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7"/>
        <w:gridCol w:w="3019"/>
      </w:tblGrid>
      <w:tr w:rsidR="00013148" w:rsidRPr="00E70B14" w14:paraId="74444E1D" w14:textId="77777777" w:rsidTr="00C41D8A">
        <w:tc>
          <w:tcPr>
            <w:tcW w:w="7366" w:type="dxa"/>
          </w:tcPr>
          <w:p w14:paraId="4127204C" w14:textId="314C8BA8" w:rsidR="00013148" w:rsidRPr="00C41D8A" w:rsidRDefault="00B533B3" w:rsidP="00C41D8A">
            <w:pPr>
              <w:rPr>
                <w:rFonts w:ascii="Trenda Heavy It" w:hAnsi="Trenda Heavy It"/>
                <w:b/>
                <w:sz w:val="42"/>
                <w:szCs w:val="42"/>
              </w:rPr>
            </w:pPr>
            <w:r w:rsidRPr="00C41D8A">
              <w:rPr>
                <w:rFonts w:ascii="Trenda Heavy It" w:hAnsi="Trenda Heavy It"/>
                <w:b/>
                <w:sz w:val="44"/>
                <w:szCs w:val="44"/>
              </w:rPr>
              <w:t xml:space="preserve">VOLUNTEER </w:t>
            </w:r>
            <w:r w:rsidR="00C41D8A" w:rsidRPr="00C41D8A">
              <w:rPr>
                <w:rFonts w:ascii="Trenda Heavy It" w:hAnsi="Trenda Heavy It"/>
                <w:b/>
                <w:sz w:val="44"/>
                <w:szCs w:val="44"/>
              </w:rPr>
              <w:t xml:space="preserve">ROLE </w:t>
            </w:r>
            <w:r w:rsidR="00013148" w:rsidRPr="00C41D8A">
              <w:rPr>
                <w:rFonts w:ascii="Trenda Heavy It" w:hAnsi="Trenda Heavy It"/>
                <w:b/>
                <w:sz w:val="44"/>
                <w:szCs w:val="44"/>
              </w:rPr>
              <w:t>DESCRIPTION</w:t>
            </w:r>
          </w:p>
        </w:tc>
        <w:tc>
          <w:tcPr>
            <w:tcW w:w="2840" w:type="dxa"/>
          </w:tcPr>
          <w:p w14:paraId="150ECFBD" w14:textId="77777777" w:rsidR="00013148" w:rsidRPr="00E70B14" w:rsidRDefault="00013148" w:rsidP="00C41D8A">
            <w:pPr>
              <w:ind w:left="777" w:hanging="315"/>
              <w:jc w:val="center"/>
              <w:rPr>
                <w:rFonts w:ascii="Trenda" w:hAnsi="Trenda"/>
                <w:b/>
                <w:sz w:val="32"/>
                <w:szCs w:val="32"/>
              </w:rPr>
            </w:pPr>
            <w:r w:rsidRPr="00E70B14">
              <w:rPr>
                <w:rFonts w:ascii="Trenda" w:hAnsi="Trenda"/>
                <w:b/>
                <w:noProof/>
                <w:sz w:val="32"/>
                <w:szCs w:val="32"/>
              </w:rPr>
              <w:drawing>
                <wp:inline distT="0" distB="0" distL="0" distR="0" wp14:anchorId="7B75A12C" wp14:editId="1807639E">
                  <wp:extent cx="1486993" cy="540507"/>
                  <wp:effectExtent l="0" t="0" r="0"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6993" cy="540507"/>
                          </a:xfrm>
                          <a:prstGeom prst="rect">
                            <a:avLst/>
                          </a:prstGeom>
                          <a:noFill/>
                        </pic:spPr>
                      </pic:pic>
                    </a:graphicData>
                  </a:graphic>
                </wp:inline>
              </w:drawing>
            </w:r>
          </w:p>
        </w:tc>
      </w:tr>
    </w:tbl>
    <w:p w14:paraId="4D7313BA" w14:textId="71FE0EA4" w:rsidR="00E11B07" w:rsidRPr="00A2453C" w:rsidRDefault="00E11B07" w:rsidP="00E11B07">
      <w:pPr>
        <w:rPr>
          <w:b/>
          <w:bCs/>
          <w:color w:val="FF0000"/>
        </w:rPr>
      </w:pPr>
    </w:p>
    <w:tbl>
      <w:tblPr>
        <w:tblStyle w:val="TableGrid"/>
        <w:tblpPr w:leftFromText="180" w:rightFromText="180" w:vertAnchor="text" w:horzAnchor="margin" w:tblpY="319"/>
        <w:tblW w:w="10201"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ayout w:type="fixed"/>
        <w:tblLook w:val="04A0" w:firstRow="1" w:lastRow="0" w:firstColumn="1" w:lastColumn="0" w:noHBand="0" w:noVBand="1"/>
      </w:tblPr>
      <w:tblGrid>
        <w:gridCol w:w="1980"/>
        <w:gridCol w:w="8221"/>
      </w:tblGrid>
      <w:tr w:rsidR="007F004E" w:rsidRPr="00662B70" w14:paraId="594342CF" w14:textId="77777777" w:rsidTr="32AF99CA">
        <w:trPr>
          <w:trHeight w:val="416"/>
        </w:trPr>
        <w:tc>
          <w:tcPr>
            <w:tcW w:w="10201" w:type="dxa"/>
            <w:gridSpan w:val="2"/>
            <w:shd w:val="clear" w:color="auto" w:fill="C00000"/>
          </w:tcPr>
          <w:p w14:paraId="26B06C9B" w14:textId="4C6B8116" w:rsidR="007F004E" w:rsidRDefault="00BF7FCE" w:rsidP="00125B55">
            <w:pPr>
              <w:rPr>
                <w:rFonts w:ascii="Trenda Heavy It" w:eastAsia="Calibri" w:hAnsi="Trenda Heavy It" w:cstheme="minorHAnsi"/>
                <w:b/>
              </w:rPr>
            </w:pPr>
            <w:r>
              <w:rPr>
                <w:rFonts w:ascii="Trenda Heavy It" w:eastAsia="Calibri" w:hAnsi="Trenda Heavy It" w:cstheme="minorHAnsi"/>
                <w:b/>
              </w:rPr>
              <w:t>Role</w:t>
            </w:r>
            <w:r w:rsidR="007F004E">
              <w:rPr>
                <w:rFonts w:ascii="Trenda Heavy It" w:eastAsia="Calibri" w:hAnsi="Trenda Heavy It" w:cstheme="minorHAnsi"/>
                <w:b/>
              </w:rPr>
              <w:t xml:space="preserve"> Details</w:t>
            </w:r>
          </w:p>
        </w:tc>
      </w:tr>
      <w:tr w:rsidR="001A78B5" w:rsidRPr="00662B70" w14:paraId="5F2B13EF" w14:textId="77777777" w:rsidTr="32AF99CA">
        <w:trPr>
          <w:trHeight w:val="416"/>
        </w:trPr>
        <w:tc>
          <w:tcPr>
            <w:tcW w:w="1980" w:type="dxa"/>
          </w:tcPr>
          <w:p w14:paraId="36D73844" w14:textId="4C6867F2" w:rsidR="001A78B5" w:rsidRPr="007F004E" w:rsidRDefault="001A78B5" w:rsidP="001A78B5">
            <w:pPr>
              <w:jc w:val="right"/>
              <w:rPr>
                <w:rFonts w:ascii="Trenda Heavy It" w:eastAsia="Calibri" w:hAnsi="Trenda Heavy It" w:cstheme="minorHAnsi"/>
                <w:b/>
              </w:rPr>
            </w:pPr>
            <w:r>
              <w:rPr>
                <w:rFonts w:ascii="Trenda Heavy It" w:eastAsia="Calibri" w:hAnsi="Trenda Heavy It" w:cstheme="minorHAnsi"/>
                <w:b/>
              </w:rPr>
              <w:t xml:space="preserve">Role </w:t>
            </w:r>
          </w:p>
        </w:tc>
        <w:tc>
          <w:tcPr>
            <w:tcW w:w="8221" w:type="dxa"/>
          </w:tcPr>
          <w:p w14:paraId="4E2E3EC6" w14:textId="3E2E0AEF" w:rsidR="001A78B5" w:rsidRPr="00E74802" w:rsidRDefault="001A78B5" w:rsidP="001A78B5">
            <w:pPr>
              <w:rPr>
                <w:rFonts w:ascii="Trenda" w:eastAsia="Trenda" w:hAnsi="Trenda" w:cs="Trenda"/>
                <w:color w:val="000000" w:themeColor="text1"/>
              </w:rPr>
            </w:pPr>
            <w:r>
              <w:rPr>
                <w:rFonts w:ascii="Trenda" w:eastAsia="Trenda" w:hAnsi="Trenda" w:cs="Trenda"/>
                <w:color w:val="000000" w:themeColor="text1"/>
              </w:rPr>
              <w:t>Ride Leader</w:t>
            </w:r>
          </w:p>
        </w:tc>
      </w:tr>
      <w:tr w:rsidR="001A78B5" w:rsidRPr="00662B70" w14:paraId="6D87D78B" w14:textId="77777777" w:rsidTr="32AF99CA">
        <w:trPr>
          <w:trHeight w:val="416"/>
        </w:trPr>
        <w:tc>
          <w:tcPr>
            <w:tcW w:w="1980" w:type="dxa"/>
          </w:tcPr>
          <w:p w14:paraId="4AF0DD18" w14:textId="6DE8ADDB" w:rsidR="001A78B5" w:rsidRDefault="001A78B5" w:rsidP="001A78B5">
            <w:pPr>
              <w:jc w:val="right"/>
              <w:rPr>
                <w:rFonts w:ascii="Trenda Heavy It" w:eastAsia="Calibri" w:hAnsi="Trenda Heavy It" w:cstheme="minorHAnsi"/>
                <w:b/>
              </w:rPr>
            </w:pPr>
            <w:r>
              <w:rPr>
                <w:rFonts w:ascii="Trenda Heavy It" w:eastAsia="Calibri" w:hAnsi="Trenda Heavy It" w:cstheme="minorHAnsi"/>
                <w:b/>
              </w:rPr>
              <w:t>Location</w:t>
            </w:r>
          </w:p>
        </w:tc>
        <w:tc>
          <w:tcPr>
            <w:tcW w:w="8221" w:type="dxa"/>
          </w:tcPr>
          <w:p w14:paraId="155EB664" w14:textId="77D7A71D" w:rsidR="001A78B5" w:rsidRPr="00E74802" w:rsidRDefault="001A78B5" w:rsidP="001A78B5">
            <w:pPr>
              <w:rPr>
                <w:rFonts w:ascii="Trenda" w:eastAsia="Trenda" w:hAnsi="Trenda" w:cs="Trenda"/>
                <w:bCs/>
                <w:color w:val="000000" w:themeColor="text1"/>
              </w:rPr>
            </w:pPr>
            <w:r>
              <w:rPr>
                <w:rFonts w:ascii="Trenda" w:eastAsia="Trenda" w:hAnsi="Trenda" w:cs="Trenda"/>
                <w:bCs/>
                <w:color w:val="000000" w:themeColor="text1"/>
              </w:rPr>
              <w:t>Community based</w:t>
            </w:r>
          </w:p>
        </w:tc>
      </w:tr>
      <w:tr w:rsidR="001A78B5" w:rsidRPr="00662B70" w14:paraId="1AFC1324" w14:textId="77777777" w:rsidTr="32AF99CA">
        <w:trPr>
          <w:trHeight w:val="416"/>
        </w:trPr>
        <w:tc>
          <w:tcPr>
            <w:tcW w:w="1980" w:type="dxa"/>
          </w:tcPr>
          <w:p w14:paraId="027AE800" w14:textId="3D50D9B7" w:rsidR="001A78B5" w:rsidRDefault="001A78B5" w:rsidP="001A78B5">
            <w:pPr>
              <w:jc w:val="right"/>
              <w:rPr>
                <w:rFonts w:ascii="Trenda Heavy It" w:eastAsia="Calibri" w:hAnsi="Trenda Heavy It" w:cstheme="minorHAnsi"/>
                <w:b/>
              </w:rPr>
            </w:pPr>
            <w:r>
              <w:rPr>
                <w:rFonts w:ascii="Trenda Heavy It" w:eastAsia="Calibri" w:hAnsi="Trenda Heavy It" w:cstheme="minorHAnsi"/>
                <w:b/>
              </w:rPr>
              <w:t xml:space="preserve">Supported by  </w:t>
            </w:r>
          </w:p>
        </w:tc>
        <w:tc>
          <w:tcPr>
            <w:tcW w:w="8221" w:type="dxa"/>
          </w:tcPr>
          <w:p w14:paraId="40230824" w14:textId="6726C93E" w:rsidR="001A78B5" w:rsidRPr="00E74802" w:rsidRDefault="001A78B5" w:rsidP="001A78B5">
            <w:pPr>
              <w:rPr>
                <w:rFonts w:ascii="Trenda" w:eastAsia="Trenda" w:hAnsi="Trenda" w:cs="Trenda"/>
                <w:bCs/>
                <w:color w:val="000000" w:themeColor="text1"/>
              </w:rPr>
            </w:pPr>
            <w:r>
              <w:rPr>
                <w:rFonts w:ascii="Trenda" w:eastAsia="Trenda" w:hAnsi="Trenda" w:cs="Trenda"/>
                <w:bCs/>
                <w:color w:val="000000" w:themeColor="text1"/>
              </w:rPr>
              <w:t>Inclusion and Intervention Officer and Active Travel Officer</w:t>
            </w:r>
          </w:p>
        </w:tc>
      </w:tr>
      <w:tr w:rsidR="001A78B5" w:rsidRPr="00662B70" w14:paraId="37178AB7" w14:textId="77777777" w:rsidTr="32AF99CA">
        <w:trPr>
          <w:trHeight w:val="416"/>
        </w:trPr>
        <w:tc>
          <w:tcPr>
            <w:tcW w:w="1980" w:type="dxa"/>
          </w:tcPr>
          <w:p w14:paraId="753B647F" w14:textId="24865514" w:rsidR="001A78B5" w:rsidRDefault="001A78B5" w:rsidP="001A78B5">
            <w:pPr>
              <w:jc w:val="right"/>
              <w:rPr>
                <w:rFonts w:ascii="Trenda Heavy It" w:eastAsia="Calibri" w:hAnsi="Trenda Heavy It" w:cstheme="minorHAnsi"/>
                <w:b/>
              </w:rPr>
            </w:pPr>
            <w:r>
              <w:rPr>
                <w:rFonts w:ascii="Trenda Heavy It" w:eastAsia="Calibri" w:hAnsi="Trenda Heavy It" w:cstheme="minorHAnsi"/>
                <w:b/>
              </w:rPr>
              <w:t xml:space="preserve">Level of Commitment </w:t>
            </w:r>
          </w:p>
        </w:tc>
        <w:tc>
          <w:tcPr>
            <w:tcW w:w="8221" w:type="dxa"/>
          </w:tcPr>
          <w:p w14:paraId="03BB57FF" w14:textId="77777777" w:rsidR="001A78B5" w:rsidRDefault="001A78B5" w:rsidP="001A78B5">
            <w:pPr>
              <w:spacing w:before="60" w:after="60"/>
              <w:ind w:left="-100" w:right="-1"/>
              <w:jc w:val="both"/>
              <w:rPr>
                <w:rFonts w:ascii="Trenda" w:eastAsia="Trenda" w:hAnsi="Trenda" w:cs="Trenda"/>
                <w:color w:val="000000" w:themeColor="text1"/>
              </w:rPr>
            </w:pPr>
            <w:r w:rsidRPr="09E4C94C">
              <w:rPr>
                <w:rFonts w:ascii="Trenda" w:eastAsia="Trenda" w:hAnsi="Trenda" w:cs="Trenda"/>
                <w:color w:val="000000" w:themeColor="text1"/>
              </w:rPr>
              <w:t xml:space="preserve"> A Minium of 12 sessions per year </w:t>
            </w:r>
          </w:p>
          <w:p w14:paraId="028B5A65" w14:textId="2B3DFA62" w:rsidR="001A78B5" w:rsidRPr="001A78B5" w:rsidRDefault="001A78B5" w:rsidP="001A78B5">
            <w:pPr>
              <w:spacing w:before="60" w:after="60"/>
              <w:ind w:left="-100" w:right="-1"/>
              <w:jc w:val="both"/>
              <w:rPr>
                <w:rFonts w:ascii="Trenda" w:eastAsia="Trenda" w:hAnsi="Trenda" w:cs="Trenda"/>
                <w:color w:val="000000" w:themeColor="text1"/>
              </w:rPr>
            </w:pPr>
            <w:r w:rsidRPr="09E4C94C">
              <w:rPr>
                <w:rFonts w:ascii="Trenda" w:eastAsia="Trenda" w:hAnsi="Trenda" w:cs="Trenda"/>
                <w:color w:val="000000" w:themeColor="text1"/>
              </w:rPr>
              <w:t xml:space="preserve">Availability and time commitments will be discussed at our initial informal chat, however rest assured anytime you’re able to give will be very much appreciated. </w:t>
            </w:r>
          </w:p>
        </w:tc>
      </w:tr>
      <w:tr w:rsidR="00A65F7B" w:rsidRPr="00662B70" w14:paraId="545318EA" w14:textId="77777777" w:rsidTr="32AF99CA">
        <w:trPr>
          <w:trHeight w:val="416"/>
        </w:trPr>
        <w:tc>
          <w:tcPr>
            <w:tcW w:w="10201" w:type="dxa"/>
            <w:gridSpan w:val="2"/>
            <w:shd w:val="clear" w:color="auto" w:fill="C00000"/>
          </w:tcPr>
          <w:p w14:paraId="470CE251" w14:textId="2FDE255F" w:rsidR="00A65F7B" w:rsidRPr="00CF1FCD" w:rsidRDefault="00A65F7B" w:rsidP="00A65F7B">
            <w:pPr>
              <w:rPr>
                <w:rFonts w:ascii="Trenda Heavy It" w:eastAsia="Calibri" w:hAnsi="Trenda Heavy It" w:cstheme="minorHAnsi"/>
                <w:b/>
              </w:rPr>
            </w:pPr>
            <w:r>
              <w:rPr>
                <w:rFonts w:ascii="Trenda Heavy It" w:eastAsia="Calibri" w:hAnsi="Trenda Heavy It" w:cstheme="minorHAnsi"/>
                <w:b/>
              </w:rPr>
              <w:t xml:space="preserve">Background </w:t>
            </w:r>
          </w:p>
        </w:tc>
      </w:tr>
      <w:tr w:rsidR="00013148" w:rsidRPr="00662B70" w14:paraId="73083FCC" w14:textId="77777777" w:rsidTr="32AF99CA">
        <w:trPr>
          <w:trHeight w:val="471"/>
        </w:trPr>
        <w:tc>
          <w:tcPr>
            <w:tcW w:w="10201" w:type="dxa"/>
            <w:gridSpan w:val="2"/>
          </w:tcPr>
          <w:p w14:paraId="7AE7D1C0" w14:textId="77777777" w:rsidR="00013148" w:rsidRPr="00CF1FCD" w:rsidRDefault="00013148" w:rsidP="003E4A0A">
            <w:pPr>
              <w:rPr>
                <w:rFonts w:ascii="Trenda Heavy It" w:eastAsia="MS Mincho" w:hAnsi="Trenda Heavy It" w:cstheme="minorHAnsi"/>
                <w:b/>
              </w:rPr>
            </w:pPr>
            <w:r>
              <w:rPr>
                <w:rFonts w:ascii="Trenda Heavy It" w:eastAsia="MS Mincho" w:hAnsi="Trenda Heavy It" w:cstheme="minorHAnsi"/>
                <w:b/>
              </w:rPr>
              <w:t>Government of Jersey Partnership</w:t>
            </w:r>
          </w:p>
          <w:p w14:paraId="6F9510C1" w14:textId="77777777" w:rsidR="00C4387E" w:rsidRDefault="00C4387E" w:rsidP="003E4A0A">
            <w:pPr>
              <w:jc w:val="both"/>
              <w:rPr>
                <w:rFonts w:ascii="Trenda" w:hAnsi="Trenda" w:cstheme="minorBidi"/>
              </w:rPr>
            </w:pPr>
            <w:r w:rsidRPr="00C4387E">
              <w:rPr>
                <w:rFonts w:ascii="Trenda" w:hAnsi="Trenda" w:cstheme="minorBidi"/>
              </w:rPr>
              <w:t>Jersey Sport is committed to increasing participation of the least active and underrepresented groups. Our aim is therefore to provide developmental, diverse and inclusive opportunities for all islanders to be active, particularly those who wouldn’t otherwise access sport or physical activity.</w:t>
            </w:r>
          </w:p>
          <w:p w14:paraId="78BA08A8" w14:textId="77777777" w:rsidR="003E4A0A" w:rsidRDefault="003E4A0A" w:rsidP="003E4A0A">
            <w:pPr>
              <w:jc w:val="both"/>
              <w:rPr>
                <w:rFonts w:ascii="Trenda" w:hAnsi="Trenda" w:cstheme="minorBidi"/>
              </w:rPr>
            </w:pPr>
          </w:p>
          <w:p w14:paraId="310B92D5" w14:textId="77777777" w:rsidR="001230A7" w:rsidRDefault="00013148" w:rsidP="003E4A0A">
            <w:pPr>
              <w:jc w:val="both"/>
              <w:rPr>
                <w:rFonts w:ascii="Trenda" w:hAnsi="Trenda" w:cstheme="minorBidi"/>
              </w:rPr>
            </w:pPr>
            <w:r w:rsidRPr="51758C52">
              <w:rPr>
                <w:rFonts w:ascii="Trenda" w:hAnsi="Trenda" w:cstheme="minorBidi"/>
              </w:rPr>
              <w:t xml:space="preserve">The remit of Jersey Sport extends across several </w:t>
            </w:r>
            <w:proofErr w:type="spellStart"/>
            <w:r w:rsidRPr="51758C52">
              <w:rPr>
                <w:rFonts w:ascii="Trenda" w:hAnsi="Trenda" w:cstheme="minorBidi"/>
              </w:rPr>
              <w:t>G</w:t>
            </w:r>
            <w:r w:rsidR="00323B1D">
              <w:rPr>
                <w:rFonts w:ascii="Trenda" w:hAnsi="Trenda" w:cstheme="minorBidi"/>
              </w:rPr>
              <w:t>o</w:t>
            </w:r>
            <w:r w:rsidRPr="51758C52">
              <w:rPr>
                <w:rFonts w:ascii="Trenda" w:hAnsi="Trenda" w:cstheme="minorBidi"/>
              </w:rPr>
              <w:t>J</w:t>
            </w:r>
            <w:proofErr w:type="spellEnd"/>
            <w:r w:rsidRPr="51758C52">
              <w:rPr>
                <w:rFonts w:ascii="Trenda" w:hAnsi="Trenda" w:cstheme="minorBidi"/>
              </w:rPr>
              <w:t xml:space="preserve"> Departments, with Health, Children, Young People and Skills, Infrastructure, Housing and Environment, and Public Health being key touch points.</w:t>
            </w:r>
          </w:p>
          <w:p w14:paraId="52B75A1E" w14:textId="77777777" w:rsidR="003E4A0A" w:rsidRDefault="003E4A0A" w:rsidP="003E4A0A">
            <w:pPr>
              <w:jc w:val="both"/>
              <w:rPr>
                <w:rFonts w:ascii="Trenda" w:hAnsi="Trenda" w:cstheme="minorBidi"/>
              </w:rPr>
            </w:pPr>
          </w:p>
          <w:p w14:paraId="26A31686" w14:textId="77777777" w:rsidR="004C6234" w:rsidRDefault="004C6234" w:rsidP="004C6234">
            <w:pPr>
              <w:rPr>
                <w:rFonts w:ascii="Trenda Heavy It" w:hAnsi="Trenda Heavy It" w:cstheme="minorBidi"/>
                <w:b/>
                <w:bCs/>
              </w:rPr>
            </w:pPr>
            <w:r w:rsidRPr="00CE2909">
              <w:rPr>
                <w:rFonts w:ascii="Trenda Heavy It" w:hAnsi="Trenda Heavy It" w:cstheme="minorBidi"/>
                <w:b/>
                <w:bCs/>
              </w:rPr>
              <w:t xml:space="preserve">Guided Rides: </w:t>
            </w:r>
          </w:p>
          <w:p w14:paraId="266F790B" w14:textId="77777777" w:rsidR="003E4A0A" w:rsidRDefault="004C6234" w:rsidP="004C6234">
            <w:pPr>
              <w:jc w:val="both"/>
              <w:rPr>
                <w:rFonts w:ascii="Trenda" w:hAnsi="Trenda" w:cstheme="minorBidi"/>
              </w:rPr>
            </w:pPr>
            <w:r w:rsidRPr="00CE2909">
              <w:rPr>
                <w:rFonts w:ascii="Trenda" w:hAnsi="Trenda" w:cstheme="minorBidi"/>
              </w:rPr>
              <w:t>Through our wonderful ride leaders thousands of people access cycle rides each year. Benefits include increased physical &amp; mental health as</w:t>
            </w:r>
            <w:r>
              <w:rPr>
                <w:rFonts w:ascii="Trenda" w:hAnsi="Trenda" w:cstheme="minorBidi"/>
              </w:rPr>
              <w:t xml:space="preserve"> </w:t>
            </w:r>
            <w:r w:rsidRPr="00CE2909">
              <w:rPr>
                <w:rFonts w:ascii="Trenda" w:hAnsi="Trenda" w:cstheme="minorBidi"/>
              </w:rPr>
              <w:t>well as creating new social interactions. Rides happen daily so there is always a ride for someone new to joi</w:t>
            </w:r>
            <w:r>
              <w:rPr>
                <w:rFonts w:ascii="Trenda" w:hAnsi="Trenda" w:cstheme="minorBidi"/>
              </w:rPr>
              <w:t>n.</w:t>
            </w:r>
          </w:p>
          <w:p w14:paraId="23DD1200" w14:textId="59A3CAE0" w:rsidR="004C6234" w:rsidRPr="009129EA" w:rsidRDefault="004C6234" w:rsidP="004C6234">
            <w:pPr>
              <w:jc w:val="both"/>
              <w:rPr>
                <w:rFonts w:ascii="Trenda" w:hAnsi="Trenda" w:cstheme="minorBidi"/>
              </w:rPr>
            </w:pPr>
          </w:p>
        </w:tc>
      </w:tr>
      <w:tr w:rsidR="00013148" w:rsidRPr="00662B70" w14:paraId="4C280841" w14:textId="77777777" w:rsidTr="32AF99CA">
        <w:trPr>
          <w:trHeight w:val="471"/>
        </w:trPr>
        <w:tc>
          <w:tcPr>
            <w:tcW w:w="10201" w:type="dxa"/>
            <w:gridSpan w:val="2"/>
            <w:shd w:val="clear" w:color="auto" w:fill="C00000"/>
          </w:tcPr>
          <w:p w14:paraId="0A4675F6" w14:textId="466EBC61" w:rsidR="00013148" w:rsidRPr="00013148" w:rsidRDefault="00037F83" w:rsidP="00013148">
            <w:pPr>
              <w:rPr>
                <w:rFonts w:ascii="Trenda Heavy It" w:eastAsia="MS Mincho" w:hAnsi="Trenda Heavy It" w:cstheme="minorHAnsi"/>
                <w:b/>
                <w:color w:val="FFFFFF" w:themeColor="background1"/>
              </w:rPr>
            </w:pPr>
            <w:r w:rsidRPr="00037F83">
              <w:rPr>
                <w:rFonts w:ascii="Trenda Heavy It" w:eastAsia="Calibri" w:hAnsi="Trenda Heavy It" w:cstheme="minorHAnsi"/>
                <w:b/>
                <w:color w:val="FFFFFF" w:themeColor="background1"/>
              </w:rPr>
              <w:t>Role of a Ride Leader Volunteer</w:t>
            </w:r>
          </w:p>
        </w:tc>
      </w:tr>
      <w:tr w:rsidR="00013148" w:rsidRPr="00662B70" w14:paraId="006D561D" w14:textId="77777777" w:rsidTr="32AF99CA">
        <w:trPr>
          <w:trHeight w:val="471"/>
        </w:trPr>
        <w:tc>
          <w:tcPr>
            <w:tcW w:w="10201" w:type="dxa"/>
            <w:gridSpan w:val="2"/>
          </w:tcPr>
          <w:p w14:paraId="61A62C81" w14:textId="77777777" w:rsidR="00964152" w:rsidRPr="00964152" w:rsidRDefault="00964152" w:rsidP="00964152">
            <w:pPr>
              <w:pStyle w:val="ListParagraph"/>
              <w:numPr>
                <w:ilvl w:val="0"/>
                <w:numId w:val="36"/>
              </w:numPr>
              <w:ind w:right="-1"/>
              <w:jc w:val="both"/>
              <w:rPr>
                <w:rFonts w:ascii="Trenda" w:eastAsia="MS Mincho" w:hAnsi="Trenda" w:cstheme="minorBidi"/>
              </w:rPr>
            </w:pPr>
            <w:r w:rsidRPr="00964152">
              <w:rPr>
                <w:rFonts w:ascii="Trenda" w:eastAsia="MS Mincho" w:hAnsi="Trenda" w:cstheme="minorBidi"/>
              </w:rPr>
              <w:t xml:space="preserve">Planning ride routes. </w:t>
            </w:r>
          </w:p>
          <w:p w14:paraId="3F063917" w14:textId="4F2C623B" w:rsidR="00964152" w:rsidRPr="00964152" w:rsidRDefault="00964152" w:rsidP="00964152">
            <w:pPr>
              <w:pStyle w:val="ListParagraph"/>
              <w:numPr>
                <w:ilvl w:val="0"/>
                <w:numId w:val="36"/>
              </w:numPr>
              <w:ind w:right="-1"/>
              <w:jc w:val="both"/>
              <w:rPr>
                <w:rFonts w:ascii="Trenda" w:eastAsia="MS Mincho" w:hAnsi="Trenda" w:cstheme="minorBidi"/>
              </w:rPr>
            </w:pPr>
            <w:r w:rsidRPr="00964152">
              <w:rPr>
                <w:rFonts w:ascii="Trenda" w:eastAsia="MS Mincho" w:hAnsi="Trenda" w:cstheme="minorBidi"/>
              </w:rPr>
              <w:t xml:space="preserve">Understanding and adhering to all Risk Assessments and Standard Operating Procedures. This includes cancelling rides when outside of operating procedures. </w:t>
            </w:r>
          </w:p>
          <w:p w14:paraId="6CC8F43B" w14:textId="38CA5313" w:rsidR="00964152" w:rsidRPr="00964152" w:rsidRDefault="00964152" w:rsidP="00964152">
            <w:pPr>
              <w:pStyle w:val="ListParagraph"/>
              <w:numPr>
                <w:ilvl w:val="0"/>
                <w:numId w:val="36"/>
              </w:numPr>
              <w:ind w:right="-1"/>
              <w:jc w:val="both"/>
              <w:rPr>
                <w:rFonts w:ascii="Trenda" w:eastAsia="MS Mincho" w:hAnsi="Trenda" w:cstheme="minorBidi"/>
              </w:rPr>
            </w:pPr>
            <w:r w:rsidRPr="00964152">
              <w:rPr>
                <w:rFonts w:ascii="Trenda" w:eastAsia="MS Mincho" w:hAnsi="Trenda" w:cstheme="minorBidi"/>
              </w:rPr>
              <w:t xml:space="preserve">Completing administrative roles on the CYQL App. </w:t>
            </w:r>
          </w:p>
          <w:p w14:paraId="744E6335" w14:textId="24C4BE38" w:rsidR="00964152" w:rsidRPr="00964152" w:rsidRDefault="00964152" w:rsidP="00964152">
            <w:pPr>
              <w:pStyle w:val="ListParagraph"/>
              <w:numPr>
                <w:ilvl w:val="0"/>
                <w:numId w:val="36"/>
              </w:numPr>
              <w:ind w:right="-1"/>
              <w:jc w:val="both"/>
              <w:rPr>
                <w:rFonts w:ascii="Trenda" w:eastAsia="MS Mincho" w:hAnsi="Trenda" w:cstheme="minorBidi"/>
              </w:rPr>
            </w:pPr>
            <w:r w:rsidRPr="00964152">
              <w:rPr>
                <w:rFonts w:ascii="Trenda" w:eastAsia="MS Mincho" w:hAnsi="Trenda" w:cstheme="minorBidi"/>
              </w:rPr>
              <w:t>Meet and greet participants</w:t>
            </w:r>
          </w:p>
          <w:p w14:paraId="7E40D81E" w14:textId="75F2FC75" w:rsidR="00964152" w:rsidRPr="00964152" w:rsidRDefault="00964152" w:rsidP="00964152">
            <w:pPr>
              <w:pStyle w:val="ListParagraph"/>
              <w:numPr>
                <w:ilvl w:val="0"/>
                <w:numId w:val="36"/>
              </w:numPr>
              <w:ind w:right="-1"/>
              <w:jc w:val="both"/>
              <w:rPr>
                <w:rFonts w:ascii="Trenda" w:eastAsia="MS Mincho" w:hAnsi="Trenda" w:cstheme="minorBidi"/>
              </w:rPr>
            </w:pPr>
            <w:r w:rsidRPr="00964152">
              <w:rPr>
                <w:rFonts w:ascii="Trenda" w:eastAsia="MS Mincho" w:hAnsi="Trenda" w:cstheme="minorBidi"/>
              </w:rPr>
              <w:t>Health &amp; safety checks prior to commencing a ride</w:t>
            </w:r>
          </w:p>
          <w:p w14:paraId="18AFFE72" w14:textId="7D38640E" w:rsidR="00964152" w:rsidRPr="00964152" w:rsidRDefault="00964152" w:rsidP="00964152">
            <w:pPr>
              <w:pStyle w:val="ListParagraph"/>
              <w:numPr>
                <w:ilvl w:val="0"/>
                <w:numId w:val="36"/>
              </w:numPr>
              <w:ind w:right="-1"/>
              <w:jc w:val="both"/>
              <w:rPr>
                <w:rFonts w:ascii="Trenda" w:eastAsia="MS Mincho" w:hAnsi="Trenda" w:cstheme="minorBidi"/>
              </w:rPr>
            </w:pPr>
            <w:r w:rsidRPr="00964152">
              <w:rPr>
                <w:rFonts w:ascii="Trenda" w:eastAsia="MS Mincho" w:hAnsi="Trenda" w:cstheme="minorBidi"/>
              </w:rPr>
              <w:t xml:space="preserve">Facilitating the social aspect of meeting together to ride. </w:t>
            </w:r>
          </w:p>
          <w:p w14:paraId="32C12585" w14:textId="3B7BAC2E" w:rsidR="00964152" w:rsidRPr="00964152" w:rsidRDefault="00964152" w:rsidP="00964152">
            <w:pPr>
              <w:pStyle w:val="ListParagraph"/>
              <w:numPr>
                <w:ilvl w:val="0"/>
                <w:numId w:val="36"/>
              </w:numPr>
              <w:ind w:right="-1"/>
              <w:jc w:val="both"/>
              <w:rPr>
                <w:rFonts w:ascii="Trenda" w:eastAsia="MS Mincho" w:hAnsi="Trenda" w:cstheme="minorBidi"/>
              </w:rPr>
            </w:pPr>
            <w:r w:rsidRPr="00964152">
              <w:rPr>
                <w:rFonts w:ascii="Trenda" w:eastAsia="MS Mincho" w:hAnsi="Trenda" w:cstheme="minorBidi"/>
              </w:rPr>
              <w:t>Keeping the group safe and responding to first aid incidents if necessary</w:t>
            </w:r>
          </w:p>
          <w:p w14:paraId="27DE5B9F" w14:textId="35E88146" w:rsidR="003E4A0A" w:rsidRPr="00964152" w:rsidRDefault="00964152" w:rsidP="00964152">
            <w:pPr>
              <w:pStyle w:val="ListParagraph"/>
              <w:numPr>
                <w:ilvl w:val="0"/>
                <w:numId w:val="36"/>
              </w:numPr>
              <w:ind w:right="-1"/>
              <w:jc w:val="both"/>
              <w:rPr>
                <w:rFonts w:ascii="Trenda" w:eastAsia="MS Mincho" w:hAnsi="Trenda" w:cstheme="minorBidi"/>
              </w:rPr>
            </w:pPr>
            <w:r w:rsidRPr="00964152">
              <w:rPr>
                <w:rFonts w:ascii="Trenda" w:eastAsia="MS Mincho" w:hAnsi="Trenda" w:cstheme="minorBidi"/>
              </w:rPr>
              <w:t>Reporting as/when necessary</w:t>
            </w:r>
          </w:p>
          <w:p w14:paraId="1EDC31C0" w14:textId="6D29A2DE" w:rsidR="00EA5B74" w:rsidRPr="003E4A0A" w:rsidRDefault="00EA5B74" w:rsidP="003E4A0A">
            <w:pPr>
              <w:pStyle w:val="ListParagraph"/>
              <w:ind w:left="447" w:right="-1"/>
              <w:jc w:val="both"/>
              <w:rPr>
                <w:rFonts w:ascii="Trenda" w:eastAsia="MS Mincho" w:hAnsi="Trenda" w:cstheme="minorBidi"/>
              </w:rPr>
            </w:pPr>
          </w:p>
        </w:tc>
      </w:tr>
      <w:tr w:rsidR="00013148" w:rsidRPr="00662B70" w14:paraId="0F368AC2" w14:textId="77777777" w:rsidTr="32AF99CA">
        <w:trPr>
          <w:trHeight w:val="471"/>
        </w:trPr>
        <w:tc>
          <w:tcPr>
            <w:tcW w:w="10201" w:type="dxa"/>
            <w:gridSpan w:val="2"/>
            <w:tcBorders>
              <w:bottom w:val="single" w:sz="4" w:space="0" w:color="C00000"/>
            </w:tcBorders>
            <w:shd w:val="clear" w:color="auto" w:fill="C00000"/>
          </w:tcPr>
          <w:p w14:paraId="6D3E6F09" w14:textId="1E7B45BE" w:rsidR="00013148" w:rsidRPr="004F4503" w:rsidRDefault="006F7A14" w:rsidP="006F7A14">
            <w:pPr>
              <w:rPr>
                <w:rFonts w:ascii="Trenda Heavy It" w:hAnsi="Trenda Heavy It" w:cstheme="minorHAnsi"/>
                <w:b/>
                <w:bCs/>
              </w:rPr>
            </w:pPr>
            <w:r>
              <w:rPr>
                <w:rFonts w:ascii="Trenda Heavy It" w:eastAsia="MS Mincho" w:hAnsi="Trenda Heavy It" w:cstheme="minorHAnsi"/>
                <w:b/>
              </w:rPr>
              <w:t xml:space="preserve">Desirable </w:t>
            </w:r>
            <w:r w:rsidR="00464D11">
              <w:rPr>
                <w:rFonts w:ascii="Trenda Heavy It" w:eastAsia="MS Mincho" w:hAnsi="Trenda Heavy It" w:cstheme="minorHAnsi"/>
                <w:b/>
              </w:rPr>
              <w:t>Qualities</w:t>
            </w:r>
            <w:r w:rsidR="00464D11" w:rsidRPr="00EE15EB">
              <w:rPr>
                <w:rFonts w:ascii="Trenda Heavy It" w:eastAsia="MS Mincho" w:hAnsi="Trenda Heavy It" w:cstheme="minorHAnsi"/>
                <w:b/>
              </w:rPr>
              <w:t xml:space="preserve"> and Attributes</w:t>
            </w:r>
          </w:p>
        </w:tc>
      </w:tr>
      <w:tr w:rsidR="00F852E4" w:rsidRPr="00F265D5" w14:paraId="0E9109C5" w14:textId="77777777" w:rsidTr="00AE60EA">
        <w:trPr>
          <w:trHeight w:val="471"/>
        </w:trPr>
        <w:tc>
          <w:tcPr>
            <w:tcW w:w="10201" w:type="dxa"/>
            <w:gridSpan w:val="2"/>
            <w:tcBorders>
              <w:top w:val="single" w:sz="4" w:space="0" w:color="C00000"/>
              <w:left w:val="single" w:sz="4" w:space="0" w:color="C00000"/>
              <w:bottom w:val="single" w:sz="4" w:space="0" w:color="C00000"/>
              <w:right w:val="single" w:sz="4" w:space="0" w:color="C00000"/>
            </w:tcBorders>
          </w:tcPr>
          <w:p w14:paraId="6DED9427" w14:textId="7AE7FAB1" w:rsidR="00F852E4" w:rsidRDefault="00F852E4" w:rsidP="00207D69">
            <w:pPr>
              <w:pStyle w:val="ListParagraph"/>
              <w:numPr>
                <w:ilvl w:val="0"/>
                <w:numId w:val="33"/>
              </w:numPr>
              <w:ind w:left="306" w:hanging="284"/>
              <w:rPr>
                <w:rFonts w:ascii="Trenda" w:eastAsia="MS Mincho" w:hAnsi="Trenda" w:cstheme="minorBidi"/>
              </w:rPr>
            </w:pPr>
            <w:r w:rsidRPr="00207D69">
              <w:rPr>
                <w:rFonts w:ascii="Trenda" w:eastAsia="MS Mincho" w:hAnsi="Trenda" w:cstheme="minorBidi"/>
              </w:rPr>
              <w:t xml:space="preserve">Confidence </w:t>
            </w:r>
            <w:r w:rsidR="003573BF" w:rsidRPr="00207D69">
              <w:rPr>
                <w:rFonts w:ascii="Trenda" w:eastAsia="MS Mincho" w:hAnsi="Trenda" w:cstheme="minorBidi"/>
              </w:rPr>
              <w:t xml:space="preserve">to </w:t>
            </w:r>
            <w:r w:rsidR="009344C5" w:rsidRPr="00207D69">
              <w:rPr>
                <w:rFonts w:ascii="Trenda" w:eastAsia="MS Mincho" w:hAnsi="Trenda" w:cstheme="minorBidi"/>
              </w:rPr>
              <w:t xml:space="preserve">lead a group </w:t>
            </w:r>
            <w:r w:rsidR="00054134" w:rsidRPr="00207D69">
              <w:rPr>
                <w:rFonts w:ascii="Trenda" w:eastAsia="MS Mincho" w:hAnsi="Trenda" w:cstheme="minorBidi"/>
              </w:rPr>
              <w:t xml:space="preserve">throughout the </w:t>
            </w:r>
            <w:r w:rsidR="00964152">
              <w:rPr>
                <w:rFonts w:ascii="Trenda" w:eastAsia="MS Mincho" w:hAnsi="Trenda" w:cstheme="minorBidi"/>
              </w:rPr>
              <w:t>ride</w:t>
            </w:r>
          </w:p>
          <w:p w14:paraId="1F06EAC5" w14:textId="5609FDE4" w:rsidR="00964152" w:rsidRPr="00207D69" w:rsidRDefault="00FD3215" w:rsidP="00207D69">
            <w:pPr>
              <w:pStyle w:val="ListParagraph"/>
              <w:numPr>
                <w:ilvl w:val="0"/>
                <w:numId w:val="33"/>
              </w:numPr>
              <w:ind w:left="306" w:hanging="284"/>
              <w:rPr>
                <w:rFonts w:ascii="Trenda" w:eastAsia="MS Mincho" w:hAnsi="Trenda" w:cstheme="minorBidi"/>
              </w:rPr>
            </w:pPr>
            <w:r w:rsidRPr="00FD3215">
              <w:rPr>
                <w:rFonts w:ascii="Trenda" w:eastAsia="MS Mincho" w:hAnsi="Trenda" w:cstheme="minorBidi"/>
              </w:rPr>
              <w:t>Confident rider</w:t>
            </w:r>
          </w:p>
          <w:p w14:paraId="23ACC91E" w14:textId="77777777" w:rsidR="00207D69" w:rsidRPr="00207D69" w:rsidRDefault="00207D69" w:rsidP="00207D69">
            <w:pPr>
              <w:pStyle w:val="ListParagraph"/>
              <w:numPr>
                <w:ilvl w:val="0"/>
                <w:numId w:val="33"/>
              </w:numPr>
              <w:ind w:left="306" w:hanging="284"/>
              <w:rPr>
                <w:rFonts w:ascii="Trenda" w:eastAsia="MS Mincho" w:hAnsi="Trenda" w:cstheme="minorBidi"/>
              </w:rPr>
            </w:pPr>
            <w:r w:rsidRPr="00207D69">
              <w:rPr>
                <w:rFonts w:ascii="Trenda" w:eastAsia="MS Mincho" w:hAnsi="Trenda" w:cstheme="minorBidi"/>
              </w:rPr>
              <w:t>Excellent organisational skills</w:t>
            </w:r>
          </w:p>
          <w:p w14:paraId="18B1C90B" w14:textId="77777777" w:rsidR="00207D69" w:rsidRPr="00207D69" w:rsidRDefault="00207D69" w:rsidP="00207D69">
            <w:pPr>
              <w:pStyle w:val="ListParagraph"/>
              <w:numPr>
                <w:ilvl w:val="0"/>
                <w:numId w:val="33"/>
              </w:numPr>
              <w:ind w:left="306" w:hanging="284"/>
              <w:rPr>
                <w:rFonts w:ascii="Trenda" w:hAnsi="Trenda"/>
              </w:rPr>
            </w:pPr>
            <w:r w:rsidRPr="00207D69">
              <w:rPr>
                <w:rFonts w:ascii="Trenda" w:hAnsi="Trenda"/>
              </w:rPr>
              <w:t>Enthusiasm and encouragement</w:t>
            </w:r>
          </w:p>
          <w:p w14:paraId="6564699A" w14:textId="77777777" w:rsidR="00207D69" w:rsidRPr="00207D69" w:rsidRDefault="00207D69" w:rsidP="00207D69">
            <w:pPr>
              <w:pStyle w:val="ListParagraph"/>
              <w:numPr>
                <w:ilvl w:val="0"/>
                <w:numId w:val="33"/>
              </w:numPr>
              <w:ind w:left="306" w:hanging="284"/>
              <w:rPr>
                <w:rFonts w:ascii="Trenda" w:hAnsi="Trenda"/>
              </w:rPr>
            </w:pPr>
            <w:r w:rsidRPr="00207D69">
              <w:rPr>
                <w:rFonts w:ascii="Trenda" w:hAnsi="Trenda"/>
              </w:rPr>
              <w:t>Approachability and friendliness</w:t>
            </w:r>
          </w:p>
          <w:p w14:paraId="70C86D55" w14:textId="77777777" w:rsidR="00207D69" w:rsidRPr="00207D69" w:rsidRDefault="00207D69" w:rsidP="00207D69">
            <w:pPr>
              <w:pStyle w:val="ListParagraph"/>
              <w:numPr>
                <w:ilvl w:val="0"/>
                <w:numId w:val="33"/>
              </w:numPr>
              <w:ind w:left="306" w:hanging="284"/>
              <w:rPr>
                <w:rFonts w:ascii="Trenda" w:hAnsi="Trenda"/>
              </w:rPr>
            </w:pPr>
            <w:r w:rsidRPr="00207D69">
              <w:rPr>
                <w:rFonts w:ascii="Trenda" w:hAnsi="Trenda"/>
              </w:rPr>
              <w:t>Great interpersonal and communication skills</w:t>
            </w:r>
          </w:p>
          <w:p w14:paraId="6A862416" w14:textId="77777777" w:rsidR="00207D69" w:rsidRPr="00207D69" w:rsidRDefault="00207D69" w:rsidP="00207D69">
            <w:pPr>
              <w:pStyle w:val="ListParagraph"/>
              <w:numPr>
                <w:ilvl w:val="0"/>
                <w:numId w:val="33"/>
              </w:numPr>
              <w:ind w:left="306" w:hanging="284"/>
              <w:rPr>
                <w:rFonts w:ascii="Trenda" w:hAnsi="Trenda"/>
              </w:rPr>
            </w:pPr>
            <w:r w:rsidRPr="00207D69">
              <w:rPr>
                <w:rFonts w:ascii="Trenda" w:hAnsi="Trenda"/>
              </w:rPr>
              <w:t>Honesty and integrity</w:t>
            </w:r>
          </w:p>
          <w:p w14:paraId="67776DFF" w14:textId="77777777" w:rsidR="00207D69" w:rsidRPr="00207D69" w:rsidRDefault="00207D69" w:rsidP="00207D69">
            <w:pPr>
              <w:pStyle w:val="ListParagraph"/>
              <w:numPr>
                <w:ilvl w:val="0"/>
                <w:numId w:val="33"/>
              </w:numPr>
              <w:ind w:left="306" w:hanging="284"/>
              <w:rPr>
                <w:rFonts w:ascii="Trenda" w:hAnsi="Trenda"/>
              </w:rPr>
            </w:pPr>
            <w:r w:rsidRPr="00207D69">
              <w:rPr>
                <w:rFonts w:ascii="Trenda" w:hAnsi="Trenda"/>
              </w:rPr>
              <w:t>Patience and an inclusive approach to engagement</w:t>
            </w:r>
          </w:p>
          <w:p w14:paraId="7D3A7330" w14:textId="77777777" w:rsidR="00207D69" w:rsidRDefault="00207D69" w:rsidP="00F8192A">
            <w:pPr>
              <w:pStyle w:val="ListParagraph"/>
              <w:numPr>
                <w:ilvl w:val="0"/>
                <w:numId w:val="33"/>
              </w:numPr>
              <w:ind w:left="306" w:hanging="284"/>
              <w:rPr>
                <w:rFonts w:ascii="Trenda" w:eastAsia="Trenda" w:hAnsi="Trenda" w:cs="Trenda"/>
                <w:color w:val="000000" w:themeColor="text1"/>
              </w:rPr>
            </w:pPr>
            <w:r w:rsidRPr="00207D69">
              <w:rPr>
                <w:rFonts w:ascii="Trenda" w:eastAsia="Trenda" w:hAnsi="Trenda" w:cs="Trenda"/>
                <w:color w:val="000000" w:themeColor="text1"/>
              </w:rPr>
              <w:lastRenderedPageBreak/>
              <w:t>Reliability and punctuality</w:t>
            </w:r>
          </w:p>
          <w:p w14:paraId="0A94EE92" w14:textId="3DCF8125" w:rsidR="00FB2358" w:rsidRPr="00207D69" w:rsidRDefault="00FB2358" w:rsidP="00FB2358">
            <w:pPr>
              <w:pStyle w:val="ListParagraph"/>
              <w:ind w:left="306"/>
              <w:rPr>
                <w:rFonts w:ascii="Trenda" w:eastAsia="Trenda" w:hAnsi="Trenda" w:cs="Trenda"/>
                <w:color w:val="000000" w:themeColor="text1"/>
              </w:rPr>
            </w:pPr>
          </w:p>
        </w:tc>
      </w:tr>
      <w:tr w:rsidR="00F852E4" w:rsidRPr="007D38A9" w14:paraId="760C0EB7" w14:textId="77777777" w:rsidTr="00207D69">
        <w:trPr>
          <w:trHeight w:val="471"/>
        </w:trPr>
        <w:tc>
          <w:tcPr>
            <w:tcW w:w="10201" w:type="dxa"/>
            <w:gridSpan w:val="2"/>
            <w:tcBorders>
              <w:top w:val="single" w:sz="4" w:space="0" w:color="C00000"/>
              <w:left w:val="single" w:sz="4" w:space="0" w:color="C00000"/>
              <w:bottom w:val="single" w:sz="4" w:space="0" w:color="C00000"/>
              <w:right w:val="single" w:sz="4" w:space="0" w:color="C00000"/>
            </w:tcBorders>
            <w:shd w:val="clear" w:color="auto" w:fill="C00000"/>
          </w:tcPr>
          <w:p w14:paraId="0D22405E" w14:textId="76C90B9A" w:rsidR="00F852E4" w:rsidRPr="003E4A0A" w:rsidRDefault="00F852E4" w:rsidP="00A27502">
            <w:pPr>
              <w:rPr>
                <w:rFonts w:ascii="Trenda Heavy It" w:eastAsia="MS Mincho" w:hAnsi="Trenda Heavy It" w:cstheme="minorHAnsi"/>
                <w:b/>
              </w:rPr>
            </w:pPr>
            <w:r w:rsidRPr="00207D69">
              <w:rPr>
                <w:rFonts w:ascii="Trenda Heavy It" w:hAnsi="Trenda Heavy It"/>
                <w:b/>
                <w:bCs/>
                <w:color w:val="FFFFFF" w:themeColor="background1"/>
              </w:rPr>
              <w:lastRenderedPageBreak/>
              <w:t>Agreement to undertake the following if not already in place (Jersey Sport will provide relevant training at no cost to the volunteer)</w:t>
            </w:r>
          </w:p>
        </w:tc>
      </w:tr>
      <w:tr w:rsidR="00F852E4" w:rsidRPr="007D38A9" w14:paraId="2BCF4680" w14:textId="77777777" w:rsidTr="0052347F">
        <w:trPr>
          <w:trHeight w:val="471"/>
        </w:trPr>
        <w:tc>
          <w:tcPr>
            <w:tcW w:w="10201" w:type="dxa"/>
            <w:gridSpan w:val="2"/>
          </w:tcPr>
          <w:p w14:paraId="78D9FCA6" w14:textId="77777777" w:rsidR="001B14B2" w:rsidRDefault="001B14B2" w:rsidP="00207D69">
            <w:pPr>
              <w:pStyle w:val="ListParagraph"/>
              <w:numPr>
                <w:ilvl w:val="0"/>
                <w:numId w:val="35"/>
              </w:numPr>
              <w:ind w:left="306" w:hanging="284"/>
              <w:rPr>
                <w:rFonts w:ascii="Trenda" w:hAnsi="Trenda"/>
              </w:rPr>
            </w:pPr>
            <w:r w:rsidRPr="001B14B2">
              <w:rPr>
                <w:rFonts w:ascii="Trenda" w:hAnsi="Trenda"/>
              </w:rPr>
              <w:t xml:space="preserve">Level 1 British Cycling Ride Leaders Course </w:t>
            </w:r>
          </w:p>
          <w:p w14:paraId="65360C6D" w14:textId="7B835828" w:rsidR="00F852E4" w:rsidRPr="00207D69" w:rsidRDefault="00F852E4" w:rsidP="00207D69">
            <w:pPr>
              <w:pStyle w:val="ListParagraph"/>
              <w:numPr>
                <w:ilvl w:val="0"/>
                <w:numId w:val="35"/>
              </w:numPr>
              <w:ind w:left="306" w:hanging="284"/>
              <w:rPr>
                <w:rFonts w:ascii="Trenda" w:hAnsi="Trenda"/>
              </w:rPr>
            </w:pPr>
            <w:r w:rsidRPr="00207D69">
              <w:rPr>
                <w:rFonts w:ascii="Trenda" w:hAnsi="Trenda"/>
              </w:rPr>
              <w:t>Adult</w:t>
            </w:r>
            <w:r w:rsidR="00E50B27" w:rsidRPr="00207D69">
              <w:rPr>
                <w:rFonts w:ascii="Trenda" w:hAnsi="Trenda"/>
              </w:rPr>
              <w:t xml:space="preserve"> and Children</w:t>
            </w:r>
            <w:r w:rsidRPr="00207D69">
              <w:rPr>
                <w:rFonts w:ascii="Trenda" w:hAnsi="Trenda"/>
              </w:rPr>
              <w:t xml:space="preserve"> Safeguarding Course</w:t>
            </w:r>
          </w:p>
          <w:p w14:paraId="428B04C6" w14:textId="6A42E696" w:rsidR="00207D69" w:rsidRPr="00207D69" w:rsidRDefault="00207D69" w:rsidP="00207D69">
            <w:pPr>
              <w:pStyle w:val="ListParagraph"/>
              <w:numPr>
                <w:ilvl w:val="0"/>
                <w:numId w:val="35"/>
              </w:numPr>
              <w:ind w:left="306" w:hanging="284"/>
              <w:rPr>
                <w:rFonts w:ascii="Trenda" w:hAnsi="Trenda"/>
              </w:rPr>
            </w:pPr>
            <w:r w:rsidRPr="00207D69">
              <w:rPr>
                <w:rFonts w:ascii="Trenda" w:hAnsi="Trenda"/>
              </w:rPr>
              <w:t>Practical training session on the CWL bikes</w:t>
            </w:r>
          </w:p>
          <w:p w14:paraId="21E654F2" w14:textId="77777777" w:rsidR="00207D69" w:rsidRPr="00207D69" w:rsidRDefault="00207D69" w:rsidP="00207D69">
            <w:pPr>
              <w:pStyle w:val="ListParagraph"/>
              <w:numPr>
                <w:ilvl w:val="0"/>
                <w:numId w:val="35"/>
              </w:numPr>
              <w:ind w:left="306" w:hanging="284"/>
              <w:rPr>
                <w:rFonts w:ascii="Trenda" w:hAnsi="Trenda"/>
              </w:rPr>
            </w:pPr>
            <w:r w:rsidRPr="00207D69">
              <w:rPr>
                <w:rFonts w:ascii="Trenda" w:hAnsi="Trenda"/>
              </w:rPr>
              <w:t>Volunteer induction</w:t>
            </w:r>
          </w:p>
          <w:p w14:paraId="36618AC7" w14:textId="77777777" w:rsidR="00207D69" w:rsidRPr="00FB2358" w:rsidRDefault="00207D69" w:rsidP="00207D69">
            <w:pPr>
              <w:pStyle w:val="ListParagraph"/>
              <w:numPr>
                <w:ilvl w:val="0"/>
                <w:numId w:val="35"/>
              </w:numPr>
              <w:ind w:left="306" w:hanging="284"/>
              <w:rPr>
                <w:rFonts w:ascii="Trenda" w:eastAsia="MS Mincho" w:hAnsi="Trenda" w:cstheme="minorHAnsi"/>
                <w:b/>
              </w:rPr>
            </w:pPr>
            <w:r w:rsidRPr="00207D69">
              <w:rPr>
                <w:rFonts w:ascii="Trenda" w:hAnsi="Trenda"/>
              </w:rPr>
              <w:t>An enhanced DBS check</w:t>
            </w:r>
          </w:p>
          <w:p w14:paraId="19CB6ADC" w14:textId="7FC21D59" w:rsidR="00FB2358" w:rsidRPr="00207D69" w:rsidRDefault="00FB2358" w:rsidP="00FB2358">
            <w:pPr>
              <w:pStyle w:val="ListParagraph"/>
              <w:ind w:left="306"/>
              <w:rPr>
                <w:rFonts w:ascii="Trenda" w:eastAsia="MS Mincho" w:hAnsi="Trenda" w:cstheme="minorHAnsi"/>
                <w:b/>
              </w:rPr>
            </w:pPr>
          </w:p>
        </w:tc>
      </w:tr>
      <w:tr w:rsidR="00F852E4" w:rsidRPr="00E92DFB" w14:paraId="772A4C00" w14:textId="77777777" w:rsidTr="00574369">
        <w:trPr>
          <w:trHeight w:val="471"/>
        </w:trPr>
        <w:tc>
          <w:tcPr>
            <w:tcW w:w="10201" w:type="dxa"/>
            <w:gridSpan w:val="2"/>
            <w:shd w:val="clear" w:color="auto" w:fill="C00000"/>
          </w:tcPr>
          <w:p w14:paraId="3B5CEE2F" w14:textId="2A4AE15C" w:rsidR="00F852E4" w:rsidRPr="00886EBB" w:rsidRDefault="00F852E4" w:rsidP="008C2E60">
            <w:pPr>
              <w:rPr>
                <w:rFonts w:ascii="Trenda Heavy It" w:eastAsia="MS Mincho" w:hAnsi="Trenda Heavy It" w:cstheme="minorHAnsi"/>
                <w:b/>
              </w:rPr>
            </w:pPr>
            <w:r>
              <w:rPr>
                <w:rFonts w:ascii="Trenda Heavy It" w:eastAsia="MS Mincho" w:hAnsi="Trenda Heavy It" w:cstheme="minorHAnsi"/>
                <w:b/>
              </w:rPr>
              <w:t xml:space="preserve">What’s in it for me? </w:t>
            </w:r>
          </w:p>
        </w:tc>
      </w:tr>
      <w:tr w:rsidR="00F852E4" w:rsidRPr="00E92DFB" w14:paraId="2383F64A" w14:textId="77777777" w:rsidTr="006B5E74">
        <w:trPr>
          <w:trHeight w:val="1433"/>
        </w:trPr>
        <w:tc>
          <w:tcPr>
            <w:tcW w:w="10201" w:type="dxa"/>
            <w:gridSpan w:val="2"/>
          </w:tcPr>
          <w:p w14:paraId="4734E037" w14:textId="77777777" w:rsidR="00675E70" w:rsidRPr="008404F7" w:rsidRDefault="004F4380" w:rsidP="00207D69">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 xml:space="preserve">The chance to develop your skills and gain experience </w:t>
            </w:r>
          </w:p>
          <w:p w14:paraId="6ADB246D" w14:textId="46626120" w:rsidR="004F4380" w:rsidRPr="008404F7" w:rsidRDefault="004F4380" w:rsidP="00207D69">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The opportunity to take part in training (at no financial cost to you)</w:t>
            </w:r>
          </w:p>
          <w:p w14:paraId="5A14DACE" w14:textId="478729FB" w:rsidR="004F4380" w:rsidRPr="008404F7" w:rsidRDefault="004F4380" w:rsidP="00207D69">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The chance to make a difference to the lives of people</w:t>
            </w:r>
            <w:r w:rsidR="00021450" w:rsidRPr="008404F7">
              <w:rPr>
                <w:rFonts w:ascii="Trenda" w:eastAsia="MS Mincho" w:hAnsi="Trenda" w:cstheme="minorHAnsi"/>
                <w:bCs/>
              </w:rPr>
              <w:t>:</w:t>
            </w:r>
            <w:r w:rsidRPr="008404F7">
              <w:rPr>
                <w:rFonts w:ascii="Trenda" w:eastAsia="MS Mincho" w:hAnsi="Trenda" w:cstheme="minorHAnsi"/>
                <w:bCs/>
              </w:rPr>
              <w:t xml:space="preserve"> physical, social and mental wellbeing</w:t>
            </w:r>
          </w:p>
          <w:p w14:paraId="3C2B4636" w14:textId="534A8829" w:rsidR="004F4380" w:rsidRPr="001B14B2" w:rsidRDefault="004F4380" w:rsidP="001B14B2">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 xml:space="preserve">The opportunity to meet new people and feel more connected to your </w:t>
            </w:r>
            <w:r w:rsidRPr="001B14B2">
              <w:rPr>
                <w:rFonts w:ascii="Trenda" w:eastAsia="MS Mincho" w:hAnsi="Trenda" w:cstheme="minorHAnsi"/>
                <w:bCs/>
              </w:rPr>
              <w:t xml:space="preserve">community </w:t>
            </w:r>
          </w:p>
          <w:p w14:paraId="633154AA" w14:textId="6B006454" w:rsidR="004F4380" w:rsidRPr="008404F7" w:rsidRDefault="004F4380" w:rsidP="00207D69">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 xml:space="preserve">Ongoing support, help and assistance </w:t>
            </w:r>
          </w:p>
          <w:p w14:paraId="7689EFCC" w14:textId="241A7D39" w:rsidR="004F4380" w:rsidRPr="008404F7" w:rsidRDefault="004F4380" w:rsidP="00207D69">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A lot of appreciation</w:t>
            </w:r>
          </w:p>
          <w:p w14:paraId="5B1CA313" w14:textId="77777777" w:rsidR="00F852E4" w:rsidRPr="008404F7" w:rsidRDefault="004F4380" w:rsidP="00207D69">
            <w:pPr>
              <w:pStyle w:val="ListParagraph"/>
              <w:numPr>
                <w:ilvl w:val="0"/>
                <w:numId w:val="31"/>
              </w:numPr>
              <w:ind w:left="306" w:hanging="284"/>
              <w:rPr>
                <w:rFonts w:ascii="Trenda Heavy It" w:eastAsia="MS Mincho" w:hAnsi="Trenda Heavy It" w:cstheme="minorHAnsi"/>
                <w:b/>
              </w:rPr>
            </w:pPr>
            <w:r w:rsidRPr="008404F7">
              <w:rPr>
                <w:rFonts w:ascii="Trenda" w:eastAsia="MS Mincho" w:hAnsi="Trenda" w:cstheme="minorHAnsi"/>
                <w:bCs/>
              </w:rPr>
              <w:t>Help making our vision of a healthier and more active island a reality!</w:t>
            </w:r>
          </w:p>
          <w:p w14:paraId="2B101860" w14:textId="458A0B6C" w:rsidR="008404F7" w:rsidRPr="008404F7" w:rsidRDefault="008404F7" w:rsidP="008404F7">
            <w:pPr>
              <w:ind w:left="87"/>
              <w:rPr>
                <w:rFonts w:ascii="Trenda Heavy It" w:eastAsia="MS Mincho" w:hAnsi="Trenda Heavy It" w:cstheme="minorHAnsi"/>
                <w:b/>
              </w:rPr>
            </w:pPr>
          </w:p>
        </w:tc>
      </w:tr>
      <w:tr w:rsidR="00FB2358" w:rsidRPr="00E92DFB" w14:paraId="480D0B71" w14:textId="77777777" w:rsidTr="00B24940">
        <w:trPr>
          <w:trHeight w:val="407"/>
        </w:trPr>
        <w:tc>
          <w:tcPr>
            <w:tcW w:w="10201" w:type="dxa"/>
            <w:gridSpan w:val="2"/>
            <w:shd w:val="clear" w:color="auto" w:fill="C00000"/>
          </w:tcPr>
          <w:p w14:paraId="3173F1B9" w14:textId="41585300" w:rsidR="00FB2358" w:rsidRPr="00FB2358" w:rsidRDefault="00FB2358" w:rsidP="00FB2358">
            <w:pPr>
              <w:rPr>
                <w:rFonts w:ascii="Trenda" w:eastAsia="MS Mincho" w:hAnsi="Trenda" w:cstheme="minorHAnsi"/>
                <w:bCs/>
              </w:rPr>
            </w:pPr>
            <w:r w:rsidRPr="00FB2358">
              <w:rPr>
                <w:rFonts w:ascii="Trenda Heavy It" w:eastAsia="MS Mincho" w:hAnsi="Trenda Heavy It" w:cstheme="minorHAnsi"/>
                <w:b/>
              </w:rPr>
              <w:t>Key Contacts</w:t>
            </w:r>
          </w:p>
        </w:tc>
      </w:tr>
      <w:tr w:rsidR="008C2E60" w:rsidRPr="0016325E" w14:paraId="58B9415A" w14:textId="77777777" w:rsidTr="32AF99CA">
        <w:trPr>
          <w:trHeight w:val="471"/>
        </w:trPr>
        <w:tc>
          <w:tcPr>
            <w:tcW w:w="10201" w:type="dxa"/>
            <w:gridSpan w:val="2"/>
          </w:tcPr>
          <w:p w14:paraId="2E82D104" w14:textId="77777777" w:rsidR="00155BD7" w:rsidRDefault="00155BD7" w:rsidP="00155BD7">
            <w:pPr>
              <w:pStyle w:val="JBLContent"/>
              <w:jc w:val="both"/>
              <w:rPr>
                <w:rFonts w:ascii="Trenda" w:hAnsi="Trenda"/>
                <w:sz w:val="24"/>
              </w:rPr>
            </w:pPr>
          </w:p>
          <w:p w14:paraId="2927C7CC" w14:textId="3294F6EA" w:rsidR="00A57965" w:rsidRDefault="00A57965" w:rsidP="00A57965">
            <w:pPr>
              <w:pStyle w:val="JBLContent"/>
              <w:jc w:val="both"/>
              <w:rPr>
                <w:rFonts w:ascii="Trenda" w:hAnsi="Trenda"/>
                <w:sz w:val="24"/>
              </w:rPr>
            </w:pPr>
            <w:r>
              <w:rPr>
                <w:rFonts w:ascii="Trenda" w:hAnsi="Trenda"/>
                <w:sz w:val="24"/>
              </w:rPr>
              <w:t>Claudia Andrade</w:t>
            </w:r>
          </w:p>
          <w:p w14:paraId="6B996263" w14:textId="0AD85B00" w:rsidR="00155BD7" w:rsidRPr="00A57965" w:rsidRDefault="00155BD7" w:rsidP="00155BD7">
            <w:pPr>
              <w:pStyle w:val="JBLContent"/>
              <w:jc w:val="both"/>
              <w:rPr>
                <w:rFonts w:ascii="Trenda Heavy It" w:hAnsi="Trenda Heavy It"/>
                <w:sz w:val="24"/>
              </w:rPr>
            </w:pPr>
            <w:r w:rsidRPr="00A57965">
              <w:rPr>
                <w:rFonts w:ascii="Trenda Heavy It" w:hAnsi="Trenda Heavy It"/>
                <w:sz w:val="24"/>
              </w:rPr>
              <w:t>Inclusion &amp; Intervention Officer</w:t>
            </w:r>
          </w:p>
          <w:p w14:paraId="01963A90" w14:textId="77777777" w:rsidR="00155BD7" w:rsidRDefault="00155BD7" w:rsidP="00155BD7">
            <w:pPr>
              <w:pStyle w:val="JBLContent"/>
              <w:jc w:val="both"/>
            </w:pPr>
            <w:hyperlink r:id="rId12" w:history="1">
              <w:r w:rsidRPr="00061B3B">
                <w:rPr>
                  <w:rStyle w:val="Hyperlink"/>
                  <w:rFonts w:ascii="Trenda" w:hAnsi="Trenda"/>
                  <w:sz w:val="24"/>
                </w:rPr>
                <w:t>Claudia.andrade@jerseysport.je</w:t>
              </w:r>
            </w:hyperlink>
          </w:p>
          <w:p w14:paraId="37706376" w14:textId="77777777" w:rsidR="00B92F1E" w:rsidRDefault="00B92F1E" w:rsidP="00B92F1E">
            <w:pPr>
              <w:pStyle w:val="JBLContent"/>
              <w:jc w:val="both"/>
              <w:rPr>
                <w:rFonts w:ascii="Trenda" w:hAnsi="Trenda"/>
                <w:sz w:val="24"/>
              </w:rPr>
            </w:pPr>
            <w:r>
              <w:rPr>
                <w:rFonts w:ascii="Trenda" w:hAnsi="Trenda"/>
                <w:sz w:val="24"/>
              </w:rPr>
              <w:t>07797956318</w:t>
            </w:r>
          </w:p>
          <w:p w14:paraId="5C297AC4" w14:textId="77777777" w:rsidR="001B14B2" w:rsidRDefault="001B14B2" w:rsidP="00B92F1E">
            <w:pPr>
              <w:pStyle w:val="JBLContent"/>
              <w:jc w:val="both"/>
              <w:rPr>
                <w:rFonts w:ascii="Trenda" w:hAnsi="Trenda"/>
                <w:sz w:val="24"/>
              </w:rPr>
            </w:pPr>
          </w:p>
          <w:p w14:paraId="495D9D33" w14:textId="126E47F4" w:rsidR="00BD5A58" w:rsidRDefault="00BD5A58" w:rsidP="00BD5A58">
            <w:pPr>
              <w:pStyle w:val="JBLContent"/>
              <w:jc w:val="both"/>
              <w:rPr>
                <w:rFonts w:ascii="Trenda" w:hAnsi="Trenda"/>
                <w:sz w:val="24"/>
              </w:rPr>
            </w:pPr>
            <w:r w:rsidRPr="00BD5A58">
              <w:rPr>
                <w:rFonts w:ascii="Trenda" w:hAnsi="Trenda"/>
                <w:sz w:val="24"/>
              </w:rPr>
              <w:t>Jay Cracknell</w:t>
            </w:r>
          </w:p>
          <w:p w14:paraId="1C5FCCE2" w14:textId="1D4A6050" w:rsidR="00BD5A58" w:rsidRPr="00BD5A58" w:rsidRDefault="00BD5A58" w:rsidP="00BD5A58">
            <w:pPr>
              <w:pStyle w:val="JBLContent"/>
              <w:jc w:val="both"/>
              <w:rPr>
                <w:rFonts w:ascii="Trenda Heavy It" w:hAnsi="Trenda Heavy It"/>
                <w:sz w:val="24"/>
              </w:rPr>
            </w:pPr>
            <w:r w:rsidRPr="00BD5A58">
              <w:rPr>
                <w:rFonts w:ascii="Trenda Heavy It" w:hAnsi="Trenda Heavy It"/>
                <w:sz w:val="24"/>
              </w:rPr>
              <w:t xml:space="preserve">Active Travel Officer </w:t>
            </w:r>
          </w:p>
          <w:p w14:paraId="3EC03F34" w14:textId="130C0B5D" w:rsidR="001B14B2" w:rsidRDefault="00BD5A58" w:rsidP="00BD5A58">
            <w:pPr>
              <w:pStyle w:val="JBLContent"/>
              <w:jc w:val="both"/>
              <w:rPr>
                <w:rFonts w:ascii="Trenda" w:hAnsi="Trenda"/>
                <w:sz w:val="24"/>
              </w:rPr>
            </w:pPr>
            <w:hyperlink r:id="rId13" w:history="1">
              <w:r w:rsidRPr="002439BD">
                <w:rPr>
                  <w:rStyle w:val="Hyperlink"/>
                  <w:rFonts w:ascii="Trenda" w:hAnsi="Trenda"/>
                  <w:sz w:val="24"/>
                </w:rPr>
                <w:t>Jay.cracknell@jerseysport.je</w:t>
              </w:r>
            </w:hyperlink>
          </w:p>
          <w:p w14:paraId="33A8CFD9" w14:textId="77777777" w:rsidR="00BD5A58" w:rsidRPr="00BD5A58" w:rsidRDefault="00BD5A58" w:rsidP="00BD5A58">
            <w:pPr>
              <w:pStyle w:val="JBLContent"/>
              <w:jc w:val="both"/>
              <w:rPr>
                <w:rFonts w:ascii="Trenda" w:hAnsi="Trenda"/>
                <w:sz w:val="24"/>
              </w:rPr>
            </w:pPr>
            <w:r w:rsidRPr="00BD5A58">
              <w:rPr>
                <w:rFonts w:ascii="Trenda" w:hAnsi="Trenda"/>
                <w:sz w:val="24"/>
              </w:rPr>
              <w:t>01534 757718</w:t>
            </w:r>
          </w:p>
          <w:p w14:paraId="71796233" w14:textId="41CB5740" w:rsidR="00302F9C" w:rsidRDefault="00302F9C" w:rsidP="00DA770D">
            <w:pPr>
              <w:pStyle w:val="JBLContent"/>
              <w:jc w:val="both"/>
              <w:rPr>
                <w:rFonts w:ascii="Trenda" w:hAnsi="Trenda"/>
                <w:sz w:val="24"/>
              </w:rPr>
            </w:pPr>
          </w:p>
        </w:tc>
      </w:tr>
    </w:tbl>
    <w:p w14:paraId="1B4FF6EB" w14:textId="77777777" w:rsidR="00F726AE" w:rsidRDefault="00F726AE" w:rsidP="008C2E60">
      <w:pPr>
        <w:rPr>
          <w:rFonts w:ascii="Trenda" w:eastAsiaTheme="minorHAnsi" w:hAnsi="Trenda" w:cs="Trenda"/>
          <w:color w:val="000000"/>
          <w:sz w:val="22"/>
          <w:szCs w:val="22"/>
        </w:rPr>
      </w:pPr>
    </w:p>
    <w:sectPr w:rsidR="00F726AE" w:rsidSect="00FB2358">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425" w:right="851" w:bottom="567" w:left="85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391E7C" w14:textId="77777777" w:rsidR="00B11B10" w:rsidRDefault="00B11B10" w:rsidP="001D1F03">
      <w:r>
        <w:separator/>
      </w:r>
    </w:p>
  </w:endnote>
  <w:endnote w:type="continuationSeparator" w:id="0">
    <w:p w14:paraId="2A50CA1A" w14:textId="77777777" w:rsidR="00B11B10" w:rsidRDefault="00B11B10" w:rsidP="001D1F03">
      <w:r>
        <w:continuationSeparator/>
      </w:r>
    </w:p>
  </w:endnote>
  <w:endnote w:type="continuationNotice" w:id="1">
    <w:p w14:paraId="7F2F152C" w14:textId="77777777" w:rsidR="00B11B10" w:rsidRDefault="00B11B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nda">
    <w:altName w:val="Calibri"/>
    <w:panose1 w:val="000005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renda It">
    <w:panose1 w:val="00000000000000000000"/>
    <w:charset w:val="00"/>
    <w:family w:val="modern"/>
    <w:notTrueType/>
    <w:pitch w:val="variable"/>
    <w:sig w:usb0="00000007" w:usb1="00000000" w:usb2="00000000" w:usb3="00000000" w:csb0="00000093" w:csb1="00000000"/>
  </w:font>
  <w:font w:name="Trenda Heavy It">
    <w:altName w:val="Calibri"/>
    <w:panose1 w:val="00000A00000000000000"/>
    <w:charset w:val="00"/>
    <w:family w:val="modern"/>
    <w:notTrueType/>
    <w:pitch w:val="variable"/>
    <w:sig w:usb0="00000007" w:usb1="00000000" w:usb2="00000000" w:usb3="00000000" w:csb0="00000093" w:csb1="00000000"/>
  </w:font>
  <w:font w:name="Trenda Semibold">
    <w:altName w:val="Calibri"/>
    <w:panose1 w:val="00000000000000000000"/>
    <w:charset w:val="4D"/>
    <w:family w:val="auto"/>
    <w:notTrueType/>
    <w:pitch w:val="variable"/>
    <w:sig w:usb0="00000007" w:usb1="00000000" w:usb2="00000000" w:usb3="00000000" w:csb0="00000093" w:csb1="00000000"/>
  </w:font>
  <w:font w:name="Gotham">
    <w:altName w:val="Cambria"/>
    <w:charset w:val="00"/>
    <w:family w:val="auto"/>
    <w:pitch w:val="variable"/>
    <w:sig w:usb0="800000A7" w:usb1="00000000" w:usb2="00000000" w:usb3="00000000" w:csb0="00000009" w:csb1="00000000"/>
  </w:font>
  <w:font w:name="Din">
    <w:altName w:val="Cambria"/>
    <w:panose1 w:val="00000000000000000000"/>
    <w:charset w:val="00"/>
    <w:family w:val="roman"/>
    <w:notTrueType/>
    <w:pitch w:val="default"/>
  </w:font>
  <w:font w:name="MS Mincho">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B612B" w14:textId="77777777" w:rsidR="000D2A5E" w:rsidRDefault="000D2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70785" w14:textId="77777777" w:rsidR="000D2A5E" w:rsidRDefault="000D2A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88329" w14:textId="77777777" w:rsidR="000D2A5E" w:rsidRDefault="000D2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A82302" w14:textId="77777777" w:rsidR="00B11B10" w:rsidRDefault="00B11B10" w:rsidP="001D1F03">
      <w:r>
        <w:separator/>
      </w:r>
    </w:p>
  </w:footnote>
  <w:footnote w:type="continuationSeparator" w:id="0">
    <w:p w14:paraId="2A815D51" w14:textId="77777777" w:rsidR="00B11B10" w:rsidRDefault="00B11B10" w:rsidP="001D1F03">
      <w:r>
        <w:continuationSeparator/>
      </w:r>
    </w:p>
  </w:footnote>
  <w:footnote w:type="continuationNotice" w:id="1">
    <w:p w14:paraId="68B84121" w14:textId="77777777" w:rsidR="00B11B10" w:rsidRDefault="00B11B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79B24" w14:textId="77777777" w:rsidR="000D2A5E" w:rsidRDefault="000D2A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2061D" w14:textId="77777777" w:rsidR="000D2A5E" w:rsidRDefault="000D2A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C4244" w14:textId="18FEF2BC" w:rsidR="000F305C" w:rsidRDefault="000F305C">
    <w:pPr>
      <w:pStyle w:val="Header"/>
    </w:pPr>
  </w:p>
</w:hdr>
</file>

<file path=word/intelligence2.xml><?xml version="1.0" encoding="utf-8"?>
<int2:intelligence xmlns:int2="http://schemas.microsoft.com/office/intelligence/2020/intelligence" xmlns:oel="http://schemas.microsoft.com/office/2019/extlst">
  <int2:observations>
    <int2:textHash int2:hashCode="2UCS5B4JTvBbJJ" int2:id="djAJrjb5">
      <int2:state int2:value="Rejected" int2:type="LegacyProofing"/>
    </int2:textHash>
    <int2:textHash int2:hashCode="AujUzURJpPDxgu" int2:id="wBO6i7dF">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F09D0"/>
    <w:multiLevelType w:val="hybridMultilevel"/>
    <w:tmpl w:val="2EFE17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6B198D"/>
    <w:multiLevelType w:val="hybridMultilevel"/>
    <w:tmpl w:val="AD702F50"/>
    <w:lvl w:ilvl="0" w:tplc="0809000F">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9745B64"/>
    <w:multiLevelType w:val="hybridMultilevel"/>
    <w:tmpl w:val="CE4823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4B3F6A"/>
    <w:multiLevelType w:val="multilevel"/>
    <w:tmpl w:val="F1E8F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622730"/>
    <w:multiLevelType w:val="hybridMultilevel"/>
    <w:tmpl w:val="27D6A2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0205DA"/>
    <w:multiLevelType w:val="hybridMultilevel"/>
    <w:tmpl w:val="3B6E722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62E1287"/>
    <w:multiLevelType w:val="hybridMultilevel"/>
    <w:tmpl w:val="B9D6F080"/>
    <w:lvl w:ilvl="0" w:tplc="44A49E0E">
      <w:start w:val="1"/>
      <w:numFmt w:val="decimal"/>
      <w:lvlText w:val="%1."/>
      <w:lvlJc w:val="left"/>
      <w:pPr>
        <w:ind w:left="1080" w:hanging="360"/>
      </w:pPr>
      <w:rPr>
        <w:rFonts w:ascii="Trenda" w:hAnsi="Trenda" w:hint="default"/>
        <w:b w:val="0"/>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7747649"/>
    <w:multiLevelType w:val="hybridMultilevel"/>
    <w:tmpl w:val="60B2E672"/>
    <w:lvl w:ilvl="0" w:tplc="FFFFFFFF">
      <w:start w:val="1"/>
      <w:numFmt w:val="decimal"/>
      <w:lvlText w:val="%1."/>
      <w:lvlJc w:val="left"/>
      <w:pPr>
        <w:ind w:left="108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9259A1"/>
    <w:multiLevelType w:val="hybridMultilevel"/>
    <w:tmpl w:val="77883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C93F82"/>
    <w:multiLevelType w:val="hybridMultilevel"/>
    <w:tmpl w:val="4386E2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FF4078"/>
    <w:multiLevelType w:val="hybridMultilevel"/>
    <w:tmpl w:val="0248D962"/>
    <w:lvl w:ilvl="0" w:tplc="0809000F">
      <w:start w:val="1"/>
      <w:numFmt w:val="decimal"/>
      <w:lvlText w:val="%1."/>
      <w:lvlJc w:val="left"/>
      <w:pPr>
        <w:ind w:left="776" w:hanging="360"/>
      </w:pPr>
    </w:lvl>
    <w:lvl w:ilvl="1" w:tplc="08090019" w:tentative="1">
      <w:start w:val="1"/>
      <w:numFmt w:val="lowerLetter"/>
      <w:lvlText w:val="%2."/>
      <w:lvlJc w:val="left"/>
      <w:pPr>
        <w:ind w:left="1496" w:hanging="360"/>
      </w:pPr>
    </w:lvl>
    <w:lvl w:ilvl="2" w:tplc="0809001B" w:tentative="1">
      <w:start w:val="1"/>
      <w:numFmt w:val="lowerRoman"/>
      <w:lvlText w:val="%3."/>
      <w:lvlJc w:val="right"/>
      <w:pPr>
        <w:ind w:left="2216" w:hanging="180"/>
      </w:pPr>
    </w:lvl>
    <w:lvl w:ilvl="3" w:tplc="0809000F" w:tentative="1">
      <w:start w:val="1"/>
      <w:numFmt w:val="decimal"/>
      <w:lvlText w:val="%4."/>
      <w:lvlJc w:val="left"/>
      <w:pPr>
        <w:ind w:left="2936" w:hanging="360"/>
      </w:pPr>
    </w:lvl>
    <w:lvl w:ilvl="4" w:tplc="08090019" w:tentative="1">
      <w:start w:val="1"/>
      <w:numFmt w:val="lowerLetter"/>
      <w:lvlText w:val="%5."/>
      <w:lvlJc w:val="left"/>
      <w:pPr>
        <w:ind w:left="3656" w:hanging="360"/>
      </w:pPr>
    </w:lvl>
    <w:lvl w:ilvl="5" w:tplc="0809001B" w:tentative="1">
      <w:start w:val="1"/>
      <w:numFmt w:val="lowerRoman"/>
      <w:lvlText w:val="%6."/>
      <w:lvlJc w:val="right"/>
      <w:pPr>
        <w:ind w:left="4376" w:hanging="180"/>
      </w:pPr>
    </w:lvl>
    <w:lvl w:ilvl="6" w:tplc="0809000F" w:tentative="1">
      <w:start w:val="1"/>
      <w:numFmt w:val="decimal"/>
      <w:lvlText w:val="%7."/>
      <w:lvlJc w:val="left"/>
      <w:pPr>
        <w:ind w:left="5096" w:hanging="360"/>
      </w:pPr>
    </w:lvl>
    <w:lvl w:ilvl="7" w:tplc="08090019" w:tentative="1">
      <w:start w:val="1"/>
      <w:numFmt w:val="lowerLetter"/>
      <w:lvlText w:val="%8."/>
      <w:lvlJc w:val="left"/>
      <w:pPr>
        <w:ind w:left="5816" w:hanging="360"/>
      </w:pPr>
    </w:lvl>
    <w:lvl w:ilvl="8" w:tplc="0809001B" w:tentative="1">
      <w:start w:val="1"/>
      <w:numFmt w:val="lowerRoman"/>
      <w:lvlText w:val="%9."/>
      <w:lvlJc w:val="right"/>
      <w:pPr>
        <w:ind w:left="6536" w:hanging="180"/>
      </w:pPr>
    </w:lvl>
  </w:abstractNum>
  <w:abstractNum w:abstractNumId="11" w15:restartNumberingAfterBreak="0">
    <w:nsid w:val="25636DBB"/>
    <w:multiLevelType w:val="multilevel"/>
    <w:tmpl w:val="F70C0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F640B9"/>
    <w:multiLevelType w:val="hybridMultilevel"/>
    <w:tmpl w:val="6C2C2A9C"/>
    <w:lvl w:ilvl="0" w:tplc="0A64E1B8">
      <w:start w:val="1"/>
      <w:numFmt w:val="decimal"/>
      <w:lvlText w:val="%1."/>
      <w:lvlJc w:val="left"/>
      <w:pPr>
        <w:ind w:left="1080" w:hanging="360"/>
      </w:pPr>
      <w:rPr>
        <w:rFonts w:ascii="Trenda" w:hAnsi="Trenda"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EC64FB"/>
    <w:multiLevelType w:val="hybridMultilevel"/>
    <w:tmpl w:val="7990E4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1170694"/>
    <w:multiLevelType w:val="hybridMultilevel"/>
    <w:tmpl w:val="27B84A56"/>
    <w:lvl w:ilvl="0" w:tplc="9CB0955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0D0EDB"/>
    <w:multiLevelType w:val="hybridMultilevel"/>
    <w:tmpl w:val="2B863D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2B37D3"/>
    <w:multiLevelType w:val="multilevel"/>
    <w:tmpl w:val="D6D8C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A51095"/>
    <w:multiLevelType w:val="multilevel"/>
    <w:tmpl w:val="9CF8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F20C2D"/>
    <w:multiLevelType w:val="hybridMultilevel"/>
    <w:tmpl w:val="DDC8D364"/>
    <w:lvl w:ilvl="0" w:tplc="FFFFFFFF">
      <w:start w:val="1"/>
      <w:numFmt w:val="decimal"/>
      <w:lvlText w:val="%1."/>
      <w:lvlJc w:val="left"/>
      <w:pPr>
        <w:ind w:left="1080" w:hanging="360"/>
      </w:pPr>
      <w:rPr>
        <w:rFonts w:ascii="Trenda" w:hAnsi="Trenda" w:hint="default"/>
        <w:b w:val="0"/>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47F971A9"/>
    <w:multiLevelType w:val="hybridMultilevel"/>
    <w:tmpl w:val="5268F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132611"/>
    <w:multiLevelType w:val="hybridMultilevel"/>
    <w:tmpl w:val="438007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6316760"/>
    <w:multiLevelType w:val="hybridMultilevel"/>
    <w:tmpl w:val="4B2EA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623D95"/>
    <w:multiLevelType w:val="hybridMultilevel"/>
    <w:tmpl w:val="59626714"/>
    <w:lvl w:ilvl="0" w:tplc="FFFFFFF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A8F77BA"/>
    <w:multiLevelType w:val="multilevel"/>
    <w:tmpl w:val="E84AE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7E1662"/>
    <w:multiLevelType w:val="hybridMultilevel"/>
    <w:tmpl w:val="E6329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9A1500"/>
    <w:multiLevelType w:val="hybridMultilevel"/>
    <w:tmpl w:val="576E6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C0F50AF"/>
    <w:multiLevelType w:val="hybridMultilevel"/>
    <w:tmpl w:val="2FFE70E6"/>
    <w:lvl w:ilvl="0" w:tplc="0A64E1B8">
      <w:start w:val="1"/>
      <w:numFmt w:val="decimal"/>
      <w:lvlText w:val="%1."/>
      <w:lvlJc w:val="left"/>
      <w:pPr>
        <w:ind w:left="1080" w:hanging="360"/>
      </w:pPr>
      <w:rPr>
        <w:rFonts w:ascii="Trenda" w:hAnsi="Trenda"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105537"/>
    <w:multiLevelType w:val="hybridMultilevel"/>
    <w:tmpl w:val="BCF8F7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71A0566D"/>
    <w:multiLevelType w:val="hybridMultilevel"/>
    <w:tmpl w:val="D5EAF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1AF04C0"/>
    <w:multiLevelType w:val="hybridMultilevel"/>
    <w:tmpl w:val="DF8A3A0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72DB0034"/>
    <w:multiLevelType w:val="hybridMultilevel"/>
    <w:tmpl w:val="DEEC8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91275F"/>
    <w:multiLevelType w:val="hybridMultilevel"/>
    <w:tmpl w:val="DF8A3A0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7B65102"/>
    <w:multiLevelType w:val="multilevel"/>
    <w:tmpl w:val="FB768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B17E96"/>
    <w:multiLevelType w:val="hybridMultilevel"/>
    <w:tmpl w:val="AF829D5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A2A72C6"/>
    <w:multiLevelType w:val="hybridMultilevel"/>
    <w:tmpl w:val="D4D0A8DE"/>
    <w:lvl w:ilvl="0" w:tplc="E808167C">
      <w:start w:val="1"/>
      <w:numFmt w:val="bullet"/>
      <w:pStyle w:val="JB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3D7209"/>
    <w:multiLevelType w:val="hybridMultilevel"/>
    <w:tmpl w:val="115C7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1870509">
    <w:abstractNumId w:val="25"/>
  </w:num>
  <w:num w:numId="2" w16cid:durableId="2071421264">
    <w:abstractNumId w:val="5"/>
  </w:num>
  <w:num w:numId="3" w16cid:durableId="703363099">
    <w:abstractNumId w:val="31"/>
  </w:num>
  <w:num w:numId="4" w16cid:durableId="1641153903">
    <w:abstractNumId w:val="13"/>
  </w:num>
  <w:num w:numId="5" w16cid:durableId="1762146333">
    <w:abstractNumId w:val="29"/>
  </w:num>
  <w:num w:numId="6" w16cid:durableId="2021197766">
    <w:abstractNumId w:val="22"/>
  </w:num>
  <w:num w:numId="7" w16cid:durableId="1764302583">
    <w:abstractNumId w:val="8"/>
  </w:num>
  <w:num w:numId="8" w16cid:durableId="976569514">
    <w:abstractNumId w:val="27"/>
  </w:num>
  <w:num w:numId="9" w16cid:durableId="823280381">
    <w:abstractNumId w:val="9"/>
  </w:num>
  <w:num w:numId="10" w16cid:durableId="976880620">
    <w:abstractNumId w:val="10"/>
  </w:num>
  <w:num w:numId="11" w16cid:durableId="931011602">
    <w:abstractNumId w:val="4"/>
  </w:num>
  <w:num w:numId="12" w16cid:durableId="662198327">
    <w:abstractNumId w:val="1"/>
  </w:num>
  <w:num w:numId="13" w16cid:durableId="1439137458">
    <w:abstractNumId w:val="20"/>
  </w:num>
  <w:num w:numId="14" w16cid:durableId="1036850338">
    <w:abstractNumId w:val="15"/>
  </w:num>
  <w:num w:numId="15" w16cid:durableId="1507552527">
    <w:abstractNumId w:val="2"/>
  </w:num>
  <w:num w:numId="16" w16cid:durableId="913776809">
    <w:abstractNumId w:val="14"/>
  </w:num>
  <w:num w:numId="17" w16cid:durableId="434448671">
    <w:abstractNumId w:val="34"/>
  </w:num>
  <w:num w:numId="18" w16cid:durableId="1463424107">
    <w:abstractNumId w:val="6"/>
  </w:num>
  <w:num w:numId="19" w16cid:durableId="195626232">
    <w:abstractNumId w:val="7"/>
  </w:num>
  <w:num w:numId="20" w16cid:durableId="1150711248">
    <w:abstractNumId w:val="12"/>
  </w:num>
  <w:num w:numId="21" w16cid:durableId="216089488">
    <w:abstractNumId w:val="26"/>
  </w:num>
  <w:num w:numId="22" w16cid:durableId="1410079292">
    <w:abstractNumId w:val="18"/>
  </w:num>
  <w:num w:numId="23" w16cid:durableId="1820491549">
    <w:abstractNumId w:val="19"/>
  </w:num>
  <w:num w:numId="24" w16cid:durableId="59447032">
    <w:abstractNumId w:val="21"/>
  </w:num>
  <w:num w:numId="25" w16cid:durableId="1493790986">
    <w:abstractNumId w:val="17"/>
  </w:num>
  <w:num w:numId="26" w16cid:durableId="196937946">
    <w:abstractNumId w:val="23"/>
  </w:num>
  <w:num w:numId="27" w16cid:durableId="658656197">
    <w:abstractNumId w:val="16"/>
  </w:num>
  <w:num w:numId="28" w16cid:durableId="1902982396">
    <w:abstractNumId w:val="3"/>
  </w:num>
  <w:num w:numId="29" w16cid:durableId="1813791349">
    <w:abstractNumId w:val="32"/>
  </w:num>
  <w:num w:numId="30" w16cid:durableId="1517159142">
    <w:abstractNumId w:val="11"/>
  </w:num>
  <w:num w:numId="31" w16cid:durableId="940331773">
    <w:abstractNumId w:val="35"/>
  </w:num>
  <w:num w:numId="32" w16cid:durableId="327907842">
    <w:abstractNumId w:val="30"/>
  </w:num>
  <w:num w:numId="33" w16cid:durableId="1726876674">
    <w:abstractNumId w:val="24"/>
  </w:num>
  <w:num w:numId="34" w16cid:durableId="1234506555">
    <w:abstractNumId w:val="0"/>
  </w:num>
  <w:num w:numId="35" w16cid:durableId="450249427">
    <w:abstractNumId w:val="33"/>
  </w:num>
  <w:num w:numId="36" w16cid:durableId="2000572470">
    <w:abstractNumId w:val="2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3NjI0MzIztbQwt7BU0lEKTi0uzszPAykwNakFAJrDkEAtAAAA"/>
  </w:docVars>
  <w:rsids>
    <w:rsidRoot w:val="001D1F03"/>
    <w:rsid w:val="00000F08"/>
    <w:rsid w:val="0000159C"/>
    <w:rsid w:val="00001650"/>
    <w:rsid w:val="00001695"/>
    <w:rsid w:val="000016B6"/>
    <w:rsid w:val="000017A4"/>
    <w:rsid w:val="000018AE"/>
    <w:rsid w:val="00001B62"/>
    <w:rsid w:val="0000286F"/>
    <w:rsid w:val="00002B4F"/>
    <w:rsid w:val="00003484"/>
    <w:rsid w:val="00004131"/>
    <w:rsid w:val="000041F7"/>
    <w:rsid w:val="000045DF"/>
    <w:rsid w:val="00004962"/>
    <w:rsid w:val="00004D6D"/>
    <w:rsid w:val="00004DE3"/>
    <w:rsid w:val="000053A7"/>
    <w:rsid w:val="0000622A"/>
    <w:rsid w:val="00006401"/>
    <w:rsid w:val="000067B6"/>
    <w:rsid w:val="000071EE"/>
    <w:rsid w:val="000072B7"/>
    <w:rsid w:val="00007DFF"/>
    <w:rsid w:val="00010206"/>
    <w:rsid w:val="00010400"/>
    <w:rsid w:val="000106B7"/>
    <w:rsid w:val="00010EC4"/>
    <w:rsid w:val="000117B9"/>
    <w:rsid w:val="00012322"/>
    <w:rsid w:val="000127FC"/>
    <w:rsid w:val="0001285B"/>
    <w:rsid w:val="00012BC2"/>
    <w:rsid w:val="00012E7E"/>
    <w:rsid w:val="00012F80"/>
    <w:rsid w:val="00013148"/>
    <w:rsid w:val="00013578"/>
    <w:rsid w:val="000140F0"/>
    <w:rsid w:val="000143BA"/>
    <w:rsid w:val="00014A56"/>
    <w:rsid w:val="00014BD8"/>
    <w:rsid w:val="000154FB"/>
    <w:rsid w:val="00015500"/>
    <w:rsid w:val="00015EBC"/>
    <w:rsid w:val="0001629E"/>
    <w:rsid w:val="00016572"/>
    <w:rsid w:val="00016CB9"/>
    <w:rsid w:val="00016F73"/>
    <w:rsid w:val="0001702C"/>
    <w:rsid w:val="00017825"/>
    <w:rsid w:val="00020991"/>
    <w:rsid w:val="00020BC1"/>
    <w:rsid w:val="00020C40"/>
    <w:rsid w:val="00021450"/>
    <w:rsid w:val="000215CF"/>
    <w:rsid w:val="00021940"/>
    <w:rsid w:val="000221A5"/>
    <w:rsid w:val="00022F81"/>
    <w:rsid w:val="00024307"/>
    <w:rsid w:val="0002514C"/>
    <w:rsid w:val="000253ED"/>
    <w:rsid w:val="000254EA"/>
    <w:rsid w:val="00025802"/>
    <w:rsid w:val="000264E5"/>
    <w:rsid w:val="00027617"/>
    <w:rsid w:val="00027661"/>
    <w:rsid w:val="00027886"/>
    <w:rsid w:val="00030266"/>
    <w:rsid w:val="00030605"/>
    <w:rsid w:val="0003069E"/>
    <w:rsid w:val="00030B6B"/>
    <w:rsid w:val="00030F52"/>
    <w:rsid w:val="00031277"/>
    <w:rsid w:val="000313A8"/>
    <w:rsid w:val="0003271C"/>
    <w:rsid w:val="00032C9F"/>
    <w:rsid w:val="00033247"/>
    <w:rsid w:val="000337FD"/>
    <w:rsid w:val="00033BC4"/>
    <w:rsid w:val="00034519"/>
    <w:rsid w:val="00035050"/>
    <w:rsid w:val="00035CF6"/>
    <w:rsid w:val="00035D34"/>
    <w:rsid w:val="00036528"/>
    <w:rsid w:val="00037353"/>
    <w:rsid w:val="000377DC"/>
    <w:rsid w:val="00037830"/>
    <w:rsid w:val="00037BEC"/>
    <w:rsid w:val="00037F83"/>
    <w:rsid w:val="00040C54"/>
    <w:rsid w:val="00040E5C"/>
    <w:rsid w:val="000410D6"/>
    <w:rsid w:val="00041474"/>
    <w:rsid w:val="00041D9E"/>
    <w:rsid w:val="000424ED"/>
    <w:rsid w:val="0004385A"/>
    <w:rsid w:val="00043F41"/>
    <w:rsid w:val="0004438F"/>
    <w:rsid w:val="00044A50"/>
    <w:rsid w:val="0004552C"/>
    <w:rsid w:val="00045AA2"/>
    <w:rsid w:val="00045C67"/>
    <w:rsid w:val="00045F98"/>
    <w:rsid w:val="00045FC6"/>
    <w:rsid w:val="000465E1"/>
    <w:rsid w:val="0004732C"/>
    <w:rsid w:val="000473FF"/>
    <w:rsid w:val="00050264"/>
    <w:rsid w:val="00050272"/>
    <w:rsid w:val="000505DF"/>
    <w:rsid w:val="00050EAE"/>
    <w:rsid w:val="00051924"/>
    <w:rsid w:val="00051983"/>
    <w:rsid w:val="00051A4D"/>
    <w:rsid w:val="000523BE"/>
    <w:rsid w:val="0005241C"/>
    <w:rsid w:val="00052873"/>
    <w:rsid w:val="000532E7"/>
    <w:rsid w:val="0005400A"/>
    <w:rsid w:val="00054134"/>
    <w:rsid w:val="00054B4F"/>
    <w:rsid w:val="00055368"/>
    <w:rsid w:val="0005546E"/>
    <w:rsid w:val="00055C5B"/>
    <w:rsid w:val="00055FF5"/>
    <w:rsid w:val="000560AE"/>
    <w:rsid w:val="00056645"/>
    <w:rsid w:val="0005683C"/>
    <w:rsid w:val="00057996"/>
    <w:rsid w:val="00057B9F"/>
    <w:rsid w:val="000600A7"/>
    <w:rsid w:val="00060309"/>
    <w:rsid w:val="00060562"/>
    <w:rsid w:val="00060C9A"/>
    <w:rsid w:val="00060D6D"/>
    <w:rsid w:val="00060E52"/>
    <w:rsid w:val="00060F9A"/>
    <w:rsid w:val="0006146A"/>
    <w:rsid w:val="0006176E"/>
    <w:rsid w:val="000617AF"/>
    <w:rsid w:val="00061BAB"/>
    <w:rsid w:val="00061CF5"/>
    <w:rsid w:val="00061F5C"/>
    <w:rsid w:val="00062441"/>
    <w:rsid w:val="00062B64"/>
    <w:rsid w:val="00062C35"/>
    <w:rsid w:val="0006325A"/>
    <w:rsid w:val="000632E8"/>
    <w:rsid w:val="000634FF"/>
    <w:rsid w:val="000642CE"/>
    <w:rsid w:val="000647EE"/>
    <w:rsid w:val="00064B92"/>
    <w:rsid w:val="00064F77"/>
    <w:rsid w:val="0006500C"/>
    <w:rsid w:val="000655C0"/>
    <w:rsid w:val="00065933"/>
    <w:rsid w:val="0006609E"/>
    <w:rsid w:val="0006678C"/>
    <w:rsid w:val="00066C1B"/>
    <w:rsid w:val="000673C0"/>
    <w:rsid w:val="00067686"/>
    <w:rsid w:val="00067D0A"/>
    <w:rsid w:val="0007056A"/>
    <w:rsid w:val="0007151C"/>
    <w:rsid w:val="000727CE"/>
    <w:rsid w:val="0007282C"/>
    <w:rsid w:val="00072D1C"/>
    <w:rsid w:val="00072E3E"/>
    <w:rsid w:val="000734F1"/>
    <w:rsid w:val="00073ABC"/>
    <w:rsid w:val="00074B8C"/>
    <w:rsid w:val="00074BF6"/>
    <w:rsid w:val="00074D8A"/>
    <w:rsid w:val="00074FA9"/>
    <w:rsid w:val="0007614C"/>
    <w:rsid w:val="00076151"/>
    <w:rsid w:val="00076543"/>
    <w:rsid w:val="00076BF1"/>
    <w:rsid w:val="000772FC"/>
    <w:rsid w:val="000773AE"/>
    <w:rsid w:val="00077587"/>
    <w:rsid w:val="00077837"/>
    <w:rsid w:val="00077961"/>
    <w:rsid w:val="00077E66"/>
    <w:rsid w:val="00080001"/>
    <w:rsid w:val="000809BD"/>
    <w:rsid w:val="00080F49"/>
    <w:rsid w:val="00081A6D"/>
    <w:rsid w:val="000820D2"/>
    <w:rsid w:val="0008295A"/>
    <w:rsid w:val="00082A3C"/>
    <w:rsid w:val="00082FC2"/>
    <w:rsid w:val="00083025"/>
    <w:rsid w:val="00083177"/>
    <w:rsid w:val="000831BE"/>
    <w:rsid w:val="00083290"/>
    <w:rsid w:val="000839B7"/>
    <w:rsid w:val="000840C2"/>
    <w:rsid w:val="000842C3"/>
    <w:rsid w:val="00084F5C"/>
    <w:rsid w:val="000852DF"/>
    <w:rsid w:val="000852FD"/>
    <w:rsid w:val="000854FC"/>
    <w:rsid w:val="00085E89"/>
    <w:rsid w:val="000866AB"/>
    <w:rsid w:val="00086AF9"/>
    <w:rsid w:val="00086D7A"/>
    <w:rsid w:val="0008705A"/>
    <w:rsid w:val="00087244"/>
    <w:rsid w:val="000872DE"/>
    <w:rsid w:val="00087772"/>
    <w:rsid w:val="00087851"/>
    <w:rsid w:val="00087E05"/>
    <w:rsid w:val="00090522"/>
    <w:rsid w:val="00090904"/>
    <w:rsid w:val="00090AFE"/>
    <w:rsid w:val="00091191"/>
    <w:rsid w:val="00091201"/>
    <w:rsid w:val="000914DF"/>
    <w:rsid w:val="00091E32"/>
    <w:rsid w:val="00092C23"/>
    <w:rsid w:val="00092EB6"/>
    <w:rsid w:val="00093498"/>
    <w:rsid w:val="000934E8"/>
    <w:rsid w:val="00093736"/>
    <w:rsid w:val="00094764"/>
    <w:rsid w:val="0009487B"/>
    <w:rsid w:val="00094ABB"/>
    <w:rsid w:val="00094FFD"/>
    <w:rsid w:val="00095294"/>
    <w:rsid w:val="00095550"/>
    <w:rsid w:val="00095859"/>
    <w:rsid w:val="0009656A"/>
    <w:rsid w:val="00096757"/>
    <w:rsid w:val="00096905"/>
    <w:rsid w:val="00096A1A"/>
    <w:rsid w:val="00096F19"/>
    <w:rsid w:val="00097083"/>
    <w:rsid w:val="0009751E"/>
    <w:rsid w:val="000975B5"/>
    <w:rsid w:val="00097928"/>
    <w:rsid w:val="00097E65"/>
    <w:rsid w:val="00097E75"/>
    <w:rsid w:val="000A01C8"/>
    <w:rsid w:val="000A0723"/>
    <w:rsid w:val="000A0827"/>
    <w:rsid w:val="000A1178"/>
    <w:rsid w:val="000A14B0"/>
    <w:rsid w:val="000A1788"/>
    <w:rsid w:val="000A1FF5"/>
    <w:rsid w:val="000A21A7"/>
    <w:rsid w:val="000A2768"/>
    <w:rsid w:val="000A2F0D"/>
    <w:rsid w:val="000A433E"/>
    <w:rsid w:val="000A4577"/>
    <w:rsid w:val="000A5520"/>
    <w:rsid w:val="000A694B"/>
    <w:rsid w:val="000A6BCB"/>
    <w:rsid w:val="000A700C"/>
    <w:rsid w:val="000A7602"/>
    <w:rsid w:val="000B0A18"/>
    <w:rsid w:val="000B0DDD"/>
    <w:rsid w:val="000B124A"/>
    <w:rsid w:val="000B14CB"/>
    <w:rsid w:val="000B184E"/>
    <w:rsid w:val="000B1C32"/>
    <w:rsid w:val="000B27E5"/>
    <w:rsid w:val="000B30E9"/>
    <w:rsid w:val="000B361E"/>
    <w:rsid w:val="000B38EB"/>
    <w:rsid w:val="000B435A"/>
    <w:rsid w:val="000B4749"/>
    <w:rsid w:val="000B4E2E"/>
    <w:rsid w:val="000B513E"/>
    <w:rsid w:val="000B589F"/>
    <w:rsid w:val="000B6BF5"/>
    <w:rsid w:val="000B7358"/>
    <w:rsid w:val="000B7A81"/>
    <w:rsid w:val="000B7D3C"/>
    <w:rsid w:val="000C00EF"/>
    <w:rsid w:val="000C084B"/>
    <w:rsid w:val="000C1183"/>
    <w:rsid w:val="000C13E9"/>
    <w:rsid w:val="000C18D9"/>
    <w:rsid w:val="000C2103"/>
    <w:rsid w:val="000C32CB"/>
    <w:rsid w:val="000C3753"/>
    <w:rsid w:val="000C3D31"/>
    <w:rsid w:val="000C3FDC"/>
    <w:rsid w:val="000C4188"/>
    <w:rsid w:val="000C4758"/>
    <w:rsid w:val="000C4E3D"/>
    <w:rsid w:val="000C588C"/>
    <w:rsid w:val="000C5E3D"/>
    <w:rsid w:val="000C63F0"/>
    <w:rsid w:val="000C6444"/>
    <w:rsid w:val="000C77FE"/>
    <w:rsid w:val="000C7C74"/>
    <w:rsid w:val="000C7D3C"/>
    <w:rsid w:val="000C7F1D"/>
    <w:rsid w:val="000D0389"/>
    <w:rsid w:val="000D0572"/>
    <w:rsid w:val="000D0C15"/>
    <w:rsid w:val="000D0D3A"/>
    <w:rsid w:val="000D0F10"/>
    <w:rsid w:val="000D10CD"/>
    <w:rsid w:val="000D133C"/>
    <w:rsid w:val="000D13A5"/>
    <w:rsid w:val="000D1AC3"/>
    <w:rsid w:val="000D200A"/>
    <w:rsid w:val="000D2993"/>
    <w:rsid w:val="000D2A5E"/>
    <w:rsid w:val="000D378B"/>
    <w:rsid w:val="000D4C37"/>
    <w:rsid w:val="000D4D47"/>
    <w:rsid w:val="000D5036"/>
    <w:rsid w:val="000D51B9"/>
    <w:rsid w:val="000D5377"/>
    <w:rsid w:val="000D5553"/>
    <w:rsid w:val="000D56FD"/>
    <w:rsid w:val="000D5B86"/>
    <w:rsid w:val="000D5E78"/>
    <w:rsid w:val="000D6374"/>
    <w:rsid w:val="000D6763"/>
    <w:rsid w:val="000D6B58"/>
    <w:rsid w:val="000D7D69"/>
    <w:rsid w:val="000E01E6"/>
    <w:rsid w:val="000E0A80"/>
    <w:rsid w:val="000E0F0E"/>
    <w:rsid w:val="000E140C"/>
    <w:rsid w:val="000E1530"/>
    <w:rsid w:val="000E1DD5"/>
    <w:rsid w:val="000E2066"/>
    <w:rsid w:val="000E217A"/>
    <w:rsid w:val="000E22E0"/>
    <w:rsid w:val="000E295F"/>
    <w:rsid w:val="000E2E6D"/>
    <w:rsid w:val="000E3C78"/>
    <w:rsid w:val="000E3EBC"/>
    <w:rsid w:val="000E4176"/>
    <w:rsid w:val="000E45FF"/>
    <w:rsid w:val="000E4FED"/>
    <w:rsid w:val="000E55C6"/>
    <w:rsid w:val="000E6229"/>
    <w:rsid w:val="000E63AB"/>
    <w:rsid w:val="000E673B"/>
    <w:rsid w:val="000E679A"/>
    <w:rsid w:val="000E6FA0"/>
    <w:rsid w:val="000E7458"/>
    <w:rsid w:val="000E7B2D"/>
    <w:rsid w:val="000E7B85"/>
    <w:rsid w:val="000E7EB1"/>
    <w:rsid w:val="000E7F5D"/>
    <w:rsid w:val="000F082D"/>
    <w:rsid w:val="000F1631"/>
    <w:rsid w:val="000F18E2"/>
    <w:rsid w:val="000F1C83"/>
    <w:rsid w:val="000F1E32"/>
    <w:rsid w:val="000F2D3E"/>
    <w:rsid w:val="000F305C"/>
    <w:rsid w:val="000F3119"/>
    <w:rsid w:val="000F3580"/>
    <w:rsid w:val="000F359A"/>
    <w:rsid w:val="000F3A64"/>
    <w:rsid w:val="000F3C57"/>
    <w:rsid w:val="000F3D5A"/>
    <w:rsid w:val="000F3F44"/>
    <w:rsid w:val="000F4629"/>
    <w:rsid w:val="000F4BFA"/>
    <w:rsid w:val="000F56AB"/>
    <w:rsid w:val="000F56E0"/>
    <w:rsid w:val="000F59BF"/>
    <w:rsid w:val="000F5BF9"/>
    <w:rsid w:val="000F664C"/>
    <w:rsid w:val="000F664F"/>
    <w:rsid w:val="000F69AF"/>
    <w:rsid w:val="000F6CF9"/>
    <w:rsid w:val="000F7556"/>
    <w:rsid w:val="000F77E8"/>
    <w:rsid w:val="000F78B2"/>
    <w:rsid w:val="000F79C3"/>
    <w:rsid w:val="00100C27"/>
    <w:rsid w:val="00101238"/>
    <w:rsid w:val="0010142D"/>
    <w:rsid w:val="00101BD6"/>
    <w:rsid w:val="001020D4"/>
    <w:rsid w:val="00102165"/>
    <w:rsid w:val="00102B15"/>
    <w:rsid w:val="0010334B"/>
    <w:rsid w:val="001035FD"/>
    <w:rsid w:val="0010426F"/>
    <w:rsid w:val="001042A0"/>
    <w:rsid w:val="001044AA"/>
    <w:rsid w:val="001051B2"/>
    <w:rsid w:val="00105233"/>
    <w:rsid w:val="001054B2"/>
    <w:rsid w:val="0010590A"/>
    <w:rsid w:val="00105A87"/>
    <w:rsid w:val="00106086"/>
    <w:rsid w:val="001069D1"/>
    <w:rsid w:val="00106A2C"/>
    <w:rsid w:val="00106AB9"/>
    <w:rsid w:val="00106CD3"/>
    <w:rsid w:val="00107425"/>
    <w:rsid w:val="00107543"/>
    <w:rsid w:val="00107AE1"/>
    <w:rsid w:val="00107D96"/>
    <w:rsid w:val="00111904"/>
    <w:rsid w:val="00111B22"/>
    <w:rsid w:val="00111D06"/>
    <w:rsid w:val="00111D5A"/>
    <w:rsid w:val="00111E25"/>
    <w:rsid w:val="00111F48"/>
    <w:rsid w:val="0011233C"/>
    <w:rsid w:val="00112402"/>
    <w:rsid w:val="00112F74"/>
    <w:rsid w:val="00112F7F"/>
    <w:rsid w:val="00113187"/>
    <w:rsid w:val="00113526"/>
    <w:rsid w:val="0011382C"/>
    <w:rsid w:val="001141C6"/>
    <w:rsid w:val="001143A7"/>
    <w:rsid w:val="00115511"/>
    <w:rsid w:val="00115774"/>
    <w:rsid w:val="00115789"/>
    <w:rsid w:val="00115B26"/>
    <w:rsid w:val="001166C9"/>
    <w:rsid w:val="0011722F"/>
    <w:rsid w:val="00117412"/>
    <w:rsid w:val="001175E7"/>
    <w:rsid w:val="00117FFC"/>
    <w:rsid w:val="001203D8"/>
    <w:rsid w:val="001208AD"/>
    <w:rsid w:val="00120E88"/>
    <w:rsid w:val="001214D2"/>
    <w:rsid w:val="00121B56"/>
    <w:rsid w:val="00122974"/>
    <w:rsid w:val="00122A69"/>
    <w:rsid w:val="001230A7"/>
    <w:rsid w:val="00123776"/>
    <w:rsid w:val="00124928"/>
    <w:rsid w:val="00124E21"/>
    <w:rsid w:val="00124F4B"/>
    <w:rsid w:val="00124FA0"/>
    <w:rsid w:val="001259B6"/>
    <w:rsid w:val="00125B05"/>
    <w:rsid w:val="00125B55"/>
    <w:rsid w:val="00125FF1"/>
    <w:rsid w:val="00126464"/>
    <w:rsid w:val="001264DB"/>
    <w:rsid w:val="00126733"/>
    <w:rsid w:val="00127BD5"/>
    <w:rsid w:val="00131108"/>
    <w:rsid w:val="001319FC"/>
    <w:rsid w:val="00132035"/>
    <w:rsid w:val="00132098"/>
    <w:rsid w:val="0013269C"/>
    <w:rsid w:val="0013296B"/>
    <w:rsid w:val="0013326F"/>
    <w:rsid w:val="00133FB0"/>
    <w:rsid w:val="0013458E"/>
    <w:rsid w:val="00134B5D"/>
    <w:rsid w:val="00135732"/>
    <w:rsid w:val="00135E9D"/>
    <w:rsid w:val="0013634C"/>
    <w:rsid w:val="00136412"/>
    <w:rsid w:val="0013645F"/>
    <w:rsid w:val="00136B09"/>
    <w:rsid w:val="00137312"/>
    <w:rsid w:val="00137F3A"/>
    <w:rsid w:val="00137F69"/>
    <w:rsid w:val="001406A7"/>
    <w:rsid w:val="001410D1"/>
    <w:rsid w:val="001412AB"/>
    <w:rsid w:val="0014137B"/>
    <w:rsid w:val="001419A4"/>
    <w:rsid w:val="001431EB"/>
    <w:rsid w:val="00143265"/>
    <w:rsid w:val="00143415"/>
    <w:rsid w:val="001437AE"/>
    <w:rsid w:val="00143B91"/>
    <w:rsid w:val="0014433E"/>
    <w:rsid w:val="00145696"/>
    <w:rsid w:val="001458A0"/>
    <w:rsid w:val="00146462"/>
    <w:rsid w:val="001464A5"/>
    <w:rsid w:val="00146B17"/>
    <w:rsid w:val="001470B1"/>
    <w:rsid w:val="0014745D"/>
    <w:rsid w:val="001501EC"/>
    <w:rsid w:val="001504B5"/>
    <w:rsid w:val="00150FE3"/>
    <w:rsid w:val="00151363"/>
    <w:rsid w:val="001521B9"/>
    <w:rsid w:val="00153008"/>
    <w:rsid w:val="001530D0"/>
    <w:rsid w:val="00153629"/>
    <w:rsid w:val="0015399C"/>
    <w:rsid w:val="0015450A"/>
    <w:rsid w:val="001545D2"/>
    <w:rsid w:val="001551A1"/>
    <w:rsid w:val="001551AB"/>
    <w:rsid w:val="00155995"/>
    <w:rsid w:val="00155BD7"/>
    <w:rsid w:val="00156467"/>
    <w:rsid w:val="00156B7D"/>
    <w:rsid w:val="0015718C"/>
    <w:rsid w:val="00157195"/>
    <w:rsid w:val="001574B3"/>
    <w:rsid w:val="001576DC"/>
    <w:rsid w:val="00157B52"/>
    <w:rsid w:val="00160057"/>
    <w:rsid w:val="0016025B"/>
    <w:rsid w:val="001606CE"/>
    <w:rsid w:val="00160D22"/>
    <w:rsid w:val="001614C7"/>
    <w:rsid w:val="00161856"/>
    <w:rsid w:val="00161898"/>
    <w:rsid w:val="0016194D"/>
    <w:rsid w:val="00162078"/>
    <w:rsid w:val="001624EA"/>
    <w:rsid w:val="001629BB"/>
    <w:rsid w:val="00162EA7"/>
    <w:rsid w:val="0016325E"/>
    <w:rsid w:val="0016342C"/>
    <w:rsid w:val="00163696"/>
    <w:rsid w:val="001643FB"/>
    <w:rsid w:val="00164B34"/>
    <w:rsid w:val="00164C24"/>
    <w:rsid w:val="0016592C"/>
    <w:rsid w:val="00165C99"/>
    <w:rsid w:val="00165FB3"/>
    <w:rsid w:val="00165FF2"/>
    <w:rsid w:val="001666A2"/>
    <w:rsid w:val="00166DD5"/>
    <w:rsid w:val="00166FF1"/>
    <w:rsid w:val="0016732D"/>
    <w:rsid w:val="00167582"/>
    <w:rsid w:val="0016774C"/>
    <w:rsid w:val="00167B84"/>
    <w:rsid w:val="00167CDE"/>
    <w:rsid w:val="00170238"/>
    <w:rsid w:val="00170639"/>
    <w:rsid w:val="00170898"/>
    <w:rsid w:val="00170B23"/>
    <w:rsid w:val="00170E56"/>
    <w:rsid w:val="001710CB"/>
    <w:rsid w:val="0017156E"/>
    <w:rsid w:val="00171695"/>
    <w:rsid w:val="001728B4"/>
    <w:rsid w:val="00173694"/>
    <w:rsid w:val="00174057"/>
    <w:rsid w:val="001742B9"/>
    <w:rsid w:val="00174555"/>
    <w:rsid w:val="00174761"/>
    <w:rsid w:val="00174866"/>
    <w:rsid w:val="00174A20"/>
    <w:rsid w:val="00174D4F"/>
    <w:rsid w:val="001754C6"/>
    <w:rsid w:val="00175A01"/>
    <w:rsid w:val="00175A21"/>
    <w:rsid w:val="00175D3F"/>
    <w:rsid w:val="00176178"/>
    <w:rsid w:val="001762D7"/>
    <w:rsid w:val="0017638B"/>
    <w:rsid w:val="0017662D"/>
    <w:rsid w:val="001768A6"/>
    <w:rsid w:val="00176E83"/>
    <w:rsid w:val="00177400"/>
    <w:rsid w:val="00177471"/>
    <w:rsid w:val="00177908"/>
    <w:rsid w:val="001803BF"/>
    <w:rsid w:val="001806A2"/>
    <w:rsid w:val="00180E2B"/>
    <w:rsid w:val="00180EBB"/>
    <w:rsid w:val="00181094"/>
    <w:rsid w:val="0018116E"/>
    <w:rsid w:val="0018140A"/>
    <w:rsid w:val="001818E9"/>
    <w:rsid w:val="00181B57"/>
    <w:rsid w:val="00181C98"/>
    <w:rsid w:val="00181E8C"/>
    <w:rsid w:val="0018213E"/>
    <w:rsid w:val="001821B8"/>
    <w:rsid w:val="00182727"/>
    <w:rsid w:val="001836A2"/>
    <w:rsid w:val="0018394D"/>
    <w:rsid w:val="00183A3B"/>
    <w:rsid w:val="00183D79"/>
    <w:rsid w:val="00184946"/>
    <w:rsid w:val="00185013"/>
    <w:rsid w:val="00185257"/>
    <w:rsid w:val="0018635A"/>
    <w:rsid w:val="0018675D"/>
    <w:rsid w:val="00186917"/>
    <w:rsid w:val="00187211"/>
    <w:rsid w:val="001876D4"/>
    <w:rsid w:val="00187E0F"/>
    <w:rsid w:val="00190331"/>
    <w:rsid w:val="00190658"/>
    <w:rsid w:val="00190AB6"/>
    <w:rsid w:val="00190EC8"/>
    <w:rsid w:val="00191247"/>
    <w:rsid w:val="0019161A"/>
    <w:rsid w:val="00191725"/>
    <w:rsid w:val="00191DCE"/>
    <w:rsid w:val="00191F58"/>
    <w:rsid w:val="0019252A"/>
    <w:rsid w:val="0019281D"/>
    <w:rsid w:val="00192AAB"/>
    <w:rsid w:val="0019357B"/>
    <w:rsid w:val="00193988"/>
    <w:rsid w:val="00193C96"/>
    <w:rsid w:val="0019453D"/>
    <w:rsid w:val="00194B11"/>
    <w:rsid w:val="00194C45"/>
    <w:rsid w:val="00194D3E"/>
    <w:rsid w:val="00194DB4"/>
    <w:rsid w:val="001957BE"/>
    <w:rsid w:val="001957D1"/>
    <w:rsid w:val="001958FB"/>
    <w:rsid w:val="00195C5A"/>
    <w:rsid w:val="00195F84"/>
    <w:rsid w:val="00196323"/>
    <w:rsid w:val="001968C2"/>
    <w:rsid w:val="00196D72"/>
    <w:rsid w:val="00196E6F"/>
    <w:rsid w:val="0019719E"/>
    <w:rsid w:val="0019726F"/>
    <w:rsid w:val="00197609"/>
    <w:rsid w:val="0019772E"/>
    <w:rsid w:val="00197F0A"/>
    <w:rsid w:val="001A074E"/>
    <w:rsid w:val="001A083C"/>
    <w:rsid w:val="001A0D7D"/>
    <w:rsid w:val="001A0F20"/>
    <w:rsid w:val="001A1146"/>
    <w:rsid w:val="001A1218"/>
    <w:rsid w:val="001A1D35"/>
    <w:rsid w:val="001A2017"/>
    <w:rsid w:val="001A253B"/>
    <w:rsid w:val="001A256A"/>
    <w:rsid w:val="001A2875"/>
    <w:rsid w:val="001A2C4D"/>
    <w:rsid w:val="001A2EA2"/>
    <w:rsid w:val="001A2FDC"/>
    <w:rsid w:val="001A3417"/>
    <w:rsid w:val="001A391E"/>
    <w:rsid w:val="001A393E"/>
    <w:rsid w:val="001A3D54"/>
    <w:rsid w:val="001A3D6A"/>
    <w:rsid w:val="001A44EB"/>
    <w:rsid w:val="001A4844"/>
    <w:rsid w:val="001A4CD4"/>
    <w:rsid w:val="001A5452"/>
    <w:rsid w:val="001A61E1"/>
    <w:rsid w:val="001A67A7"/>
    <w:rsid w:val="001A6ABB"/>
    <w:rsid w:val="001A6F05"/>
    <w:rsid w:val="001A76A8"/>
    <w:rsid w:val="001A78B5"/>
    <w:rsid w:val="001A7E5E"/>
    <w:rsid w:val="001A7F78"/>
    <w:rsid w:val="001B0278"/>
    <w:rsid w:val="001B057C"/>
    <w:rsid w:val="001B0F32"/>
    <w:rsid w:val="001B118C"/>
    <w:rsid w:val="001B14B2"/>
    <w:rsid w:val="001B1862"/>
    <w:rsid w:val="001B18B2"/>
    <w:rsid w:val="001B237E"/>
    <w:rsid w:val="001B244B"/>
    <w:rsid w:val="001B2DED"/>
    <w:rsid w:val="001B3BA2"/>
    <w:rsid w:val="001B3C11"/>
    <w:rsid w:val="001B3EB2"/>
    <w:rsid w:val="001B4903"/>
    <w:rsid w:val="001B4B9A"/>
    <w:rsid w:val="001B5407"/>
    <w:rsid w:val="001B54B5"/>
    <w:rsid w:val="001B557C"/>
    <w:rsid w:val="001B68D8"/>
    <w:rsid w:val="001B69A0"/>
    <w:rsid w:val="001B712B"/>
    <w:rsid w:val="001B71AF"/>
    <w:rsid w:val="001B7413"/>
    <w:rsid w:val="001B76E5"/>
    <w:rsid w:val="001B776B"/>
    <w:rsid w:val="001B7A2B"/>
    <w:rsid w:val="001C0159"/>
    <w:rsid w:val="001C12AF"/>
    <w:rsid w:val="001C1A0B"/>
    <w:rsid w:val="001C2076"/>
    <w:rsid w:val="001C2470"/>
    <w:rsid w:val="001C24D3"/>
    <w:rsid w:val="001C3098"/>
    <w:rsid w:val="001C3139"/>
    <w:rsid w:val="001C3498"/>
    <w:rsid w:val="001C3613"/>
    <w:rsid w:val="001C3933"/>
    <w:rsid w:val="001C3B8E"/>
    <w:rsid w:val="001C4558"/>
    <w:rsid w:val="001C5403"/>
    <w:rsid w:val="001C5978"/>
    <w:rsid w:val="001C5D9B"/>
    <w:rsid w:val="001C6EAF"/>
    <w:rsid w:val="001C758B"/>
    <w:rsid w:val="001D06A4"/>
    <w:rsid w:val="001D07E5"/>
    <w:rsid w:val="001D0D70"/>
    <w:rsid w:val="001D173D"/>
    <w:rsid w:val="001D1F03"/>
    <w:rsid w:val="001D1F7F"/>
    <w:rsid w:val="001D2072"/>
    <w:rsid w:val="001D380B"/>
    <w:rsid w:val="001D3891"/>
    <w:rsid w:val="001D4152"/>
    <w:rsid w:val="001D4730"/>
    <w:rsid w:val="001D57F8"/>
    <w:rsid w:val="001D5982"/>
    <w:rsid w:val="001D6C9F"/>
    <w:rsid w:val="001D6DEC"/>
    <w:rsid w:val="001D7306"/>
    <w:rsid w:val="001D7469"/>
    <w:rsid w:val="001D792A"/>
    <w:rsid w:val="001D7AFC"/>
    <w:rsid w:val="001D7B21"/>
    <w:rsid w:val="001E0012"/>
    <w:rsid w:val="001E09BA"/>
    <w:rsid w:val="001E0D54"/>
    <w:rsid w:val="001E172E"/>
    <w:rsid w:val="001E1978"/>
    <w:rsid w:val="001E19EE"/>
    <w:rsid w:val="001E2596"/>
    <w:rsid w:val="001E265A"/>
    <w:rsid w:val="001E2A4F"/>
    <w:rsid w:val="001E2E5D"/>
    <w:rsid w:val="001E30ED"/>
    <w:rsid w:val="001E3561"/>
    <w:rsid w:val="001E3D89"/>
    <w:rsid w:val="001E4731"/>
    <w:rsid w:val="001E4922"/>
    <w:rsid w:val="001E5E36"/>
    <w:rsid w:val="001E7016"/>
    <w:rsid w:val="001E7161"/>
    <w:rsid w:val="001F0325"/>
    <w:rsid w:val="001F0D7F"/>
    <w:rsid w:val="001F0DF5"/>
    <w:rsid w:val="001F0EE9"/>
    <w:rsid w:val="001F116F"/>
    <w:rsid w:val="001F12F1"/>
    <w:rsid w:val="001F1494"/>
    <w:rsid w:val="001F14BA"/>
    <w:rsid w:val="001F1787"/>
    <w:rsid w:val="001F1AC3"/>
    <w:rsid w:val="001F223D"/>
    <w:rsid w:val="001F259B"/>
    <w:rsid w:val="001F2E7E"/>
    <w:rsid w:val="001F2FAA"/>
    <w:rsid w:val="001F3B26"/>
    <w:rsid w:val="001F3D58"/>
    <w:rsid w:val="001F4AAC"/>
    <w:rsid w:val="001F58C2"/>
    <w:rsid w:val="001F5BC9"/>
    <w:rsid w:val="001F5F3A"/>
    <w:rsid w:val="001F5FEC"/>
    <w:rsid w:val="001F62B6"/>
    <w:rsid w:val="001F6567"/>
    <w:rsid w:val="001F6B4E"/>
    <w:rsid w:val="001F6B9C"/>
    <w:rsid w:val="001F6D4C"/>
    <w:rsid w:val="001F734E"/>
    <w:rsid w:val="001F7423"/>
    <w:rsid w:val="001F7BAA"/>
    <w:rsid w:val="001F7EE0"/>
    <w:rsid w:val="0020023E"/>
    <w:rsid w:val="002006D3"/>
    <w:rsid w:val="00200778"/>
    <w:rsid w:val="00200895"/>
    <w:rsid w:val="002010DB"/>
    <w:rsid w:val="00201AA8"/>
    <w:rsid w:val="00201D5B"/>
    <w:rsid w:val="00201F6E"/>
    <w:rsid w:val="00201F96"/>
    <w:rsid w:val="00202330"/>
    <w:rsid w:val="0020293C"/>
    <w:rsid w:val="00202A87"/>
    <w:rsid w:val="0020329C"/>
    <w:rsid w:val="00203397"/>
    <w:rsid w:val="002044BD"/>
    <w:rsid w:val="002044C2"/>
    <w:rsid w:val="0020456B"/>
    <w:rsid w:val="002045EA"/>
    <w:rsid w:val="00204FD7"/>
    <w:rsid w:val="00206499"/>
    <w:rsid w:val="00206D36"/>
    <w:rsid w:val="0020730E"/>
    <w:rsid w:val="00207C44"/>
    <w:rsid w:val="00207D69"/>
    <w:rsid w:val="0021040F"/>
    <w:rsid w:val="002108E8"/>
    <w:rsid w:val="002114B8"/>
    <w:rsid w:val="002119F3"/>
    <w:rsid w:val="002119F9"/>
    <w:rsid w:val="00211AB0"/>
    <w:rsid w:val="00211CCB"/>
    <w:rsid w:val="0021214C"/>
    <w:rsid w:val="00212BFF"/>
    <w:rsid w:val="0021305B"/>
    <w:rsid w:val="00213519"/>
    <w:rsid w:val="002146F4"/>
    <w:rsid w:val="00214ABC"/>
    <w:rsid w:val="00214ACD"/>
    <w:rsid w:val="00215338"/>
    <w:rsid w:val="002156A6"/>
    <w:rsid w:val="002162AC"/>
    <w:rsid w:val="00216557"/>
    <w:rsid w:val="002165DF"/>
    <w:rsid w:val="00216D46"/>
    <w:rsid w:val="0021706D"/>
    <w:rsid w:val="0021739D"/>
    <w:rsid w:val="00217596"/>
    <w:rsid w:val="00217891"/>
    <w:rsid w:val="002179A4"/>
    <w:rsid w:val="00217CD2"/>
    <w:rsid w:val="00217F11"/>
    <w:rsid w:val="0022017F"/>
    <w:rsid w:val="00220457"/>
    <w:rsid w:val="0022088A"/>
    <w:rsid w:val="00220C73"/>
    <w:rsid w:val="0022156D"/>
    <w:rsid w:val="0022159E"/>
    <w:rsid w:val="00221655"/>
    <w:rsid w:val="002221D5"/>
    <w:rsid w:val="002227D1"/>
    <w:rsid w:val="00222889"/>
    <w:rsid w:val="00222F9B"/>
    <w:rsid w:val="00223110"/>
    <w:rsid w:val="00223B36"/>
    <w:rsid w:val="00223E0A"/>
    <w:rsid w:val="00224175"/>
    <w:rsid w:val="0022466D"/>
    <w:rsid w:val="002246B5"/>
    <w:rsid w:val="002248CE"/>
    <w:rsid w:val="00224C59"/>
    <w:rsid w:val="00225835"/>
    <w:rsid w:val="002265D4"/>
    <w:rsid w:val="0022687D"/>
    <w:rsid w:val="00227EFD"/>
    <w:rsid w:val="00230878"/>
    <w:rsid w:val="00230BFC"/>
    <w:rsid w:val="00230EF0"/>
    <w:rsid w:val="0023137F"/>
    <w:rsid w:val="0023234F"/>
    <w:rsid w:val="00232E96"/>
    <w:rsid w:val="00232FEA"/>
    <w:rsid w:val="00233911"/>
    <w:rsid w:val="002341EB"/>
    <w:rsid w:val="002344AE"/>
    <w:rsid w:val="002345F8"/>
    <w:rsid w:val="00234879"/>
    <w:rsid w:val="00234DD4"/>
    <w:rsid w:val="0023573F"/>
    <w:rsid w:val="002359FC"/>
    <w:rsid w:val="002370F6"/>
    <w:rsid w:val="002371B9"/>
    <w:rsid w:val="00237703"/>
    <w:rsid w:val="00237C91"/>
    <w:rsid w:val="00237D5D"/>
    <w:rsid w:val="00240BCC"/>
    <w:rsid w:val="00241693"/>
    <w:rsid w:val="00241B90"/>
    <w:rsid w:val="00242428"/>
    <w:rsid w:val="00242A17"/>
    <w:rsid w:val="00242E8B"/>
    <w:rsid w:val="00243B31"/>
    <w:rsid w:val="00244193"/>
    <w:rsid w:val="00244873"/>
    <w:rsid w:val="002449B9"/>
    <w:rsid w:val="00245153"/>
    <w:rsid w:val="00245402"/>
    <w:rsid w:val="00245A8A"/>
    <w:rsid w:val="00245E16"/>
    <w:rsid w:val="00246061"/>
    <w:rsid w:val="0024651D"/>
    <w:rsid w:val="00246A96"/>
    <w:rsid w:val="00247471"/>
    <w:rsid w:val="0025170C"/>
    <w:rsid w:val="002517E4"/>
    <w:rsid w:val="00251871"/>
    <w:rsid w:val="00251979"/>
    <w:rsid w:val="00251EF9"/>
    <w:rsid w:val="002522AA"/>
    <w:rsid w:val="00252B41"/>
    <w:rsid w:val="00252BA7"/>
    <w:rsid w:val="00253157"/>
    <w:rsid w:val="002535A2"/>
    <w:rsid w:val="00253B82"/>
    <w:rsid w:val="00254274"/>
    <w:rsid w:val="002545E6"/>
    <w:rsid w:val="00255AE7"/>
    <w:rsid w:val="0025604A"/>
    <w:rsid w:val="002564BA"/>
    <w:rsid w:val="002575FE"/>
    <w:rsid w:val="00257AFA"/>
    <w:rsid w:val="00257E19"/>
    <w:rsid w:val="00257ED1"/>
    <w:rsid w:val="00260269"/>
    <w:rsid w:val="00261C07"/>
    <w:rsid w:val="00261C8C"/>
    <w:rsid w:val="00261D90"/>
    <w:rsid w:val="00261EE7"/>
    <w:rsid w:val="0026207B"/>
    <w:rsid w:val="002620F9"/>
    <w:rsid w:val="002623F8"/>
    <w:rsid w:val="0026266A"/>
    <w:rsid w:val="00263149"/>
    <w:rsid w:val="00263B7C"/>
    <w:rsid w:val="002645D4"/>
    <w:rsid w:val="00264E13"/>
    <w:rsid w:val="00264E7C"/>
    <w:rsid w:val="00265560"/>
    <w:rsid w:val="00265B23"/>
    <w:rsid w:val="002664B2"/>
    <w:rsid w:val="00266915"/>
    <w:rsid w:val="00266E8B"/>
    <w:rsid w:val="002671F3"/>
    <w:rsid w:val="00267EA2"/>
    <w:rsid w:val="0026A2B9"/>
    <w:rsid w:val="00270686"/>
    <w:rsid w:val="002706CC"/>
    <w:rsid w:val="00270E7B"/>
    <w:rsid w:val="00271933"/>
    <w:rsid w:val="00271A56"/>
    <w:rsid w:val="00271B14"/>
    <w:rsid w:val="00271F79"/>
    <w:rsid w:val="002722F0"/>
    <w:rsid w:val="0027230D"/>
    <w:rsid w:val="002732C5"/>
    <w:rsid w:val="00273F5E"/>
    <w:rsid w:val="00274710"/>
    <w:rsid w:val="002747E8"/>
    <w:rsid w:val="00274BC6"/>
    <w:rsid w:val="00275133"/>
    <w:rsid w:val="00275770"/>
    <w:rsid w:val="002757A2"/>
    <w:rsid w:val="002757A3"/>
    <w:rsid w:val="002757C7"/>
    <w:rsid w:val="00275A1C"/>
    <w:rsid w:val="00276376"/>
    <w:rsid w:val="00276727"/>
    <w:rsid w:val="0027681A"/>
    <w:rsid w:val="00277EE2"/>
    <w:rsid w:val="0028068A"/>
    <w:rsid w:val="00281A84"/>
    <w:rsid w:val="00281C24"/>
    <w:rsid w:val="00281D40"/>
    <w:rsid w:val="00282EEF"/>
    <w:rsid w:val="00283DB1"/>
    <w:rsid w:val="00283EF1"/>
    <w:rsid w:val="00284416"/>
    <w:rsid w:val="002845F5"/>
    <w:rsid w:val="00284980"/>
    <w:rsid w:val="00285402"/>
    <w:rsid w:val="00285E1F"/>
    <w:rsid w:val="00285EF9"/>
    <w:rsid w:val="00285FA6"/>
    <w:rsid w:val="0028695B"/>
    <w:rsid w:val="00286F3D"/>
    <w:rsid w:val="002878F5"/>
    <w:rsid w:val="00290AFC"/>
    <w:rsid w:val="002915A1"/>
    <w:rsid w:val="002922A0"/>
    <w:rsid w:val="0029237A"/>
    <w:rsid w:val="00292A62"/>
    <w:rsid w:val="00292CB8"/>
    <w:rsid w:val="0029380A"/>
    <w:rsid w:val="00293930"/>
    <w:rsid w:val="00293DFB"/>
    <w:rsid w:val="00293EC5"/>
    <w:rsid w:val="00293EFE"/>
    <w:rsid w:val="0029406B"/>
    <w:rsid w:val="0029406C"/>
    <w:rsid w:val="00294805"/>
    <w:rsid w:val="0029487B"/>
    <w:rsid w:val="00294BD8"/>
    <w:rsid w:val="00294D8A"/>
    <w:rsid w:val="0029523F"/>
    <w:rsid w:val="00295436"/>
    <w:rsid w:val="00296603"/>
    <w:rsid w:val="0029686B"/>
    <w:rsid w:val="002969CC"/>
    <w:rsid w:val="00296A9B"/>
    <w:rsid w:val="00296F30"/>
    <w:rsid w:val="002972E9"/>
    <w:rsid w:val="00297784"/>
    <w:rsid w:val="00297E2A"/>
    <w:rsid w:val="002A024D"/>
    <w:rsid w:val="002A0C22"/>
    <w:rsid w:val="002A0CC7"/>
    <w:rsid w:val="002A11C2"/>
    <w:rsid w:val="002A1D3F"/>
    <w:rsid w:val="002A22C8"/>
    <w:rsid w:val="002A246A"/>
    <w:rsid w:val="002A2472"/>
    <w:rsid w:val="002A26B5"/>
    <w:rsid w:val="002A31E4"/>
    <w:rsid w:val="002A32C2"/>
    <w:rsid w:val="002A35DE"/>
    <w:rsid w:val="002A361D"/>
    <w:rsid w:val="002A3BB2"/>
    <w:rsid w:val="002A4669"/>
    <w:rsid w:val="002A4C8E"/>
    <w:rsid w:val="002A561C"/>
    <w:rsid w:val="002A5620"/>
    <w:rsid w:val="002A586A"/>
    <w:rsid w:val="002A6477"/>
    <w:rsid w:val="002A715D"/>
    <w:rsid w:val="002A72DC"/>
    <w:rsid w:val="002A75A3"/>
    <w:rsid w:val="002A7A64"/>
    <w:rsid w:val="002A7CB2"/>
    <w:rsid w:val="002A7DD7"/>
    <w:rsid w:val="002A7E3A"/>
    <w:rsid w:val="002B055E"/>
    <w:rsid w:val="002B07DA"/>
    <w:rsid w:val="002B0D90"/>
    <w:rsid w:val="002B166E"/>
    <w:rsid w:val="002B16E3"/>
    <w:rsid w:val="002B1F77"/>
    <w:rsid w:val="002B200A"/>
    <w:rsid w:val="002B20D2"/>
    <w:rsid w:val="002B236C"/>
    <w:rsid w:val="002B2702"/>
    <w:rsid w:val="002B2FB9"/>
    <w:rsid w:val="002B31CE"/>
    <w:rsid w:val="002B3D9E"/>
    <w:rsid w:val="002B402C"/>
    <w:rsid w:val="002B41B6"/>
    <w:rsid w:val="002B4605"/>
    <w:rsid w:val="002B466C"/>
    <w:rsid w:val="002B467A"/>
    <w:rsid w:val="002B494B"/>
    <w:rsid w:val="002B57DA"/>
    <w:rsid w:val="002B5914"/>
    <w:rsid w:val="002B60F2"/>
    <w:rsid w:val="002B620E"/>
    <w:rsid w:val="002B69E0"/>
    <w:rsid w:val="002B6A92"/>
    <w:rsid w:val="002B70E2"/>
    <w:rsid w:val="002B7304"/>
    <w:rsid w:val="002B739B"/>
    <w:rsid w:val="002B7D40"/>
    <w:rsid w:val="002B7E6E"/>
    <w:rsid w:val="002C0645"/>
    <w:rsid w:val="002C17DA"/>
    <w:rsid w:val="002C1A6E"/>
    <w:rsid w:val="002C273C"/>
    <w:rsid w:val="002C2C05"/>
    <w:rsid w:val="002C3502"/>
    <w:rsid w:val="002C361F"/>
    <w:rsid w:val="002C3AC2"/>
    <w:rsid w:val="002C3B79"/>
    <w:rsid w:val="002C3D72"/>
    <w:rsid w:val="002C3D85"/>
    <w:rsid w:val="002C3F6C"/>
    <w:rsid w:val="002C4269"/>
    <w:rsid w:val="002C4678"/>
    <w:rsid w:val="002C4C9A"/>
    <w:rsid w:val="002C58A1"/>
    <w:rsid w:val="002C5B4A"/>
    <w:rsid w:val="002C5CC7"/>
    <w:rsid w:val="002C6FB4"/>
    <w:rsid w:val="002C7440"/>
    <w:rsid w:val="002C7B0A"/>
    <w:rsid w:val="002C7C13"/>
    <w:rsid w:val="002D056C"/>
    <w:rsid w:val="002D0B51"/>
    <w:rsid w:val="002D0E36"/>
    <w:rsid w:val="002D1A7E"/>
    <w:rsid w:val="002D1FCD"/>
    <w:rsid w:val="002D245B"/>
    <w:rsid w:val="002D24E7"/>
    <w:rsid w:val="002D2549"/>
    <w:rsid w:val="002D2AA7"/>
    <w:rsid w:val="002D2AFB"/>
    <w:rsid w:val="002D3298"/>
    <w:rsid w:val="002D38FD"/>
    <w:rsid w:val="002D4104"/>
    <w:rsid w:val="002D41FD"/>
    <w:rsid w:val="002D4306"/>
    <w:rsid w:val="002D4356"/>
    <w:rsid w:val="002D4965"/>
    <w:rsid w:val="002D5682"/>
    <w:rsid w:val="002D580E"/>
    <w:rsid w:val="002D6D85"/>
    <w:rsid w:val="002D6DE7"/>
    <w:rsid w:val="002D6E63"/>
    <w:rsid w:val="002D7949"/>
    <w:rsid w:val="002D79FD"/>
    <w:rsid w:val="002D7B28"/>
    <w:rsid w:val="002D7D09"/>
    <w:rsid w:val="002D7D1D"/>
    <w:rsid w:val="002D7F31"/>
    <w:rsid w:val="002D7F99"/>
    <w:rsid w:val="002E0244"/>
    <w:rsid w:val="002E051B"/>
    <w:rsid w:val="002E08F8"/>
    <w:rsid w:val="002E13A5"/>
    <w:rsid w:val="002E19F1"/>
    <w:rsid w:val="002E1B2F"/>
    <w:rsid w:val="002E1D24"/>
    <w:rsid w:val="002E1F19"/>
    <w:rsid w:val="002E24E8"/>
    <w:rsid w:val="002E25A0"/>
    <w:rsid w:val="002E2658"/>
    <w:rsid w:val="002E2943"/>
    <w:rsid w:val="002E2B00"/>
    <w:rsid w:val="002E2F0E"/>
    <w:rsid w:val="002E3FB2"/>
    <w:rsid w:val="002E4312"/>
    <w:rsid w:val="002E4379"/>
    <w:rsid w:val="002E43CB"/>
    <w:rsid w:val="002E48B8"/>
    <w:rsid w:val="002E4B22"/>
    <w:rsid w:val="002E4C67"/>
    <w:rsid w:val="002E4E7C"/>
    <w:rsid w:val="002E5288"/>
    <w:rsid w:val="002E5AB8"/>
    <w:rsid w:val="002E6542"/>
    <w:rsid w:val="002E6AB0"/>
    <w:rsid w:val="002E6C0B"/>
    <w:rsid w:val="002E786E"/>
    <w:rsid w:val="002E7ABE"/>
    <w:rsid w:val="002F0564"/>
    <w:rsid w:val="002F0FAB"/>
    <w:rsid w:val="002F10FA"/>
    <w:rsid w:val="002F171D"/>
    <w:rsid w:val="002F1734"/>
    <w:rsid w:val="002F183C"/>
    <w:rsid w:val="002F208E"/>
    <w:rsid w:val="002F213A"/>
    <w:rsid w:val="002F2BEE"/>
    <w:rsid w:val="002F3F83"/>
    <w:rsid w:val="002F4090"/>
    <w:rsid w:val="002F4DE8"/>
    <w:rsid w:val="002F4F68"/>
    <w:rsid w:val="002F5107"/>
    <w:rsid w:val="002F531F"/>
    <w:rsid w:val="002F60DA"/>
    <w:rsid w:val="002F6126"/>
    <w:rsid w:val="002F6340"/>
    <w:rsid w:val="002F69AA"/>
    <w:rsid w:val="002F6C5C"/>
    <w:rsid w:val="002F6CB0"/>
    <w:rsid w:val="002F7D2D"/>
    <w:rsid w:val="003003BA"/>
    <w:rsid w:val="003007D2"/>
    <w:rsid w:val="0030149A"/>
    <w:rsid w:val="00301654"/>
    <w:rsid w:val="0030197D"/>
    <w:rsid w:val="003027C2"/>
    <w:rsid w:val="003027D3"/>
    <w:rsid w:val="003027FB"/>
    <w:rsid w:val="003029C9"/>
    <w:rsid w:val="00302F9C"/>
    <w:rsid w:val="00303053"/>
    <w:rsid w:val="003032FD"/>
    <w:rsid w:val="00303387"/>
    <w:rsid w:val="00303B09"/>
    <w:rsid w:val="00303D51"/>
    <w:rsid w:val="00304C61"/>
    <w:rsid w:val="00305724"/>
    <w:rsid w:val="0030576A"/>
    <w:rsid w:val="003057E2"/>
    <w:rsid w:val="00305CB3"/>
    <w:rsid w:val="00305FB4"/>
    <w:rsid w:val="00305FE0"/>
    <w:rsid w:val="003069FA"/>
    <w:rsid w:val="00306BD7"/>
    <w:rsid w:val="003079F1"/>
    <w:rsid w:val="00307F39"/>
    <w:rsid w:val="003107DE"/>
    <w:rsid w:val="00310A1B"/>
    <w:rsid w:val="00311050"/>
    <w:rsid w:val="003114F9"/>
    <w:rsid w:val="00311796"/>
    <w:rsid w:val="00311D1D"/>
    <w:rsid w:val="003124D7"/>
    <w:rsid w:val="0031298C"/>
    <w:rsid w:val="003141AD"/>
    <w:rsid w:val="0031430A"/>
    <w:rsid w:val="00314444"/>
    <w:rsid w:val="00314824"/>
    <w:rsid w:val="00314CA4"/>
    <w:rsid w:val="00315280"/>
    <w:rsid w:val="003154C5"/>
    <w:rsid w:val="0031585B"/>
    <w:rsid w:val="0032042B"/>
    <w:rsid w:val="00320FB5"/>
    <w:rsid w:val="003217A8"/>
    <w:rsid w:val="003218FF"/>
    <w:rsid w:val="00321C76"/>
    <w:rsid w:val="00321E7F"/>
    <w:rsid w:val="00322010"/>
    <w:rsid w:val="00322CDA"/>
    <w:rsid w:val="00323206"/>
    <w:rsid w:val="00323B1D"/>
    <w:rsid w:val="00323B7C"/>
    <w:rsid w:val="003241C4"/>
    <w:rsid w:val="0032457F"/>
    <w:rsid w:val="0032488F"/>
    <w:rsid w:val="003254E5"/>
    <w:rsid w:val="00325EF8"/>
    <w:rsid w:val="00325F13"/>
    <w:rsid w:val="00326256"/>
    <w:rsid w:val="0032634D"/>
    <w:rsid w:val="0032649E"/>
    <w:rsid w:val="00326ACB"/>
    <w:rsid w:val="00326C17"/>
    <w:rsid w:val="00326DDE"/>
    <w:rsid w:val="00326E62"/>
    <w:rsid w:val="00327B4C"/>
    <w:rsid w:val="003306D0"/>
    <w:rsid w:val="00331382"/>
    <w:rsid w:val="00331807"/>
    <w:rsid w:val="0033192C"/>
    <w:rsid w:val="00331B6A"/>
    <w:rsid w:val="00331C50"/>
    <w:rsid w:val="00331CED"/>
    <w:rsid w:val="00332DF6"/>
    <w:rsid w:val="003334F0"/>
    <w:rsid w:val="003334F6"/>
    <w:rsid w:val="00333773"/>
    <w:rsid w:val="00333C27"/>
    <w:rsid w:val="00334068"/>
    <w:rsid w:val="00334A23"/>
    <w:rsid w:val="00334D42"/>
    <w:rsid w:val="0033530A"/>
    <w:rsid w:val="0033564D"/>
    <w:rsid w:val="0033685A"/>
    <w:rsid w:val="003370D6"/>
    <w:rsid w:val="00337C48"/>
    <w:rsid w:val="00337C50"/>
    <w:rsid w:val="00340284"/>
    <w:rsid w:val="003406F9"/>
    <w:rsid w:val="003408F8"/>
    <w:rsid w:val="00340A99"/>
    <w:rsid w:val="00340C18"/>
    <w:rsid w:val="0034175A"/>
    <w:rsid w:val="00341D1F"/>
    <w:rsid w:val="0034348F"/>
    <w:rsid w:val="00343506"/>
    <w:rsid w:val="00344215"/>
    <w:rsid w:val="00344453"/>
    <w:rsid w:val="00344728"/>
    <w:rsid w:val="003453A8"/>
    <w:rsid w:val="0034550F"/>
    <w:rsid w:val="0034562F"/>
    <w:rsid w:val="0034659E"/>
    <w:rsid w:val="00346BB0"/>
    <w:rsid w:val="00346FE2"/>
    <w:rsid w:val="0034706D"/>
    <w:rsid w:val="00347276"/>
    <w:rsid w:val="00347E0A"/>
    <w:rsid w:val="003501E5"/>
    <w:rsid w:val="003509AC"/>
    <w:rsid w:val="00350AE3"/>
    <w:rsid w:val="00351CD7"/>
    <w:rsid w:val="0035254D"/>
    <w:rsid w:val="003525CD"/>
    <w:rsid w:val="003526AE"/>
    <w:rsid w:val="00353603"/>
    <w:rsid w:val="00353643"/>
    <w:rsid w:val="00354687"/>
    <w:rsid w:val="00354CAD"/>
    <w:rsid w:val="00355013"/>
    <w:rsid w:val="00355360"/>
    <w:rsid w:val="00355887"/>
    <w:rsid w:val="00355A30"/>
    <w:rsid w:val="00355DA5"/>
    <w:rsid w:val="003560ED"/>
    <w:rsid w:val="00356555"/>
    <w:rsid w:val="003569CE"/>
    <w:rsid w:val="00356BEC"/>
    <w:rsid w:val="003571A1"/>
    <w:rsid w:val="00357260"/>
    <w:rsid w:val="003573BF"/>
    <w:rsid w:val="00357F88"/>
    <w:rsid w:val="00357FB8"/>
    <w:rsid w:val="003605A0"/>
    <w:rsid w:val="003606EE"/>
    <w:rsid w:val="003607D7"/>
    <w:rsid w:val="00360936"/>
    <w:rsid w:val="00360B8F"/>
    <w:rsid w:val="0036109C"/>
    <w:rsid w:val="003611B4"/>
    <w:rsid w:val="00361602"/>
    <w:rsid w:val="00361687"/>
    <w:rsid w:val="00362278"/>
    <w:rsid w:val="00362666"/>
    <w:rsid w:val="003626D2"/>
    <w:rsid w:val="0036276B"/>
    <w:rsid w:val="003629ED"/>
    <w:rsid w:val="00363200"/>
    <w:rsid w:val="0036351C"/>
    <w:rsid w:val="00363919"/>
    <w:rsid w:val="00363931"/>
    <w:rsid w:val="0036411F"/>
    <w:rsid w:val="00364797"/>
    <w:rsid w:val="003651CD"/>
    <w:rsid w:val="003654D1"/>
    <w:rsid w:val="00365A80"/>
    <w:rsid w:val="00366895"/>
    <w:rsid w:val="00366F47"/>
    <w:rsid w:val="003674A0"/>
    <w:rsid w:val="00367A5A"/>
    <w:rsid w:val="00367A97"/>
    <w:rsid w:val="00367A9C"/>
    <w:rsid w:val="0036BF11"/>
    <w:rsid w:val="00370318"/>
    <w:rsid w:val="00371DBF"/>
    <w:rsid w:val="00371EC1"/>
    <w:rsid w:val="003723F3"/>
    <w:rsid w:val="00372B96"/>
    <w:rsid w:val="003732F3"/>
    <w:rsid w:val="0037331E"/>
    <w:rsid w:val="0037359C"/>
    <w:rsid w:val="00373816"/>
    <w:rsid w:val="00373AFD"/>
    <w:rsid w:val="00373BAA"/>
    <w:rsid w:val="00373BD2"/>
    <w:rsid w:val="00373F47"/>
    <w:rsid w:val="00374B33"/>
    <w:rsid w:val="0037515E"/>
    <w:rsid w:val="003753C8"/>
    <w:rsid w:val="003757A7"/>
    <w:rsid w:val="00375FB5"/>
    <w:rsid w:val="003760EA"/>
    <w:rsid w:val="003763F5"/>
    <w:rsid w:val="00376656"/>
    <w:rsid w:val="00376A6A"/>
    <w:rsid w:val="00376D7B"/>
    <w:rsid w:val="00376E8D"/>
    <w:rsid w:val="00376FE8"/>
    <w:rsid w:val="00377120"/>
    <w:rsid w:val="003777D3"/>
    <w:rsid w:val="00377947"/>
    <w:rsid w:val="003804AE"/>
    <w:rsid w:val="0038059A"/>
    <w:rsid w:val="00380E84"/>
    <w:rsid w:val="003812D7"/>
    <w:rsid w:val="00381410"/>
    <w:rsid w:val="00381866"/>
    <w:rsid w:val="00381957"/>
    <w:rsid w:val="00381AFE"/>
    <w:rsid w:val="00382425"/>
    <w:rsid w:val="00382DC9"/>
    <w:rsid w:val="00383357"/>
    <w:rsid w:val="003837A6"/>
    <w:rsid w:val="00383976"/>
    <w:rsid w:val="003849A3"/>
    <w:rsid w:val="00384F17"/>
    <w:rsid w:val="00385039"/>
    <w:rsid w:val="00385606"/>
    <w:rsid w:val="00385ACA"/>
    <w:rsid w:val="00385D76"/>
    <w:rsid w:val="00386274"/>
    <w:rsid w:val="00386499"/>
    <w:rsid w:val="00386F5F"/>
    <w:rsid w:val="00387782"/>
    <w:rsid w:val="0039037F"/>
    <w:rsid w:val="003912D3"/>
    <w:rsid w:val="003918DF"/>
    <w:rsid w:val="0039196A"/>
    <w:rsid w:val="003921CE"/>
    <w:rsid w:val="0039240F"/>
    <w:rsid w:val="003924F2"/>
    <w:rsid w:val="003925FD"/>
    <w:rsid w:val="0039286A"/>
    <w:rsid w:val="00392A6F"/>
    <w:rsid w:val="00392B75"/>
    <w:rsid w:val="00393FB5"/>
    <w:rsid w:val="003946AC"/>
    <w:rsid w:val="003948E2"/>
    <w:rsid w:val="00394BEF"/>
    <w:rsid w:val="00394C3D"/>
    <w:rsid w:val="00394C55"/>
    <w:rsid w:val="003956D6"/>
    <w:rsid w:val="00395B64"/>
    <w:rsid w:val="00395E23"/>
    <w:rsid w:val="0039670B"/>
    <w:rsid w:val="00396A3F"/>
    <w:rsid w:val="003A0566"/>
    <w:rsid w:val="003A0927"/>
    <w:rsid w:val="003A123E"/>
    <w:rsid w:val="003A1AA4"/>
    <w:rsid w:val="003A23FF"/>
    <w:rsid w:val="003A2639"/>
    <w:rsid w:val="003A296E"/>
    <w:rsid w:val="003A2BA1"/>
    <w:rsid w:val="003A3ECE"/>
    <w:rsid w:val="003A4721"/>
    <w:rsid w:val="003A4BF4"/>
    <w:rsid w:val="003A5D66"/>
    <w:rsid w:val="003A6AF8"/>
    <w:rsid w:val="003A7131"/>
    <w:rsid w:val="003A789D"/>
    <w:rsid w:val="003B060F"/>
    <w:rsid w:val="003B06D1"/>
    <w:rsid w:val="003B0F0A"/>
    <w:rsid w:val="003B0FF1"/>
    <w:rsid w:val="003B199A"/>
    <w:rsid w:val="003B1A77"/>
    <w:rsid w:val="003B1DD9"/>
    <w:rsid w:val="003B27EF"/>
    <w:rsid w:val="003B2821"/>
    <w:rsid w:val="003B2B63"/>
    <w:rsid w:val="003B2BF8"/>
    <w:rsid w:val="003B40FE"/>
    <w:rsid w:val="003B47A0"/>
    <w:rsid w:val="003B4AD8"/>
    <w:rsid w:val="003B50E3"/>
    <w:rsid w:val="003B600D"/>
    <w:rsid w:val="003B632F"/>
    <w:rsid w:val="003B6C05"/>
    <w:rsid w:val="003B6DF6"/>
    <w:rsid w:val="003B70AC"/>
    <w:rsid w:val="003B714E"/>
    <w:rsid w:val="003C004D"/>
    <w:rsid w:val="003C03D0"/>
    <w:rsid w:val="003C0B07"/>
    <w:rsid w:val="003C0F4F"/>
    <w:rsid w:val="003C0FCC"/>
    <w:rsid w:val="003C10F6"/>
    <w:rsid w:val="003C1731"/>
    <w:rsid w:val="003C27E2"/>
    <w:rsid w:val="003C385E"/>
    <w:rsid w:val="003C3A3B"/>
    <w:rsid w:val="003C3C60"/>
    <w:rsid w:val="003C3CA4"/>
    <w:rsid w:val="003C4133"/>
    <w:rsid w:val="003C426E"/>
    <w:rsid w:val="003C43B9"/>
    <w:rsid w:val="003C48CF"/>
    <w:rsid w:val="003C4E84"/>
    <w:rsid w:val="003C553C"/>
    <w:rsid w:val="003C59AA"/>
    <w:rsid w:val="003C647A"/>
    <w:rsid w:val="003C654B"/>
    <w:rsid w:val="003C69F9"/>
    <w:rsid w:val="003C7088"/>
    <w:rsid w:val="003C749A"/>
    <w:rsid w:val="003C7A00"/>
    <w:rsid w:val="003C7CF9"/>
    <w:rsid w:val="003D057E"/>
    <w:rsid w:val="003D1396"/>
    <w:rsid w:val="003D14FC"/>
    <w:rsid w:val="003D168D"/>
    <w:rsid w:val="003D1B19"/>
    <w:rsid w:val="003D23EC"/>
    <w:rsid w:val="003D2440"/>
    <w:rsid w:val="003D2FB9"/>
    <w:rsid w:val="003D3B2E"/>
    <w:rsid w:val="003D3D65"/>
    <w:rsid w:val="003D499A"/>
    <w:rsid w:val="003D4F12"/>
    <w:rsid w:val="003D5A4E"/>
    <w:rsid w:val="003D5B9C"/>
    <w:rsid w:val="003D68BD"/>
    <w:rsid w:val="003D6F93"/>
    <w:rsid w:val="003D79EC"/>
    <w:rsid w:val="003E01B9"/>
    <w:rsid w:val="003E06E5"/>
    <w:rsid w:val="003E0942"/>
    <w:rsid w:val="003E1146"/>
    <w:rsid w:val="003E144A"/>
    <w:rsid w:val="003E20CB"/>
    <w:rsid w:val="003E243B"/>
    <w:rsid w:val="003E2A4F"/>
    <w:rsid w:val="003E2CBA"/>
    <w:rsid w:val="003E351A"/>
    <w:rsid w:val="003E3A2D"/>
    <w:rsid w:val="003E40AA"/>
    <w:rsid w:val="003E49EC"/>
    <w:rsid w:val="003E4A0A"/>
    <w:rsid w:val="003E51D8"/>
    <w:rsid w:val="003E5326"/>
    <w:rsid w:val="003E53C2"/>
    <w:rsid w:val="003E53F4"/>
    <w:rsid w:val="003E5504"/>
    <w:rsid w:val="003E564E"/>
    <w:rsid w:val="003E5AC4"/>
    <w:rsid w:val="003E5BF4"/>
    <w:rsid w:val="003E5D7C"/>
    <w:rsid w:val="003E5E36"/>
    <w:rsid w:val="003E6166"/>
    <w:rsid w:val="003E61E2"/>
    <w:rsid w:val="003E652E"/>
    <w:rsid w:val="003E6691"/>
    <w:rsid w:val="003E6EDF"/>
    <w:rsid w:val="003E7104"/>
    <w:rsid w:val="003E73EB"/>
    <w:rsid w:val="003E79FC"/>
    <w:rsid w:val="003E7DAC"/>
    <w:rsid w:val="003F02C3"/>
    <w:rsid w:val="003F030C"/>
    <w:rsid w:val="003F045E"/>
    <w:rsid w:val="003F04E4"/>
    <w:rsid w:val="003F0641"/>
    <w:rsid w:val="003F0891"/>
    <w:rsid w:val="003F148B"/>
    <w:rsid w:val="003F2F23"/>
    <w:rsid w:val="003F2F82"/>
    <w:rsid w:val="003F3042"/>
    <w:rsid w:val="003F30A5"/>
    <w:rsid w:val="003F3338"/>
    <w:rsid w:val="003F3D62"/>
    <w:rsid w:val="003F457A"/>
    <w:rsid w:val="003F487F"/>
    <w:rsid w:val="003F4E3B"/>
    <w:rsid w:val="003F4E8A"/>
    <w:rsid w:val="003F5485"/>
    <w:rsid w:val="003F5664"/>
    <w:rsid w:val="003F57F5"/>
    <w:rsid w:val="003F66A7"/>
    <w:rsid w:val="003F692A"/>
    <w:rsid w:val="003F7285"/>
    <w:rsid w:val="003F760A"/>
    <w:rsid w:val="003F7B8F"/>
    <w:rsid w:val="0040006A"/>
    <w:rsid w:val="004004B2"/>
    <w:rsid w:val="004008EF"/>
    <w:rsid w:val="00400D4C"/>
    <w:rsid w:val="00400E5A"/>
    <w:rsid w:val="0040132C"/>
    <w:rsid w:val="00401376"/>
    <w:rsid w:val="004018F6"/>
    <w:rsid w:val="004019CC"/>
    <w:rsid w:val="00401BBB"/>
    <w:rsid w:val="004021FB"/>
    <w:rsid w:val="004025E0"/>
    <w:rsid w:val="0040276C"/>
    <w:rsid w:val="004027A5"/>
    <w:rsid w:val="004027FB"/>
    <w:rsid w:val="00402DDE"/>
    <w:rsid w:val="00403447"/>
    <w:rsid w:val="00403498"/>
    <w:rsid w:val="004034F2"/>
    <w:rsid w:val="00403771"/>
    <w:rsid w:val="004046C7"/>
    <w:rsid w:val="00404924"/>
    <w:rsid w:val="00404E91"/>
    <w:rsid w:val="00405CA4"/>
    <w:rsid w:val="00407169"/>
    <w:rsid w:val="004078A7"/>
    <w:rsid w:val="00410725"/>
    <w:rsid w:val="00410C6B"/>
    <w:rsid w:val="004111D5"/>
    <w:rsid w:val="00411EF4"/>
    <w:rsid w:val="00412C97"/>
    <w:rsid w:val="0041302F"/>
    <w:rsid w:val="00413313"/>
    <w:rsid w:val="00413D24"/>
    <w:rsid w:val="004143F3"/>
    <w:rsid w:val="00414BA0"/>
    <w:rsid w:val="00414CB9"/>
    <w:rsid w:val="00414EA1"/>
    <w:rsid w:val="00415505"/>
    <w:rsid w:val="004156E5"/>
    <w:rsid w:val="00416145"/>
    <w:rsid w:val="0041653C"/>
    <w:rsid w:val="00416639"/>
    <w:rsid w:val="00416707"/>
    <w:rsid w:val="00416855"/>
    <w:rsid w:val="004170FF"/>
    <w:rsid w:val="0041734E"/>
    <w:rsid w:val="004207D0"/>
    <w:rsid w:val="004216F1"/>
    <w:rsid w:val="00421B69"/>
    <w:rsid w:val="00421D67"/>
    <w:rsid w:val="004224BF"/>
    <w:rsid w:val="00422FD7"/>
    <w:rsid w:val="004230F2"/>
    <w:rsid w:val="004239C7"/>
    <w:rsid w:val="00423D4A"/>
    <w:rsid w:val="00424E3A"/>
    <w:rsid w:val="004253C7"/>
    <w:rsid w:val="00426138"/>
    <w:rsid w:val="00426486"/>
    <w:rsid w:val="004264A3"/>
    <w:rsid w:val="004264A8"/>
    <w:rsid w:val="004264C3"/>
    <w:rsid w:val="004264D6"/>
    <w:rsid w:val="00426E9B"/>
    <w:rsid w:val="0042703E"/>
    <w:rsid w:val="00427536"/>
    <w:rsid w:val="00427A8B"/>
    <w:rsid w:val="00427E65"/>
    <w:rsid w:val="00430111"/>
    <w:rsid w:val="004301F4"/>
    <w:rsid w:val="0043063E"/>
    <w:rsid w:val="00430957"/>
    <w:rsid w:val="00430E40"/>
    <w:rsid w:val="004319AA"/>
    <w:rsid w:val="00432339"/>
    <w:rsid w:val="004324BA"/>
    <w:rsid w:val="00432539"/>
    <w:rsid w:val="004328D5"/>
    <w:rsid w:val="00432B1C"/>
    <w:rsid w:val="00433163"/>
    <w:rsid w:val="004333F0"/>
    <w:rsid w:val="00433642"/>
    <w:rsid w:val="00433B75"/>
    <w:rsid w:val="00433C4B"/>
    <w:rsid w:val="00433E0C"/>
    <w:rsid w:val="00434375"/>
    <w:rsid w:val="00434709"/>
    <w:rsid w:val="00435545"/>
    <w:rsid w:val="00435754"/>
    <w:rsid w:val="004358B0"/>
    <w:rsid w:val="00435EA6"/>
    <w:rsid w:val="00436146"/>
    <w:rsid w:val="004364FD"/>
    <w:rsid w:val="00436FEC"/>
    <w:rsid w:val="00437000"/>
    <w:rsid w:val="0043720B"/>
    <w:rsid w:val="00437356"/>
    <w:rsid w:val="004373CE"/>
    <w:rsid w:val="00437ACE"/>
    <w:rsid w:val="00437BCA"/>
    <w:rsid w:val="00440032"/>
    <w:rsid w:val="004404ED"/>
    <w:rsid w:val="004404FD"/>
    <w:rsid w:val="004411CD"/>
    <w:rsid w:val="00441390"/>
    <w:rsid w:val="004417ED"/>
    <w:rsid w:val="00442393"/>
    <w:rsid w:val="004425E1"/>
    <w:rsid w:val="004426B9"/>
    <w:rsid w:val="0044366D"/>
    <w:rsid w:val="00443C47"/>
    <w:rsid w:val="00443D89"/>
    <w:rsid w:val="0044517D"/>
    <w:rsid w:val="0044525D"/>
    <w:rsid w:val="00445DD4"/>
    <w:rsid w:val="004463F2"/>
    <w:rsid w:val="0044653A"/>
    <w:rsid w:val="0044672A"/>
    <w:rsid w:val="00446977"/>
    <w:rsid w:val="00447130"/>
    <w:rsid w:val="00447EF2"/>
    <w:rsid w:val="0045031B"/>
    <w:rsid w:val="004504CD"/>
    <w:rsid w:val="00450AFA"/>
    <w:rsid w:val="00450C2D"/>
    <w:rsid w:val="00451162"/>
    <w:rsid w:val="0045116C"/>
    <w:rsid w:val="004513A6"/>
    <w:rsid w:val="0045154A"/>
    <w:rsid w:val="004517CB"/>
    <w:rsid w:val="004518A6"/>
    <w:rsid w:val="0045195E"/>
    <w:rsid w:val="00451AA8"/>
    <w:rsid w:val="00452E57"/>
    <w:rsid w:val="0045312D"/>
    <w:rsid w:val="00453353"/>
    <w:rsid w:val="00453F40"/>
    <w:rsid w:val="00454A19"/>
    <w:rsid w:val="004552A3"/>
    <w:rsid w:val="00455718"/>
    <w:rsid w:val="0045650D"/>
    <w:rsid w:val="00456918"/>
    <w:rsid w:val="00456EC1"/>
    <w:rsid w:val="0045708F"/>
    <w:rsid w:val="0045743D"/>
    <w:rsid w:val="00457C4A"/>
    <w:rsid w:val="00457FF5"/>
    <w:rsid w:val="00460615"/>
    <w:rsid w:val="004609DA"/>
    <w:rsid w:val="00460BB6"/>
    <w:rsid w:val="0046119F"/>
    <w:rsid w:val="00461C4A"/>
    <w:rsid w:val="00462665"/>
    <w:rsid w:val="00462841"/>
    <w:rsid w:val="00462C23"/>
    <w:rsid w:val="004635F2"/>
    <w:rsid w:val="004639A7"/>
    <w:rsid w:val="0046405F"/>
    <w:rsid w:val="00464A0B"/>
    <w:rsid w:val="00464D11"/>
    <w:rsid w:val="00464FDF"/>
    <w:rsid w:val="0046532D"/>
    <w:rsid w:val="004657AF"/>
    <w:rsid w:val="00465A4E"/>
    <w:rsid w:val="00465A57"/>
    <w:rsid w:val="00465B1A"/>
    <w:rsid w:val="00466275"/>
    <w:rsid w:val="00466758"/>
    <w:rsid w:val="00466C91"/>
    <w:rsid w:val="00466CDD"/>
    <w:rsid w:val="0046735D"/>
    <w:rsid w:val="00467EA3"/>
    <w:rsid w:val="004708C6"/>
    <w:rsid w:val="00470AB2"/>
    <w:rsid w:val="00470AED"/>
    <w:rsid w:val="004711D5"/>
    <w:rsid w:val="0047124B"/>
    <w:rsid w:val="004718BF"/>
    <w:rsid w:val="00471DA4"/>
    <w:rsid w:val="0047247E"/>
    <w:rsid w:val="00472B5B"/>
    <w:rsid w:val="004730C0"/>
    <w:rsid w:val="004730E8"/>
    <w:rsid w:val="004736F5"/>
    <w:rsid w:val="00473845"/>
    <w:rsid w:val="00473C12"/>
    <w:rsid w:val="00473DB3"/>
    <w:rsid w:val="00473EE9"/>
    <w:rsid w:val="004747A5"/>
    <w:rsid w:val="00475470"/>
    <w:rsid w:val="00475A8D"/>
    <w:rsid w:val="00475C13"/>
    <w:rsid w:val="00475FEC"/>
    <w:rsid w:val="004761A4"/>
    <w:rsid w:val="0047628E"/>
    <w:rsid w:val="00476305"/>
    <w:rsid w:val="0047652B"/>
    <w:rsid w:val="004767A1"/>
    <w:rsid w:val="004769A4"/>
    <w:rsid w:val="00477075"/>
    <w:rsid w:val="004772EE"/>
    <w:rsid w:val="0047739C"/>
    <w:rsid w:val="004778E8"/>
    <w:rsid w:val="004801BA"/>
    <w:rsid w:val="004804E9"/>
    <w:rsid w:val="00480D17"/>
    <w:rsid w:val="00480DF6"/>
    <w:rsid w:val="00480EEA"/>
    <w:rsid w:val="00481856"/>
    <w:rsid w:val="00482813"/>
    <w:rsid w:val="00482BCC"/>
    <w:rsid w:val="00482C8A"/>
    <w:rsid w:val="00482DCB"/>
    <w:rsid w:val="00483957"/>
    <w:rsid w:val="00484859"/>
    <w:rsid w:val="00485962"/>
    <w:rsid w:val="00486099"/>
    <w:rsid w:val="004860BE"/>
    <w:rsid w:val="0048646D"/>
    <w:rsid w:val="0048647D"/>
    <w:rsid w:val="0048698A"/>
    <w:rsid w:val="00486996"/>
    <w:rsid w:val="00486E2C"/>
    <w:rsid w:val="00486F14"/>
    <w:rsid w:val="00486F7E"/>
    <w:rsid w:val="0048712E"/>
    <w:rsid w:val="00487D0E"/>
    <w:rsid w:val="0049017F"/>
    <w:rsid w:val="0049046F"/>
    <w:rsid w:val="004905F8"/>
    <w:rsid w:val="00491485"/>
    <w:rsid w:val="004919BF"/>
    <w:rsid w:val="00491B55"/>
    <w:rsid w:val="00491BE7"/>
    <w:rsid w:val="0049203C"/>
    <w:rsid w:val="0049228E"/>
    <w:rsid w:val="00492C28"/>
    <w:rsid w:val="00492EA8"/>
    <w:rsid w:val="00493158"/>
    <w:rsid w:val="0049349A"/>
    <w:rsid w:val="00493572"/>
    <w:rsid w:val="0049382F"/>
    <w:rsid w:val="00494566"/>
    <w:rsid w:val="00494841"/>
    <w:rsid w:val="004958A0"/>
    <w:rsid w:val="004958E5"/>
    <w:rsid w:val="00495C95"/>
    <w:rsid w:val="00496115"/>
    <w:rsid w:val="00496829"/>
    <w:rsid w:val="00496C6C"/>
    <w:rsid w:val="0049710A"/>
    <w:rsid w:val="004973B5"/>
    <w:rsid w:val="00497623"/>
    <w:rsid w:val="00497790"/>
    <w:rsid w:val="0049782B"/>
    <w:rsid w:val="004978BD"/>
    <w:rsid w:val="004979F1"/>
    <w:rsid w:val="00497AA0"/>
    <w:rsid w:val="00497F07"/>
    <w:rsid w:val="004A009F"/>
    <w:rsid w:val="004A0128"/>
    <w:rsid w:val="004A037F"/>
    <w:rsid w:val="004A0499"/>
    <w:rsid w:val="004A0740"/>
    <w:rsid w:val="004A0BEA"/>
    <w:rsid w:val="004A0E67"/>
    <w:rsid w:val="004A0F7A"/>
    <w:rsid w:val="004A16A3"/>
    <w:rsid w:val="004A1956"/>
    <w:rsid w:val="004A286C"/>
    <w:rsid w:val="004A2DE5"/>
    <w:rsid w:val="004A2FCA"/>
    <w:rsid w:val="004A33AC"/>
    <w:rsid w:val="004A3B92"/>
    <w:rsid w:val="004A3C89"/>
    <w:rsid w:val="004A3C9C"/>
    <w:rsid w:val="004A45C7"/>
    <w:rsid w:val="004A45D6"/>
    <w:rsid w:val="004A4A16"/>
    <w:rsid w:val="004A4A42"/>
    <w:rsid w:val="004A4D06"/>
    <w:rsid w:val="004A4FF1"/>
    <w:rsid w:val="004A50DA"/>
    <w:rsid w:val="004A559B"/>
    <w:rsid w:val="004A5610"/>
    <w:rsid w:val="004A577E"/>
    <w:rsid w:val="004A5D67"/>
    <w:rsid w:val="004A5E64"/>
    <w:rsid w:val="004A5F6F"/>
    <w:rsid w:val="004A7610"/>
    <w:rsid w:val="004A7BC4"/>
    <w:rsid w:val="004A7CD5"/>
    <w:rsid w:val="004B13E1"/>
    <w:rsid w:val="004B1424"/>
    <w:rsid w:val="004B1FEC"/>
    <w:rsid w:val="004B2476"/>
    <w:rsid w:val="004B24B8"/>
    <w:rsid w:val="004B2FCF"/>
    <w:rsid w:val="004B3265"/>
    <w:rsid w:val="004B33B1"/>
    <w:rsid w:val="004B3812"/>
    <w:rsid w:val="004B423C"/>
    <w:rsid w:val="004B5069"/>
    <w:rsid w:val="004B515A"/>
    <w:rsid w:val="004B56F3"/>
    <w:rsid w:val="004B5804"/>
    <w:rsid w:val="004B6A46"/>
    <w:rsid w:val="004B6AD7"/>
    <w:rsid w:val="004B6C68"/>
    <w:rsid w:val="004B6CC0"/>
    <w:rsid w:val="004B7080"/>
    <w:rsid w:val="004B71A7"/>
    <w:rsid w:val="004B75BE"/>
    <w:rsid w:val="004B7D45"/>
    <w:rsid w:val="004B7D98"/>
    <w:rsid w:val="004B7E13"/>
    <w:rsid w:val="004C0A7F"/>
    <w:rsid w:val="004C0C09"/>
    <w:rsid w:val="004C131C"/>
    <w:rsid w:val="004C143E"/>
    <w:rsid w:val="004C1507"/>
    <w:rsid w:val="004C1523"/>
    <w:rsid w:val="004C17BD"/>
    <w:rsid w:val="004C2067"/>
    <w:rsid w:val="004C285F"/>
    <w:rsid w:val="004C289E"/>
    <w:rsid w:val="004C2995"/>
    <w:rsid w:val="004C3017"/>
    <w:rsid w:val="004C302E"/>
    <w:rsid w:val="004C3413"/>
    <w:rsid w:val="004C37FF"/>
    <w:rsid w:val="004C3D08"/>
    <w:rsid w:val="004C404B"/>
    <w:rsid w:val="004C4E76"/>
    <w:rsid w:val="004C4EFF"/>
    <w:rsid w:val="004C52C4"/>
    <w:rsid w:val="004C52D3"/>
    <w:rsid w:val="004C5B78"/>
    <w:rsid w:val="004C6234"/>
    <w:rsid w:val="004C63E1"/>
    <w:rsid w:val="004C6ECD"/>
    <w:rsid w:val="004C7983"/>
    <w:rsid w:val="004C7B77"/>
    <w:rsid w:val="004D024E"/>
    <w:rsid w:val="004D0686"/>
    <w:rsid w:val="004D0D45"/>
    <w:rsid w:val="004D1731"/>
    <w:rsid w:val="004D185B"/>
    <w:rsid w:val="004D1922"/>
    <w:rsid w:val="004D1BC8"/>
    <w:rsid w:val="004D22FA"/>
    <w:rsid w:val="004D2480"/>
    <w:rsid w:val="004D2598"/>
    <w:rsid w:val="004D2A31"/>
    <w:rsid w:val="004D35A5"/>
    <w:rsid w:val="004D3B33"/>
    <w:rsid w:val="004D3B49"/>
    <w:rsid w:val="004D4208"/>
    <w:rsid w:val="004D44A3"/>
    <w:rsid w:val="004D45A7"/>
    <w:rsid w:val="004D45DA"/>
    <w:rsid w:val="004D47E0"/>
    <w:rsid w:val="004D4AF1"/>
    <w:rsid w:val="004D4D56"/>
    <w:rsid w:val="004D521A"/>
    <w:rsid w:val="004D5221"/>
    <w:rsid w:val="004D6202"/>
    <w:rsid w:val="004D76F8"/>
    <w:rsid w:val="004D791C"/>
    <w:rsid w:val="004D7B83"/>
    <w:rsid w:val="004E01D3"/>
    <w:rsid w:val="004E01DA"/>
    <w:rsid w:val="004E0218"/>
    <w:rsid w:val="004E0680"/>
    <w:rsid w:val="004E085E"/>
    <w:rsid w:val="004E1295"/>
    <w:rsid w:val="004E14F3"/>
    <w:rsid w:val="004E1D6B"/>
    <w:rsid w:val="004E1F6C"/>
    <w:rsid w:val="004E2499"/>
    <w:rsid w:val="004E308D"/>
    <w:rsid w:val="004E343E"/>
    <w:rsid w:val="004E38E0"/>
    <w:rsid w:val="004E3E35"/>
    <w:rsid w:val="004E41BF"/>
    <w:rsid w:val="004E46C9"/>
    <w:rsid w:val="004E49DD"/>
    <w:rsid w:val="004E4C02"/>
    <w:rsid w:val="004E51DD"/>
    <w:rsid w:val="004E52A0"/>
    <w:rsid w:val="004E565E"/>
    <w:rsid w:val="004E574F"/>
    <w:rsid w:val="004E5F15"/>
    <w:rsid w:val="004E613D"/>
    <w:rsid w:val="004E68C8"/>
    <w:rsid w:val="004E6E19"/>
    <w:rsid w:val="004E6F8B"/>
    <w:rsid w:val="004E7BB8"/>
    <w:rsid w:val="004E7D10"/>
    <w:rsid w:val="004F0359"/>
    <w:rsid w:val="004F078B"/>
    <w:rsid w:val="004F0807"/>
    <w:rsid w:val="004F0886"/>
    <w:rsid w:val="004F0921"/>
    <w:rsid w:val="004F096B"/>
    <w:rsid w:val="004F0EEC"/>
    <w:rsid w:val="004F0FB0"/>
    <w:rsid w:val="004F1292"/>
    <w:rsid w:val="004F1F69"/>
    <w:rsid w:val="004F2451"/>
    <w:rsid w:val="004F2724"/>
    <w:rsid w:val="004F2A1D"/>
    <w:rsid w:val="004F2A99"/>
    <w:rsid w:val="004F34A1"/>
    <w:rsid w:val="004F36C9"/>
    <w:rsid w:val="004F3F62"/>
    <w:rsid w:val="004F4380"/>
    <w:rsid w:val="004F4A3F"/>
    <w:rsid w:val="004F506E"/>
    <w:rsid w:val="004F50B9"/>
    <w:rsid w:val="004F50D7"/>
    <w:rsid w:val="004F5196"/>
    <w:rsid w:val="004F53CE"/>
    <w:rsid w:val="004F541D"/>
    <w:rsid w:val="004F6873"/>
    <w:rsid w:val="004F6A43"/>
    <w:rsid w:val="004F6BB8"/>
    <w:rsid w:val="00501408"/>
    <w:rsid w:val="005016C6"/>
    <w:rsid w:val="00501DCA"/>
    <w:rsid w:val="0050276E"/>
    <w:rsid w:val="00502E0C"/>
    <w:rsid w:val="00503E5A"/>
    <w:rsid w:val="00504216"/>
    <w:rsid w:val="005043FA"/>
    <w:rsid w:val="005049AF"/>
    <w:rsid w:val="00504BD4"/>
    <w:rsid w:val="0050583E"/>
    <w:rsid w:val="00505841"/>
    <w:rsid w:val="00505C9A"/>
    <w:rsid w:val="00505CC8"/>
    <w:rsid w:val="005061BE"/>
    <w:rsid w:val="00506386"/>
    <w:rsid w:val="005063B2"/>
    <w:rsid w:val="005064A6"/>
    <w:rsid w:val="00506A1D"/>
    <w:rsid w:val="00506B04"/>
    <w:rsid w:val="00506E98"/>
    <w:rsid w:val="00507205"/>
    <w:rsid w:val="00507960"/>
    <w:rsid w:val="00507CB1"/>
    <w:rsid w:val="00507E9F"/>
    <w:rsid w:val="005105A7"/>
    <w:rsid w:val="0051063E"/>
    <w:rsid w:val="00510A6C"/>
    <w:rsid w:val="00510B20"/>
    <w:rsid w:val="00510D6A"/>
    <w:rsid w:val="00511F80"/>
    <w:rsid w:val="00512069"/>
    <w:rsid w:val="005123E5"/>
    <w:rsid w:val="0051274F"/>
    <w:rsid w:val="005132E7"/>
    <w:rsid w:val="00513B64"/>
    <w:rsid w:val="00513DE1"/>
    <w:rsid w:val="00513FBD"/>
    <w:rsid w:val="0051440E"/>
    <w:rsid w:val="005145D2"/>
    <w:rsid w:val="00514D0B"/>
    <w:rsid w:val="00514F1A"/>
    <w:rsid w:val="00515202"/>
    <w:rsid w:val="00515BB1"/>
    <w:rsid w:val="00516845"/>
    <w:rsid w:val="0051693B"/>
    <w:rsid w:val="00516F25"/>
    <w:rsid w:val="005176F5"/>
    <w:rsid w:val="00520431"/>
    <w:rsid w:val="005205B0"/>
    <w:rsid w:val="00520E21"/>
    <w:rsid w:val="00521872"/>
    <w:rsid w:val="00521F25"/>
    <w:rsid w:val="0052248C"/>
    <w:rsid w:val="005227BD"/>
    <w:rsid w:val="0052368D"/>
    <w:rsid w:val="00523E66"/>
    <w:rsid w:val="00523EF5"/>
    <w:rsid w:val="00524B28"/>
    <w:rsid w:val="00525399"/>
    <w:rsid w:val="00525EF9"/>
    <w:rsid w:val="00526015"/>
    <w:rsid w:val="00526709"/>
    <w:rsid w:val="0052693A"/>
    <w:rsid w:val="00526AF9"/>
    <w:rsid w:val="00526CBC"/>
    <w:rsid w:val="00526D9D"/>
    <w:rsid w:val="005271AA"/>
    <w:rsid w:val="0053002A"/>
    <w:rsid w:val="0053030D"/>
    <w:rsid w:val="00530549"/>
    <w:rsid w:val="00530C4B"/>
    <w:rsid w:val="00530D6F"/>
    <w:rsid w:val="005317CC"/>
    <w:rsid w:val="00531C17"/>
    <w:rsid w:val="00531E06"/>
    <w:rsid w:val="00532374"/>
    <w:rsid w:val="0053280A"/>
    <w:rsid w:val="005330A3"/>
    <w:rsid w:val="0053328A"/>
    <w:rsid w:val="00533692"/>
    <w:rsid w:val="00533756"/>
    <w:rsid w:val="005341A0"/>
    <w:rsid w:val="00534B23"/>
    <w:rsid w:val="00534D5B"/>
    <w:rsid w:val="0053517E"/>
    <w:rsid w:val="00535EF5"/>
    <w:rsid w:val="0053617D"/>
    <w:rsid w:val="00536715"/>
    <w:rsid w:val="00537E4B"/>
    <w:rsid w:val="005405E5"/>
    <w:rsid w:val="00540FDA"/>
    <w:rsid w:val="005411B9"/>
    <w:rsid w:val="005415F7"/>
    <w:rsid w:val="00541CC3"/>
    <w:rsid w:val="00542891"/>
    <w:rsid w:val="005431F6"/>
    <w:rsid w:val="005433BD"/>
    <w:rsid w:val="00543481"/>
    <w:rsid w:val="005438EE"/>
    <w:rsid w:val="00543916"/>
    <w:rsid w:val="00543FC9"/>
    <w:rsid w:val="005443C3"/>
    <w:rsid w:val="005454AD"/>
    <w:rsid w:val="005457BC"/>
    <w:rsid w:val="00545AE3"/>
    <w:rsid w:val="00545CC7"/>
    <w:rsid w:val="00546DDF"/>
    <w:rsid w:val="00547067"/>
    <w:rsid w:val="00547635"/>
    <w:rsid w:val="00547DB4"/>
    <w:rsid w:val="00550402"/>
    <w:rsid w:val="005506FA"/>
    <w:rsid w:val="0055072A"/>
    <w:rsid w:val="0055072B"/>
    <w:rsid w:val="00550FAC"/>
    <w:rsid w:val="00551DE7"/>
    <w:rsid w:val="00552069"/>
    <w:rsid w:val="005525C9"/>
    <w:rsid w:val="005525CF"/>
    <w:rsid w:val="0055260B"/>
    <w:rsid w:val="00552A37"/>
    <w:rsid w:val="00553682"/>
    <w:rsid w:val="005537C8"/>
    <w:rsid w:val="00553CFA"/>
    <w:rsid w:val="00553DB7"/>
    <w:rsid w:val="00553E46"/>
    <w:rsid w:val="00554184"/>
    <w:rsid w:val="00554227"/>
    <w:rsid w:val="00555315"/>
    <w:rsid w:val="005554ED"/>
    <w:rsid w:val="00555932"/>
    <w:rsid w:val="005569E3"/>
    <w:rsid w:val="00556DC0"/>
    <w:rsid w:val="00556E9B"/>
    <w:rsid w:val="00557232"/>
    <w:rsid w:val="00557243"/>
    <w:rsid w:val="005577B4"/>
    <w:rsid w:val="005578A6"/>
    <w:rsid w:val="00557D10"/>
    <w:rsid w:val="0056046C"/>
    <w:rsid w:val="00560A8B"/>
    <w:rsid w:val="00561232"/>
    <w:rsid w:val="005622FC"/>
    <w:rsid w:val="0056245D"/>
    <w:rsid w:val="005624D6"/>
    <w:rsid w:val="00563053"/>
    <w:rsid w:val="005630D6"/>
    <w:rsid w:val="00563137"/>
    <w:rsid w:val="00563934"/>
    <w:rsid w:val="005642F9"/>
    <w:rsid w:val="0056473F"/>
    <w:rsid w:val="00564806"/>
    <w:rsid w:val="00565035"/>
    <w:rsid w:val="00565EF8"/>
    <w:rsid w:val="0056639B"/>
    <w:rsid w:val="00566B53"/>
    <w:rsid w:val="00566C19"/>
    <w:rsid w:val="00567028"/>
    <w:rsid w:val="00570914"/>
    <w:rsid w:val="005709B6"/>
    <w:rsid w:val="00570A4F"/>
    <w:rsid w:val="005716A0"/>
    <w:rsid w:val="00571C5D"/>
    <w:rsid w:val="005720B7"/>
    <w:rsid w:val="0057246A"/>
    <w:rsid w:val="005728A6"/>
    <w:rsid w:val="00572E87"/>
    <w:rsid w:val="005730BC"/>
    <w:rsid w:val="005732CE"/>
    <w:rsid w:val="00573CE6"/>
    <w:rsid w:val="00573ED2"/>
    <w:rsid w:val="0057420D"/>
    <w:rsid w:val="00574314"/>
    <w:rsid w:val="005743C3"/>
    <w:rsid w:val="0057474D"/>
    <w:rsid w:val="00574DC3"/>
    <w:rsid w:val="0057505B"/>
    <w:rsid w:val="0057576A"/>
    <w:rsid w:val="00576A9B"/>
    <w:rsid w:val="00576E7E"/>
    <w:rsid w:val="0057717B"/>
    <w:rsid w:val="00577417"/>
    <w:rsid w:val="0057751B"/>
    <w:rsid w:val="005804E5"/>
    <w:rsid w:val="0058091E"/>
    <w:rsid w:val="00580C20"/>
    <w:rsid w:val="00580CD0"/>
    <w:rsid w:val="00580DBF"/>
    <w:rsid w:val="0058106D"/>
    <w:rsid w:val="00581193"/>
    <w:rsid w:val="00581407"/>
    <w:rsid w:val="00581EA0"/>
    <w:rsid w:val="00582B08"/>
    <w:rsid w:val="00582E48"/>
    <w:rsid w:val="00583571"/>
    <w:rsid w:val="0058376E"/>
    <w:rsid w:val="00584282"/>
    <w:rsid w:val="00584633"/>
    <w:rsid w:val="0058539B"/>
    <w:rsid w:val="00585606"/>
    <w:rsid w:val="005857A2"/>
    <w:rsid w:val="005865DB"/>
    <w:rsid w:val="0058782E"/>
    <w:rsid w:val="00587E58"/>
    <w:rsid w:val="00590AC4"/>
    <w:rsid w:val="00590F48"/>
    <w:rsid w:val="0059193A"/>
    <w:rsid w:val="00591AE1"/>
    <w:rsid w:val="00591DA5"/>
    <w:rsid w:val="00591F50"/>
    <w:rsid w:val="00591F69"/>
    <w:rsid w:val="005922CB"/>
    <w:rsid w:val="005923F5"/>
    <w:rsid w:val="00592F4E"/>
    <w:rsid w:val="00593206"/>
    <w:rsid w:val="005939C1"/>
    <w:rsid w:val="005939EE"/>
    <w:rsid w:val="00593AF0"/>
    <w:rsid w:val="00593E24"/>
    <w:rsid w:val="005941BD"/>
    <w:rsid w:val="00594966"/>
    <w:rsid w:val="005951EE"/>
    <w:rsid w:val="005956E9"/>
    <w:rsid w:val="00595A0B"/>
    <w:rsid w:val="00595CC8"/>
    <w:rsid w:val="00595D1B"/>
    <w:rsid w:val="00595FCC"/>
    <w:rsid w:val="00596305"/>
    <w:rsid w:val="00596558"/>
    <w:rsid w:val="00596D58"/>
    <w:rsid w:val="00596E70"/>
    <w:rsid w:val="00597C32"/>
    <w:rsid w:val="005A142B"/>
    <w:rsid w:val="005A14F0"/>
    <w:rsid w:val="005A1C13"/>
    <w:rsid w:val="005A29CB"/>
    <w:rsid w:val="005A3874"/>
    <w:rsid w:val="005A3BDA"/>
    <w:rsid w:val="005A404F"/>
    <w:rsid w:val="005A44C9"/>
    <w:rsid w:val="005A450B"/>
    <w:rsid w:val="005A4519"/>
    <w:rsid w:val="005A4603"/>
    <w:rsid w:val="005A4941"/>
    <w:rsid w:val="005A4B71"/>
    <w:rsid w:val="005A4BDD"/>
    <w:rsid w:val="005A5462"/>
    <w:rsid w:val="005A7551"/>
    <w:rsid w:val="005A778F"/>
    <w:rsid w:val="005A79C3"/>
    <w:rsid w:val="005B0462"/>
    <w:rsid w:val="005B0608"/>
    <w:rsid w:val="005B087E"/>
    <w:rsid w:val="005B094E"/>
    <w:rsid w:val="005B099C"/>
    <w:rsid w:val="005B1890"/>
    <w:rsid w:val="005B1A7D"/>
    <w:rsid w:val="005B1D62"/>
    <w:rsid w:val="005B23C0"/>
    <w:rsid w:val="005B26D8"/>
    <w:rsid w:val="005B27DD"/>
    <w:rsid w:val="005B2943"/>
    <w:rsid w:val="005B2EBC"/>
    <w:rsid w:val="005B44E1"/>
    <w:rsid w:val="005B476A"/>
    <w:rsid w:val="005B481A"/>
    <w:rsid w:val="005B5062"/>
    <w:rsid w:val="005B5693"/>
    <w:rsid w:val="005B5F61"/>
    <w:rsid w:val="005B6410"/>
    <w:rsid w:val="005B6E60"/>
    <w:rsid w:val="005B777D"/>
    <w:rsid w:val="005B7805"/>
    <w:rsid w:val="005B797C"/>
    <w:rsid w:val="005B7F1D"/>
    <w:rsid w:val="005B7FEF"/>
    <w:rsid w:val="005C0097"/>
    <w:rsid w:val="005C06EA"/>
    <w:rsid w:val="005C0966"/>
    <w:rsid w:val="005C0A67"/>
    <w:rsid w:val="005C0D46"/>
    <w:rsid w:val="005C1D89"/>
    <w:rsid w:val="005C1F1C"/>
    <w:rsid w:val="005C22D1"/>
    <w:rsid w:val="005C2430"/>
    <w:rsid w:val="005C285F"/>
    <w:rsid w:val="005C2FA2"/>
    <w:rsid w:val="005C3C6B"/>
    <w:rsid w:val="005C3EEE"/>
    <w:rsid w:val="005C3F8C"/>
    <w:rsid w:val="005C4365"/>
    <w:rsid w:val="005C511B"/>
    <w:rsid w:val="005C55F9"/>
    <w:rsid w:val="005C57E0"/>
    <w:rsid w:val="005C5A82"/>
    <w:rsid w:val="005C622B"/>
    <w:rsid w:val="005C6712"/>
    <w:rsid w:val="005C6B21"/>
    <w:rsid w:val="005C7129"/>
    <w:rsid w:val="005C72AB"/>
    <w:rsid w:val="005D00CC"/>
    <w:rsid w:val="005D064D"/>
    <w:rsid w:val="005D08F9"/>
    <w:rsid w:val="005D09CC"/>
    <w:rsid w:val="005D0AF4"/>
    <w:rsid w:val="005D0E1E"/>
    <w:rsid w:val="005D0ED0"/>
    <w:rsid w:val="005D1050"/>
    <w:rsid w:val="005D130B"/>
    <w:rsid w:val="005D1386"/>
    <w:rsid w:val="005D16FF"/>
    <w:rsid w:val="005D2A3D"/>
    <w:rsid w:val="005D2C17"/>
    <w:rsid w:val="005D3278"/>
    <w:rsid w:val="005D35F4"/>
    <w:rsid w:val="005D3FF9"/>
    <w:rsid w:val="005D40DD"/>
    <w:rsid w:val="005D5217"/>
    <w:rsid w:val="005D583A"/>
    <w:rsid w:val="005D5BF7"/>
    <w:rsid w:val="005D5ECB"/>
    <w:rsid w:val="005D6380"/>
    <w:rsid w:val="005D6804"/>
    <w:rsid w:val="005D71DD"/>
    <w:rsid w:val="005E0181"/>
    <w:rsid w:val="005E01E9"/>
    <w:rsid w:val="005E0522"/>
    <w:rsid w:val="005E1C7D"/>
    <w:rsid w:val="005E1D54"/>
    <w:rsid w:val="005E28C4"/>
    <w:rsid w:val="005E2D83"/>
    <w:rsid w:val="005E3036"/>
    <w:rsid w:val="005E310E"/>
    <w:rsid w:val="005E4412"/>
    <w:rsid w:val="005E498B"/>
    <w:rsid w:val="005E4BE3"/>
    <w:rsid w:val="005E4F8E"/>
    <w:rsid w:val="005E537A"/>
    <w:rsid w:val="005E552E"/>
    <w:rsid w:val="005E589C"/>
    <w:rsid w:val="005E5F0C"/>
    <w:rsid w:val="005E602D"/>
    <w:rsid w:val="005E66E4"/>
    <w:rsid w:val="005E6703"/>
    <w:rsid w:val="005E69A2"/>
    <w:rsid w:val="005E6B57"/>
    <w:rsid w:val="005E7382"/>
    <w:rsid w:val="005E78D8"/>
    <w:rsid w:val="005F0738"/>
    <w:rsid w:val="005F0E08"/>
    <w:rsid w:val="005F1369"/>
    <w:rsid w:val="005F13ED"/>
    <w:rsid w:val="005F1558"/>
    <w:rsid w:val="005F15D1"/>
    <w:rsid w:val="005F17DD"/>
    <w:rsid w:val="005F19CB"/>
    <w:rsid w:val="005F2EF3"/>
    <w:rsid w:val="005F327F"/>
    <w:rsid w:val="005F333D"/>
    <w:rsid w:val="005F3A6E"/>
    <w:rsid w:val="005F3FD9"/>
    <w:rsid w:val="005F442D"/>
    <w:rsid w:val="005F47BB"/>
    <w:rsid w:val="005F5404"/>
    <w:rsid w:val="005F66E0"/>
    <w:rsid w:val="005F6D24"/>
    <w:rsid w:val="005F7742"/>
    <w:rsid w:val="005F78CC"/>
    <w:rsid w:val="005F7A82"/>
    <w:rsid w:val="005F7B17"/>
    <w:rsid w:val="0060014E"/>
    <w:rsid w:val="0060054F"/>
    <w:rsid w:val="00600747"/>
    <w:rsid w:val="00600CFA"/>
    <w:rsid w:val="00600D7D"/>
    <w:rsid w:val="00600E5F"/>
    <w:rsid w:val="006012D9"/>
    <w:rsid w:val="006015C4"/>
    <w:rsid w:val="006029B2"/>
    <w:rsid w:val="00602B2D"/>
    <w:rsid w:val="006030B8"/>
    <w:rsid w:val="00603312"/>
    <w:rsid w:val="00603557"/>
    <w:rsid w:val="00603B3B"/>
    <w:rsid w:val="00603E0A"/>
    <w:rsid w:val="0060434B"/>
    <w:rsid w:val="006056BA"/>
    <w:rsid w:val="00605913"/>
    <w:rsid w:val="006065FE"/>
    <w:rsid w:val="00606963"/>
    <w:rsid w:val="006078F0"/>
    <w:rsid w:val="006079BF"/>
    <w:rsid w:val="00607A1B"/>
    <w:rsid w:val="006103C3"/>
    <w:rsid w:val="006105F6"/>
    <w:rsid w:val="006107E4"/>
    <w:rsid w:val="00610CE5"/>
    <w:rsid w:val="00611526"/>
    <w:rsid w:val="006115AF"/>
    <w:rsid w:val="00611603"/>
    <w:rsid w:val="00611A67"/>
    <w:rsid w:val="00612F73"/>
    <w:rsid w:val="006132B2"/>
    <w:rsid w:val="0061363E"/>
    <w:rsid w:val="00613DF6"/>
    <w:rsid w:val="0061436C"/>
    <w:rsid w:val="006149A0"/>
    <w:rsid w:val="0061510A"/>
    <w:rsid w:val="006153C1"/>
    <w:rsid w:val="00615D63"/>
    <w:rsid w:val="006162D3"/>
    <w:rsid w:val="006162E8"/>
    <w:rsid w:val="00616931"/>
    <w:rsid w:val="006177B4"/>
    <w:rsid w:val="006178BC"/>
    <w:rsid w:val="00617D54"/>
    <w:rsid w:val="00620039"/>
    <w:rsid w:val="006203D1"/>
    <w:rsid w:val="00620711"/>
    <w:rsid w:val="00620872"/>
    <w:rsid w:val="00622211"/>
    <w:rsid w:val="0062222D"/>
    <w:rsid w:val="00622505"/>
    <w:rsid w:val="00622D89"/>
    <w:rsid w:val="006236F7"/>
    <w:rsid w:val="0062372E"/>
    <w:rsid w:val="0062390C"/>
    <w:rsid w:val="00623A05"/>
    <w:rsid w:val="00623F25"/>
    <w:rsid w:val="00623F86"/>
    <w:rsid w:val="00624DCB"/>
    <w:rsid w:val="006257B6"/>
    <w:rsid w:val="00626117"/>
    <w:rsid w:val="006265C3"/>
    <w:rsid w:val="006274D8"/>
    <w:rsid w:val="00627E47"/>
    <w:rsid w:val="0063094F"/>
    <w:rsid w:val="006309F5"/>
    <w:rsid w:val="00630F9E"/>
    <w:rsid w:val="006312A8"/>
    <w:rsid w:val="006316ED"/>
    <w:rsid w:val="00631D74"/>
    <w:rsid w:val="006320EF"/>
    <w:rsid w:val="00632927"/>
    <w:rsid w:val="006329B0"/>
    <w:rsid w:val="00632B0E"/>
    <w:rsid w:val="00632F63"/>
    <w:rsid w:val="00633957"/>
    <w:rsid w:val="0063433E"/>
    <w:rsid w:val="00634AB8"/>
    <w:rsid w:val="00634CA9"/>
    <w:rsid w:val="00634DD6"/>
    <w:rsid w:val="00634F64"/>
    <w:rsid w:val="00635339"/>
    <w:rsid w:val="006354A1"/>
    <w:rsid w:val="006359DA"/>
    <w:rsid w:val="00636274"/>
    <w:rsid w:val="00636391"/>
    <w:rsid w:val="00636776"/>
    <w:rsid w:val="00636D1B"/>
    <w:rsid w:val="00636FDB"/>
    <w:rsid w:val="00637494"/>
    <w:rsid w:val="00637DFB"/>
    <w:rsid w:val="00637F48"/>
    <w:rsid w:val="0064059E"/>
    <w:rsid w:val="006406EC"/>
    <w:rsid w:val="00640724"/>
    <w:rsid w:val="006408EF"/>
    <w:rsid w:val="00640CA0"/>
    <w:rsid w:val="00640E75"/>
    <w:rsid w:val="00640F5D"/>
    <w:rsid w:val="006410C1"/>
    <w:rsid w:val="00641206"/>
    <w:rsid w:val="0064268A"/>
    <w:rsid w:val="00642AFA"/>
    <w:rsid w:val="006432BE"/>
    <w:rsid w:val="00643492"/>
    <w:rsid w:val="0064400B"/>
    <w:rsid w:val="006441B9"/>
    <w:rsid w:val="0064485B"/>
    <w:rsid w:val="00644B9C"/>
    <w:rsid w:val="00644D1E"/>
    <w:rsid w:val="00644D96"/>
    <w:rsid w:val="0064541B"/>
    <w:rsid w:val="00645AEC"/>
    <w:rsid w:val="00645CCC"/>
    <w:rsid w:val="00645E4A"/>
    <w:rsid w:val="00646137"/>
    <w:rsid w:val="00646601"/>
    <w:rsid w:val="0064674A"/>
    <w:rsid w:val="00646876"/>
    <w:rsid w:val="00646A01"/>
    <w:rsid w:val="00646CB3"/>
    <w:rsid w:val="0064759F"/>
    <w:rsid w:val="00647820"/>
    <w:rsid w:val="00647EF7"/>
    <w:rsid w:val="006501FF"/>
    <w:rsid w:val="0065036F"/>
    <w:rsid w:val="00650438"/>
    <w:rsid w:val="00650694"/>
    <w:rsid w:val="00650C77"/>
    <w:rsid w:val="006511DD"/>
    <w:rsid w:val="0065161F"/>
    <w:rsid w:val="006518A6"/>
    <w:rsid w:val="00651CBC"/>
    <w:rsid w:val="0065244D"/>
    <w:rsid w:val="00652496"/>
    <w:rsid w:val="00652703"/>
    <w:rsid w:val="00652707"/>
    <w:rsid w:val="006527E0"/>
    <w:rsid w:val="00652BCE"/>
    <w:rsid w:val="00652CE2"/>
    <w:rsid w:val="00652F0D"/>
    <w:rsid w:val="0065326E"/>
    <w:rsid w:val="00653E47"/>
    <w:rsid w:val="00654704"/>
    <w:rsid w:val="00655097"/>
    <w:rsid w:val="00655719"/>
    <w:rsid w:val="00656214"/>
    <w:rsid w:val="00656B5D"/>
    <w:rsid w:val="00656C69"/>
    <w:rsid w:val="0065746E"/>
    <w:rsid w:val="00657550"/>
    <w:rsid w:val="006609DA"/>
    <w:rsid w:val="00660CFE"/>
    <w:rsid w:val="00660D3F"/>
    <w:rsid w:val="00660FF0"/>
    <w:rsid w:val="00661716"/>
    <w:rsid w:val="00661759"/>
    <w:rsid w:val="00662B96"/>
    <w:rsid w:val="00664224"/>
    <w:rsid w:val="006646A2"/>
    <w:rsid w:val="00664977"/>
    <w:rsid w:val="00665229"/>
    <w:rsid w:val="0066528D"/>
    <w:rsid w:val="0066538C"/>
    <w:rsid w:val="0066547D"/>
    <w:rsid w:val="00665BBF"/>
    <w:rsid w:val="00665BC8"/>
    <w:rsid w:val="0066603E"/>
    <w:rsid w:val="00666808"/>
    <w:rsid w:val="00667096"/>
    <w:rsid w:val="0066723F"/>
    <w:rsid w:val="00667660"/>
    <w:rsid w:val="00670293"/>
    <w:rsid w:val="006707A1"/>
    <w:rsid w:val="006708B3"/>
    <w:rsid w:val="006716D8"/>
    <w:rsid w:val="00671715"/>
    <w:rsid w:val="00671A00"/>
    <w:rsid w:val="006724F2"/>
    <w:rsid w:val="006725C9"/>
    <w:rsid w:val="0067288C"/>
    <w:rsid w:val="00672A84"/>
    <w:rsid w:val="00672CC1"/>
    <w:rsid w:val="006730AC"/>
    <w:rsid w:val="006734CE"/>
    <w:rsid w:val="006739BB"/>
    <w:rsid w:val="00674566"/>
    <w:rsid w:val="006747D6"/>
    <w:rsid w:val="00675CD8"/>
    <w:rsid w:val="00675E70"/>
    <w:rsid w:val="006760BD"/>
    <w:rsid w:val="0067639B"/>
    <w:rsid w:val="00676643"/>
    <w:rsid w:val="00676C04"/>
    <w:rsid w:val="00676D81"/>
    <w:rsid w:val="00676E6E"/>
    <w:rsid w:val="006776E3"/>
    <w:rsid w:val="00680EDC"/>
    <w:rsid w:val="00681013"/>
    <w:rsid w:val="00681659"/>
    <w:rsid w:val="00681C8B"/>
    <w:rsid w:val="00681D9F"/>
    <w:rsid w:val="006822E5"/>
    <w:rsid w:val="006827AF"/>
    <w:rsid w:val="00683193"/>
    <w:rsid w:val="00683293"/>
    <w:rsid w:val="006834B1"/>
    <w:rsid w:val="006834C4"/>
    <w:rsid w:val="00683552"/>
    <w:rsid w:val="0068385D"/>
    <w:rsid w:val="00683C51"/>
    <w:rsid w:val="00684366"/>
    <w:rsid w:val="00684393"/>
    <w:rsid w:val="00684458"/>
    <w:rsid w:val="00684550"/>
    <w:rsid w:val="006847D8"/>
    <w:rsid w:val="00684865"/>
    <w:rsid w:val="006858CB"/>
    <w:rsid w:val="006862C9"/>
    <w:rsid w:val="0068667B"/>
    <w:rsid w:val="006866A1"/>
    <w:rsid w:val="006868BC"/>
    <w:rsid w:val="00687434"/>
    <w:rsid w:val="006875A9"/>
    <w:rsid w:val="00687679"/>
    <w:rsid w:val="00687F9D"/>
    <w:rsid w:val="00690865"/>
    <w:rsid w:val="00691655"/>
    <w:rsid w:val="006918D5"/>
    <w:rsid w:val="00692B1F"/>
    <w:rsid w:val="00692B70"/>
    <w:rsid w:val="006933CF"/>
    <w:rsid w:val="00693787"/>
    <w:rsid w:val="00693D2E"/>
    <w:rsid w:val="00693F7E"/>
    <w:rsid w:val="006950EC"/>
    <w:rsid w:val="00695549"/>
    <w:rsid w:val="0069590A"/>
    <w:rsid w:val="00695D72"/>
    <w:rsid w:val="006962CE"/>
    <w:rsid w:val="006963D5"/>
    <w:rsid w:val="00696732"/>
    <w:rsid w:val="00696F7C"/>
    <w:rsid w:val="00697755"/>
    <w:rsid w:val="00697A09"/>
    <w:rsid w:val="00697A16"/>
    <w:rsid w:val="00697B32"/>
    <w:rsid w:val="00697B99"/>
    <w:rsid w:val="00697CAD"/>
    <w:rsid w:val="00697CD2"/>
    <w:rsid w:val="006A0024"/>
    <w:rsid w:val="006A0039"/>
    <w:rsid w:val="006A02DC"/>
    <w:rsid w:val="006A0672"/>
    <w:rsid w:val="006A0BEB"/>
    <w:rsid w:val="006A0C61"/>
    <w:rsid w:val="006A2968"/>
    <w:rsid w:val="006A36D7"/>
    <w:rsid w:val="006A3C1F"/>
    <w:rsid w:val="006A4274"/>
    <w:rsid w:val="006A4E66"/>
    <w:rsid w:val="006A557C"/>
    <w:rsid w:val="006A5E99"/>
    <w:rsid w:val="006A627B"/>
    <w:rsid w:val="006A6498"/>
    <w:rsid w:val="006A6D60"/>
    <w:rsid w:val="006A79EA"/>
    <w:rsid w:val="006A7F5E"/>
    <w:rsid w:val="006B00DA"/>
    <w:rsid w:val="006B029A"/>
    <w:rsid w:val="006B038B"/>
    <w:rsid w:val="006B0395"/>
    <w:rsid w:val="006B1375"/>
    <w:rsid w:val="006B1DFB"/>
    <w:rsid w:val="006B21B2"/>
    <w:rsid w:val="006B2AFC"/>
    <w:rsid w:val="006B2E3C"/>
    <w:rsid w:val="006B378C"/>
    <w:rsid w:val="006B52F1"/>
    <w:rsid w:val="006B53F5"/>
    <w:rsid w:val="006B6565"/>
    <w:rsid w:val="006B6AC4"/>
    <w:rsid w:val="006B7845"/>
    <w:rsid w:val="006B79B3"/>
    <w:rsid w:val="006C025B"/>
    <w:rsid w:val="006C0D01"/>
    <w:rsid w:val="006C0D8D"/>
    <w:rsid w:val="006C11DF"/>
    <w:rsid w:val="006C1AB0"/>
    <w:rsid w:val="006C1B27"/>
    <w:rsid w:val="006C20BA"/>
    <w:rsid w:val="006C2437"/>
    <w:rsid w:val="006C3270"/>
    <w:rsid w:val="006C34B3"/>
    <w:rsid w:val="006C3563"/>
    <w:rsid w:val="006C3578"/>
    <w:rsid w:val="006C35DB"/>
    <w:rsid w:val="006C38AC"/>
    <w:rsid w:val="006C38C0"/>
    <w:rsid w:val="006C3F34"/>
    <w:rsid w:val="006C4858"/>
    <w:rsid w:val="006C4891"/>
    <w:rsid w:val="006C4DD4"/>
    <w:rsid w:val="006C4FCE"/>
    <w:rsid w:val="006C5639"/>
    <w:rsid w:val="006C579E"/>
    <w:rsid w:val="006C650C"/>
    <w:rsid w:val="006C6A2E"/>
    <w:rsid w:val="006C6D0A"/>
    <w:rsid w:val="006C7162"/>
    <w:rsid w:val="006C7367"/>
    <w:rsid w:val="006C7D7B"/>
    <w:rsid w:val="006D033A"/>
    <w:rsid w:val="006D051A"/>
    <w:rsid w:val="006D0BD8"/>
    <w:rsid w:val="006D0C5E"/>
    <w:rsid w:val="006D12AA"/>
    <w:rsid w:val="006D19AC"/>
    <w:rsid w:val="006D1C02"/>
    <w:rsid w:val="006D21B6"/>
    <w:rsid w:val="006D2FAE"/>
    <w:rsid w:val="006D3080"/>
    <w:rsid w:val="006D3523"/>
    <w:rsid w:val="006D3784"/>
    <w:rsid w:val="006D3B5F"/>
    <w:rsid w:val="006D3C3C"/>
    <w:rsid w:val="006D438D"/>
    <w:rsid w:val="006D4D0D"/>
    <w:rsid w:val="006D4D17"/>
    <w:rsid w:val="006D512C"/>
    <w:rsid w:val="006D5818"/>
    <w:rsid w:val="006D5B02"/>
    <w:rsid w:val="006D5D10"/>
    <w:rsid w:val="006D5DBD"/>
    <w:rsid w:val="006D5DC5"/>
    <w:rsid w:val="006D65FA"/>
    <w:rsid w:val="006D728D"/>
    <w:rsid w:val="006D76FB"/>
    <w:rsid w:val="006E01E9"/>
    <w:rsid w:val="006E0B8E"/>
    <w:rsid w:val="006E147C"/>
    <w:rsid w:val="006E1F1B"/>
    <w:rsid w:val="006E2C38"/>
    <w:rsid w:val="006E3143"/>
    <w:rsid w:val="006E3321"/>
    <w:rsid w:val="006E370B"/>
    <w:rsid w:val="006E3A2F"/>
    <w:rsid w:val="006E41EF"/>
    <w:rsid w:val="006E420E"/>
    <w:rsid w:val="006E48FF"/>
    <w:rsid w:val="006E49DD"/>
    <w:rsid w:val="006E5328"/>
    <w:rsid w:val="006E59A0"/>
    <w:rsid w:val="006E5AEC"/>
    <w:rsid w:val="006E5B7F"/>
    <w:rsid w:val="006E63A7"/>
    <w:rsid w:val="006E69E6"/>
    <w:rsid w:val="006F10BD"/>
    <w:rsid w:val="006F12D8"/>
    <w:rsid w:val="006F24BC"/>
    <w:rsid w:val="006F24D3"/>
    <w:rsid w:val="006F24E9"/>
    <w:rsid w:val="006F2E8E"/>
    <w:rsid w:val="006F36FE"/>
    <w:rsid w:val="006F3FB1"/>
    <w:rsid w:val="006F402D"/>
    <w:rsid w:val="006F47D1"/>
    <w:rsid w:val="006F4CEA"/>
    <w:rsid w:val="006F4F01"/>
    <w:rsid w:val="006F551E"/>
    <w:rsid w:val="006F5C39"/>
    <w:rsid w:val="006F5FAF"/>
    <w:rsid w:val="006F6253"/>
    <w:rsid w:val="006F71F4"/>
    <w:rsid w:val="006F732B"/>
    <w:rsid w:val="006F77DC"/>
    <w:rsid w:val="006F7A14"/>
    <w:rsid w:val="006F7D9F"/>
    <w:rsid w:val="006F9665"/>
    <w:rsid w:val="007000CB"/>
    <w:rsid w:val="00700807"/>
    <w:rsid w:val="00700876"/>
    <w:rsid w:val="00701265"/>
    <w:rsid w:val="0070168A"/>
    <w:rsid w:val="007016E4"/>
    <w:rsid w:val="0070231F"/>
    <w:rsid w:val="007028AA"/>
    <w:rsid w:val="00702921"/>
    <w:rsid w:val="00702A2E"/>
    <w:rsid w:val="00702F11"/>
    <w:rsid w:val="00703A85"/>
    <w:rsid w:val="00704DA3"/>
    <w:rsid w:val="007057AC"/>
    <w:rsid w:val="007060CC"/>
    <w:rsid w:val="00706B5F"/>
    <w:rsid w:val="00706C99"/>
    <w:rsid w:val="00706F98"/>
    <w:rsid w:val="00707530"/>
    <w:rsid w:val="007079BE"/>
    <w:rsid w:val="00710AEF"/>
    <w:rsid w:val="00710D2E"/>
    <w:rsid w:val="00711238"/>
    <w:rsid w:val="0071129C"/>
    <w:rsid w:val="0071147A"/>
    <w:rsid w:val="007115A9"/>
    <w:rsid w:val="007117ED"/>
    <w:rsid w:val="00711AC3"/>
    <w:rsid w:val="00711E51"/>
    <w:rsid w:val="00711F9C"/>
    <w:rsid w:val="00712114"/>
    <w:rsid w:val="00712455"/>
    <w:rsid w:val="0071265F"/>
    <w:rsid w:val="00713168"/>
    <w:rsid w:val="00713510"/>
    <w:rsid w:val="0071378A"/>
    <w:rsid w:val="00713A04"/>
    <w:rsid w:val="00713BBE"/>
    <w:rsid w:val="00714011"/>
    <w:rsid w:val="00714286"/>
    <w:rsid w:val="00715111"/>
    <w:rsid w:val="00715635"/>
    <w:rsid w:val="007158C4"/>
    <w:rsid w:val="0071594F"/>
    <w:rsid w:val="00715F78"/>
    <w:rsid w:val="0071679E"/>
    <w:rsid w:val="007167EB"/>
    <w:rsid w:val="00716C63"/>
    <w:rsid w:val="00716CD7"/>
    <w:rsid w:val="00717312"/>
    <w:rsid w:val="00717571"/>
    <w:rsid w:val="00717734"/>
    <w:rsid w:val="00720120"/>
    <w:rsid w:val="00720630"/>
    <w:rsid w:val="0072090D"/>
    <w:rsid w:val="0072097F"/>
    <w:rsid w:val="00720DFD"/>
    <w:rsid w:val="007212C5"/>
    <w:rsid w:val="00721BA7"/>
    <w:rsid w:val="007221A9"/>
    <w:rsid w:val="007224E1"/>
    <w:rsid w:val="00722A5E"/>
    <w:rsid w:val="00722A99"/>
    <w:rsid w:val="0072349E"/>
    <w:rsid w:val="00723676"/>
    <w:rsid w:val="00723EEC"/>
    <w:rsid w:val="00724241"/>
    <w:rsid w:val="00724290"/>
    <w:rsid w:val="007242EE"/>
    <w:rsid w:val="00724C7E"/>
    <w:rsid w:val="00725140"/>
    <w:rsid w:val="00725AF4"/>
    <w:rsid w:val="00725D3F"/>
    <w:rsid w:val="00725F61"/>
    <w:rsid w:val="007262DB"/>
    <w:rsid w:val="0072646A"/>
    <w:rsid w:val="0072757E"/>
    <w:rsid w:val="0073008F"/>
    <w:rsid w:val="0073027A"/>
    <w:rsid w:val="00730949"/>
    <w:rsid w:val="00730B70"/>
    <w:rsid w:val="00730B77"/>
    <w:rsid w:val="00731071"/>
    <w:rsid w:val="00731F7C"/>
    <w:rsid w:val="00732BB7"/>
    <w:rsid w:val="0073300F"/>
    <w:rsid w:val="007332E3"/>
    <w:rsid w:val="0073357E"/>
    <w:rsid w:val="00733CBE"/>
    <w:rsid w:val="00734705"/>
    <w:rsid w:val="00735358"/>
    <w:rsid w:val="007355DD"/>
    <w:rsid w:val="00735C98"/>
    <w:rsid w:val="00736348"/>
    <w:rsid w:val="00736F2C"/>
    <w:rsid w:val="00737160"/>
    <w:rsid w:val="007379BB"/>
    <w:rsid w:val="00740928"/>
    <w:rsid w:val="00740A36"/>
    <w:rsid w:val="00740B70"/>
    <w:rsid w:val="007410A1"/>
    <w:rsid w:val="0074222C"/>
    <w:rsid w:val="00742405"/>
    <w:rsid w:val="007424AA"/>
    <w:rsid w:val="00742D2F"/>
    <w:rsid w:val="00742DB5"/>
    <w:rsid w:val="00742EE7"/>
    <w:rsid w:val="007430E2"/>
    <w:rsid w:val="007439CA"/>
    <w:rsid w:val="00743B84"/>
    <w:rsid w:val="00744D8C"/>
    <w:rsid w:val="007450AA"/>
    <w:rsid w:val="007450C0"/>
    <w:rsid w:val="00745875"/>
    <w:rsid w:val="00745C4A"/>
    <w:rsid w:val="00745CA3"/>
    <w:rsid w:val="0074614D"/>
    <w:rsid w:val="00747597"/>
    <w:rsid w:val="00747DB3"/>
    <w:rsid w:val="00747FCB"/>
    <w:rsid w:val="00750E19"/>
    <w:rsid w:val="00750F84"/>
    <w:rsid w:val="00751349"/>
    <w:rsid w:val="0075184B"/>
    <w:rsid w:val="00751F81"/>
    <w:rsid w:val="0075232D"/>
    <w:rsid w:val="0075379C"/>
    <w:rsid w:val="007537EF"/>
    <w:rsid w:val="007538FC"/>
    <w:rsid w:val="00753BA0"/>
    <w:rsid w:val="00753EA6"/>
    <w:rsid w:val="00753F46"/>
    <w:rsid w:val="00754061"/>
    <w:rsid w:val="007548AE"/>
    <w:rsid w:val="007557D2"/>
    <w:rsid w:val="00755CCF"/>
    <w:rsid w:val="00755E22"/>
    <w:rsid w:val="00755E9D"/>
    <w:rsid w:val="00756209"/>
    <w:rsid w:val="00757352"/>
    <w:rsid w:val="00757AA1"/>
    <w:rsid w:val="00757C11"/>
    <w:rsid w:val="0076128E"/>
    <w:rsid w:val="007617E9"/>
    <w:rsid w:val="00761986"/>
    <w:rsid w:val="00762910"/>
    <w:rsid w:val="0076419E"/>
    <w:rsid w:val="00764956"/>
    <w:rsid w:val="00764BEC"/>
    <w:rsid w:val="00765DC5"/>
    <w:rsid w:val="007662C7"/>
    <w:rsid w:val="00766A96"/>
    <w:rsid w:val="00766DB6"/>
    <w:rsid w:val="007677C9"/>
    <w:rsid w:val="00767998"/>
    <w:rsid w:val="00767EE6"/>
    <w:rsid w:val="00770ABB"/>
    <w:rsid w:val="00770E0A"/>
    <w:rsid w:val="00770E30"/>
    <w:rsid w:val="00770EE8"/>
    <w:rsid w:val="00771654"/>
    <w:rsid w:val="00771713"/>
    <w:rsid w:val="00771EEE"/>
    <w:rsid w:val="007722C7"/>
    <w:rsid w:val="0077241A"/>
    <w:rsid w:val="0077250E"/>
    <w:rsid w:val="007726CB"/>
    <w:rsid w:val="00774008"/>
    <w:rsid w:val="00774074"/>
    <w:rsid w:val="0077410B"/>
    <w:rsid w:val="00774847"/>
    <w:rsid w:val="007756E7"/>
    <w:rsid w:val="00775894"/>
    <w:rsid w:val="00775D8B"/>
    <w:rsid w:val="00775E49"/>
    <w:rsid w:val="00776200"/>
    <w:rsid w:val="0077626B"/>
    <w:rsid w:val="00776412"/>
    <w:rsid w:val="00776A42"/>
    <w:rsid w:val="00776C95"/>
    <w:rsid w:val="00776CC8"/>
    <w:rsid w:val="00777CE7"/>
    <w:rsid w:val="00777D85"/>
    <w:rsid w:val="00777F0A"/>
    <w:rsid w:val="00780089"/>
    <w:rsid w:val="0078095B"/>
    <w:rsid w:val="00781AFA"/>
    <w:rsid w:val="00781C7A"/>
    <w:rsid w:val="0078264B"/>
    <w:rsid w:val="00782D87"/>
    <w:rsid w:val="00783D91"/>
    <w:rsid w:val="00785B8A"/>
    <w:rsid w:val="007863C1"/>
    <w:rsid w:val="00786477"/>
    <w:rsid w:val="007866B7"/>
    <w:rsid w:val="007868FE"/>
    <w:rsid w:val="00786B24"/>
    <w:rsid w:val="00787000"/>
    <w:rsid w:val="0078767E"/>
    <w:rsid w:val="00787876"/>
    <w:rsid w:val="00787CB9"/>
    <w:rsid w:val="0079039E"/>
    <w:rsid w:val="00790B78"/>
    <w:rsid w:val="0079117E"/>
    <w:rsid w:val="00791503"/>
    <w:rsid w:val="007917C9"/>
    <w:rsid w:val="00791865"/>
    <w:rsid w:val="0079283F"/>
    <w:rsid w:val="007935E4"/>
    <w:rsid w:val="00794422"/>
    <w:rsid w:val="0079530A"/>
    <w:rsid w:val="007954FB"/>
    <w:rsid w:val="00795F44"/>
    <w:rsid w:val="00795FF8"/>
    <w:rsid w:val="0079664E"/>
    <w:rsid w:val="007967C3"/>
    <w:rsid w:val="00796CDB"/>
    <w:rsid w:val="00796E7D"/>
    <w:rsid w:val="00796FD0"/>
    <w:rsid w:val="007A035C"/>
    <w:rsid w:val="007A074C"/>
    <w:rsid w:val="007A26C6"/>
    <w:rsid w:val="007A295E"/>
    <w:rsid w:val="007A2D9B"/>
    <w:rsid w:val="007A3142"/>
    <w:rsid w:val="007A3322"/>
    <w:rsid w:val="007A3656"/>
    <w:rsid w:val="007A3870"/>
    <w:rsid w:val="007A3A62"/>
    <w:rsid w:val="007A3A7D"/>
    <w:rsid w:val="007A443C"/>
    <w:rsid w:val="007A47E6"/>
    <w:rsid w:val="007A495C"/>
    <w:rsid w:val="007A4C2B"/>
    <w:rsid w:val="007A5682"/>
    <w:rsid w:val="007A56F6"/>
    <w:rsid w:val="007A5A11"/>
    <w:rsid w:val="007A5A7D"/>
    <w:rsid w:val="007A5CEB"/>
    <w:rsid w:val="007A61E9"/>
    <w:rsid w:val="007A62DC"/>
    <w:rsid w:val="007A680B"/>
    <w:rsid w:val="007A6AD5"/>
    <w:rsid w:val="007A777F"/>
    <w:rsid w:val="007A7A0E"/>
    <w:rsid w:val="007B018F"/>
    <w:rsid w:val="007B02CA"/>
    <w:rsid w:val="007B06CE"/>
    <w:rsid w:val="007B091E"/>
    <w:rsid w:val="007B0A5F"/>
    <w:rsid w:val="007B0BE7"/>
    <w:rsid w:val="007B1111"/>
    <w:rsid w:val="007B1399"/>
    <w:rsid w:val="007B139E"/>
    <w:rsid w:val="007B1975"/>
    <w:rsid w:val="007B2154"/>
    <w:rsid w:val="007B2292"/>
    <w:rsid w:val="007B23AA"/>
    <w:rsid w:val="007B2401"/>
    <w:rsid w:val="007B244B"/>
    <w:rsid w:val="007B25D3"/>
    <w:rsid w:val="007B27E7"/>
    <w:rsid w:val="007B2AC4"/>
    <w:rsid w:val="007B2CF4"/>
    <w:rsid w:val="007B2F49"/>
    <w:rsid w:val="007B3226"/>
    <w:rsid w:val="007B3F22"/>
    <w:rsid w:val="007B42B4"/>
    <w:rsid w:val="007B42B8"/>
    <w:rsid w:val="007B42EE"/>
    <w:rsid w:val="007B4E14"/>
    <w:rsid w:val="007B4E7A"/>
    <w:rsid w:val="007B5718"/>
    <w:rsid w:val="007B572F"/>
    <w:rsid w:val="007B5889"/>
    <w:rsid w:val="007B5C29"/>
    <w:rsid w:val="007B5C9D"/>
    <w:rsid w:val="007B5DCE"/>
    <w:rsid w:val="007B68BD"/>
    <w:rsid w:val="007B69C5"/>
    <w:rsid w:val="007B6F3C"/>
    <w:rsid w:val="007B7293"/>
    <w:rsid w:val="007B7393"/>
    <w:rsid w:val="007B767A"/>
    <w:rsid w:val="007B7B57"/>
    <w:rsid w:val="007C032C"/>
    <w:rsid w:val="007C051C"/>
    <w:rsid w:val="007C062A"/>
    <w:rsid w:val="007C09C5"/>
    <w:rsid w:val="007C0F83"/>
    <w:rsid w:val="007C164D"/>
    <w:rsid w:val="007C16F0"/>
    <w:rsid w:val="007C1EF0"/>
    <w:rsid w:val="007C2610"/>
    <w:rsid w:val="007C29E7"/>
    <w:rsid w:val="007C2A42"/>
    <w:rsid w:val="007C2FEB"/>
    <w:rsid w:val="007C352D"/>
    <w:rsid w:val="007C35A3"/>
    <w:rsid w:val="007C3A9E"/>
    <w:rsid w:val="007C40A6"/>
    <w:rsid w:val="007C4BC9"/>
    <w:rsid w:val="007C516D"/>
    <w:rsid w:val="007C526B"/>
    <w:rsid w:val="007C60A7"/>
    <w:rsid w:val="007C6A32"/>
    <w:rsid w:val="007C6DE6"/>
    <w:rsid w:val="007C704C"/>
    <w:rsid w:val="007C704E"/>
    <w:rsid w:val="007C7714"/>
    <w:rsid w:val="007D0602"/>
    <w:rsid w:val="007D0A37"/>
    <w:rsid w:val="007D1717"/>
    <w:rsid w:val="007D175A"/>
    <w:rsid w:val="007D1AAE"/>
    <w:rsid w:val="007D1EE9"/>
    <w:rsid w:val="007D205D"/>
    <w:rsid w:val="007D24A9"/>
    <w:rsid w:val="007D2668"/>
    <w:rsid w:val="007D2D65"/>
    <w:rsid w:val="007D32E3"/>
    <w:rsid w:val="007D35F6"/>
    <w:rsid w:val="007D37BE"/>
    <w:rsid w:val="007D38A9"/>
    <w:rsid w:val="007D3933"/>
    <w:rsid w:val="007D3EF1"/>
    <w:rsid w:val="007D40A2"/>
    <w:rsid w:val="007D4C15"/>
    <w:rsid w:val="007D5678"/>
    <w:rsid w:val="007D59B8"/>
    <w:rsid w:val="007D5A3F"/>
    <w:rsid w:val="007D5A86"/>
    <w:rsid w:val="007D6277"/>
    <w:rsid w:val="007D6610"/>
    <w:rsid w:val="007D71AD"/>
    <w:rsid w:val="007D71B0"/>
    <w:rsid w:val="007D7D26"/>
    <w:rsid w:val="007D7ED8"/>
    <w:rsid w:val="007D7EF3"/>
    <w:rsid w:val="007E1177"/>
    <w:rsid w:val="007E15B7"/>
    <w:rsid w:val="007E1EE2"/>
    <w:rsid w:val="007E1F08"/>
    <w:rsid w:val="007E1FE2"/>
    <w:rsid w:val="007E2196"/>
    <w:rsid w:val="007E38BC"/>
    <w:rsid w:val="007E3FD4"/>
    <w:rsid w:val="007E4148"/>
    <w:rsid w:val="007E4198"/>
    <w:rsid w:val="007E479D"/>
    <w:rsid w:val="007E5946"/>
    <w:rsid w:val="007E595B"/>
    <w:rsid w:val="007E6431"/>
    <w:rsid w:val="007E656B"/>
    <w:rsid w:val="007E6C2B"/>
    <w:rsid w:val="007E7337"/>
    <w:rsid w:val="007E7590"/>
    <w:rsid w:val="007E79A0"/>
    <w:rsid w:val="007E7AAF"/>
    <w:rsid w:val="007E7F68"/>
    <w:rsid w:val="007F004E"/>
    <w:rsid w:val="007F0476"/>
    <w:rsid w:val="007F083A"/>
    <w:rsid w:val="007F0F61"/>
    <w:rsid w:val="007F1281"/>
    <w:rsid w:val="007F161B"/>
    <w:rsid w:val="007F172D"/>
    <w:rsid w:val="007F1830"/>
    <w:rsid w:val="007F1B88"/>
    <w:rsid w:val="007F29B2"/>
    <w:rsid w:val="007F2ADF"/>
    <w:rsid w:val="007F2B44"/>
    <w:rsid w:val="007F2DD2"/>
    <w:rsid w:val="007F2FE0"/>
    <w:rsid w:val="007F31D4"/>
    <w:rsid w:val="007F3516"/>
    <w:rsid w:val="007F352E"/>
    <w:rsid w:val="007F3587"/>
    <w:rsid w:val="007F3A35"/>
    <w:rsid w:val="007F3E2B"/>
    <w:rsid w:val="007F41D5"/>
    <w:rsid w:val="007F45BC"/>
    <w:rsid w:val="007F46CC"/>
    <w:rsid w:val="007F5212"/>
    <w:rsid w:val="007F52FC"/>
    <w:rsid w:val="007F5908"/>
    <w:rsid w:val="007F6F6A"/>
    <w:rsid w:val="007F6FD9"/>
    <w:rsid w:val="007F7076"/>
    <w:rsid w:val="007F70A6"/>
    <w:rsid w:val="007F763D"/>
    <w:rsid w:val="007F791D"/>
    <w:rsid w:val="007F7C9B"/>
    <w:rsid w:val="00800A25"/>
    <w:rsid w:val="00800CA8"/>
    <w:rsid w:val="00800CE5"/>
    <w:rsid w:val="00800E52"/>
    <w:rsid w:val="00800FAF"/>
    <w:rsid w:val="0080122A"/>
    <w:rsid w:val="00801977"/>
    <w:rsid w:val="00801EDA"/>
    <w:rsid w:val="00801F04"/>
    <w:rsid w:val="0080258D"/>
    <w:rsid w:val="008028CB"/>
    <w:rsid w:val="00802F5C"/>
    <w:rsid w:val="00803A4E"/>
    <w:rsid w:val="00803B7E"/>
    <w:rsid w:val="00803D5B"/>
    <w:rsid w:val="00803E23"/>
    <w:rsid w:val="00803F15"/>
    <w:rsid w:val="00803F68"/>
    <w:rsid w:val="00804B87"/>
    <w:rsid w:val="00804D4B"/>
    <w:rsid w:val="00805267"/>
    <w:rsid w:val="008059C8"/>
    <w:rsid w:val="008059EF"/>
    <w:rsid w:val="0080639D"/>
    <w:rsid w:val="00806C16"/>
    <w:rsid w:val="00806D57"/>
    <w:rsid w:val="0080768F"/>
    <w:rsid w:val="008100AD"/>
    <w:rsid w:val="00810E56"/>
    <w:rsid w:val="00811016"/>
    <w:rsid w:val="0081176F"/>
    <w:rsid w:val="0081244B"/>
    <w:rsid w:val="0081324E"/>
    <w:rsid w:val="008140D2"/>
    <w:rsid w:val="00814CE8"/>
    <w:rsid w:val="0081524A"/>
    <w:rsid w:val="0081551D"/>
    <w:rsid w:val="00817168"/>
    <w:rsid w:val="008175A0"/>
    <w:rsid w:val="0081768D"/>
    <w:rsid w:val="008176AC"/>
    <w:rsid w:val="008177EE"/>
    <w:rsid w:val="008179B7"/>
    <w:rsid w:val="00817F3F"/>
    <w:rsid w:val="00820DB0"/>
    <w:rsid w:val="00820F13"/>
    <w:rsid w:val="00820F52"/>
    <w:rsid w:val="00821614"/>
    <w:rsid w:val="00821679"/>
    <w:rsid w:val="00821B7E"/>
    <w:rsid w:val="00821FD6"/>
    <w:rsid w:val="00822587"/>
    <w:rsid w:val="00822DB7"/>
    <w:rsid w:val="00822E0D"/>
    <w:rsid w:val="00822FA2"/>
    <w:rsid w:val="008233EB"/>
    <w:rsid w:val="00823422"/>
    <w:rsid w:val="00823507"/>
    <w:rsid w:val="008238ED"/>
    <w:rsid w:val="00824061"/>
    <w:rsid w:val="00824F3F"/>
    <w:rsid w:val="00826FF4"/>
    <w:rsid w:val="00827472"/>
    <w:rsid w:val="00827B44"/>
    <w:rsid w:val="00827C90"/>
    <w:rsid w:val="0082CB9F"/>
    <w:rsid w:val="0083055A"/>
    <w:rsid w:val="00830F07"/>
    <w:rsid w:val="00831EC3"/>
    <w:rsid w:val="00832862"/>
    <w:rsid w:val="008329E8"/>
    <w:rsid w:val="00832FF9"/>
    <w:rsid w:val="00833380"/>
    <w:rsid w:val="008333E6"/>
    <w:rsid w:val="00833AF4"/>
    <w:rsid w:val="0083414B"/>
    <w:rsid w:val="00834E61"/>
    <w:rsid w:val="00835272"/>
    <w:rsid w:val="008354E0"/>
    <w:rsid w:val="00835542"/>
    <w:rsid w:val="00835C3C"/>
    <w:rsid w:val="00836438"/>
    <w:rsid w:val="0083691E"/>
    <w:rsid w:val="00836E70"/>
    <w:rsid w:val="008371D5"/>
    <w:rsid w:val="0083783A"/>
    <w:rsid w:val="00837A63"/>
    <w:rsid w:val="00837F63"/>
    <w:rsid w:val="008404F7"/>
    <w:rsid w:val="008404FB"/>
    <w:rsid w:val="00840592"/>
    <w:rsid w:val="00840980"/>
    <w:rsid w:val="0084127C"/>
    <w:rsid w:val="00841468"/>
    <w:rsid w:val="00841C8A"/>
    <w:rsid w:val="0084230B"/>
    <w:rsid w:val="008425A4"/>
    <w:rsid w:val="0084294B"/>
    <w:rsid w:val="008430E0"/>
    <w:rsid w:val="00843417"/>
    <w:rsid w:val="00843869"/>
    <w:rsid w:val="0084398D"/>
    <w:rsid w:val="00843B0A"/>
    <w:rsid w:val="008440CF"/>
    <w:rsid w:val="00844647"/>
    <w:rsid w:val="00844737"/>
    <w:rsid w:val="0084498D"/>
    <w:rsid w:val="00844C64"/>
    <w:rsid w:val="00844DAA"/>
    <w:rsid w:val="008460D3"/>
    <w:rsid w:val="00846AF3"/>
    <w:rsid w:val="008472AF"/>
    <w:rsid w:val="008473EF"/>
    <w:rsid w:val="00847665"/>
    <w:rsid w:val="00847CC6"/>
    <w:rsid w:val="00847E9A"/>
    <w:rsid w:val="00847EEF"/>
    <w:rsid w:val="0085020D"/>
    <w:rsid w:val="008504EB"/>
    <w:rsid w:val="00850742"/>
    <w:rsid w:val="00851A5D"/>
    <w:rsid w:val="00851ADC"/>
    <w:rsid w:val="00851E0C"/>
    <w:rsid w:val="00851EAB"/>
    <w:rsid w:val="008520E4"/>
    <w:rsid w:val="00852648"/>
    <w:rsid w:val="00852FDE"/>
    <w:rsid w:val="00853299"/>
    <w:rsid w:val="00853305"/>
    <w:rsid w:val="00853CF1"/>
    <w:rsid w:val="00853FB3"/>
    <w:rsid w:val="0085451F"/>
    <w:rsid w:val="0085456A"/>
    <w:rsid w:val="00854A37"/>
    <w:rsid w:val="00854D54"/>
    <w:rsid w:val="00854E2D"/>
    <w:rsid w:val="00854EA6"/>
    <w:rsid w:val="00855010"/>
    <w:rsid w:val="00855B38"/>
    <w:rsid w:val="00855C06"/>
    <w:rsid w:val="00855D00"/>
    <w:rsid w:val="00856C58"/>
    <w:rsid w:val="008570D9"/>
    <w:rsid w:val="00857208"/>
    <w:rsid w:val="00857657"/>
    <w:rsid w:val="008601B9"/>
    <w:rsid w:val="008603B0"/>
    <w:rsid w:val="00860B16"/>
    <w:rsid w:val="0086138D"/>
    <w:rsid w:val="00861431"/>
    <w:rsid w:val="00861530"/>
    <w:rsid w:val="00861663"/>
    <w:rsid w:val="00861A10"/>
    <w:rsid w:val="00861AF0"/>
    <w:rsid w:val="00862A81"/>
    <w:rsid w:val="00862DC5"/>
    <w:rsid w:val="0086320C"/>
    <w:rsid w:val="00864065"/>
    <w:rsid w:val="00864786"/>
    <w:rsid w:val="00864D70"/>
    <w:rsid w:val="00864DC3"/>
    <w:rsid w:val="00865726"/>
    <w:rsid w:val="00865E06"/>
    <w:rsid w:val="008661C7"/>
    <w:rsid w:val="0086696A"/>
    <w:rsid w:val="00866970"/>
    <w:rsid w:val="00866DA0"/>
    <w:rsid w:val="00866DD9"/>
    <w:rsid w:val="00867A5D"/>
    <w:rsid w:val="00867E61"/>
    <w:rsid w:val="00870267"/>
    <w:rsid w:val="008707F9"/>
    <w:rsid w:val="00870C00"/>
    <w:rsid w:val="00870D13"/>
    <w:rsid w:val="008713EC"/>
    <w:rsid w:val="008718CE"/>
    <w:rsid w:val="00871C00"/>
    <w:rsid w:val="00871F4E"/>
    <w:rsid w:val="0087225E"/>
    <w:rsid w:val="00872605"/>
    <w:rsid w:val="0087266E"/>
    <w:rsid w:val="00872F41"/>
    <w:rsid w:val="00872FB6"/>
    <w:rsid w:val="008734F0"/>
    <w:rsid w:val="00873642"/>
    <w:rsid w:val="00873AC0"/>
    <w:rsid w:val="00874567"/>
    <w:rsid w:val="00874676"/>
    <w:rsid w:val="00874833"/>
    <w:rsid w:val="00874F77"/>
    <w:rsid w:val="00875342"/>
    <w:rsid w:val="0087590D"/>
    <w:rsid w:val="00876090"/>
    <w:rsid w:val="0087624D"/>
    <w:rsid w:val="008764BD"/>
    <w:rsid w:val="008764E4"/>
    <w:rsid w:val="0087666A"/>
    <w:rsid w:val="00876DDA"/>
    <w:rsid w:val="00876E99"/>
    <w:rsid w:val="008771C6"/>
    <w:rsid w:val="0087728B"/>
    <w:rsid w:val="00877DA8"/>
    <w:rsid w:val="008806A5"/>
    <w:rsid w:val="0088103B"/>
    <w:rsid w:val="008816CC"/>
    <w:rsid w:val="0088186A"/>
    <w:rsid w:val="0088243B"/>
    <w:rsid w:val="0088244B"/>
    <w:rsid w:val="00882528"/>
    <w:rsid w:val="00882A67"/>
    <w:rsid w:val="00882D3F"/>
    <w:rsid w:val="008832FF"/>
    <w:rsid w:val="008834EE"/>
    <w:rsid w:val="00883C2A"/>
    <w:rsid w:val="008842DB"/>
    <w:rsid w:val="00884DEE"/>
    <w:rsid w:val="00884E09"/>
    <w:rsid w:val="00884F2A"/>
    <w:rsid w:val="0088500B"/>
    <w:rsid w:val="0088516D"/>
    <w:rsid w:val="00885A85"/>
    <w:rsid w:val="00886044"/>
    <w:rsid w:val="00886098"/>
    <w:rsid w:val="00886279"/>
    <w:rsid w:val="0088692F"/>
    <w:rsid w:val="008869B6"/>
    <w:rsid w:val="00886EBB"/>
    <w:rsid w:val="0089007E"/>
    <w:rsid w:val="0089014E"/>
    <w:rsid w:val="00890391"/>
    <w:rsid w:val="00890934"/>
    <w:rsid w:val="008919C7"/>
    <w:rsid w:val="00891F51"/>
    <w:rsid w:val="0089232B"/>
    <w:rsid w:val="00892777"/>
    <w:rsid w:val="00893BF4"/>
    <w:rsid w:val="00893C41"/>
    <w:rsid w:val="008948A8"/>
    <w:rsid w:val="00894ED8"/>
    <w:rsid w:val="008952F8"/>
    <w:rsid w:val="0089578B"/>
    <w:rsid w:val="008958A0"/>
    <w:rsid w:val="00895D7C"/>
    <w:rsid w:val="00896696"/>
    <w:rsid w:val="00896CA4"/>
    <w:rsid w:val="00896D2B"/>
    <w:rsid w:val="00896F62"/>
    <w:rsid w:val="00897A3B"/>
    <w:rsid w:val="00897CE9"/>
    <w:rsid w:val="008A01D8"/>
    <w:rsid w:val="008A070C"/>
    <w:rsid w:val="008A0836"/>
    <w:rsid w:val="008A093F"/>
    <w:rsid w:val="008A0DFF"/>
    <w:rsid w:val="008A1DD1"/>
    <w:rsid w:val="008A200A"/>
    <w:rsid w:val="008A21B7"/>
    <w:rsid w:val="008A250C"/>
    <w:rsid w:val="008A28A3"/>
    <w:rsid w:val="008A32B8"/>
    <w:rsid w:val="008A4CAF"/>
    <w:rsid w:val="008A5240"/>
    <w:rsid w:val="008A5BDA"/>
    <w:rsid w:val="008A6206"/>
    <w:rsid w:val="008A6430"/>
    <w:rsid w:val="008A7238"/>
    <w:rsid w:val="008A7882"/>
    <w:rsid w:val="008B0804"/>
    <w:rsid w:val="008B0E5A"/>
    <w:rsid w:val="008B14F6"/>
    <w:rsid w:val="008B1633"/>
    <w:rsid w:val="008B187A"/>
    <w:rsid w:val="008B1CC7"/>
    <w:rsid w:val="008B2BF2"/>
    <w:rsid w:val="008B330D"/>
    <w:rsid w:val="008B385E"/>
    <w:rsid w:val="008B5D18"/>
    <w:rsid w:val="008B6441"/>
    <w:rsid w:val="008B68AE"/>
    <w:rsid w:val="008C0156"/>
    <w:rsid w:val="008C0A9C"/>
    <w:rsid w:val="008C0DAD"/>
    <w:rsid w:val="008C17AA"/>
    <w:rsid w:val="008C274F"/>
    <w:rsid w:val="008C29DA"/>
    <w:rsid w:val="008C2AB4"/>
    <w:rsid w:val="008C2E60"/>
    <w:rsid w:val="008C3065"/>
    <w:rsid w:val="008C3449"/>
    <w:rsid w:val="008C42E8"/>
    <w:rsid w:val="008C449B"/>
    <w:rsid w:val="008C4965"/>
    <w:rsid w:val="008C4D91"/>
    <w:rsid w:val="008C52E1"/>
    <w:rsid w:val="008C626D"/>
    <w:rsid w:val="008D06B1"/>
    <w:rsid w:val="008D06CC"/>
    <w:rsid w:val="008D08C2"/>
    <w:rsid w:val="008D14AC"/>
    <w:rsid w:val="008D1A49"/>
    <w:rsid w:val="008D2BAD"/>
    <w:rsid w:val="008D2E87"/>
    <w:rsid w:val="008D33F4"/>
    <w:rsid w:val="008D341A"/>
    <w:rsid w:val="008D42AB"/>
    <w:rsid w:val="008D43F7"/>
    <w:rsid w:val="008D4AB0"/>
    <w:rsid w:val="008D519A"/>
    <w:rsid w:val="008D5C20"/>
    <w:rsid w:val="008D5DE2"/>
    <w:rsid w:val="008D6260"/>
    <w:rsid w:val="008D6394"/>
    <w:rsid w:val="008D64EB"/>
    <w:rsid w:val="008D6698"/>
    <w:rsid w:val="008D6E69"/>
    <w:rsid w:val="008D76CA"/>
    <w:rsid w:val="008E0204"/>
    <w:rsid w:val="008E032C"/>
    <w:rsid w:val="008E07E1"/>
    <w:rsid w:val="008E0C5F"/>
    <w:rsid w:val="008E0FC7"/>
    <w:rsid w:val="008E10E7"/>
    <w:rsid w:val="008E1C6B"/>
    <w:rsid w:val="008E1E37"/>
    <w:rsid w:val="008E1EB6"/>
    <w:rsid w:val="008E34EC"/>
    <w:rsid w:val="008E3863"/>
    <w:rsid w:val="008E3AE9"/>
    <w:rsid w:val="008E4F8D"/>
    <w:rsid w:val="008E6335"/>
    <w:rsid w:val="008E6D5F"/>
    <w:rsid w:val="008E7F70"/>
    <w:rsid w:val="008F0391"/>
    <w:rsid w:val="008F0FC8"/>
    <w:rsid w:val="008F109F"/>
    <w:rsid w:val="008F1610"/>
    <w:rsid w:val="008F1BAE"/>
    <w:rsid w:val="008F1BD7"/>
    <w:rsid w:val="008F241B"/>
    <w:rsid w:val="008F2791"/>
    <w:rsid w:val="008F28A6"/>
    <w:rsid w:val="008F3010"/>
    <w:rsid w:val="008F30CF"/>
    <w:rsid w:val="008F323F"/>
    <w:rsid w:val="008F379C"/>
    <w:rsid w:val="008F3CC0"/>
    <w:rsid w:val="008F3EE4"/>
    <w:rsid w:val="008F50AF"/>
    <w:rsid w:val="008F5782"/>
    <w:rsid w:val="008F58F9"/>
    <w:rsid w:val="008F5949"/>
    <w:rsid w:val="008F6656"/>
    <w:rsid w:val="008F67A9"/>
    <w:rsid w:val="008F694F"/>
    <w:rsid w:val="008F6C65"/>
    <w:rsid w:val="008F6E1B"/>
    <w:rsid w:val="008F6FAA"/>
    <w:rsid w:val="008F7BBE"/>
    <w:rsid w:val="008F7D12"/>
    <w:rsid w:val="00900476"/>
    <w:rsid w:val="0090114F"/>
    <w:rsid w:val="00901E5F"/>
    <w:rsid w:val="009028F9"/>
    <w:rsid w:val="009032D5"/>
    <w:rsid w:val="00903684"/>
    <w:rsid w:val="00903880"/>
    <w:rsid w:val="0090403B"/>
    <w:rsid w:val="00904B4C"/>
    <w:rsid w:val="0090500E"/>
    <w:rsid w:val="0090514A"/>
    <w:rsid w:val="00905F4F"/>
    <w:rsid w:val="00905FB8"/>
    <w:rsid w:val="00906DA3"/>
    <w:rsid w:val="00906F0F"/>
    <w:rsid w:val="0090708A"/>
    <w:rsid w:val="0090796B"/>
    <w:rsid w:val="00907FE3"/>
    <w:rsid w:val="00910026"/>
    <w:rsid w:val="0091031A"/>
    <w:rsid w:val="0091043E"/>
    <w:rsid w:val="00910C68"/>
    <w:rsid w:val="00910D0E"/>
    <w:rsid w:val="0091118F"/>
    <w:rsid w:val="009113C9"/>
    <w:rsid w:val="00911751"/>
    <w:rsid w:val="009119E4"/>
    <w:rsid w:val="00911A4F"/>
    <w:rsid w:val="00912013"/>
    <w:rsid w:val="0091205A"/>
    <w:rsid w:val="009129EA"/>
    <w:rsid w:val="00912DF9"/>
    <w:rsid w:val="009133E1"/>
    <w:rsid w:val="00914E1B"/>
    <w:rsid w:val="00914FC8"/>
    <w:rsid w:val="0091572E"/>
    <w:rsid w:val="00916354"/>
    <w:rsid w:val="00916593"/>
    <w:rsid w:val="009165E7"/>
    <w:rsid w:val="00916749"/>
    <w:rsid w:val="009169DF"/>
    <w:rsid w:val="00916EF3"/>
    <w:rsid w:val="00916F4D"/>
    <w:rsid w:val="00917887"/>
    <w:rsid w:val="0091789D"/>
    <w:rsid w:val="0091795A"/>
    <w:rsid w:val="00917C34"/>
    <w:rsid w:val="00917E21"/>
    <w:rsid w:val="00921093"/>
    <w:rsid w:val="00921A69"/>
    <w:rsid w:val="00922058"/>
    <w:rsid w:val="00922401"/>
    <w:rsid w:val="00922912"/>
    <w:rsid w:val="0092292A"/>
    <w:rsid w:val="00922F52"/>
    <w:rsid w:val="00923004"/>
    <w:rsid w:val="00923560"/>
    <w:rsid w:val="009238BB"/>
    <w:rsid w:val="0092393F"/>
    <w:rsid w:val="00923C08"/>
    <w:rsid w:val="00924FA4"/>
    <w:rsid w:val="00925F2B"/>
    <w:rsid w:val="00925F43"/>
    <w:rsid w:val="009267DE"/>
    <w:rsid w:val="009268B2"/>
    <w:rsid w:val="00926E33"/>
    <w:rsid w:val="0092772B"/>
    <w:rsid w:val="00927C39"/>
    <w:rsid w:val="00930FD4"/>
    <w:rsid w:val="0093133C"/>
    <w:rsid w:val="0093145C"/>
    <w:rsid w:val="0093204E"/>
    <w:rsid w:val="0093233C"/>
    <w:rsid w:val="0093235A"/>
    <w:rsid w:val="00932BF4"/>
    <w:rsid w:val="0093364D"/>
    <w:rsid w:val="00933B32"/>
    <w:rsid w:val="00933B80"/>
    <w:rsid w:val="0093431D"/>
    <w:rsid w:val="009344C5"/>
    <w:rsid w:val="009344F4"/>
    <w:rsid w:val="00934BCC"/>
    <w:rsid w:val="00934E38"/>
    <w:rsid w:val="00935B08"/>
    <w:rsid w:val="009363B1"/>
    <w:rsid w:val="009365A5"/>
    <w:rsid w:val="00936717"/>
    <w:rsid w:val="00936906"/>
    <w:rsid w:val="00936A79"/>
    <w:rsid w:val="00936AE5"/>
    <w:rsid w:val="00936C45"/>
    <w:rsid w:val="00936CEB"/>
    <w:rsid w:val="00937005"/>
    <w:rsid w:val="00937059"/>
    <w:rsid w:val="00937F5B"/>
    <w:rsid w:val="009405CC"/>
    <w:rsid w:val="00940ABA"/>
    <w:rsid w:val="00941675"/>
    <w:rsid w:val="0094276F"/>
    <w:rsid w:val="00942C1E"/>
    <w:rsid w:val="00942D72"/>
    <w:rsid w:val="00943905"/>
    <w:rsid w:val="00943AE2"/>
    <w:rsid w:val="00944EC5"/>
    <w:rsid w:val="00945162"/>
    <w:rsid w:val="00945288"/>
    <w:rsid w:val="00946BA1"/>
    <w:rsid w:val="00947465"/>
    <w:rsid w:val="009476FA"/>
    <w:rsid w:val="00947781"/>
    <w:rsid w:val="00950909"/>
    <w:rsid w:val="00950957"/>
    <w:rsid w:val="00951490"/>
    <w:rsid w:val="0095196B"/>
    <w:rsid w:val="0095244D"/>
    <w:rsid w:val="009532C7"/>
    <w:rsid w:val="009537A5"/>
    <w:rsid w:val="00953BB8"/>
    <w:rsid w:val="00953D5F"/>
    <w:rsid w:val="00954718"/>
    <w:rsid w:val="00954AD2"/>
    <w:rsid w:val="00954F4E"/>
    <w:rsid w:val="00955032"/>
    <w:rsid w:val="0095543E"/>
    <w:rsid w:val="009554B2"/>
    <w:rsid w:val="009559F1"/>
    <w:rsid w:val="00955F8F"/>
    <w:rsid w:val="0095622A"/>
    <w:rsid w:val="0095633C"/>
    <w:rsid w:val="009565BA"/>
    <w:rsid w:val="00956E1B"/>
    <w:rsid w:val="00956EA6"/>
    <w:rsid w:val="009578AA"/>
    <w:rsid w:val="009579CC"/>
    <w:rsid w:val="00957D41"/>
    <w:rsid w:val="00957F65"/>
    <w:rsid w:val="009603C7"/>
    <w:rsid w:val="0096061B"/>
    <w:rsid w:val="00960726"/>
    <w:rsid w:val="0096099B"/>
    <w:rsid w:val="009612A3"/>
    <w:rsid w:val="0096187B"/>
    <w:rsid w:val="00961BC7"/>
    <w:rsid w:val="00961E41"/>
    <w:rsid w:val="0096253A"/>
    <w:rsid w:val="009625F2"/>
    <w:rsid w:val="0096265F"/>
    <w:rsid w:val="00962894"/>
    <w:rsid w:val="00962A32"/>
    <w:rsid w:val="00962AF0"/>
    <w:rsid w:val="00962C6B"/>
    <w:rsid w:val="00962D65"/>
    <w:rsid w:val="0096353A"/>
    <w:rsid w:val="009635D5"/>
    <w:rsid w:val="009639F8"/>
    <w:rsid w:val="00963DE9"/>
    <w:rsid w:val="00964152"/>
    <w:rsid w:val="0096418B"/>
    <w:rsid w:val="00964FC3"/>
    <w:rsid w:val="00965334"/>
    <w:rsid w:val="0096540F"/>
    <w:rsid w:val="00965F3F"/>
    <w:rsid w:val="00966325"/>
    <w:rsid w:val="0096661E"/>
    <w:rsid w:val="00966838"/>
    <w:rsid w:val="009675B2"/>
    <w:rsid w:val="0096767D"/>
    <w:rsid w:val="0096793E"/>
    <w:rsid w:val="0096A576"/>
    <w:rsid w:val="0097021F"/>
    <w:rsid w:val="00970223"/>
    <w:rsid w:val="00970440"/>
    <w:rsid w:val="00970840"/>
    <w:rsid w:val="009712F6"/>
    <w:rsid w:val="00971780"/>
    <w:rsid w:val="00971BE7"/>
    <w:rsid w:val="0097210C"/>
    <w:rsid w:val="00972163"/>
    <w:rsid w:val="0097231F"/>
    <w:rsid w:val="00972810"/>
    <w:rsid w:val="00972A5E"/>
    <w:rsid w:val="00972D04"/>
    <w:rsid w:val="00972E3A"/>
    <w:rsid w:val="00972E96"/>
    <w:rsid w:val="009736EE"/>
    <w:rsid w:val="00973CA2"/>
    <w:rsid w:val="009740DF"/>
    <w:rsid w:val="009741B3"/>
    <w:rsid w:val="009741BD"/>
    <w:rsid w:val="00974316"/>
    <w:rsid w:val="009745D6"/>
    <w:rsid w:val="0097479D"/>
    <w:rsid w:val="00974B68"/>
    <w:rsid w:val="00974D64"/>
    <w:rsid w:val="00975202"/>
    <w:rsid w:val="00975982"/>
    <w:rsid w:val="00976311"/>
    <w:rsid w:val="0097649F"/>
    <w:rsid w:val="0097674B"/>
    <w:rsid w:val="0097689F"/>
    <w:rsid w:val="00976A89"/>
    <w:rsid w:val="009773B3"/>
    <w:rsid w:val="00977553"/>
    <w:rsid w:val="00977788"/>
    <w:rsid w:val="009779AF"/>
    <w:rsid w:val="00977DCB"/>
    <w:rsid w:val="009800A2"/>
    <w:rsid w:val="00980A7D"/>
    <w:rsid w:val="009814AF"/>
    <w:rsid w:val="00981526"/>
    <w:rsid w:val="00981C6D"/>
    <w:rsid w:val="00981CB2"/>
    <w:rsid w:val="00981E77"/>
    <w:rsid w:val="009820A0"/>
    <w:rsid w:val="009820C4"/>
    <w:rsid w:val="009826D3"/>
    <w:rsid w:val="00982921"/>
    <w:rsid w:val="00982CA2"/>
    <w:rsid w:val="00983BD6"/>
    <w:rsid w:val="00983DE8"/>
    <w:rsid w:val="00984BBE"/>
    <w:rsid w:val="00984E3A"/>
    <w:rsid w:val="0098597E"/>
    <w:rsid w:val="00986503"/>
    <w:rsid w:val="00986A2A"/>
    <w:rsid w:val="009873BF"/>
    <w:rsid w:val="00987453"/>
    <w:rsid w:val="009877FC"/>
    <w:rsid w:val="00987ADA"/>
    <w:rsid w:val="009900CF"/>
    <w:rsid w:val="00990D54"/>
    <w:rsid w:val="0099124F"/>
    <w:rsid w:val="009915CC"/>
    <w:rsid w:val="0099163F"/>
    <w:rsid w:val="00991A48"/>
    <w:rsid w:val="00992017"/>
    <w:rsid w:val="00992184"/>
    <w:rsid w:val="00992583"/>
    <w:rsid w:val="00992788"/>
    <w:rsid w:val="00992AB5"/>
    <w:rsid w:val="009934EE"/>
    <w:rsid w:val="00993CBF"/>
    <w:rsid w:val="00994340"/>
    <w:rsid w:val="00994C18"/>
    <w:rsid w:val="00995158"/>
    <w:rsid w:val="00996415"/>
    <w:rsid w:val="00996469"/>
    <w:rsid w:val="00996601"/>
    <w:rsid w:val="0099682B"/>
    <w:rsid w:val="00996CBF"/>
    <w:rsid w:val="00996EFA"/>
    <w:rsid w:val="00997791"/>
    <w:rsid w:val="00997868"/>
    <w:rsid w:val="009979E5"/>
    <w:rsid w:val="009A06B1"/>
    <w:rsid w:val="009A13DD"/>
    <w:rsid w:val="009A21E0"/>
    <w:rsid w:val="009A24BA"/>
    <w:rsid w:val="009A2DD4"/>
    <w:rsid w:val="009A2F05"/>
    <w:rsid w:val="009A3941"/>
    <w:rsid w:val="009A3953"/>
    <w:rsid w:val="009A4944"/>
    <w:rsid w:val="009A5077"/>
    <w:rsid w:val="009A545E"/>
    <w:rsid w:val="009A6C79"/>
    <w:rsid w:val="009A6DB7"/>
    <w:rsid w:val="009A6F89"/>
    <w:rsid w:val="009A7281"/>
    <w:rsid w:val="009A7651"/>
    <w:rsid w:val="009B0A2F"/>
    <w:rsid w:val="009B0BA8"/>
    <w:rsid w:val="009B0BFE"/>
    <w:rsid w:val="009B0D80"/>
    <w:rsid w:val="009B0DA0"/>
    <w:rsid w:val="009B0FBE"/>
    <w:rsid w:val="009B1744"/>
    <w:rsid w:val="009B1D38"/>
    <w:rsid w:val="009B2355"/>
    <w:rsid w:val="009B28D2"/>
    <w:rsid w:val="009B376B"/>
    <w:rsid w:val="009B3D20"/>
    <w:rsid w:val="009B3ED5"/>
    <w:rsid w:val="009B3F92"/>
    <w:rsid w:val="009B406B"/>
    <w:rsid w:val="009B5001"/>
    <w:rsid w:val="009B51C0"/>
    <w:rsid w:val="009B5B9B"/>
    <w:rsid w:val="009B5C90"/>
    <w:rsid w:val="009B69BC"/>
    <w:rsid w:val="009B6B65"/>
    <w:rsid w:val="009B70BB"/>
    <w:rsid w:val="009B75D0"/>
    <w:rsid w:val="009B7939"/>
    <w:rsid w:val="009C07C2"/>
    <w:rsid w:val="009C0EA8"/>
    <w:rsid w:val="009C1A65"/>
    <w:rsid w:val="009C1DB3"/>
    <w:rsid w:val="009C1F73"/>
    <w:rsid w:val="009C2660"/>
    <w:rsid w:val="009C27D5"/>
    <w:rsid w:val="009C2B6A"/>
    <w:rsid w:val="009C30AB"/>
    <w:rsid w:val="009C3365"/>
    <w:rsid w:val="009C3702"/>
    <w:rsid w:val="009C37EB"/>
    <w:rsid w:val="009C41FC"/>
    <w:rsid w:val="009C42BA"/>
    <w:rsid w:val="009C437D"/>
    <w:rsid w:val="009C43A4"/>
    <w:rsid w:val="009C4AC0"/>
    <w:rsid w:val="009C51F7"/>
    <w:rsid w:val="009C52E7"/>
    <w:rsid w:val="009C53B5"/>
    <w:rsid w:val="009C5DFA"/>
    <w:rsid w:val="009C646A"/>
    <w:rsid w:val="009C6649"/>
    <w:rsid w:val="009C6921"/>
    <w:rsid w:val="009C6A00"/>
    <w:rsid w:val="009C6CEA"/>
    <w:rsid w:val="009C6D8A"/>
    <w:rsid w:val="009C73D0"/>
    <w:rsid w:val="009C7C8B"/>
    <w:rsid w:val="009C7E79"/>
    <w:rsid w:val="009C7FF1"/>
    <w:rsid w:val="009D0083"/>
    <w:rsid w:val="009D034D"/>
    <w:rsid w:val="009D044D"/>
    <w:rsid w:val="009D0AAD"/>
    <w:rsid w:val="009D0CE1"/>
    <w:rsid w:val="009D110D"/>
    <w:rsid w:val="009D1222"/>
    <w:rsid w:val="009D1232"/>
    <w:rsid w:val="009D1810"/>
    <w:rsid w:val="009D1A62"/>
    <w:rsid w:val="009D25B7"/>
    <w:rsid w:val="009D27D4"/>
    <w:rsid w:val="009D27DA"/>
    <w:rsid w:val="009D27DC"/>
    <w:rsid w:val="009D2DFF"/>
    <w:rsid w:val="009D53C8"/>
    <w:rsid w:val="009D599B"/>
    <w:rsid w:val="009D5A9B"/>
    <w:rsid w:val="009D5D54"/>
    <w:rsid w:val="009D6083"/>
    <w:rsid w:val="009D611C"/>
    <w:rsid w:val="009D6324"/>
    <w:rsid w:val="009D6B20"/>
    <w:rsid w:val="009D6BF5"/>
    <w:rsid w:val="009D6F0D"/>
    <w:rsid w:val="009D7609"/>
    <w:rsid w:val="009D775F"/>
    <w:rsid w:val="009D7D79"/>
    <w:rsid w:val="009E0038"/>
    <w:rsid w:val="009E0391"/>
    <w:rsid w:val="009E0A82"/>
    <w:rsid w:val="009E10E1"/>
    <w:rsid w:val="009E1327"/>
    <w:rsid w:val="009E1B53"/>
    <w:rsid w:val="009E1D46"/>
    <w:rsid w:val="009E3990"/>
    <w:rsid w:val="009E4055"/>
    <w:rsid w:val="009E492F"/>
    <w:rsid w:val="009E53A9"/>
    <w:rsid w:val="009E5684"/>
    <w:rsid w:val="009E5ADD"/>
    <w:rsid w:val="009E5BCF"/>
    <w:rsid w:val="009E5CE7"/>
    <w:rsid w:val="009E5E24"/>
    <w:rsid w:val="009E66DA"/>
    <w:rsid w:val="009E6BB0"/>
    <w:rsid w:val="009E6C25"/>
    <w:rsid w:val="009E76B4"/>
    <w:rsid w:val="009E776A"/>
    <w:rsid w:val="009E7B65"/>
    <w:rsid w:val="009E7D73"/>
    <w:rsid w:val="009F0929"/>
    <w:rsid w:val="009F1007"/>
    <w:rsid w:val="009F115C"/>
    <w:rsid w:val="009F1240"/>
    <w:rsid w:val="009F15F0"/>
    <w:rsid w:val="009F16B5"/>
    <w:rsid w:val="009F1FDC"/>
    <w:rsid w:val="009F2A3F"/>
    <w:rsid w:val="009F2F53"/>
    <w:rsid w:val="009F38A9"/>
    <w:rsid w:val="009F4416"/>
    <w:rsid w:val="009F476C"/>
    <w:rsid w:val="009F4D69"/>
    <w:rsid w:val="009F5181"/>
    <w:rsid w:val="009F6379"/>
    <w:rsid w:val="009F6695"/>
    <w:rsid w:val="009F718E"/>
    <w:rsid w:val="009F7278"/>
    <w:rsid w:val="009F7817"/>
    <w:rsid w:val="009F7FC9"/>
    <w:rsid w:val="009FA4A4"/>
    <w:rsid w:val="00A001F5"/>
    <w:rsid w:val="00A00777"/>
    <w:rsid w:val="00A010EA"/>
    <w:rsid w:val="00A0130C"/>
    <w:rsid w:val="00A015DA"/>
    <w:rsid w:val="00A01939"/>
    <w:rsid w:val="00A02239"/>
    <w:rsid w:val="00A022BF"/>
    <w:rsid w:val="00A023FE"/>
    <w:rsid w:val="00A02646"/>
    <w:rsid w:val="00A02DD9"/>
    <w:rsid w:val="00A02FF9"/>
    <w:rsid w:val="00A03206"/>
    <w:rsid w:val="00A04B25"/>
    <w:rsid w:val="00A04B66"/>
    <w:rsid w:val="00A04F8B"/>
    <w:rsid w:val="00A06108"/>
    <w:rsid w:val="00A06292"/>
    <w:rsid w:val="00A062E8"/>
    <w:rsid w:val="00A06C84"/>
    <w:rsid w:val="00A07947"/>
    <w:rsid w:val="00A105AB"/>
    <w:rsid w:val="00A105E7"/>
    <w:rsid w:val="00A11876"/>
    <w:rsid w:val="00A11F06"/>
    <w:rsid w:val="00A12C71"/>
    <w:rsid w:val="00A12DD4"/>
    <w:rsid w:val="00A12E4D"/>
    <w:rsid w:val="00A12F4C"/>
    <w:rsid w:val="00A12F9E"/>
    <w:rsid w:val="00A133EE"/>
    <w:rsid w:val="00A1353F"/>
    <w:rsid w:val="00A1394F"/>
    <w:rsid w:val="00A13B77"/>
    <w:rsid w:val="00A13BAA"/>
    <w:rsid w:val="00A13EF8"/>
    <w:rsid w:val="00A143A8"/>
    <w:rsid w:val="00A152AF"/>
    <w:rsid w:val="00A1538A"/>
    <w:rsid w:val="00A159F1"/>
    <w:rsid w:val="00A15EEB"/>
    <w:rsid w:val="00A174D6"/>
    <w:rsid w:val="00A17C29"/>
    <w:rsid w:val="00A201A1"/>
    <w:rsid w:val="00A204B3"/>
    <w:rsid w:val="00A20AFF"/>
    <w:rsid w:val="00A20CF0"/>
    <w:rsid w:val="00A20DEC"/>
    <w:rsid w:val="00A21300"/>
    <w:rsid w:val="00A216F1"/>
    <w:rsid w:val="00A2198E"/>
    <w:rsid w:val="00A21F3D"/>
    <w:rsid w:val="00A221D5"/>
    <w:rsid w:val="00A224FB"/>
    <w:rsid w:val="00A22BD4"/>
    <w:rsid w:val="00A23187"/>
    <w:rsid w:val="00A231F3"/>
    <w:rsid w:val="00A23396"/>
    <w:rsid w:val="00A2352C"/>
    <w:rsid w:val="00A239A1"/>
    <w:rsid w:val="00A23D15"/>
    <w:rsid w:val="00A2453C"/>
    <w:rsid w:val="00A24B1A"/>
    <w:rsid w:val="00A25243"/>
    <w:rsid w:val="00A252FC"/>
    <w:rsid w:val="00A2567E"/>
    <w:rsid w:val="00A2568F"/>
    <w:rsid w:val="00A25AA6"/>
    <w:rsid w:val="00A25DD5"/>
    <w:rsid w:val="00A260BA"/>
    <w:rsid w:val="00A2691D"/>
    <w:rsid w:val="00A27502"/>
    <w:rsid w:val="00A278B6"/>
    <w:rsid w:val="00A306C1"/>
    <w:rsid w:val="00A31330"/>
    <w:rsid w:val="00A31878"/>
    <w:rsid w:val="00A31B8C"/>
    <w:rsid w:val="00A31D02"/>
    <w:rsid w:val="00A32807"/>
    <w:rsid w:val="00A32DE4"/>
    <w:rsid w:val="00A32DFE"/>
    <w:rsid w:val="00A33BD1"/>
    <w:rsid w:val="00A33DF5"/>
    <w:rsid w:val="00A34572"/>
    <w:rsid w:val="00A35047"/>
    <w:rsid w:val="00A350C7"/>
    <w:rsid w:val="00A355FF"/>
    <w:rsid w:val="00A3601B"/>
    <w:rsid w:val="00A36900"/>
    <w:rsid w:val="00A3695C"/>
    <w:rsid w:val="00A37023"/>
    <w:rsid w:val="00A37ECB"/>
    <w:rsid w:val="00A40124"/>
    <w:rsid w:val="00A40511"/>
    <w:rsid w:val="00A40CB4"/>
    <w:rsid w:val="00A410CE"/>
    <w:rsid w:val="00A41144"/>
    <w:rsid w:val="00A411E1"/>
    <w:rsid w:val="00A41381"/>
    <w:rsid w:val="00A4279C"/>
    <w:rsid w:val="00A42CB0"/>
    <w:rsid w:val="00A42CCD"/>
    <w:rsid w:val="00A42D8C"/>
    <w:rsid w:val="00A43093"/>
    <w:rsid w:val="00A43392"/>
    <w:rsid w:val="00A44989"/>
    <w:rsid w:val="00A44B6D"/>
    <w:rsid w:val="00A44D93"/>
    <w:rsid w:val="00A44FAD"/>
    <w:rsid w:val="00A45452"/>
    <w:rsid w:val="00A4696D"/>
    <w:rsid w:val="00A47066"/>
    <w:rsid w:val="00A4730C"/>
    <w:rsid w:val="00A4745F"/>
    <w:rsid w:val="00A47BE4"/>
    <w:rsid w:val="00A47FB2"/>
    <w:rsid w:val="00A50687"/>
    <w:rsid w:val="00A51390"/>
    <w:rsid w:val="00A51567"/>
    <w:rsid w:val="00A518BA"/>
    <w:rsid w:val="00A518D9"/>
    <w:rsid w:val="00A524D6"/>
    <w:rsid w:val="00A54542"/>
    <w:rsid w:val="00A54A00"/>
    <w:rsid w:val="00A54C51"/>
    <w:rsid w:val="00A54EF8"/>
    <w:rsid w:val="00A55030"/>
    <w:rsid w:val="00A55211"/>
    <w:rsid w:val="00A558A5"/>
    <w:rsid w:val="00A5644E"/>
    <w:rsid w:val="00A56706"/>
    <w:rsid w:val="00A56BE4"/>
    <w:rsid w:val="00A56E97"/>
    <w:rsid w:val="00A571AF"/>
    <w:rsid w:val="00A57349"/>
    <w:rsid w:val="00A57965"/>
    <w:rsid w:val="00A57C81"/>
    <w:rsid w:val="00A60019"/>
    <w:rsid w:val="00A60956"/>
    <w:rsid w:val="00A614F4"/>
    <w:rsid w:val="00A616AB"/>
    <w:rsid w:val="00A61A17"/>
    <w:rsid w:val="00A61AF9"/>
    <w:rsid w:val="00A624BB"/>
    <w:rsid w:val="00A6264F"/>
    <w:rsid w:val="00A626CB"/>
    <w:rsid w:val="00A62705"/>
    <w:rsid w:val="00A6314F"/>
    <w:rsid w:val="00A6329F"/>
    <w:rsid w:val="00A64730"/>
    <w:rsid w:val="00A64D31"/>
    <w:rsid w:val="00A65664"/>
    <w:rsid w:val="00A65E30"/>
    <w:rsid w:val="00A65F7B"/>
    <w:rsid w:val="00A6619C"/>
    <w:rsid w:val="00A66C9D"/>
    <w:rsid w:val="00A70882"/>
    <w:rsid w:val="00A70D62"/>
    <w:rsid w:val="00A7153B"/>
    <w:rsid w:val="00A7170A"/>
    <w:rsid w:val="00A719D6"/>
    <w:rsid w:val="00A71B20"/>
    <w:rsid w:val="00A71D20"/>
    <w:rsid w:val="00A71F0E"/>
    <w:rsid w:val="00A7200E"/>
    <w:rsid w:val="00A730C2"/>
    <w:rsid w:val="00A733A8"/>
    <w:rsid w:val="00A73914"/>
    <w:rsid w:val="00A7443A"/>
    <w:rsid w:val="00A745E3"/>
    <w:rsid w:val="00A7494F"/>
    <w:rsid w:val="00A74D6C"/>
    <w:rsid w:val="00A751E6"/>
    <w:rsid w:val="00A7587B"/>
    <w:rsid w:val="00A75C97"/>
    <w:rsid w:val="00A75F06"/>
    <w:rsid w:val="00A75FB0"/>
    <w:rsid w:val="00A760C0"/>
    <w:rsid w:val="00A76376"/>
    <w:rsid w:val="00A763AF"/>
    <w:rsid w:val="00A766E1"/>
    <w:rsid w:val="00A76E4B"/>
    <w:rsid w:val="00A773EB"/>
    <w:rsid w:val="00A775EA"/>
    <w:rsid w:val="00A77DD2"/>
    <w:rsid w:val="00A8045D"/>
    <w:rsid w:val="00A80AD7"/>
    <w:rsid w:val="00A80E47"/>
    <w:rsid w:val="00A81460"/>
    <w:rsid w:val="00A81594"/>
    <w:rsid w:val="00A81C01"/>
    <w:rsid w:val="00A82047"/>
    <w:rsid w:val="00A824B2"/>
    <w:rsid w:val="00A82D0B"/>
    <w:rsid w:val="00A82F8F"/>
    <w:rsid w:val="00A833C8"/>
    <w:rsid w:val="00A8502A"/>
    <w:rsid w:val="00A85563"/>
    <w:rsid w:val="00A855C6"/>
    <w:rsid w:val="00A85895"/>
    <w:rsid w:val="00A85C6C"/>
    <w:rsid w:val="00A86ADB"/>
    <w:rsid w:val="00A86B5B"/>
    <w:rsid w:val="00A86CE7"/>
    <w:rsid w:val="00A907DC"/>
    <w:rsid w:val="00A909CE"/>
    <w:rsid w:val="00A90EAE"/>
    <w:rsid w:val="00A914FC"/>
    <w:rsid w:val="00A917E7"/>
    <w:rsid w:val="00A91BCD"/>
    <w:rsid w:val="00A92471"/>
    <w:rsid w:val="00A927E3"/>
    <w:rsid w:val="00A929A5"/>
    <w:rsid w:val="00A929E4"/>
    <w:rsid w:val="00A92FAB"/>
    <w:rsid w:val="00A93B9D"/>
    <w:rsid w:val="00A93DB4"/>
    <w:rsid w:val="00A942BB"/>
    <w:rsid w:val="00A9491A"/>
    <w:rsid w:val="00A94B96"/>
    <w:rsid w:val="00A95781"/>
    <w:rsid w:val="00A9586B"/>
    <w:rsid w:val="00A95A17"/>
    <w:rsid w:val="00A970EC"/>
    <w:rsid w:val="00A9762E"/>
    <w:rsid w:val="00A9767F"/>
    <w:rsid w:val="00A976C3"/>
    <w:rsid w:val="00A97884"/>
    <w:rsid w:val="00A97F06"/>
    <w:rsid w:val="00AA0267"/>
    <w:rsid w:val="00AA02AA"/>
    <w:rsid w:val="00AA06D8"/>
    <w:rsid w:val="00AA0A46"/>
    <w:rsid w:val="00AA0D77"/>
    <w:rsid w:val="00AA0FE8"/>
    <w:rsid w:val="00AA10D8"/>
    <w:rsid w:val="00AA1878"/>
    <w:rsid w:val="00AA1884"/>
    <w:rsid w:val="00AA1D58"/>
    <w:rsid w:val="00AA1DA2"/>
    <w:rsid w:val="00AA1F2A"/>
    <w:rsid w:val="00AA23F9"/>
    <w:rsid w:val="00AA2A7B"/>
    <w:rsid w:val="00AA2D13"/>
    <w:rsid w:val="00AA3048"/>
    <w:rsid w:val="00AA4541"/>
    <w:rsid w:val="00AA51A2"/>
    <w:rsid w:val="00AA5E06"/>
    <w:rsid w:val="00AA5EAD"/>
    <w:rsid w:val="00AA6255"/>
    <w:rsid w:val="00AA6782"/>
    <w:rsid w:val="00AA6C75"/>
    <w:rsid w:val="00AA7356"/>
    <w:rsid w:val="00AA7590"/>
    <w:rsid w:val="00AA76EF"/>
    <w:rsid w:val="00AA780A"/>
    <w:rsid w:val="00AA782E"/>
    <w:rsid w:val="00AA7A51"/>
    <w:rsid w:val="00AA7A7B"/>
    <w:rsid w:val="00AA7C6B"/>
    <w:rsid w:val="00AB050B"/>
    <w:rsid w:val="00AB05FC"/>
    <w:rsid w:val="00AB0864"/>
    <w:rsid w:val="00AB0F3D"/>
    <w:rsid w:val="00AB0F5E"/>
    <w:rsid w:val="00AB0F9D"/>
    <w:rsid w:val="00AB0FFF"/>
    <w:rsid w:val="00AB1E54"/>
    <w:rsid w:val="00AB2C6B"/>
    <w:rsid w:val="00AB2F7E"/>
    <w:rsid w:val="00AB2FFB"/>
    <w:rsid w:val="00AB39FF"/>
    <w:rsid w:val="00AB3C20"/>
    <w:rsid w:val="00AB3D47"/>
    <w:rsid w:val="00AB537A"/>
    <w:rsid w:val="00AB5F3E"/>
    <w:rsid w:val="00AB6129"/>
    <w:rsid w:val="00AB646F"/>
    <w:rsid w:val="00AB6544"/>
    <w:rsid w:val="00AC0E95"/>
    <w:rsid w:val="00AC0FCF"/>
    <w:rsid w:val="00AC173D"/>
    <w:rsid w:val="00AC1EA1"/>
    <w:rsid w:val="00AC231C"/>
    <w:rsid w:val="00AC28A5"/>
    <w:rsid w:val="00AC2A20"/>
    <w:rsid w:val="00AC2A2D"/>
    <w:rsid w:val="00AC3453"/>
    <w:rsid w:val="00AC4255"/>
    <w:rsid w:val="00AC45BC"/>
    <w:rsid w:val="00AC6F44"/>
    <w:rsid w:val="00AC761E"/>
    <w:rsid w:val="00AC7BAC"/>
    <w:rsid w:val="00ACC683"/>
    <w:rsid w:val="00AD0D1F"/>
    <w:rsid w:val="00AD1038"/>
    <w:rsid w:val="00AD181E"/>
    <w:rsid w:val="00AD1CCB"/>
    <w:rsid w:val="00AD1DF6"/>
    <w:rsid w:val="00AD22F3"/>
    <w:rsid w:val="00AD2A8E"/>
    <w:rsid w:val="00AD2DF9"/>
    <w:rsid w:val="00AD311E"/>
    <w:rsid w:val="00AD43B2"/>
    <w:rsid w:val="00AD459B"/>
    <w:rsid w:val="00AD47DA"/>
    <w:rsid w:val="00AD4A55"/>
    <w:rsid w:val="00AD4D2B"/>
    <w:rsid w:val="00AD540A"/>
    <w:rsid w:val="00AD5565"/>
    <w:rsid w:val="00AD572E"/>
    <w:rsid w:val="00AD61FE"/>
    <w:rsid w:val="00AD64E6"/>
    <w:rsid w:val="00AD6F59"/>
    <w:rsid w:val="00AD789D"/>
    <w:rsid w:val="00AD7B6F"/>
    <w:rsid w:val="00AD7CAB"/>
    <w:rsid w:val="00AD7CC6"/>
    <w:rsid w:val="00AD7ED8"/>
    <w:rsid w:val="00AE02F1"/>
    <w:rsid w:val="00AE0B56"/>
    <w:rsid w:val="00AE0EFF"/>
    <w:rsid w:val="00AE15AD"/>
    <w:rsid w:val="00AE15DB"/>
    <w:rsid w:val="00AE1A2A"/>
    <w:rsid w:val="00AE2B79"/>
    <w:rsid w:val="00AE3393"/>
    <w:rsid w:val="00AE34F5"/>
    <w:rsid w:val="00AE3C03"/>
    <w:rsid w:val="00AE4B7C"/>
    <w:rsid w:val="00AE5663"/>
    <w:rsid w:val="00AE5689"/>
    <w:rsid w:val="00AE59B3"/>
    <w:rsid w:val="00AE63F8"/>
    <w:rsid w:val="00AE67F3"/>
    <w:rsid w:val="00AE6F0E"/>
    <w:rsid w:val="00AE7202"/>
    <w:rsid w:val="00AE7A70"/>
    <w:rsid w:val="00AF013A"/>
    <w:rsid w:val="00AF01DC"/>
    <w:rsid w:val="00AF0292"/>
    <w:rsid w:val="00AF0439"/>
    <w:rsid w:val="00AF0478"/>
    <w:rsid w:val="00AF1666"/>
    <w:rsid w:val="00AF1760"/>
    <w:rsid w:val="00AF1C24"/>
    <w:rsid w:val="00AF1DF2"/>
    <w:rsid w:val="00AF244D"/>
    <w:rsid w:val="00AF28E8"/>
    <w:rsid w:val="00AF2941"/>
    <w:rsid w:val="00AF2AA4"/>
    <w:rsid w:val="00AF2B07"/>
    <w:rsid w:val="00AF2E65"/>
    <w:rsid w:val="00AF2E8D"/>
    <w:rsid w:val="00AF2FE2"/>
    <w:rsid w:val="00AF32AE"/>
    <w:rsid w:val="00AF35D2"/>
    <w:rsid w:val="00AF395D"/>
    <w:rsid w:val="00AF3BF0"/>
    <w:rsid w:val="00AF462F"/>
    <w:rsid w:val="00AF4D55"/>
    <w:rsid w:val="00AF4ED3"/>
    <w:rsid w:val="00AF58CA"/>
    <w:rsid w:val="00AF5EDA"/>
    <w:rsid w:val="00AF6001"/>
    <w:rsid w:val="00AF6327"/>
    <w:rsid w:val="00AF6FA8"/>
    <w:rsid w:val="00AF73AA"/>
    <w:rsid w:val="00AF759C"/>
    <w:rsid w:val="00AF7634"/>
    <w:rsid w:val="00AF76D8"/>
    <w:rsid w:val="00AF7D6B"/>
    <w:rsid w:val="00B002AD"/>
    <w:rsid w:val="00B00EE4"/>
    <w:rsid w:val="00B0190A"/>
    <w:rsid w:val="00B02697"/>
    <w:rsid w:val="00B030E1"/>
    <w:rsid w:val="00B030F3"/>
    <w:rsid w:val="00B033B7"/>
    <w:rsid w:val="00B03403"/>
    <w:rsid w:val="00B034F7"/>
    <w:rsid w:val="00B03FD3"/>
    <w:rsid w:val="00B040BD"/>
    <w:rsid w:val="00B04152"/>
    <w:rsid w:val="00B04E13"/>
    <w:rsid w:val="00B0501C"/>
    <w:rsid w:val="00B052A1"/>
    <w:rsid w:val="00B06188"/>
    <w:rsid w:val="00B0687F"/>
    <w:rsid w:val="00B07622"/>
    <w:rsid w:val="00B07E09"/>
    <w:rsid w:val="00B1007E"/>
    <w:rsid w:val="00B11284"/>
    <w:rsid w:val="00B1130D"/>
    <w:rsid w:val="00B116FC"/>
    <w:rsid w:val="00B11B10"/>
    <w:rsid w:val="00B11E55"/>
    <w:rsid w:val="00B12491"/>
    <w:rsid w:val="00B12ED1"/>
    <w:rsid w:val="00B13623"/>
    <w:rsid w:val="00B13887"/>
    <w:rsid w:val="00B139B6"/>
    <w:rsid w:val="00B13C39"/>
    <w:rsid w:val="00B1464F"/>
    <w:rsid w:val="00B153EE"/>
    <w:rsid w:val="00B15509"/>
    <w:rsid w:val="00B1556D"/>
    <w:rsid w:val="00B158B9"/>
    <w:rsid w:val="00B15A97"/>
    <w:rsid w:val="00B1605B"/>
    <w:rsid w:val="00B1639D"/>
    <w:rsid w:val="00B166DE"/>
    <w:rsid w:val="00B168DD"/>
    <w:rsid w:val="00B1691F"/>
    <w:rsid w:val="00B16C62"/>
    <w:rsid w:val="00B16F50"/>
    <w:rsid w:val="00B171F4"/>
    <w:rsid w:val="00B17336"/>
    <w:rsid w:val="00B17E26"/>
    <w:rsid w:val="00B17F9B"/>
    <w:rsid w:val="00B2028D"/>
    <w:rsid w:val="00B20380"/>
    <w:rsid w:val="00B207BA"/>
    <w:rsid w:val="00B211EC"/>
    <w:rsid w:val="00B217AD"/>
    <w:rsid w:val="00B218EB"/>
    <w:rsid w:val="00B2196A"/>
    <w:rsid w:val="00B219CB"/>
    <w:rsid w:val="00B21DDD"/>
    <w:rsid w:val="00B220B9"/>
    <w:rsid w:val="00B2227F"/>
    <w:rsid w:val="00B222E8"/>
    <w:rsid w:val="00B22341"/>
    <w:rsid w:val="00B2261B"/>
    <w:rsid w:val="00B23710"/>
    <w:rsid w:val="00B23A19"/>
    <w:rsid w:val="00B23D1A"/>
    <w:rsid w:val="00B249B9"/>
    <w:rsid w:val="00B24B25"/>
    <w:rsid w:val="00B24D1A"/>
    <w:rsid w:val="00B2500A"/>
    <w:rsid w:val="00B26165"/>
    <w:rsid w:val="00B2648B"/>
    <w:rsid w:val="00B27121"/>
    <w:rsid w:val="00B273EB"/>
    <w:rsid w:val="00B27F12"/>
    <w:rsid w:val="00B3013A"/>
    <w:rsid w:val="00B30181"/>
    <w:rsid w:val="00B313C8"/>
    <w:rsid w:val="00B31BF7"/>
    <w:rsid w:val="00B33506"/>
    <w:rsid w:val="00B338F8"/>
    <w:rsid w:val="00B33CED"/>
    <w:rsid w:val="00B33D56"/>
    <w:rsid w:val="00B33EFF"/>
    <w:rsid w:val="00B35725"/>
    <w:rsid w:val="00B360BE"/>
    <w:rsid w:val="00B363BE"/>
    <w:rsid w:val="00B3734F"/>
    <w:rsid w:val="00B373A4"/>
    <w:rsid w:val="00B374A1"/>
    <w:rsid w:val="00B3790F"/>
    <w:rsid w:val="00B37C34"/>
    <w:rsid w:val="00B40517"/>
    <w:rsid w:val="00B40771"/>
    <w:rsid w:val="00B40DAC"/>
    <w:rsid w:val="00B40F47"/>
    <w:rsid w:val="00B4101C"/>
    <w:rsid w:val="00B417ED"/>
    <w:rsid w:val="00B42503"/>
    <w:rsid w:val="00B42B4D"/>
    <w:rsid w:val="00B42EE9"/>
    <w:rsid w:val="00B4317E"/>
    <w:rsid w:val="00B439FB"/>
    <w:rsid w:val="00B43D86"/>
    <w:rsid w:val="00B443C5"/>
    <w:rsid w:val="00B44A69"/>
    <w:rsid w:val="00B44B93"/>
    <w:rsid w:val="00B44BBD"/>
    <w:rsid w:val="00B45243"/>
    <w:rsid w:val="00B45412"/>
    <w:rsid w:val="00B45D75"/>
    <w:rsid w:val="00B4675F"/>
    <w:rsid w:val="00B46A1B"/>
    <w:rsid w:val="00B477B1"/>
    <w:rsid w:val="00B4788B"/>
    <w:rsid w:val="00B478C1"/>
    <w:rsid w:val="00B47E15"/>
    <w:rsid w:val="00B50258"/>
    <w:rsid w:val="00B508FB"/>
    <w:rsid w:val="00B50985"/>
    <w:rsid w:val="00B50F8C"/>
    <w:rsid w:val="00B5107E"/>
    <w:rsid w:val="00B51B69"/>
    <w:rsid w:val="00B51BE5"/>
    <w:rsid w:val="00B51D52"/>
    <w:rsid w:val="00B52927"/>
    <w:rsid w:val="00B52CAE"/>
    <w:rsid w:val="00B52D87"/>
    <w:rsid w:val="00B533B3"/>
    <w:rsid w:val="00B53560"/>
    <w:rsid w:val="00B53772"/>
    <w:rsid w:val="00B54181"/>
    <w:rsid w:val="00B54809"/>
    <w:rsid w:val="00B54C57"/>
    <w:rsid w:val="00B54E9E"/>
    <w:rsid w:val="00B54F52"/>
    <w:rsid w:val="00B55213"/>
    <w:rsid w:val="00B55315"/>
    <w:rsid w:val="00B55D37"/>
    <w:rsid w:val="00B56D22"/>
    <w:rsid w:val="00B5769A"/>
    <w:rsid w:val="00B578D0"/>
    <w:rsid w:val="00B57E86"/>
    <w:rsid w:val="00B6008D"/>
    <w:rsid w:val="00B615CB"/>
    <w:rsid w:val="00B61A95"/>
    <w:rsid w:val="00B6239A"/>
    <w:rsid w:val="00B62BB8"/>
    <w:rsid w:val="00B62F1C"/>
    <w:rsid w:val="00B63331"/>
    <w:rsid w:val="00B63B39"/>
    <w:rsid w:val="00B63BBD"/>
    <w:rsid w:val="00B63BFB"/>
    <w:rsid w:val="00B645B8"/>
    <w:rsid w:val="00B65026"/>
    <w:rsid w:val="00B65097"/>
    <w:rsid w:val="00B652CB"/>
    <w:rsid w:val="00B65372"/>
    <w:rsid w:val="00B65581"/>
    <w:rsid w:val="00B657AD"/>
    <w:rsid w:val="00B67186"/>
    <w:rsid w:val="00B67426"/>
    <w:rsid w:val="00B67639"/>
    <w:rsid w:val="00B7009B"/>
    <w:rsid w:val="00B70156"/>
    <w:rsid w:val="00B701FE"/>
    <w:rsid w:val="00B7057F"/>
    <w:rsid w:val="00B707AC"/>
    <w:rsid w:val="00B7087D"/>
    <w:rsid w:val="00B71069"/>
    <w:rsid w:val="00B7145A"/>
    <w:rsid w:val="00B71E83"/>
    <w:rsid w:val="00B720A6"/>
    <w:rsid w:val="00B721D4"/>
    <w:rsid w:val="00B72CE1"/>
    <w:rsid w:val="00B72F92"/>
    <w:rsid w:val="00B731D4"/>
    <w:rsid w:val="00B73AA4"/>
    <w:rsid w:val="00B73EEF"/>
    <w:rsid w:val="00B748EE"/>
    <w:rsid w:val="00B74DEA"/>
    <w:rsid w:val="00B74EDA"/>
    <w:rsid w:val="00B75913"/>
    <w:rsid w:val="00B75BA0"/>
    <w:rsid w:val="00B764B2"/>
    <w:rsid w:val="00B7682A"/>
    <w:rsid w:val="00B76899"/>
    <w:rsid w:val="00B76B9D"/>
    <w:rsid w:val="00B76C19"/>
    <w:rsid w:val="00B77572"/>
    <w:rsid w:val="00B77898"/>
    <w:rsid w:val="00B804BA"/>
    <w:rsid w:val="00B80655"/>
    <w:rsid w:val="00B80CF0"/>
    <w:rsid w:val="00B80FC0"/>
    <w:rsid w:val="00B825AF"/>
    <w:rsid w:val="00B8284A"/>
    <w:rsid w:val="00B82D70"/>
    <w:rsid w:val="00B82F08"/>
    <w:rsid w:val="00B831F6"/>
    <w:rsid w:val="00B8331D"/>
    <w:rsid w:val="00B83558"/>
    <w:rsid w:val="00B83C6E"/>
    <w:rsid w:val="00B840C0"/>
    <w:rsid w:val="00B84288"/>
    <w:rsid w:val="00B842D7"/>
    <w:rsid w:val="00B84372"/>
    <w:rsid w:val="00B8440F"/>
    <w:rsid w:val="00B84470"/>
    <w:rsid w:val="00B844EB"/>
    <w:rsid w:val="00B846E8"/>
    <w:rsid w:val="00B84A12"/>
    <w:rsid w:val="00B8558B"/>
    <w:rsid w:val="00B86278"/>
    <w:rsid w:val="00B86AAB"/>
    <w:rsid w:val="00B873ED"/>
    <w:rsid w:val="00B87C83"/>
    <w:rsid w:val="00B87E4B"/>
    <w:rsid w:val="00B90195"/>
    <w:rsid w:val="00B90C70"/>
    <w:rsid w:val="00B90F19"/>
    <w:rsid w:val="00B911C9"/>
    <w:rsid w:val="00B912CD"/>
    <w:rsid w:val="00B91672"/>
    <w:rsid w:val="00B91A24"/>
    <w:rsid w:val="00B92829"/>
    <w:rsid w:val="00B92F1E"/>
    <w:rsid w:val="00B940D1"/>
    <w:rsid w:val="00B94812"/>
    <w:rsid w:val="00B948AD"/>
    <w:rsid w:val="00B94EDA"/>
    <w:rsid w:val="00B94EE1"/>
    <w:rsid w:val="00B95053"/>
    <w:rsid w:val="00B958FB"/>
    <w:rsid w:val="00B96154"/>
    <w:rsid w:val="00B961F1"/>
    <w:rsid w:val="00B9635C"/>
    <w:rsid w:val="00B96943"/>
    <w:rsid w:val="00B96AC5"/>
    <w:rsid w:val="00B96B19"/>
    <w:rsid w:val="00B97343"/>
    <w:rsid w:val="00B97445"/>
    <w:rsid w:val="00B9795A"/>
    <w:rsid w:val="00B97C88"/>
    <w:rsid w:val="00BA03BC"/>
    <w:rsid w:val="00BA1E0A"/>
    <w:rsid w:val="00BA2781"/>
    <w:rsid w:val="00BA36D6"/>
    <w:rsid w:val="00BA3781"/>
    <w:rsid w:val="00BA3C96"/>
    <w:rsid w:val="00BA3D24"/>
    <w:rsid w:val="00BA3E4C"/>
    <w:rsid w:val="00BA3E82"/>
    <w:rsid w:val="00BA42C2"/>
    <w:rsid w:val="00BA43A8"/>
    <w:rsid w:val="00BA4458"/>
    <w:rsid w:val="00BA4836"/>
    <w:rsid w:val="00BA4C3B"/>
    <w:rsid w:val="00BA5275"/>
    <w:rsid w:val="00BA55FF"/>
    <w:rsid w:val="00BA5E03"/>
    <w:rsid w:val="00BA6BD6"/>
    <w:rsid w:val="00BA6C2A"/>
    <w:rsid w:val="00BA7AAE"/>
    <w:rsid w:val="00BA7BE6"/>
    <w:rsid w:val="00BA7F0C"/>
    <w:rsid w:val="00BB05AC"/>
    <w:rsid w:val="00BB0B62"/>
    <w:rsid w:val="00BB0F10"/>
    <w:rsid w:val="00BB2C59"/>
    <w:rsid w:val="00BB2FE6"/>
    <w:rsid w:val="00BB32B3"/>
    <w:rsid w:val="00BB3CFB"/>
    <w:rsid w:val="00BB405A"/>
    <w:rsid w:val="00BB4171"/>
    <w:rsid w:val="00BB4A79"/>
    <w:rsid w:val="00BB4BE6"/>
    <w:rsid w:val="00BB4E79"/>
    <w:rsid w:val="00BB4E8F"/>
    <w:rsid w:val="00BB4FF4"/>
    <w:rsid w:val="00BB5A15"/>
    <w:rsid w:val="00BB605C"/>
    <w:rsid w:val="00BB60F4"/>
    <w:rsid w:val="00BB657A"/>
    <w:rsid w:val="00BB6C46"/>
    <w:rsid w:val="00BB6FB5"/>
    <w:rsid w:val="00BB7052"/>
    <w:rsid w:val="00BB7886"/>
    <w:rsid w:val="00BB78B3"/>
    <w:rsid w:val="00BB79EC"/>
    <w:rsid w:val="00BB7C89"/>
    <w:rsid w:val="00BC02CC"/>
    <w:rsid w:val="00BC0563"/>
    <w:rsid w:val="00BC07A8"/>
    <w:rsid w:val="00BC10B5"/>
    <w:rsid w:val="00BC130C"/>
    <w:rsid w:val="00BC1643"/>
    <w:rsid w:val="00BC239C"/>
    <w:rsid w:val="00BC2A67"/>
    <w:rsid w:val="00BC2BC9"/>
    <w:rsid w:val="00BC3500"/>
    <w:rsid w:val="00BC3574"/>
    <w:rsid w:val="00BC3593"/>
    <w:rsid w:val="00BC3942"/>
    <w:rsid w:val="00BC4269"/>
    <w:rsid w:val="00BC4622"/>
    <w:rsid w:val="00BC4B1E"/>
    <w:rsid w:val="00BC548C"/>
    <w:rsid w:val="00BC5EC0"/>
    <w:rsid w:val="00BC653E"/>
    <w:rsid w:val="00BC6733"/>
    <w:rsid w:val="00BC698B"/>
    <w:rsid w:val="00BC6BDE"/>
    <w:rsid w:val="00BC6CD8"/>
    <w:rsid w:val="00BC7323"/>
    <w:rsid w:val="00BC74E2"/>
    <w:rsid w:val="00BC7E55"/>
    <w:rsid w:val="00BD0056"/>
    <w:rsid w:val="00BD0603"/>
    <w:rsid w:val="00BD086B"/>
    <w:rsid w:val="00BD16F6"/>
    <w:rsid w:val="00BD194F"/>
    <w:rsid w:val="00BD1AED"/>
    <w:rsid w:val="00BD1C0F"/>
    <w:rsid w:val="00BD2347"/>
    <w:rsid w:val="00BD250C"/>
    <w:rsid w:val="00BD3D59"/>
    <w:rsid w:val="00BD4045"/>
    <w:rsid w:val="00BD4294"/>
    <w:rsid w:val="00BD45CE"/>
    <w:rsid w:val="00BD5A58"/>
    <w:rsid w:val="00BD64E2"/>
    <w:rsid w:val="00BD67FC"/>
    <w:rsid w:val="00BD688E"/>
    <w:rsid w:val="00BD6D83"/>
    <w:rsid w:val="00BD6FC2"/>
    <w:rsid w:val="00BD722C"/>
    <w:rsid w:val="00BD77BC"/>
    <w:rsid w:val="00BD7D6D"/>
    <w:rsid w:val="00BD7F7B"/>
    <w:rsid w:val="00BE0381"/>
    <w:rsid w:val="00BE0929"/>
    <w:rsid w:val="00BE0FFA"/>
    <w:rsid w:val="00BE1517"/>
    <w:rsid w:val="00BE1916"/>
    <w:rsid w:val="00BE199B"/>
    <w:rsid w:val="00BE1C97"/>
    <w:rsid w:val="00BE1DB9"/>
    <w:rsid w:val="00BE29BE"/>
    <w:rsid w:val="00BE29FA"/>
    <w:rsid w:val="00BE2F7F"/>
    <w:rsid w:val="00BE311D"/>
    <w:rsid w:val="00BE3D0F"/>
    <w:rsid w:val="00BE3E34"/>
    <w:rsid w:val="00BE4592"/>
    <w:rsid w:val="00BE4EFB"/>
    <w:rsid w:val="00BE53C1"/>
    <w:rsid w:val="00BE590B"/>
    <w:rsid w:val="00BE5BE9"/>
    <w:rsid w:val="00BE62D0"/>
    <w:rsid w:val="00BE6F8A"/>
    <w:rsid w:val="00BE7187"/>
    <w:rsid w:val="00BE795E"/>
    <w:rsid w:val="00BE7CD0"/>
    <w:rsid w:val="00BE7D42"/>
    <w:rsid w:val="00BF0423"/>
    <w:rsid w:val="00BF07FF"/>
    <w:rsid w:val="00BF09F4"/>
    <w:rsid w:val="00BF0D2F"/>
    <w:rsid w:val="00BF197C"/>
    <w:rsid w:val="00BF1BC2"/>
    <w:rsid w:val="00BF1ED3"/>
    <w:rsid w:val="00BF2449"/>
    <w:rsid w:val="00BF25DB"/>
    <w:rsid w:val="00BF2918"/>
    <w:rsid w:val="00BF2B92"/>
    <w:rsid w:val="00BF3037"/>
    <w:rsid w:val="00BF3445"/>
    <w:rsid w:val="00BF3900"/>
    <w:rsid w:val="00BF3CD7"/>
    <w:rsid w:val="00BF3FC4"/>
    <w:rsid w:val="00BF45CA"/>
    <w:rsid w:val="00BF4ECF"/>
    <w:rsid w:val="00BF633C"/>
    <w:rsid w:val="00BF69AB"/>
    <w:rsid w:val="00BF6EEF"/>
    <w:rsid w:val="00BF772C"/>
    <w:rsid w:val="00BF77B6"/>
    <w:rsid w:val="00BF7FCE"/>
    <w:rsid w:val="00C00961"/>
    <w:rsid w:val="00C00FB9"/>
    <w:rsid w:val="00C015FD"/>
    <w:rsid w:val="00C01B48"/>
    <w:rsid w:val="00C01D1C"/>
    <w:rsid w:val="00C02331"/>
    <w:rsid w:val="00C0267D"/>
    <w:rsid w:val="00C0270C"/>
    <w:rsid w:val="00C0290E"/>
    <w:rsid w:val="00C02DE7"/>
    <w:rsid w:val="00C0307B"/>
    <w:rsid w:val="00C0323F"/>
    <w:rsid w:val="00C03AB1"/>
    <w:rsid w:val="00C04637"/>
    <w:rsid w:val="00C049AA"/>
    <w:rsid w:val="00C04A98"/>
    <w:rsid w:val="00C050E3"/>
    <w:rsid w:val="00C060DD"/>
    <w:rsid w:val="00C06172"/>
    <w:rsid w:val="00C06463"/>
    <w:rsid w:val="00C07A86"/>
    <w:rsid w:val="00C07B38"/>
    <w:rsid w:val="00C07CAE"/>
    <w:rsid w:val="00C10483"/>
    <w:rsid w:val="00C104E5"/>
    <w:rsid w:val="00C10708"/>
    <w:rsid w:val="00C10B68"/>
    <w:rsid w:val="00C10FAB"/>
    <w:rsid w:val="00C10FEF"/>
    <w:rsid w:val="00C113A6"/>
    <w:rsid w:val="00C11BB9"/>
    <w:rsid w:val="00C11BDE"/>
    <w:rsid w:val="00C128AE"/>
    <w:rsid w:val="00C12DE0"/>
    <w:rsid w:val="00C13325"/>
    <w:rsid w:val="00C13529"/>
    <w:rsid w:val="00C1408D"/>
    <w:rsid w:val="00C149A3"/>
    <w:rsid w:val="00C14C63"/>
    <w:rsid w:val="00C1550B"/>
    <w:rsid w:val="00C15C5C"/>
    <w:rsid w:val="00C16246"/>
    <w:rsid w:val="00C16316"/>
    <w:rsid w:val="00C16858"/>
    <w:rsid w:val="00C16A5E"/>
    <w:rsid w:val="00C1707E"/>
    <w:rsid w:val="00C172C6"/>
    <w:rsid w:val="00C177EE"/>
    <w:rsid w:val="00C20371"/>
    <w:rsid w:val="00C2042B"/>
    <w:rsid w:val="00C208AF"/>
    <w:rsid w:val="00C20964"/>
    <w:rsid w:val="00C20E75"/>
    <w:rsid w:val="00C20EDA"/>
    <w:rsid w:val="00C2176B"/>
    <w:rsid w:val="00C21815"/>
    <w:rsid w:val="00C21B3A"/>
    <w:rsid w:val="00C2204E"/>
    <w:rsid w:val="00C22ACC"/>
    <w:rsid w:val="00C23367"/>
    <w:rsid w:val="00C235ED"/>
    <w:rsid w:val="00C2362E"/>
    <w:rsid w:val="00C23CCD"/>
    <w:rsid w:val="00C23CD8"/>
    <w:rsid w:val="00C23CEB"/>
    <w:rsid w:val="00C23D16"/>
    <w:rsid w:val="00C23EA8"/>
    <w:rsid w:val="00C24780"/>
    <w:rsid w:val="00C24A52"/>
    <w:rsid w:val="00C2505C"/>
    <w:rsid w:val="00C256B2"/>
    <w:rsid w:val="00C2571D"/>
    <w:rsid w:val="00C25A53"/>
    <w:rsid w:val="00C25E38"/>
    <w:rsid w:val="00C260EB"/>
    <w:rsid w:val="00C26ADC"/>
    <w:rsid w:val="00C26F1E"/>
    <w:rsid w:val="00C27182"/>
    <w:rsid w:val="00C275CB"/>
    <w:rsid w:val="00C27BA2"/>
    <w:rsid w:val="00C27EC5"/>
    <w:rsid w:val="00C3042E"/>
    <w:rsid w:val="00C3046B"/>
    <w:rsid w:val="00C3076A"/>
    <w:rsid w:val="00C30D49"/>
    <w:rsid w:val="00C30FE4"/>
    <w:rsid w:val="00C31253"/>
    <w:rsid w:val="00C31895"/>
    <w:rsid w:val="00C32553"/>
    <w:rsid w:val="00C32636"/>
    <w:rsid w:val="00C326E7"/>
    <w:rsid w:val="00C32826"/>
    <w:rsid w:val="00C32DD9"/>
    <w:rsid w:val="00C336CB"/>
    <w:rsid w:val="00C33B2B"/>
    <w:rsid w:val="00C34008"/>
    <w:rsid w:val="00C3413E"/>
    <w:rsid w:val="00C34975"/>
    <w:rsid w:val="00C34AF1"/>
    <w:rsid w:val="00C34CA9"/>
    <w:rsid w:val="00C35008"/>
    <w:rsid w:val="00C35574"/>
    <w:rsid w:val="00C357D8"/>
    <w:rsid w:val="00C3598F"/>
    <w:rsid w:val="00C3623F"/>
    <w:rsid w:val="00C36610"/>
    <w:rsid w:val="00C36746"/>
    <w:rsid w:val="00C36CCF"/>
    <w:rsid w:val="00C37280"/>
    <w:rsid w:val="00C37895"/>
    <w:rsid w:val="00C37E3E"/>
    <w:rsid w:val="00C40007"/>
    <w:rsid w:val="00C407AE"/>
    <w:rsid w:val="00C40C5B"/>
    <w:rsid w:val="00C40D2E"/>
    <w:rsid w:val="00C41763"/>
    <w:rsid w:val="00C41AA5"/>
    <w:rsid w:val="00C41B4C"/>
    <w:rsid w:val="00C41D8A"/>
    <w:rsid w:val="00C42562"/>
    <w:rsid w:val="00C42B34"/>
    <w:rsid w:val="00C4387E"/>
    <w:rsid w:val="00C43A4D"/>
    <w:rsid w:val="00C43FB9"/>
    <w:rsid w:val="00C4405F"/>
    <w:rsid w:val="00C44CC0"/>
    <w:rsid w:val="00C45981"/>
    <w:rsid w:val="00C45A3D"/>
    <w:rsid w:val="00C46716"/>
    <w:rsid w:val="00C46ED6"/>
    <w:rsid w:val="00C47819"/>
    <w:rsid w:val="00C47A37"/>
    <w:rsid w:val="00C47B7C"/>
    <w:rsid w:val="00C50925"/>
    <w:rsid w:val="00C50ABE"/>
    <w:rsid w:val="00C50EF8"/>
    <w:rsid w:val="00C519EE"/>
    <w:rsid w:val="00C5244F"/>
    <w:rsid w:val="00C528CB"/>
    <w:rsid w:val="00C52940"/>
    <w:rsid w:val="00C529BB"/>
    <w:rsid w:val="00C52D18"/>
    <w:rsid w:val="00C52D2A"/>
    <w:rsid w:val="00C53411"/>
    <w:rsid w:val="00C53488"/>
    <w:rsid w:val="00C542A5"/>
    <w:rsid w:val="00C54550"/>
    <w:rsid w:val="00C54646"/>
    <w:rsid w:val="00C54992"/>
    <w:rsid w:val="00C54B7C"/>
    <w:rsid w:val="00C558F2"/>
    <w:rsid w:val="00C55D74"/>
    <w:rsid w:val="00C56B01"/>
    <w:rsid w:val="00C575B0"/>
    <w:rsid w:val="00C57831"/>
    <w:rsid w:val="00C57A97"/>
    <w:rsid w:val="00C601BC"/>
    <w:rsid w:val="00C608FD"/>
    <w:rsid w:val="00C60DEC"/>
    <w:rsid w:val="00C61102"/>
    <w:rsid w:val="00C61363"/>
    <w:rsid w:val="00C61FEB"/>
    <w:rsid w:val="00C625BB"/>
    <w:rsid w:val="00C6264E"/>
    <w:rsid w:val="00C62BA1"/>
    <w:rsid w:val="00C62E8A"/>
    <w:rsid w:val="00C630CB"/>
    <w:rsid w:val="00C6336C"/>
    <w:rsid w:val="00C63E7A"/>
    <w:rsid w:val="00C63F99"/>
    <w:rsid w:val="00C64040"/>
    <w:rsid w:val="00C642F5"/>
    <w:rsid w:val="00C645C0"/>
    <w:rsid w:val="00C649A6"/>
    <w:rsid w:val="00C65634"/>
    <w:rsid w:val="00C659C7"/>
    <w:rsid w:val="00C66087"/>
    <w:rsid w:val="00C662D5"/>
    <w:rsid w:val="00C666E5"/>
    <w:rsid w:val="00C66D1F"/>
    <w:rsid w:val="00C677D6"/>
    <w:rsid w:val="00C67805"/>
    <w:rsid w:val="00C67873"/>
    <w:rsid w:val="00C678D5"/>
    <w:rsid w:val="00C67D69"/>
    <w:rsid w:val="00C67D6D"/>
    <w:rsid w:val="00C7054B"/>
    <w:rsid w:val="00C71581"/>
    <w:rsid w:val="00C7191C"/>
    <w:rsid w:val="00C71A22"/>
    <w:rsid w:val="00C71C86"/>
    <w:rsid w:val="00C71E8B"/>
    <w:rsid w:val="00C71FC4"/>
    <w:rsid w:val="00C7230D"/>
    <w:rsid w:val="00C725FA"/>
    <w:rsid w:val="00C72D0A"/>
    <w:rsid w:val="00C737BF"/>
    <w:rsid w:val="00C737E9"/>
    <w:rsid w:val="00C73B93"/>
    <w:rsid w:val="00C74276"/>
    <w:rsid w:val="00C74461"/>
    <w:rsid w:val="00C74D80"/>
    <w:rsid w:val="00C75151"/>
    <w:rsid w:val="00C7527E"/>
    <w:rsid w:val="00C75938"/>
    <w:rsid w:val="00C75BDA"/>
    <w:rsid w:val="00C764A5"/>
    <w:rsid w:val="00C76961"/>
    <w:rsid w:val="00C76BFB"/>
    <w:rsid w:val="00C76CE7"/>
    <w:rsid w:val="00C76F55"/>
    <w:rsid w:val="00C77694"/>
    <w:rsid w:val="00C779AE"/>
    <w:rsid w:val="00C77AE0"/>
    <w:rsid w:val="00C8002C"/>
    <w:rsid w:val="00C806BE"/>
    <w:rsid w:val="00C80972"/>
    <w:rsid w:val="00C81052"/>
    <w:rsid w:val="00C811FC"/>
    <w:rsid w:val="00C8141D"/>
    <w:rsid w:val="00C81466"/>
    <w:rsid w:val="00C8156E"/>
    <w:rsid w:val="00C8189C"/>
    <w:rsid w:val="00C8193E"/>
    <w:rsid w:val="00C819C1"/>
    <w:rsid w:val="00C81F56"/>
    <w:rsid w:val="00C82375"/>
    <w:rsid w:val="00C82508"/>
    <w:rsid w:val="00C82A9F"/>
    <w:rsid w:val="00C82D8B"/>
    <w:rsid w:val="00C832F5"/>
    <w:rsid w:val="00C8379D"/>
    <w:rsid w:val="00C83AFB"/>
    <w:rsid w:val="00C845A8"/>
    <w:rsid w:val="00C84812"/>
    <w:rsid w:val="00C84BBD"/>
    <w:rsid w:val="00C850D6"/>
    <w:rsid w:val="00C85ACD"/>
    <w:rsid w:val="00C85E2C"/>
    <w:rsid w:val="00C86C84"/>
    <w:rsid w:val="00C86DF1"/>
    <w:rsid w:val="00C86F3C"/>
    <w:rsid w:val="00C878EA"/>
    <w:rsid w:val="00C87A6A"/>
    <w:rsid w:val="00C87A7F"/>
    <w:rsid w:val="00C87C22"/>
    <w:rsid w:val="00C87F11"/>
    <w:rsid w:val="00C90A4C"/>
    <w:rsid w:val="00C9123E"/>
    <w:rsid w:val="00C9149E"/>
    <w:rsid w:val="00C91838"/>
    <w:rsid w:val="00C91C79"/>
    <w:rsid w:val="00C927D6"/>
    <w:rsid w:val="00C930DB"/>
    <w:rsid w:val="00C93114"/>
    <w:rsid w:val="00C932C0"/>
    <w:rsid w:val="00C93391"/>
    <w:rsid w:val="00C9350E"/>
    <w:rsid w:val="00C93AEF"/>
    <w:rsid w:val="00C94206"/>
    <w:rsid w:val="00C944D2"/>
    <w:rsid w:val="00C94ABA"/>
    <w:rsid w:val="00C9519C"/>
    <w:rsid w:val="00C951B9"/>
    <w:rsid w:val="00C95952"/>
    <w:rsid w:val="00C95977"/>
    <w:rsid w:val="00C95B36"/>
    <w:rsid w:val="00C95E1D"/>
    <w:rsid w:val="00C95F6D"/>
    <w:rsid w:val="00C96906"/>
    <w:rsid w:val="00C96A54"/>
    <w:rsid w:val="00C974F2"/>
    <w:rsid w:val="00C97A4F"/>
    <w:rsid w:val="00C97B15"/>
    <w:rsid w:val="00CA004E"/>
    <w:rsid w:val="00CA01F8"/>
    <w:rsid w:val="00CA0216"/>
    <w:rsid w:val="00CA029E"/>
    <w:rsid w:val="00CA08FF"/>
    <w:rsid w:val="00CA0952"/>
    <w:rsid w:val="00CA0BA2"/>
    <w:rsid w:val="00CA0FF5"/>
    <w:rsid w:val="00CA101A"/>
    <w:rsid w:val="00CA1686"/>
    <w:rsid w:val="00CA1C3A"/>
    <w:rsid w:val="00CA2A86"/>
    <w:rsid w:val="00CA32EF"/>
    <w:rsid w:val="00CA3A4E"/>
    <w:rsid w:val="00CA3E6B"/>
    <w:rsid w:val="00CA40CA"/>
    <w:rsid w:val="00CA4476"/>
    <w:rsid w:val="00CA5873"/>
    <w:rsid w:val="00CA5BCF"/>
    <w:rsid w:val="00CA6073"/>
    <w:rsid w:val="00CA6726"/>
    <w:rsid w:val="00CA67DD"/>
    <w:rsid w:val="00CA6D33"/>
    <w:rsid w:val="00CB0160"/>
    <w:rsid w:val="00CB0AC6"/>
    <w:rsid w:val="00CB13BE"/>
    <w:rsid w:val="00CB1766"/>
    <w:rsid w:val="00CB1D6C"/>
    <w:rsid w:val="00CB1E5B"/>
    <w:rsid w:val="00CB2082"/>
    <w:rsid w:val="00CB2B76"/>
    <w:rsid w:val="00CB3D7B"/>
    <w:rsid w:val="00CB3FD0"/>
    <w:rsid w:val="00CB441A"/>
    <w:rsid w:val="00CB49FE"/>
    <w:rsid w:val="00CB4D37"/>
    <w:rsid w:val="00CB4DC3"/>
    <w:rsid w:val="00CB551E"/>
    <w:rsid w:val="00CB56C2"/>
    <w:rsid w:val="00CB5A54"/>
    <w:rsid w:val="00CB63BD"/>
    <w:rsid w:val="00CB6471"/>
    <w:rsid w:val="00CB6589"/>
    <w:rsid w:val="00CB6621"/>
    <w:rsid w:val="00CB75BC"/>
    <w:rsid w:val="00CB79FC"/>
    <w:rsid w:val="00CB7AC5"/>
    <w:rsid w:val="00CB7DD4"/>
    <w:rsid w:val="00CC0012"/>
    <w:rsid w:val="00CC0208"/>
    <w:rsid w:val="00CC0472"/>
    <w:rsid w:val="00CC124A"/>
    <w:rsid w:val="00CC1FD2"/>
    <w:rsid w:val="00CC21BF"/>
    <w:rsid w:val="00CC261B"/>
    <w:rsid w:val="00CC294A"/>
    <w:rsid w:val="00CC2A4C"/>
    <w:rsid w:val="00CC2DAC"/>
    <w:rsid w:val="00CC2F8C"/>
    <w:rsid w:val="00CC3566"/>
    <w:rsid w:val="00CC3752"/>
    <w:rsid w:val="00CC4398"/>
    <w:rsid w:val="00CC4FDF"/>
    <w:rsid w:val="00CC5192"/>
    <w:rsid w:val="00CC5AB7"/>
    <w:rsid w:val="00CC627B"/>
    <w:rsid w:val="00CC682D"/>
    <w:rsid w:val="00CC7449"/>
    <w:rsid w:val="00CC7860"/>
    <w:rsid w:val="00CD0DF5"/>
    <w:rsid w:val="00CD0EA9"/>
    <w:rsid w:val="00CD13DA"/>
    <w:rsid w:val="00CD16E0"/>
    <w:rsid w:val="00CD1886"/>
    <w:rsid w:val="00CD1CF2"/>
    <w:rsid w:val="00CD23B3"/>
    <w:rsid w:val="00CD2A3C"/>
    <w:rsid w:val="00CD2ED5"/>
    <w:rsid w:val="00CD2EF9"/>
    <w:rsid w:val="00CD3D8C"/>
    <w:rsid w:val="00CD4C2E"/>
    <w:rsid w:val="00CD5419"/>
    <w:rsid w:val="00CD567C"/>
    <w:rsid w:val="00CD6BE8"/>
    <w:rsid w:val="00CD7089"/>
    <w:rsid w:val="00CD73E1"/>
    <w:rsid w:val="00CD7A00"/>
    <w:rsid w:val="00CD7E57"/>
    <w:rsid w:val="00CE03DC"/>
    <w:rsid w:val="00CE0E94"/>
    <w:rsid w:val="00CE105F"/>
    <w:rsid w:val="00CE1381"/>
    <w:rsid w:val="00CE1455"/>
    <w:rsid w:val="00CE1682"/>
    <w:rsid w:val="00CE1C53"/>
    <w:rsid w:val="00CE2091"/>
    <w:rsid w:val="00CE22B6"/>
    <w:rsid w:val="00CE2621"/>
    <w:rsid w:val="00CE26B0"/>
    <w:rsid w:val="00CE287F"/>
    <w:rsid w:val="00CE3529"/>
    <w:rsid w:val="00CE3606"/>
    <w:rsid w:val="00CE3B15"/>
    <w:rsid w:val="00CE3C33"/>
    <w:rsid w:val="00CE3CC4"/>
    <w:rsid w:val="00CE4223"/>
    <w:rsid w:val="00CE4603"/>
    <w:rsid w:val="00CE4CBC"/>
    <w:rsid w:val="00CE5120"/>
    <w:rsid w:val="00CE58A7"/>
    <w:rsid w:val="00CE5EC3"/>
    <w:rsid w:val="00CE6165"/>
    <w:rsid w:val="00CE6398"/>
    <w:rsid w:val="00CE642A"/>
    <w:rsid w:val="00CE6B2B"/>
    <w:rsid w:val="00CE7369"/>
    <w:rsid w:val="00CE73C4"/>
    <w:rsid w:val="00CE7473"/>
    <w:rsid w:val="00CE7844"/>
    <w:rsid w:val="00CE7E03"/>
    <w:rsid w:val="00CF0813"/>
    <w:rsid w:val="00CF09A6"/>
    <w:rsid w:val="00CF15F0"/>
    <w:rsid w:val="00CF220D"/>
    <w:rsid w:val="00CF2FDD"/>
    <w:rsid w:val="00CF3648"/>
    <w:rsid w:val="00CF36F7"/>
    <w:rsid w:val="00CF3B5C"/>
    <w:rsid w:val="00CF3D9F"/>
    <w:rsid w:val="00CF4AF0"/>
    <w:rsid w:val="00CF4F5F"/>
    <w:rsid w:val="00CF5293"/>
    <w:rsid w:val="00CF5322"/>
    <w:rsid w:val="00CF57B7"/>
    <w:rsid w:val="00CF6275"/>
    <w:rsid w:val="00CF6457"/>
    <w:rsid w:val="00CF6871"/>
    <w:rsid w:val="00CF6900"/>
    <w:rsid w:val="00CF69A0"/>
    <w:rsid w:val="00CF7939"/>
    <w:rsid w:val="00CF7EC5"/>
    <w:rsid w:val="00CF7FBB"/>
    <w:rsid w:val="00D00C52"/>
    <w:rsid w:val="00D00E7D"/>
    <w:rsid w:val="00D0100F"/>
    <w:rsid w:val="00D01046"/>
    <w:rsid w:val="00D012AF"/>
    <w:rsid w:val="00D0183B"/>
    <w:rsid w:val="00D024F6"/>
    <w:rsid w:val="00D02865"/>
    <w:rsid w:val="00D02B3D"/>
    <w:rsid w:val="00D02D11"/>
    <w:rsid w:val="00D02EBC"/>
    <w:rsid w:val="00D032D6"/>
    <w:rsid w:val="00D03556"/>
    <w:rsid w:val="00D036EC"/>
    <w:rsid w:val="00D03993"/>
    <w:rsid w:val="00D039A2"/>
    <w:rsid w:val="00D03E53"/>
    <w:rsid w:val="00D04545"/>
    <w:rsid w:val="00D04D99"/>
    <w:rsid w:val="00D04F32"/>
    <w:rsid w:val="00D05136"/>
    <w:rsid w:val="00D0618E"/>
    <w:rsid w:val="00D07BF0"/>
    <w:rsid w:val="00D10394"/>
    <w:rsid w:val="00D1046D"/>
    <w:rsid w:val="00D10E15"/>
    <w:rsid w:val="00D10EF3"/>
    <w:rsid w:val="00D11643"/>
    <w:rsid w:val="00D1249D"/>
    <w:rsid w:val="00D125F8"/>
    <w:rsid w:val="00D12B72"/>
    <w:rsid w:val="00D12B73"/>
    <w:rsid w:val="00D12C14"/>
    <w:rsid w:val="00D132DF"/>
    <w:rsid w:val="00D1332E"/>
    <w:rsid w:val="00D1364F"/>
    <w:rsid w:val="00D14BB9"/>
    <w:rsid w:val="00D14D2D"/>
    <w:rsid w:val="00D152E4"/>
    <w:rsid w:val="00D1685D"/>
    <w:rsid w:val="00D16D50"/>
    <w:rsid w:val="00D17250"/>
    <w:rsid w:val="00D179A9"/>
    <w:rsid w:val="00D20A34"/>
    <w:rsid w:val="00D20AEC"/>
    <w:rsid w:val="00D20EBF"/>
    <w:rsid w:val="00D2117B"/>
    <w:rsid w:val="00D2147A"/>
    <w:rsid w:val="00D2199C"/>
    <w:rsid w:val="00D21CE6"/>
    <w:rsid w:val="00D23B4B"/>
    <w:rsid w:val="00D23C18"/>
    <w:rsid w:val="00D24217"/>
    <w:rsid w:val="00D24625"/>
    <w:rsid w:val="00D24659"/>
    <w:rsid w:val="00D248CA"/>
    <w:rsid w:val="00D24FF4"/>
    <w:rsid w:val="00D25091"/>
    <w:rsid w:val="00D252A1"/>
    <w:rsid w:val="00D25466"/>
    <w:rsid w:val="00D25492"/>
    <w:rsid w:val="00D25D31"/>
    <w:rsid w:val="00D26AE4"/>
    <w:rsid w:val="00D270E9"/>
    <w:rsid w:val="00D276B6"/>
    <w:rsid w:val="00D2779B"/>
    <w:rsid w:val="00D27959"/>
    <w:rsid w:val="00D27DAA"/>
    <w:rsid w:val="00D30968"/>
    <w:rsid w:val="00D30A75"/>
    <w:rsid w:val="00D311E0"/>
    <w:rsid w:val="00D318A4"/>
    <w:rsid w:val="00D31ABA"/>
    <w:rsid w:val="00D31B81"/>
    <w:rsid w:val="00D32588"/>
    <w:rsid w:val="00D32EB8"/>
    <w:rsid w:val="00D3339A"/>
    <w:rsid w:val="00D334E7"/>
    <w:rsid w:val="00D3370F"/>
    <w:rsid w:val="00D337D7"/>
    <w:rsid w:val="00D3392A"/>
    <w:rsid w:val="00D33B2F"/>
    <w:rsid w:val="00D33F6E"/>
    <w:rsid w:val="00D343EF"/>
    <w:rsid w:val="00D34B90"/>
    <w:rsid w:val="00D350D9"/>
    <w:rsid w:val="00D3569B"/>
    <w:rsid w:val="00D3585F"/>
    <w:rsid w:val="00D37084"/>
    <w:rsid w:val="00D37486"/>
    <w:rsid w:val="00D376CB"/>
    <w:rsid w:val="00D402E0"/>
    <w:rsid w:val="00D40D37"/>
    <w:rsid w:val="00D4119F"/>
    <w:rsid w:val="00D414A2"/>
    <w:rsid w:val="00D414B7"/>
    <w:rsid w:val="00D4165C"/>
    <w:rsid w:val="00D4286B"/>
    <w:rsid w:val="00D42EB1"/>
    <w:rsid w:val="00D43485"/>
    <w:rsid w:val="00D436E0"/>
    <w:rsid w:val="00D43CFA"/>
    <w:rsid w:val="00D440EF"/>
    <w:rsid w:val="00D4456B"/>
    <w:rsid w:val="00D44867"/>
    <w:rsid w:val="00D44E11"/>
    <w:rsid w:val="00D44F96"/>
    <w:rsid w:val="00D4515C"/>
    <w:rsid w:val="00D4526C"/>
    <w:rsid w:val="00D453A0"/>
    <w:rsid w:val="00D456EA"/>
    <w:rsid w:val="00D460C2"/>
    <w:rsid w:val="00D460EB"/>
    <w:rsid w:val="00D465E9"/>
    <w:rsid w:val="00D46941"/>
    <w:rsid w:val="00D46AA6"/>
    <w:rsid w:val="00D46E2A"/>
    <w:rsid w:val="00D47B0B"/>
    <w:rsid w:val="00D501DE"/>
    <w:rsid w:val="00D509B2"/>
    <w:rsid w:val="00D50A7C"/>
    <w:rsid w:val="00D50B8E"/>
    <w:rsid w:val="00D513C3"/>
    <w:rsid w:val="00D513EF"/>
    <w:rsid w:val="00D51690"/>
    <w:rsid w:val="00D51733"/>
    <w:rsid w:val="00D51C6B"/>
    <w:rsid w:val="00D51D03"/>
    <w:rsid w:val="00D51F48"/>
    <w:rsid w:val="00D52059"/>
    <w:rsid w:val="00D52CBF"/>
    <w:rsid w:val="00D53977"/>
    <w:rsid w:val="00D53C3D"/>
    <w:rsid w:val="00D53E2E"/>
    <w:rsid w:val="00D54C94"/>
    <w:rsid w:val="00D54E37"/>
    <w:rsid w:val="00D556F5"/>
    <w:rsid w:val="00D5572A"/>
    <w:rsid w:val="00D55C64"/>
    <w:rsid w:val="00D5713F"/>
    <w:rsid w:val="00D573EA"/>
    <w:rsid w:val="00D5749A"/>
    <w:rsid w:val="00D5755F"/>
    <w:rsid w:val="00D600CD"/>
    <w:rsid w:val="00D60329"/>
    <w:rsid w:val="00D60ABE"/>
    <w:rsid w:val="00D60C0A"/>
    <w:rsid w:val="00D60D24"/>
    <w:rsid w:val="00D60D38"/>
    <w:rsid w:val="00D6135C"/>
    <w:rsid w:val="00D6247A"/>
    <w:rsid w:val="00D62F05"/>
    <w:rsid w:val="00D63120"/>
    <w:rsid w:val="00D631CD"/>
    <w:rsid w:val="00D6322F"/>
    <w:rsid w:val="00D6373D"/>
    <w:rsid w:val="00D63C67"/>
    <w:rsid w:val="00D63F9C"/>
    <w:rsid w:val="00D648EC"/>
    <w:rsid w:val="00D64C03"/>
    <w:rsid w:val="00D64F49"/>
    <w:rsid w:val="00D66993"/>
    <w:rsid w:val="00D66BFC"/>
    <w:rsid w:val="00D673E9"/>
    <w:rsid w:val="00D67A1A"/>
    <w:rsid w:val="00D7095C"/>
    <w:rsid w:val="00D70FDC"/>
    <w:rsid w:val="00D718E4"/>
    <w:rsid w:val="00D722A5"/>
    <w:rsid w:val="00D728A9"/>
    <w:rsid w:val="00D72F6F"/>
    <w:rsid w:val="00D7456E"/>
    <w:rsid w:val="00D753F3"/>
    <w:rsid w:val="00D75D69"/>
    <w:rsid w:val="00D75DC1"/>
    <w:rsid w:val="00D76325"/>
    <w:rsid w:val="00D76539"/>
    <w:rsid w:val="00D76D7B"/>
    <w:rsid w:val="00D77125"/>
    <w:rsid w:val="00D77C3D"/>
    <w:rsid w:val="00D8067E"/>
    <w:rsid w:val="00D80F21"/>
    <w:rsid w:val="00D8136F"/>
    <w:rsid w:val="00D81CDE"/>
    <w:rsid w:val="00D8240D"/>
    <w:rsid w:val="00D8248F"/>
    <w:rsid w:val="00D825F8"/>
    <w:rsid w:val="00D82E4D"/>
    <w:rsid w:val="00D839B1"/>
    <w:rsid w:val="00D839F9"/>
    <w:rsid w:val="00D84795"/>
    <w:rsid w:val="00D849C0"/>
    <w:rsid w:val="00D84ED1"/>
    <w:rsid w:val="00D85369"/>
    <w:rsid w:val="00D860D5"/>
    <w:rsid w:val="00D86895"/>
    <w:rsid w:val="00D86B8F"/>
    <w:rsid w:val="00D86BF1"/>
    <w:rsid w:val="00D86EB3"/>
    <w:rsid w:val="00D872B9"/>
    <w:rsid w:val="00D874E2"/>
    <w:rsid w:val="00D87F48"/>
    <w:rsid w:val="00D87F68"/>
    <w:rsid w:val="00D910F2"/>
    <w:rsid w:val="00D91142"/>
    <w:rsid w:val="00D9134E"/>
    <w:rsid w:val="00D91407"/>
    <w:rsid w:val="00D9143F"/>
    <w:rsid w:val="00D91800"/>
    <w:rsid w:val="00D91A0D"/>
    <w:rsid w:val="00D91C6F"/>
    <w:rsid w:val="00D9211A"/>
    <w:rsid w:val="00D92178"/>
    <w:rsid w:val="00D92853"/>
    <w:rsid w:val="00D928A0"/>
    <w:rsid w:val="00D92A7F"/>
    <w:rsid w:val="00D9355F"/>
    <w:rsid w:val="00D93987"/>
    <w:rsid w:val="00D93B9A"/>
    <w:rsid w:val="00D94117"/>
    <w:rsid w:val="00D9447C"/>
    <w:rsid w:val="00D9527D"/>
    <w:rsid w:val="00D956E8"/>
    <w:rsid w:val="00D95C2B"/>
    <w:rsid w:val="00D96141"/>
    <w:rsid w:val="00D9658B"/>
    <w:rsid w:val="00D96A92"/>
    <w:rsid w:val="00D96E58"/>
    <w:rsid w:val="00D96F19"/>
    <w:rsid w:val="00D97018"/>
    <w:rsid w:val="00D971ED"/>
    <w:rsid w:val="00D97217"/>
    <w:rsid w:val="00DA024E"/>
    <w:rsid w:val="00DA0430"/>
    <w:rsid w:val="00DA0522"/>
    <w:rsid w:val="00DA068E"/>
    <w:rsid w:val="00DA0B85"/>
    <w:rsid w:val="00DA0BCD"/>
    <w:rsid w:val="00DA1346"/>
    <w:rsid w:val="00DA1431"/>
    <w:rsid w:val="00DA1950"/>
    <w:rsid w:val="00DA203B"/>
    <w:rsid w:val="00DA2568"/>
    <w:rsid w:val="00DA2FFC"/>
    <w:rsid w:val="00DA3077"/>
    <w:rsid w:val="00DA3154"/>
    <w:rsid w:val="00DA3367"/>
    <w:rsid w:val="00DA37BE"/>
    <w:rsid w:val="00DA3CA0"/>
    <w:rsid w:val="00DA3D43"/>
    <w:rsid w:val="00DA3E08"/>
    <w:rsid w:val="00DA3FB5"/>
    <w:rsid w:val="00DA42CC"/>
    <w:rsid w:val="00DA42ED"/>
    <w:rsid w:val="00DA5029"/>
    <w:rsid w:val="00DA5F60"/>
    <w:rsid w:val="00DA64A3"/>
    <w:rsid w:val="00DA65BE"/>
    <w:rsid w:val="00DA70FC"/>
    <w:rsid w:val="00DA71CE"/>
    <w:rsid w:val="00DA73C2"/>
    <w:rsid w:val="00DA770D"/>
    <w:rsid w:val="00DA79E6"/>
    <w:rsid w:val="00DA7A17"/>
    <w:rsid w:val="00DB04D8"/>
    <w:rsid w:val="00DB0C7D"/>
    <w:rsid w:val="00DB150E"/>
    <w:rsid w:val="00DB1ECE"/>
    <w:rsid w:val="00DB20AA"/>
    <w:rsid w:val="00DB2A49"/>
    <w:rsid w:val="00DB2C4C"/>
    <w:rsid w:val="00DB2F3D"/>
    <w:rsid w:val="00DB319C"/>
    <w:rsid w:val="00DB3405"/>
    <w:rsid w:val="00DB3600"/>
    <w:rsid w:val="00DB3AF2"/>
    <w:rsid w:val="00DB3BA2"/>
    <w:rsid w:val="00DB4959"/>
    <w:rsid w:val="00DB5C60"/>
    <w:rsid w:val="00DB65DC"/>
    <w:rsid w:val="00DB6722"/>
    <w:rsid w:val="00DB6943"/>
    <w:rsid w:val="00DB6CDB"/>
    <w:rsid w:val="00DB6D19"/>
    <w:rsid w:val="00DB6FD6"/>
    <w:rsid w:val="00DB7A52"/>
    <w:rsid w:val="00DB7C3E"/>
    <w:rsid w:val="00DB7E95"/>
    <w:rsid w:val="00DC0E1C"/>
    <w:rsid w:val="00DC12B1"/>
    <w:rsid w:val="00DC12E2"/>
    <w:rsid w:val="00DC1476"/>
    <w:rsid w:val="00DC17FE"/>
    <w:rsid w:val="00DC2156"/>
    <w:rsid w:val="00DC355A"/>
    <w:rsid w:val="00DC3E44"/>
    <w:rsid w:val="00DC40AF"/>
    <w:rsid w:val="00DC452F"/>
    <w:rsid w:val="00DC47C3"/>
    <w:rsid w:val="00DC4F14"/>
    <w:rsid w:val="00DC51DF"/>
    <w:rsid w:val="00DC5436"/>
    <w:rsid w:val="00DC587E"/>
    <w:rsid w:val="00DC58E1"/>
    <w:rsid w:val="00DC5B83"/>
    <w:rsid w:val="00DC6196"/>
    <w:rsid w:val="00DC61B2"/>
    <w:rsid w:val="00DC623E"/>
    <w:rsid w:val="00DC65F6"/>
    <w:rsid w:val="00DC6886"/>
    <w:rsid w:val="00DC69A4"/>
    <w:rsid w:val="00DD0D59"/>
    <w:rsid w:val="00DD11B5"/>
    <w:rsid w:val="00DD1957"/>
    <w:rsid w:val="00DD1F33"/>
    <w:rsid w:val="00DD2047"/>
    <w:rsid w:val="00DD20F4"/>
    <w:rsid w:val="00DD2656"/>
    <w:rsid w:val="00DD2716"/>
    <w:rsid w:val="00DD2A6E"/>
    <w:rsid w:val="00DD2AD8"/>
    <w:rsid w:val="00DD2D1E"/>
    <w:rsid w:val="00DD2DA5"/>
    <w:rsid w:val="00DD32F4"/>
    <w:rsid w:val="00DD3446"/>
    <w:rsid w:val="00DD367A"/>
    <w:rsid w:val="00DD3B95"/>
    <w:rsid w:val="00DD40B3"/>
    <w:rsid w:val="00DD4AB4"/>
    <w:rsid w:val="00DD4B45"/>
    <w:rsid w:val="00DD5009"/>
    <w:rsid w:val="00DD51C4"/>
    <w:rsid w:val="00DD5293"/>
    <w:rsid w:val="00DD5544"/>
    <w:rsid w:val="00DD579E"/>
    <w:rsid w:val="00DD5D77"/>
    <w:rsid w:val="00DD5E87"/>
    <w:rsid w:val="00DD68A0"/>
    <w:rsid w:val="00DD6A10"/>
    <w:rsid w:val="00DD6CBA"/>
    <w:rsid w:val="00DD7A3E"/>
    <w:rsid w:val="00DD7BBB"/>
    <w:rsid w:val="00DD7F06"/>
    <w:rsid w:val="00DE0C68"/>
    <w:rsid w:val="00DE0E55"/>
    <w:rsid w:val="00DE0FB5"/>
    <w:rsid w:val="00DE1171"/>
    <w:rsid w:val="00DE1383"/>
    <w:rsid w:val="00DE2875"/>
    <w:rsid w:val="00DE2E09"/>
    <w:rsid w:val="00DE2E5C"/>
    <w:rsid w:val="00DE3411"/>
    <w:rsid w:val="00DE3717"/>
    <w:rsid w:val="00DE3846"/>
    <w:rsid w:val="00DE4128"/>
    <w:rsid w:val="00DE53C4"/>
    <w:rsid w:val="00DE5712"/>
    <w:rsid w:val="00DE6840"/>
    <w:rsid w:val="00DE6AFA"/>
    <w:rsid w:val="00DE6FA7"/>
    <w:rsid w:val="00DE7119"/>
    <w:rsid w:val="00DE7607"/>
    <w:rsid w:val="00DF0048"/>
    <w:rsid w:val="00DF055B"/>
    <w:rsid w:val="00DF068F"/>
    <w:rsid w:val="00DF21D9"/>
    <w:rsid w:val="00DF24A9"/>
    <w:rsid w:val="00DF25C0"/>
    <w:rsid w:val="00DF2B2B"/>
    <w:rsid w:val="00DF2BDC"/>
    <w:rsid w:val="00DF33C0"/>
    <w:rsid w:val="00DF396B"/>
    <w:rsid w:val="00DF3C1B"/>
    <w:rsid w:val="00DF3DBC"/>
    <w:rsid w:val="00DF4620"/>
    <w:rsid w:val="00DF47B6"/>
    <w:rsid w:val="00DF4A2E"/>
    <w:rsid w:val="00DF5020"/>
    <w:rsid w:val="00DF564D"/>
    <w:rsid w:val="00DF587B"/>
    <w:rsid w:val="00DF5949"/>
    <w:rsid w:val="00DF5BDB"/>
    <w:rsid w:val="00DF6126"/>
    <w:rsid w:val="00DF670D"/>
    <w:rsid w:val="00DF6D72"/>
    <w:rsid w:val="00DF715B"/>
    <w:rsid w:val="00DF717F"/>
    <w:rsid w:val="00DF757A"/>
    <w:rsid w:val="00DF76A3"/>
    <w:rsid w:val="00DF76B9"/>
    <w:rsid w:val="00DF7C30"/>
    <w:rsid w:val="00E00569"/>
    <w:rsid w:val="00E01229"/>
    <w:rsid w:val="00E0159B"/>
    <w:rsid w:val="00E017D3"/>
    <w:rsid w:val="00E01852"/>
    <w:rsid w:val="00E01D41"/>
    <w:rsid w:val="00E020EA"/>
    <w:rsid w:val="00E025C3"/>
    <w:rsid w:val="00E02D12"/>
    <w:rsid w:val="00E031CF"/>
    <w:rsid w:val="00E031D4"/>
    <w:rsid w:val="00E03DBA"/>
    <w:rsid w:val="00E04596"/>
    <w:rsid w:val="00E04A21"/>
    <w:rsid w:val="00E04C9D"/>
    <w:rsid w:val="00E04F1C"/>
    <w:rsid w:val="00E05101"/>
    <w:rsid w:val="00E051D2"/>
    <w:rsid w:val="00E05725"/>
    <w:rsid w:val="00E0577F"/>
    <w:rsid w:val="00E05D6E"/>
    <w:rsid w:val="00E060B8"/>
    <w:rsid w:val="00E06893"/>
    <w:rsid w:val="00E06DD2"/>
    <w:rsid w:val="00E07C02"/>
    <w:rsid w:val="00E10BBE"/>
    <w:rsid w:val="00E117E5"/>
    <w:rsid w:val="00E11B07"/>
    <w:rsid w:val="00E11C28"/>
    <w:rsid w:val="00E11C30"/>
    <w:rsid w:val="00E121F5"/>
    <w:rsid w:val="00E12A03"/>
    <w:rsid w:val="00E13548"/>
    <w:rsid w:val="00E13BF2"/>
    <w:rsid w:val="00E13CC0"/>
    <w:rsid w:val="00E14189"/>
    <w:rsid w:val="00E153D8"/>
    <w:rsid w:val="00E1567B"/>
    <w:rsid w:val="00E1589E"/>
    <w:rsid w:val="00E15D9A"/>
    <w:rsid w:val="00E16A46"/>
    <w:rsid w:val="00E1794F"/>
    <w:rsid w:val="00E17AFF"/>
    <w:rsid w:val="00E17B88"/>
    <w:rsid w:val="00E17CE3"/>
    <w:rsid w:val="00E202A2"/>
    <w:rsid w:val="00E208EB"/>
    <w:rsid w:val="00E20E35"/>
    <w:rsid w:val="00E219F2"/>
    <w:rsid w:val="00E21B47"/>
    <w:rsid w:val="00E221C8"/>
    <w:rsid w:val="00E222C2"/>
    <w:rsid w:val="00E22369"/>
    <w:rsid w:val="00E22466"/>
    <w:rsid w:val="00E22BB0"/>
    <w:rsid w:val="00E2336B"/>
    <w:rsid w:val="00E235ED"/>
    <w:rsid w:val="00E23A60"/>
    <w:rsid w:val="00E24199"/>
    <w:rsid w:val="00E244B9"/>
    <w:rsid w:val="00E24837"/>
    <w:rsid w:val="00E248C5"/>
    <w:rsid w:val="00E24FBD"/>
    <w:rsid w:val="00E252AA"/>
    <w:rsid w:val="00E25784"/>
    <w:rsid w:val="00E26975"/>
    <w:rsid w:val="00E2740D"/>
    <w:rsid w:val="00E2798B"/>
    <w:rsid w:val="00E309E9"/>
    <w:rsid w:val="00E30C5F"/>
    <w:rsid w:val="00E31472"/>
    <w:rsid w:val="00E31986"/>
    <w:rsid w:val="00E31B87"/>
    <w:rsid w:val="00E31E94"/>
    <w:rsid w:val="00E3223F"/>
    <w:rsid w:val="00E3224E"/>
    <w:rsid w:val="00E3246A"/>
    <w:rsid w:val="00E32A09"/>
    <w:rsid w:val="00E336BF"/>
    <w:rsid w:val="00E33CFC"/>
    <w:rsid w:val="00E33D4B"/>
    <w:rsid w:val="00E3423E"/>
    <w:rsid w:val="00E342DC"/>
    <w:rsid w:val="00E34B78"/>
    <w:rsid w:val="00E34D8D"/>
    <w:rsid w:val="00E34F09"/>
    <w:rsid w:val="00E3543A"/>
    <w:rsid w:val="00E354D2"/>
    <w:rsid w:val="00E354E4"/>
    <w:rsid w:val="00E359E2"/>
    <w:rsid w:val="00E35F7F"/>
    <w:rsid w:val="00E3655F"/>
    <w:rsid w:val="00E3661A"/>
    <w:rsid w:val="00E36E48"/>
    <w:rsid w:val="00E37288"/>
    <w:rsid w:val="00E376FE"/>
    <w:rsid w:val="00E37892"/>
    <w:rsid w:val="00E378FC"/>
    <w:rsid w:val="00E4053E"/>
    <w:rsid w:val="00E4093F"/>
    <w:rsid w:val="00E40A30"/>
    <w:rsid w:val="00E41176"/>
    <w:rsid w:val="00E41330"/>
    <w:rsid w:val="00E41437"/>
    <w:rsid w:val="00E41665"/>
    <w:rsid w:val="00E419C7"/>
    <w:rsid w:val="00E425D9"/>
    <w:rsid w:val="00E42A40"/>
    <w:rsid w:val="00E42FBA"/>
    <w:rsid w:val="00E43034"/>
    <w:rsid w:val="00E43C81"/>
    <w:rsid w:val="00E442E8"/>
    <w:rsid w:val="00E4441B"/>
    <w:rsid w:val="00E444F7"/>
    <w:rsid w:val="00E44737"/>
    <w:rsid w:val="00E4531E"/>
    <w:rsid w:val="00E45C27"/>
    <w:rsid w:val="00E467B4"/>
    <w:rsid w:val="00E46971"/>
    <w:rsid w:val="00E46B6D"/>
    <w:rsid w:val="00E47891"/>
    <w:rsid w:val="00E500F7"/>
    <w:rsid w:val="00E50289"/>
    <w:rsid w:val="00E506F9"/>
    <w:rsid w:val="00E50728"/>
    <w:rsid w:val="00E5085F"/>
    <w:rsid w:val="00E50B0C"/>
    <w:rsid w:val="00E50B27"/>
    <w:rsid w:val="00E50EF3"/>
    <w:rsid w:val="00E511D7"/>
    <w:rsid w:val="00E51319"/>
    <w:rsid w:val="00E5138A"/>
    <w:rsid w:val="00E51B76"/>
    <w:rsid w:val="00E51EA9"/>
    <w:rsid w:val="00E522D5"/>
    <w:rsid w:val="00E52428"/>
    <w:rsid w:val="00E5281C"/>
    <w:rsid w:val="00E529C6"/>
    <w:rsid w:val="00E538BB"/>
    <w:rsid w:val="00E5399E"/>
    <w:rsid w:val="00E542B7"/>
    <w:rsid w:val="00E54616"/>
    <w:rsid w:val="00E54782"/>
    <w:rsid w:val="00E548CE"/>
    <w:rsid w:val="00E54A06"/>
    <w:rsid w:val="00E54B99"/>
    <w:rsid w:val="00E553EB"/>
    <w:rsid w:val="00E559E4"/>
    <w:rsid w:val="00E55A2A"/>
    <w:rsid w:val="00E55C66"/>
    <w:rsid w:val="00E562CF"/>
    <w:rsid w:val="00E566BA"/>
    <w:rsid w:val="00E56712"/>
    <w:rsid w:val="00E575A8"/>
    <w:rsid w:val="00E60EA7"/>
    <w:rsid w:val="00E62A91"/>
    <w:rsid w:val="00E62BC2"/>
    <w:rsid w:val="00E62E2C"/>
    <w:rsid w:val="00E63556"/>
    <w:rsid w:val="00E6379F"/>
    <w:rsid w:val="00E639C0"/>
    <w:rsid w:val="00E63B45"/>
    <w:rsid w:val="00E63C04"/>
    <w:rsid w:val="00E63C3C"/>
    <w:rsid w:val="00E64835"/>
    <w:rsid w:val="00E649DE"/>
    <w:rsid w:val="00E649EE"/>
    <w:rsid w:val="00E6501F"/>
    <w:rsid w:val="00E65C2D"/>
    <w:rsid w:val="00E65E61"/>
    <w:rsid w:val="00E66033"/>
    <w:rsid w:val="00E66453"/>
    <w:rsid w:val="00E67243"/>
    <w:rsid w:val="00E673F7"/>
    <w:rsid w:val="00E6793A"/>
    <w:rsid w:val="00E67F11"/>
    <w:rsid w:val="00E70547"/>
    <w:rsid w:val="00E70BC8"/>
    <w:rsid w:val="00E70C8B"/>
    <w:rsid w:val="00E7136D"/>
    <w:rsid w:val="00E716AB"/>
    <w:rsid w:val="00E71C6F"/>
    <w:rsid w:val="00E72AD6"/>
    <w:rsid w:val="00E73134"/>
    <w:rsid w:val="00E731F8"/>
    <w:rsid w:val="00E732D6"/>
    <w:rsid w:val="00E735A0"/>
    <w:rsid w:val="00E73738"/>
    <w:rsid w:val="00E74802"/>
    <w:rsid w:val="00E74A74"/>
    <w:rsid w:val="00E74A9A"/>
    <w:rsid w:val="00E76383"/>
    <w:rsid w:val="00E76D41"/>
    <w:rsid w:val="00E772E0"/>
    <w:rsid w:val="00E77DEC"/>
    <w:rsid w:val="00E8071D"/>
    <w:rsid w:val="00E80ABE"/>
    <w:rsid w:val="00E81EA4"/>
    <w:rsid w:val="00E81EDD"/>
    <w:rsid w:val="00E8285A"/>
    <w:rsid w:val="00E83367"/>
    <w:rsid w:val="00E838D5"/>
    <w:rsid w:val="00E83D3C"/>
    <w:rsid w:val="00E8425E"/>
    <w:rsid w:val="00E847A6"/>
    <w:rsid w:val="00E85193"/>
    <w:rsid w:val="00E8519B"/>
    <w:rsid w:val="00E8530B"/>
    <w:rsid w:val="00E857DD"/>
    <w:rsid w:val="00E860B0"/>
    <w:rsid w:val="00E86109"/>
    <w:rsid w:val="00E86289"/>
    <w:rsid w:val="00E86D4B"/>
    <w:rsid w:val="00E87141"/>
    <w:rsid w:val="00E873DB"/>
    <w:rsid w:val="00E87BFA"/>
    <w:rsid w:val="00E904A1"/>
    <w:rsid w:val="00E90FD2"/>
    <w:rsid w:val="00E92B3F"/>
    <w:rsid w:val="00E92CDD"/>
    <w:rsid w:val="00E92DFB"/>
    <w:rsid w:val="00E93F48"/>
    <w:rsid w:val="00E94200"/>
    <w:rsid w:val="00E949C4"/>
    <w:rsid w:val="00E953F7"/>
    <w:rsid w:val="00E954D4"/>
    <w:rsid w:val="00E95E75"/>
    <w:rsid w:val="00E95EA5"/>
    <w:rsid w:val="00E96133"/>
    <w:rsid w:val="00E96170"/>
    <w:rsid w:val="00E970CA"/>
    <w:rsid w:val="00E97814"/>
    <w:rsid w:val="00E9790A"/>
    <w:rsid w:val="00E9797D"/>
    <w:rsid w:val="00E97C08"/>
    <w:rsid w:val="00EA0513"/>
    <w:rsid w:val="00EA05B8"/>
    <w:rsid w:val="00EA06BC"/>
    <w:rsid w:val="00EA08D5"/>
    <w:rsid w:val="00EA0A26"/>
    <w:rsid w:val="00EA0EFB"/>
    <w:rsid w:val="00EA1196"/>
    <w:rsid w:val="00EA12E8"/>
    <w:rsid w:val="00EA1825"/>
    <w:rsid w:val="00EA271E"/>
    <w:rsid w:val="00EA2CC4"/>
    <w:rsid w:val="00EA2FC4"/>
    <w:rsid w:val="00EA313F"/>
    <w:rsid w:val="00EA3D2B"/>
    <w:rsid w:val="00EA3E0E"/>
    <w:rsid w:val="00EA4A9F"/>
    <w:rsid w:val="00EA5AF9"/>
    <w:rsid w:val="00EA5B74"/>
    <w:rsid w:val="00EA5C8E"/>
    <w:rsid w:val="00EA6036"/>
    <w:rsid w:val="00EA726F"/>
    <w:rsid w:val="00EA7694"/>
    <w:rsid w:val="00EA7976"/>
    <w:rsid w:val="00EA7D89"/>
    <w:rsid w:val="00EA7EC8"/>
    <w:rsid w:val="00EB036F"/>
    <w:rsid w:val="00EB04EE"/>
    <w:rsid w:val="00EB0659"/>
    <w:rsid w:val="00EB0A0B"/>
    <w:rsid w:val="00EB1721"/>
    <w:rsid w:val="00EB2232"/>
    <w:rsid w:val="00EB29C5"/>
    <w:rsid w:val="00EB32BC"/>
    <w:rsid w:val="00EB3C1A"/>
    <w:rsid w:val="00EB3F60"/>
    <w:rsid w:val="00EB416F"/>
    <w:rsid w:val="00EB454E"/>
    <w:rsid w:val="00EB47AB"/>
    <w:rsid w:val="00EB4981"/>
    <w:rsid w:val="00EB5633"/>
    <w:rsid w:val="00EB56D8"/>
    <w:rsid w:val="00EB58FB"/>
    <w:rsid w:val="00EB5BA0"/>
    <w:rsid w:val="00EB61FC"/>
    <w:rsid w:val="00EB67AC"/>
    <w:rsid w:val="00EB6D2A"/>
    <w:rsid w:val="00EB7908"/>
    <w:rsid w:val="00EC05F7"/>
    <w:rsid w:val="00EC0A7D"/>
    <w:rsid w:val="00EC0B8E"/>
    <w:rsid w:val="00EC0DD2"/>
    <w:rsid w:val="00EC18E3"/>
    <w:rsid w:val="00EC1991"/>
    <w:rsid w:val="00EC24B6"/>
    <w:rsid w:val="00EC2629"/>
    <w:rsid w:val="00EC4FB3"/>
    <w:rsid w:val="00EC5087"/>
    <w:rsid w:val="00EC5208"/>
    <w:rsid w:val="00EC64B2"/>
    <w:rsid w:val="00EC6560"/>
    <w:rsid w:val="00EC6B29"/>
    <w:rsid w:val="00EC75FD"/>
    <w:rsid w:val="00EC78FC"/>
    <w:rsid w:val="00ED0951"/>
    <w:rsid w:val="00ED09CC"/>
    <w:rsid w:val="00ED1067"/>
    <w:rsid w:val="00ED21F8"/>
    <w:rsid w:val="00ED2303"/>
    <w:rsid w:val="00ED2A8E"/>
    <w:rsid w:val="00ED407B"/>
    <w:rsid w:val="00ED4274"/>
    <w:rsid w:val="00ED44E6"/>
    <w:rsid w:val="00ED460C"/>
    <w:rsid w:val="00ED475F"/>
    <w:rsid w:val="00ED4937"/>
    <w:rsid w:val="00ED4D33"/>
    <w:rsid w:val="00ED50F7"/>
    <w:rsid w:val="00ED5E65"/>
    <w:rsid w:val="00ED63FF"/>
    <w:rsid w:val="00ED653D"/>
    <w:rsid w:val="00ED66B2"/>
    <w:rsid w:val="00ED7348"/>
    <w:rsid w:val="00ED7DAE"/>
    <w:rsid w:val="00EE02A6"/>
    <w:rsid w:val="00EE16BA"/>
    <w:rsid w:val="00EE1CAD"/>
    <w:rsid w:val="00EE21A1"/>
    <w:rsid w:val="00EE2BDA"/>
    <w:rsid w:val="00EE2D0D"/>
    <w:rsid w:val="00EE3594"/>
    <w:rsid w:val="00EE4175"/>
    <w:rsid w:val="00EE41B8"/>
    <w:rsid w:val="00EE41FE"/>
    <w:rsid w:val="00EE42B3"/>
    <w:rsid w:val="00EE5F00"/>
    <w:rsid w:val="00EE6BB6"/>
    <w:rsid w:val="00EE6DEA"/>
    <w:rsid w:val="00EE707C"/>
    <w:rsid w:val="00EE7B9C"/>
    <w:rsid w:val="00EE7D48"/>
    <w:rsid w:val="00EF01EB"/>
    <w:rsid w:val="00EF023F"/>
    <w:rsid w:val="00EF0539"/>
    <w:rsid w:val="00EF088C"/>
    <w:rsid w:val="00EF09D7"/>
    <w:rsid w:val="00EF11C5"/>
    <w:rsid w:val="00EF186C"/>
    <w:rsid w:val="00EF19FA"/>
    <w:rsid w:val="00EF1AD3"/>
    <w:rsid w:val="00EF1C46"/>
    <w:rsid w:val="00EF1CD7"/>
    <w:rsid w:val="00EF24E3"/>
    <w:rsid w:val="00EF2DA7"/>
    <w:rsid w:val="00EF39AE"/>
    <w:rsid w:val="00EF44B7"/>
    <w:rsid w:val="00EF4819"/>
    <w:rsid w:val="00EF5031"/>
    <w:rsid w:val="00EF53A0"/>
    <w:rsid w:val="00EF6583"/>
    <w:rsid w:val="00EF724C"/>
    <w:rsid w:val="00EF726E"/>
    <w:rsid w:val="00EF72E2"/>
    <w:rsid w:val="00EF76F1"/>
    <w:rsid w:val="00EF79FB"/>
    <w:rsid w:val="00EF7D82"/>
    <w:rsid w:val="00F001A9"/>
    <w:rsid w:val="00F0036E"/>
    <w:rsid w:val="00F00647"/>
    <w:rsid w:val="00F00AF2"/>
    <w:rsid w:val="00F00EC5"/>
    <w:rsid w:val="00F01509"/>
    <w:rsid w:val="00F021B2"/>
    <w:rsid w:val="00F025DF"/>
    <w:rsid w:val="00F0265B"/>
    <w:rsid w:val="00F031DF"/>
    <w:rsid w:val="00F034D6"/>
    <w:rsid w:val="00F0385B"/>
    <w:rsid w:val="00F04189"/>
    <w:rsid w:val="00F04658"/>
    <w:rsid w:val="00F04A5B"/>
    <w:rsid w:val="00F04FFF"/>
    <w:rsid w:val="00F059C5"/>
    <w:rsid w:val="00F05CFC"/>
    <w:rsid w:val="00F064FB"/>
    <w:rsid w:val="00F0653F"/>
    <w:rsid w:val="00F06662"/>
    <w:rsid w:val="00F06986"/>
    <w:rsid w:val="00F06B7D"/>
    <w:rsid w:val="00F06CB4"/>
    <w:rsid w:val="00F07300"/>
    <w:rsid w:val="00F07A3B"/>
    <w:rsid w:val="00F10019"/>
    <w:rsid w:val="00F1001D"/>
    <w:rsid w:val="00F106B4"/>
    <w:rsid w:val="00F10A51"/>
    <w:rsid w:val="00F11A44"/>
    <w:rsid w:val="00F11E4A"/>
    <w:rsid w:val="00F1200E"/>
    <w:rsid w:val="00F1267D"/>
    <w:rsid w:val="00F12A2E"/>
    <w:rsid w:val="00F13B2A"/>
    <w:rsid w:val="00F14754"/>
    <w:rsid w:val="00F14F4E"/>
    <w:rsid w:val="00F15044"/>
    <w:rsid w:val="00F150BA"/>
    <w:rsid w:val="00F15198"/>
    <w:rsid w:val="00F15324"/>
    <w:rsid w:val="00F15797"/>
    <w:rsid w:val="00F157CF"/>
    <w:rsid w:val="00F1588D"/>
    <w:rsid w:val="00F15C89"/>
    <w:rsid w:val="00F16059"/>
    <w:rsid w:val="00F16098"/>
    <w:rsid w:val="00F16276"/>
    <w:rsid w:val="00F16825"/>
    <w:rsid w:val="00F16E01"/>
    <w:rsid w:val="00F176DE"/>
    <w:rsid w:val="00F1797C"/>
    <w:rsid w:val="00F17B8E"/>
    <w:rsid w:val="00F19CAF"/>
    <w:rsid w:val="00F203D1"/>
    <w:rsid w:val="00F20531"/>
    <w:rsid w:val="00F2082C"/>
    <w:rsid w:val="00F20C69"/>
    <w:rsid w:val="00F20D9F"/>
    <w:rsid w:val="00F20F4C"/>
    <w:rsid w:val="00F22106"/>
    <w:rsid w:val="00F225A9"/>
    <w:rsid w:val="00F22F88"/>
    <w:rsid w:val="00F23341"/>
    <w:rsid w:val="00F23575"/>
    <w:rsid w:val="00F23846"/>
    <w:rsid w:val="00F23E3F"/>
    <w:rsid w:val="00F23E9B"/>
    <w:rsid w:val="00F24BAD"/>
    <w:rsid w:val="00F2563C"/>
    <w:rsid w:val="00F25A3A"/>
    <w:rsid w:val="00F25E44"/>
    <w:rsid w:val="00F260F3"/>
    <w:rsid w:val="00F26172"/>
    <w:rsid w:val="00F2642E"/>
    <w:rsid w:val="00F265D5"/>
    <w:rsid w:val="00F26AC0"/>
    <w:rsid w:val="00F26EBC"/>
    <w:rsid w:val="00F273E1"/>
    <w:rsid w:val="00F2777D"/>
    <w:rsid w:val="00F27D97"/>
    <w:rsid w:val="00F30339"/>
    <w:rsid w:val="00F30B4C"/>
    <w:rsid w:val="00F312A0"/>
    <w:rsid w:val="00F31344"/>
    <w:rsid w:val="00F31A30"/>
    <w:rsid w:val="00F31F44"/>
    <w:rsid w:val="00F32193"/>
    <w:rsid w:val="00F32ED0"/>
    <w:rsid w:val="00F32F26"/>
    <w:rsid w:val="00F33087"/>
    <w:rsid w:val="00F33175"/>
    <w:rsid w:val="00F33272"/>
    <w:rsid w:val="00F333E0"/>
    <w:rsid w:val="00F33C67"/>
    <w:rsid w:val="00F33C84"/>
    <w:rsid w:val="00F34231"/>
    <w:rsid w:val="00F34726"/>
    <w:rsid w:val="00F34B11"/>
    <w:rsid w:val="00F357F5"/>
    <w:rsid w:val="00F35D48"/>
    <w:rsid w:val="00F35E3D"/>
    <w:rsid w:val="00F35E78"/>
    <w:rsid w:val="00F36199"/>
    <w:rsid w:val="00F36AB5"/>
    <w:rsid w:val="00F36B6C"/>
    <w:rsid w:val="00F36FD7"/>
    <w:rsid w:val="00F370EC"/>
    <w:rsid w:val="00F37AD9"/>
    <w:rsid w:val="00F40145"/>
    <w:rsid w:val="00F40184"/>
    <w:rsid w:val="00F40764"/>
    <w:rsid w:val="00F40827"/>
    <w:rsid w:val="00F408AD"/>
    <w:rsid w:val="00F40A5B"/>
    <w:rsid w:val="00F40B2E"/>
    <w:rsid w:val="00F40E0F"/>
    <w:rsid w:val="00F415D4"/>
    <w:rsid w:val="00F41617"/>
    <w:rsid w:val="00F41C2D"/>
    <w:rsid w:val="00F423A6"/>
    <w:rsid w:val="00F42818"/>
    <w:rsid w:val="00F42BF6"/>
    <w:rsid w:val="00F43196"/>
    <w:rsid w:val="00F432C9"/>
    <w:rsid w:val="00F434A7"/>
    <w:rsid w:val="00F43EDA"/>
    <w:rsid w:val="00F44737"/>
    <w:rsid w:val="00F447ED"/>
    <w:rsid w:val="00F44DC0"/>
    <w:rsid w:val="00F45127"/>
    <w:rsid w:val="00F45D82"/>
    <w:rsid w:val="00F46394"/>
    <w:rsid w:val="00F4646B"/>
    <w:rsid w:val="00F474B7"/>
    <w:rsid w:val="00F474DD"/>
    <w:rsid w:val="00F47BCB"/>
    <w:rsid w:val="00F47DB1"/>
    <w:rsid w:val="00F5157F"/>
    <w:rsid w:val="00F51645"/>
    <w:rsid w:val="00F51731"/>
    <w:rsid w:val="00F51DA9"/>
    <w:rsid w:val="00F51E4E"/>
    <w:rsid w:val="00F51F6D"/>
    <w:rsid w:val="00F52432"/>
    <w:rsid w:val="00F525B9"/>
    <w:rsid w:val="00F53124"/>
    <w:rsid w:val="00F53286"/>
    <w:rsid w:val="00F5329D"/>
    <w:rsid w:val="00F53BE0"/>
    <w:rsid w:val="00F53CED"/>
    <w:rsid w:val="00F53D38"/>
    <w:rsid w:val="00F54092"/>
    <w:rsid w:val="00F54753"/>
    <w:rsid w:val="00F55683"/>
    <w:rsid w:val="00F564CB"/>
    <w:rsid w:val="00F569DD"/>
    <w:rsid w:val="00F56AB4"/>
    <w:rsid w:val="00F57255"/>
    <w:rsid w:val="00F57E9D"/>
    <w:rsid w:val="00F602BF"/>
    <w:rsid w:val="00F603CC"/>
    <w:rsid w:val="00F60C65"/>
    <w:rsid w:val="00F61A0A"/>
    <w:rsid w:val="00F62182"/>
    <w:rsid w:val="00F622D4"/>
    <w:rsid w:val="00F6255F"/>
    <w:rsid w:val="00F631A2"/>
    <w:rsid w:val="00F6327D"/>
    <w:rsid w:val="00F636BE"/>
    <w:rsid w:val="00F63FB7"/>
    <w:rsid w:val="00F64283"/>
    <w:rsid w:val="00F64986"/>
    <w:rsid w:val="00F64A28"/>
    <w:rsid w:val="00F64D36"/>
    <w:rsid w:val="00F64D7A"/>
    <w:rsid w:val="00F64FE9"/>
    <w:rsid w:val="00F6558C"/>
    <w:rsid w:val="00F66207"/>
    <w:rsid w:val="00F666C1"/>
    <w:rsid w:val="00F66956"/>
    <w:rsid w:val="00F67ACE"/>
    <w:rsid w:val="00F67C8D"/>
    <w:rsid w:val="00F67C9E"/>
    <w:rsid w:val="00F67DA3"/>
    <w:rsid w:val="00F707EE"/>
    <w:rsid w:val="00F70D2A"/>
    <w:rsid w:val="00F71B6C"/>
    <w:rsid w:val="00F71D1A"/>
    <w:rsid w:val="00F71D43"/>
    <w:rsid w:val="00F72249"/>
    <w:rsid w:val="00F7239A"/>
    <w:rsid w:val="00F726AE"/>
    <w:rsid w:val="00F72E95"/>
    <w:rsid w:val="00F73139"/>
    <w:rsid w:val="00F73279"/>
    <w:rsid w:val="00F742D4"/>
    <w:rsid w:val="00F74426"/>
    <w:rsid w:val="00F74928"/>
    <w:rsid w:val="00F75865"/>
    <w:rsid w:val="00F75B18"/>
    <w:rsid w:val="00F77678"/>
    <w:rsid w:val="00F777E4"/>
    <w:rsid w:val="00F80643"/>
    <w:rsid w:val="00F8091D"/>
    <w:rsid w:val="00F8149C"/>
    <w:rsid w:val="00F8192A"/>
    <w:rsid w:val="00F81C2C"/>
    <w:rsid w:val="00F81D73"/>
    <w:rsid w:val="00F83339"/>
    <w:rsid w:val="00F833C1"/>
    <w:rsid w:val="00F8346B"/>
    <w:rsid w:val="00F83DA5"/>
    <w:rsid w:val="00F84B07"/>
    <w:rsid w:val="00F84EAE"/>
    <w:rsid w:val="00F852E4"/>
    <w:rsid w:val="00F8596A"/>
    <w:rsid w:val="00F85A86"/>
    <w:rsid w:val="00F85A9E"/>
    <w:rsid w:val="00F86D46"/>
    <w:rsid w:val="00F87554"/>
    <w:rsid w:val="00F87A70"/>
    <w:rsid w:val="00F8869A"/>
    <w:rsid w:val="00F90327"/>
    <w:rsid w:val="00F903C8"/>
    <w:rsid w:val="00F90577"/>
    <w:rsid w:val="00F9088F"/>
    <w:rsid w:val="00F90A24"/>
    <w:rsid w:val="00F917B3"/>
    <w:rsid w:val="00F91D89"/>
    <w:rsid w:val="00F9204C"/>
    <w:rsid w:val="00F92764"/>
    <w:rsid w:val="00F92CD7"/>
    <w:rsid w:val="00F93918"/>
    <w:rsid w:val="00F93AE2"/>
    <w:rsid w:val="00F93D77"/>
    <w:rsid w:val="00F94762"/>
    <w:rsid w:val="00F948D9"/>
    <w:rsid w:val="00F94AB1"/>
    <w:rsid w:val="00F94AB3"/>
    <w:rsid w:val="00F94BF0"/>
    <w:rsid w:val="00F94FB8"/>
    <w:rsid w:val="00F9549C"/>
    <w:rsid w:val="00F95805"/>
    <w:rsid w:val="00F95A21"/>
    <w:rsid w:val="00F95B27"/>
    <w:rsid w:val="00F95D0A"/>
    <w:rsid w:val="00F95E97"/>
    <w:rsid w:val="00F96462"/>
    <w:rsid w:val="00F96774"/>
    <w:rsid w:val="00F968ED"/>
    <w:rsid w:val="00F96DCF"/>
    <w:rsid w:val="00F96E00"/>
    <w:rsid w:val="00F96FAC"/>
    <w:rsid w:val="00F97814"/>
    <w:rsid w:val="00F97DF9"/>
    <w:rsid w:val="00FA027A"/>
    <w:rsid w:val="00FA0426"/>
    <w:rsid w:val="00FA0585"/>
    <w:rsid w:val="00FA13D7"/>
    <w:rsid w:val="00FA193E"/>
    <w:rsid w:val="00FA1AD1"/>
    <w:rsid w:val="00FA2B1B"/>
    <w:rsid w:val="00FA2B65"/>
    <w:rsid w:val="00FA2BA0"/>
    <w:rsid w:val="00FA3253"/>
    <w:rsid w:val="00FA337A"/>
    <w:rsid w:val="00FA33FD"/>
    <w:rsid w:val="00FA35CF"/>
    <w:rsid w:val="00FA3BF6"/>
    <w:rsid w:val="00FA4428"/>
    <w:rsid w:val="00FA48FF"/>
    <w:rsid w:val="00FA4BF6"/>
    <w:rsid w:val="00FA5D23"/>
    <w:rsid w:val="00FA5E4F"/>
    <w:rsid w:val="00FA5F5A"/>
    <w:rsid w:val="00FA628E"/>
    <w:rsid w:val="00FA6A17"/>
    <w:rsid w:val="00FA6FA5"/>
    <w:rsid w:val="00FA7078"/>
    <w:rsid w:val="00FA70F5"/>
    <w:rsid w:val="00FA75A1"/>
    <w:rsid w:val="00FA774D"/>
    <w:rsid w:val="00FA78A5"/>
    <w:rsid w:val="00FA7AAD"/>
    <w:rsid w:val="00FA7ABA"/>
    <w:rsid w:val="00FB0274"/>
    <w:rsid w:val="00FB0349"/>
    <w:rsid w:val="00FB106F"/>
    <w:rsid w:val="00FB165B"/>
    <w:rsid w:val="00FB2358"/>
    <w:rsid w:val="00FB23B8"/>
    <w:rsid w:val="00FB2D16"/>
    <w:rsid w:val="00FB3682"/>
    <w:rsid w:val="00FB399B"/>
    <w:rsid w:val="00FB404B"/>
    <w:rsid w:val="00FB423E"/>
    <w:rsid w:val="00FB51E0"/>
    <w:rsid w:val="00FB5432"/>
    <w:rsid w:val="00FB5728"/>
    <w:rsid w:val="00FB5BF0"/>
    <w:rsid w:val="00FB5E0E"/>
    <w:rsid w:val="00FB602C"/>
    <w:rsid w:val="00FB6128"/>
    <w:rsid w:val="00FB6A40"/>
    <w:rsid w:val="00FB70C2"/>
    <w:rsid w:val="00FB70E4"/>
    <w:rsid w:val="00FB70F2"/>
    <w:rsid w:val="00FB7535"/>
    <w:rsid w:val="00FB79A6"/>
    <w:rsid w:val="00FC0312"/>
    <w:rsid w:val="00FC0CC8"/>
    <w:rsid w:val="00FC0E9E"/>
    <w:rsid w:val="00FC10F3"/>
    <w:rsid w:val="00FC1CDD"/>
    <w:rsid w:val="00FC1D06"/>
    <w:rsid w:val="00FC216F"/>
    <w:rsid w:val="00FC2225"/>
    <w:rsid w:val="00FC2850"/>
    <w:rsid w:val="00FC2B53"/>
    <w:rsid w:val="00FC3202"/>
    <w:rsid w:val="00FC3246"/>
    <w:rsid w:val="00FC3316"/>
    <w:rsid w:val="00FC3A05"/>
    <w:rsid w:val="00FC408A"/>
    <w:rsid w:val="00FC4485"/>
    <w:rsid w:val="00FC4B12"/>
    <w:rsid w:val="00FC4CFF"/>
    <w:rsid w:val="00FC4E3A"/>
    <w:rsid w:val="00FC4E45"/>
    <w:rsid w:val="00FC549A"/>
    <w:rsid w:val="00FC5C1D"/>
    <w:rsid w:val="00FC623A"/>
    <w:rsid w:val="00FC6C47"/>
    <w:rsid w:val="00FC704E"/>
    <w:rsid w:val="00FC7551"/>
    <w:rsid w:val="00FC76CD"/>
    <w:rsid w:val="00FC7AAF"/>
    <w:rsid w:val="00FC7EED"/>
    <w:rsid w:val="00FD16E5"/>
    <w:rsid w:val="00FD1CD8"/>
    <w:rsid w:val="00FD1D1C"/>
    <w:rsid w:val="00FD1DD0"/>
    <w:rsid w:val="00FD2E83"/>
    <w:rsid w:val="00FD3215"/>
    <w:rsid w:val="00FD34B0"/>
    <w:rsid w:val="00FD3954"/>
    <w:rsid w:val="00FD42A2"/>
    <w:rsid w:val="00FD4D0B"/>
    <w:rsid w:val="00FD4E50"/>
    <w:rsid w:val="00FD5BE0"/>
    <w:rsid w:val="00FD5C24"/>
    <w:rsid w:val="00FD5CEC"/>
    <w:rsid w:val="00FD5E9F"/>
    <w:rsid w:val="00FD67B9"/>
    <w:rsid w:val="00FD6919"/>
    <w:rsid w:val="00FD6FEC"/>
    <w:rsid w:val="00FD73D7"/>
    <w:rsid w:val="00FD7401"/>
    <w:rsid w:val="00FD7D18"/>
    <w:rsid w:val="00FE0265"/>
    <w:rsid w:val="00FE02E5"/>
    <w:rsid w:val="00FE056D"/>
    <w:rsid w:val="00FE05B8"/>
    <w:rsid w:val="00FE19BD"/>
    <w:rsid w:val="00FE1A08"/>
    <w:rsid w:val="00FE1DE6"/>
    <w:rsid w:val="00FE24B0"/>
    <w:rsid w:val="00FE27F1"/>
    <w:rsid w:val="00FE3DDA"/>
    <w:rsid w:val="00FE40FA"/>
    <w:rsid w:val="00FE44F2"/>
    <w:rsid w:val="00FE48A9"/>
    <w:rsid w:val="00FE49F1"/>
    <w:rsid w:val="00FE4B9C"/>
    <w:rsid w:val="00FE5324"/>
    <w:rsid w:val="00FE5472"/>
    <w:rsid w:val="00FE54FF"/>
    <w:rsid w:val="00FE5697"/>
    <w:rsid w:val="00FE5801"/>
    <w:rsid w:val="00FE6087"/>
    <w:rsid w:val="00FE6584"/>
    <w:rsid w:val="00FE687D"/>
    <w:rsid w:val="00FE6AB5"/>
    <w:rsid w:val="00FE74E6"/>
    <w:rsid w:val="00FE7AB3"/>
    <w:rsid w:val="00FF0531"/>
    <w:rsid w:val="00FF0888"/>
    <w:rsid w:val="00FF105E"/>
    <w:rsid w:val="00FF1149"/>
    <w:rsid w:val="00FF1163"/>
    <w:rsid w:val="00FF12A8"/>
    <w:rsid w:val="00FF12D0"/>
    <w:rsid w:val="00FF1328"/>
    <w:rsid w:val="00FF13FF"/>
    <w:rsid w:val="00FF15E4"/>
    <w:rsid w:val="00FF1BB0"/>
    <w:rsid w:val="00FF24E4"/>
    <w:rsid w:val="00FF3687"/>
    <w:rsid w:val="00FF3787"/>
    <w:rsid w:val="00FF37DA"/>
    <w:rsid w:val="00FF44FF"/>
    <w:rsid w:val="00FF5600"/>
    <w:rsid w:val="00FF570E"/>
    <w:rsid w:val="00FF5D7C"/>
    <w:rsid w:val="00FF67BA"/>
    <w:rsid w:val="00FF6B5C"/>
    <w:rsid w:val="00FF721A"/>
    <w:rsid w:val="00FF7267"/>
    <w:rsid w:val="00FF7322"/>
    <w:rsid w:val="00FF74FD"/>
    <w:rsid w:val="010D15A3"/>
    <w:rsid w:val="010EFA9E"/>
    <w:rsid w:val="012C8552"/>
    <w:rsid w:val="012E0F9B"/>
    <w:rsid w:val="01710CC0"/>
    <w:rsid w:val="0171AE65"/>
    <w:rsid w:val="017918F9"/>
    <w:rsid w:val="01B265D5"/>
    <w:rsid w:val="01C313E0"/>
    <w:rsid w:val="01CCCB39"/>
    <w:rsid w:val="0210F0ED"/>
    <w:rsid w:val="02188EDA"/>
    <w:rsid w:val="021A15D2"/>
    <w:rsid w:val="021BD390"/>
    <w:rsid w:val="021F40A4"/>
    <w:rsid w:val="0226B8F1"/>
    <w:rsid w:val="023C2D86"/>
    <w:rsid w:val="0249ED12"/>
    <w:rsid w:val="02523B59"/>
    <w:rsid w:val="02866A96"/>
    <w:rsid w:val="02925AE9"/>
    <w:rsid w:val="02987B17"/>
    <w:rsid w:val="02A09132"/>
    <w:rsid w:val="02A99C11"/>
    <w:rsid w:val="02C91D13"/>
    <w:rsid w:val="02CC60E7"/>
    <w:rsid w:val="02CFBFAE"/>
    <w:rsid w:val="02F80668"/>
    <w:rsid w:val="02FF1A72"/>
    <w:rsid w:val="0346BA3B"/>
    <w:rsid w:val="0359E3F6"/>
    <w:rsid w:val="03644D25"/>
    <w:rsid w:val="03834869"/>
    <w:rsid w:val="03909151"/>
    <w:rsid w:val="03919F89"/>
    <w:rsid w:val="0391E391"/>
    <w:rsid w:val="03BB0C4C"/>
    <w:rsid w:val="03D2A8D0"/>
    <w:rsid w:val="03EC563C"/>
    <w:rsid w:val="03F56449"/>
    <w:rsid w:val="040E8D10"/>
    <w:rsid w:val="04163BE5"/>
    <w:rsid w:val="041A0C06"/>
    <w:rsid w:val="041D7A56"/>
    <w:rsid w:val="04270C70"/>
    <w:rsid w:val="043722FD"/>
    <w:rsid w:val="043BC905"/>
    <w:rsid w:val="04478627"/>
    <w:rsid w:val="045D7FFF"/>
    <w:rsid w:val="04727432"/>
    <w:rsid w:val="047A7BAF"/>
    <w:rsid w:val="04AEA8B5"/>
    <w:rsid w:val="04BD9B39"/>
    <w:rsid w:val="04C9C219"/>
    <w:rsid w:val="04EE6959"/>
    <w:rsid w:val="04F9A3C7"/>
    <w:rsid w:val="050C0648"/>
    <w:rsid w:val="05105766"/>
    <w:rsid w:val="05503B4E"/>
    <w:rsid w:val="0550C2E1"/>
    <w:rsid w:val="056E6639"/>
    <w:rsid w:val="0595B36B"/>
    <w:rsid w:val="05D56A11"/>
    <w:rsid w:val="060B334B"/>
    <w:rsid w:val="061ED10E"/>
    <w:rsid w:val="0621BB56"/>
    <w:rsid w:val="0632F521"/>
    <w:rsid w:val="0637F639"/>
    <w:rsid w:val="0639C600"/>
    <w:rsid w:val="0643E09A"/>
    <w:rsid w:val="0666963C"/>
    <w:rsid w:val="06704BCD"/>
    <w:rsid w:val="06B7B34E"/>
    <w:rsid w:val="06C41792"/>
    <w:rsid w:val="06CF3136"/>
    <w:rsid w:val="0717FB84"/>
    <w:rsid w:val="073C9C2B"/>
    <w:rsid w:val="074898EB"/>
    <w:rsid w:val="0769CF7D"/>
    <w:rsid w:val="0790169E"/>
    <w:rsid w:val="079520C1"/>
    <w:rsid w:val="079F8A35"/>
    <w:rsid w:val="07B59D25"/>
    <w:rsid w:val="07BC4069"/>
    <w:rsid w:val="07CC41DF"/>
    <w:rsid w:val="08097A83"/>
    <w:rsid w:val="081E56A5"/>
    <w:rsid w:val="082770A9"/>
    <w:rsid w:val="084A1DF8"/>
    <w:rsid w:val="0851DAC8"/>
    <w:rsid w:val="08A96124"/>
    <w:rsid w:val="08C3F49C"/>
    <w:rsid w:val="08D9D43F"/>
    <w:rsid w:val="08F098F4"/>
    <w:rsid w:val="090995C8"/>
    <w:rsid w:val="094C8C0C"/>
    <w:rsid w:val="09538B12"/>
    <w:rsid w:val="096E5552"/>
    <w:rsid w:val="0975C050"/>
    <w:rsid w:val="09BF1418"/>
    <w:rsid w:val="09C002E5"/>
    <w:rsid w:val="09CAED12"/>
    <w:rsid w:val="0A12F92D"/>
    <w:rsid w:val="0A14ED0E"/>
    <w:rsid w:val="0A1EA426"/>
    <w:rsid w:val="0A343394"/>
    <w:rsid w:val="0A43DBA5"/>
    <w:rsid w:val="0A698FE9"/>
    <w:rsid w:val="0A8DB911"/>
    <w:rsid w:val="0A8ECC0B"/>
    <w:rsid w:val="0AADE2BA"/>
    <w:rsid w:val="0AB958DE"/>
    <w:rsid w:val="0ABE3AEE"/>
    <w:rsid w:val="0AED3DE7"/>
    <w:rsid w:val="0B2662F0"/>
    <w:rsid w:val="0B674051"/>
    <w:rsid w:val="0B7E37F9"/>
    <w:rsid w:val="0B832895"/>
    <w:rsid w:val="0B908C4D"/>
    <w:rsid w:val="0B9C63FA"/>
    <w:rsid w:val="0BA2D4FD"/>
    <w:rsid w:val="0BA9C708"/>
    <w:rsid w:val="0BAAC519"/>
    <w:rsid w:val="0C02B7F3"/>
    <w:rsid w:val="0C0F1159"/>
    <w:rsid w:val="0C255A88"/>
    <w:rsid w:val="0C30DBE3"/>
    <w:rsid w:val="0C4E13D1"/>
    <w:rsid w:val="0C51D580"/>
    <w:rsid w:val="0C79AF92"/>
    <w:rsid w:val="0CA067F2"/>
    <w:rsid w:val="0CC0BD34"/>
    <w:rsid w:val="0D180AB4"/>
    <w:rsid w:val="0D2BCA5B"/>
    <w:rsid w:val="0D396922"/>
    <w:rsid w:val="0D5937BE"/>
    <w:rsid w:val="0D5A33DD"/>
    <w:rsid w:val="0D642A1A"/>
    <w:rsid w:val="0D700A4A"/>
    <w:rsid w:val="0D94952A"/>
    <w:rsid w:val="0DC520CA"/>
    <w:rsid w:val="0DC86D84"/>
    <w:rsid w:val="0DCDD43A"/>
    <w:rsid w:val="0DE61078"/>
    <w:rsid w:val="0E02E238"/>
    <w:rsid w:val="0E0C2566"/>
    <w:rsid w:val="0E0EA218"/>
    <w:rsid w:val="0E27E03E"/>
    <w:rsid w:val="0E362074"/>
    <w:rsid w:val="0E3D82D2"/>
    <w:rsid w:val="0E5B7C79"/>
    <w:rsid w:val="0E6DDF30"/>
    <w:rsid w:val="0E781B0F"/>
    <w:rsid w:val="0E83C0E4"/>
    <w:rsid w:val="0E9CB67E"/>
    <w:rsid w:val="0EAD9EA3"/>
    <w:rsid w:val="0EEC95A1"/>
    <w:rsid w:val="0EF4D2D9"/>
    <w:rsid w:val="0F51F1A1"/>
    <w:rsid w:val="0F595ACF"/>
    <w:rsid w:val="0F78E2C9"/>
    <w:rsid w:val="0F7E2BCF"/>
    <w:rsid w:val="0F951715"/>
    <w:rsid w:val="0FB70833"/>
    <w:rsid w:val="0FCDD2B0"/>
    <w:rsid w:val="0FF7F4EA"/>
    <w:rsid w:val="0FFE4553"/>
    <w:rsid w:val="100856E9"/>
    <w:rsid w:val="103F14DF"/>
    <w:rsid w:val="103FC2C9"/>
    <w:rsid w:val="10518770"/>
    <w:rsid w:val="10848B3F"/>
    <w:rsid w:val="10A4198C"/>
    <w:rsid w:val="10AFC1AC"/>
    <w:rsid w:val="10B128DC"/>
    <w:rsid w:val="10D3B628"/>
    <w:rsid w:val="10DF77A6"/>
    <w:rsid w:val="10DFE6A5"/>
    <w:rsid w:val="10F685A2"/>
    <w:rsid w:val="111A99B1"/>
    <w:rsid w:val="11250D00"/>
    <w:rsid w:val="1137BDEB"/>
    <w:rsid w:val="1146966E"/>
    <w:rsid w:val="115572E2"/>
    <w:rsid w:val="1167FEE5"/>
    <w:rsid w:val="11738EB1"/>
    <w:rsid w:val="117B2BDB"/>
    <w:rsid w:val="11808259"/>
    <w:rsid w:val="1181DC84"/>
    <w:rsid w:val="11A6585D"/>
    <w:rsid w:val="11C40976"/>
    <w:rsid w:val="11EBFDFB"/>
    <w:rsid w:val="123231F3"/>
    <w:rsid w:val="1253B1C0"/>
    <w:rsid w:val="12621DF9"/>
    <w:rsid w:val="12693CA6"/>
    <w:rsid w:val="128015AB"/>
    <w:rsid w:val="12CCADD9"/>
    <w:rsid w:val="12EA6B5F"/>
    <w:rsid w:val="12F17370"/>
    <w:rsid w:val="12F17D69"/>
    <w:rsid w:val="13308965"/>
    <w:rsid w:val="1353C3C8"/>
    <w:rsid w:val="138943BB"/>
    <w:rsid w:val="13CF4C6D"/>
    <w:rsid w:val="141ACFC1"/>
    <w:rsid w:val="142C64D5"/>
    <w:rsid w:val="1446E790"/>
    <w:rsid w:val="14472688"/>
    <w:rsid w:val="14558A58"/>
    <w:rsid w:val="145986ED"/>
    <w:rsid w:val="1467BA23"/>
    <w:rsid w:val="148C7C2C"/>
    <w:rsid w:val="14939BF9"/>
    <w:rsid w:val="14ACC7C6"/>
    <w:rsid w:val="14CE4155"/>
    <w:rsid w:val="151873CD"/>
    <w:rsid w:val="151C5DEC"/>
    <w:rsid w:val="15337955"/>
    <w:rsid w:val="1538A11A"/>
    <w:rsid w:val="15468B6A"/>
    <w:rsid w:val="15494620"/>
    <w:rsid w:val="156D0077"/>
    <w:rsid w:val="156E6238"/>
    <w:rsid w:val="1574AA5C"/>
    <w:rsid w:val="15A2E79E"/>
    <w:rsid w:val="15E9F8A1"/>
    <w:rsid w:val="16042BAA"/>
    <w:rsid w:val="160D783F"/>
    <w:rsid w:val="1620C760"/>
    <w:rsid w:val="16297FDA"/>
    <w:rsid w:val="1646CD03"/>
    <w:rsid w:val="164F2B78"/>
    <w:rsid w:val="1658E8ED"/>
    <w:rsid w:val="16612894"/>
    <w:rsid w:val="166D3AC3"/>
    <w:rsid w:val="168940AD"/>
    <w:rsid w:val="16BC07BF"/>
    <w:rsid w:val="16BC4C26"/>
    <w:rsid w:val="16C72E57"/>
    <w:rsid w:val="16C99C60"/>
    <w:rsid w:val="1709CF3A"/>
    <w:rsid w:val="172BE52E"/>
    <w:rsid w:val="17714527"/>
    <w:rsid w:val="1773D27C"/>
    <w:rsid w:val="17A6EE8F"/>
    <w:rsid w:val="17A7C5EF"/>
    <w:rsid w:val="17B24007"/>
    <w:rsid w:val="17B52943"/>
    <w:rsid w:val="17C9A7D8"/>
    <w:rsid w:val="17F8A254"/>
    <w:rsid w:val="18138D05"/>
    <w:rsid w:val="1825917A"/>
    <w:rsid w:val="183B3A59"/>
    <w:rsid w:val="18A1C4A3"/>
    <w:rsid w:val="18E11E39"/>
    <w:rsid w:val="18E459AD"/>
    <w:rsid w:val="18F8D602"/>
    <w:rsid w:val="18FF3360"/>
    <w:rsid w:val="19123F8C"/>
    <w:rsid w:val="19447CCE"/>
    <w:rsid w:val="1989E94E"/>
    <w:rsid w:val="198A4501"/>
    <w:rsid w:val="19A06ADC"/>
    <w:rsid w:val="19C2C186"/>
    <w:rsid w:val="19D2947C"/>
    <w:rsid w:val="19DA0A80"/>
    <w:rsid w:val="19E24151"/>
    <w:rsid w:val="19EC86D1"/>
    <w:rsid w:val="19F3BAB6"/>
    <w:rsid w:val="19F5B1BC"/>
    <w:rsid w:val="19FB50DD"/>
    <w:rsid w:val="1A000E32"/>
    <w:rsid w:val="1A51C108"/>
    <w:rsid w:val="1A6725BC"/>
    <w:rsid w:val="1A698895"/>
    <w:rsid w:val="1A88730F"/>
    <w:rsid w:val="1AA2FCD0"/>
    <w:rsid w:val="1ACB6471"/>
    <w:rsid w:val="1B0EF8E5"/>
    <w:rsid w:val="1B12023A"/>
    <w:rsid w:val="1B1E60D0"/>
    <w:rsid w:val="1B30447B"/>
    <w:rsid w:val="1B42104C"/>
    <w:rsid w:val="1B46C466"/>
    <w:rsid w:val="1B786133"/>
    <w:rsid w:val="1B850AEB"/>
    <w:rsid w:val="1B9131EC"/>
    <w:rsid w:val="1BBC1835"/>
    <w:rsid w:val="1BD695D0"/>
    <w:rsid w:val="1C0692CA"/>
    <w:rsid w:val="1C0B6A0A"/>
    <w:rsid w:val="1C479518"/>
    <w:rsid w:val="1C4B0ADB"/>
    <w:rsid w:val="1C5D9F16"/>
    <w:rsid w:val="1C5F25E9"/>
    <w:rsid w:val="1C915F3F"/>
    <w:rsid w:val="1C990CFB"/>
    <w:rsid w:val="1CC6395B"/>
    <w:rsid w:val="1CC9B0A5"/>
    <w:rsid w:val="1CDCD4FA"/>
    <w:rsid w:val="1CF3DBAE"/>
    <w:rsid w:val="1CF4DC4A"/>
    <w:rsid w:val="1D2CD4C7"/>
    <w:rsid w:val="1D334E3E"/>
    <w:rsid w:val="1D3E6927"/>
    <w:rsid w:val="1D4A407C"/>
    <w:rsid w:val="1D51FB07"/>
    <w:rsid w:val="1D6BBA0B"/>
    <w:rsid w:val="1D746525"/>
    <w:rsid w:val="1D77DF09"/>
    <w:rsid w:val="1D8924CC"/>
    <w:rsid w:val="1D8C18A9"/>
    <w:rsid w:val="1D8EDCD9"/>
    <w:rsid w:val="1DA3E175"/>
    <w:rsid w:val="1DB7A33E"/>
    <w:rsid w:val="1DE4DCC9"/>
    <w:rsid w:val="1DF22629"/>
    <w:rsid w:val="1DF59CF2"/>
    <w:rsid w:val="1E0297F2"/>
    <w:rsid w:val="1E3B16A2"/>
    <w:rsid w:val="1E42EFF9"/>
    <w:rsid w:val="1E453C38"/>
    <w:rsid w:val="1E4749AA"/>
    <w:rsid w:val="1E8D19B2"/>
    <w:rsid w:val="1EA9CB20"/>
    <w:rsid w:val="1EAFA340"/>
    <w:rsid w:val="1EB81866"/>
    <w:rsid w:val="1EB91BC7"/>
    <w:rsid w:val="1EBE486F"/>
    <w:rsid w:val="1ED5257E"/>
    <w:rsid w:val="1EE43D53"/>
    <w:rsid w:val="1EEEF5B5"/>
    <w:rsid w:val="1EF39229"/>
    <w:rsid w:val="1F14BBF1"/>
    <w:rsid w:val="1F2D128C"/>
    <w:rsid w:val="1F33D1D1"/>
    <w:rsid w:val="1F3508E0"/>
    <w:rsid w:val="1F3A6F9C"/>
    <w:rsid w:val="1F6C5BAF"/>
    <w:rsid w:val="1FA78792"/>
    <w:rsid w:val="1FB194C3"/>
    <w:rsid w:val="1FE6C399"/>
    <w:rsid w:val="1FF6F741"/>
    <w:rsid w:val="2019DED4"/>
    <w:rsid w:val="2022ACED"/>
    <w:rsid w:val="202DB8F6"/>
    <w:rsid w:val="2036F3FE"/>
    <w:rsid w:val="204A051D"/>
    <w:rsid w:val="205BAC67"/>
    <w:rsid w:val="2066C90F"/>
    <w:rsid w:val="20985E7B"/>
    <w:rsid w:val="20B29D66"/>
    <w:rsid w:val="20B62498"/>
    <w:rsid w:val="20C9D03A"/>
    <w:rsid w:val="20DC8E48"/>
    <w:rsid w:val="20EBEF46"/>
    <w:rsid w:val="212D2B82"/>
    <w:rsid w:val="2134AFA7"/>
    <w:rsid w:val="2156C2C4"/>
    <w:rsid w:val="216FD69A"/>
    <w:rsid w:val="21786417"/>
    <w:rsid w:val="219A827A"/>
    <w:rsid w:val="21C18407"/>
    <w:rsid w:val="21C531E0"/>
    <w:rsid w:val="21C96159"/>
    <w:rsid w:val="21D7F8DA"/>
    <w:rsid w:val="21E99187"/>
    <w:rsid w:val="2267A92C"/>
    <w:rsid w:val="228DA063"/>
    <w:rsid w:val="2293816C"/>
    <w:rsid w:val="229D91F8"/>
    <w:rsid w:val="22C02766"/>
    <w:rsid w:val="22D4B08C"/>
    <w:rsid w:val="22E41C7E"/>
    <w:rsid w:val="231A7BFB"/>
    <w:rsid w:val="23306FB0"/>
    <w:rsid w:val="23437457"/>
    <w:rsid w:val="234E890B"/>
    <w:rsid w:val="2352B3CC"/>
    <w:rsid w:val="235874C1"/>
    <w:rsid w:val="23603A0E"/>
    <w:rsid w:val="2373D1B0"/>
    <w:rsid w:val="238C64C9"/>
    <w:rsid w:val="23C07DFF"/>
    <w:rsid w:val="23D24053"/>
    <w:rsid w:val="23E6EF39"/>
    <w:rsid w:val="23ECE386"/>
    <w:rsid w:val="23EFBE61"/>
    <w:rsid w:val="23F3936F"/>
    <w:rsid w:val="2409CB1F"/>
    <w:rsid w:val="240C8C98"/>
    <w:rsid w:val="2412F07B"/>
    <w:rsid w:val="24216FD9"/>
    <w:rsid w:val="245924A8"/>
    <w:rsid w:val="245DEE06"/>
    <w:rsid w:val="246385E6"/>
    <w:rsid w:val="246537D8"/>
    <w:rsid w:val="248D0006"/>
    <w:rsid w:val="24B2317D"/>
    <w:rsid w:val="24B9CB59"/>
    <w:rsid w:val="24BCC090"/>
    <w:rsid w:val="24C5867A"/>
    <w:rsid w:val="2510D4F2"/>
    <w:rsid w:val="2516E567"/>
    <w:rsid w:val="2533077C"/>
    <w:rsid w:val="2535284E"/>
    <w:rsid w:val="254BD23F"/>
    <w:rsid w:val="254D3E15"/>
    <w:rsid w:val="254F0613"/>
    <w:rsid w:val="25515129"/>
    <w:rsid w:val="2567F147"/>
    <w:rsid w:val="259C0DE7"/>
    <w:rsid w:val="25A76946"/>
    <w:rsid w:val="25AA0FAD"/>
    <w:rsid w:val="25B7A766"/>
    <w:rsid w:val="25D12E12"/>
    <w:rsid w:val="25E3F4D0"/>
    <w:rsid w:val="25F6F5AE"/>
    <w:rsid w:val="261B21D0"/>
    <w:rsid w:val="2634FF41"/>
    <w:rsid w:val="265E8920"/>
    <w:rsid w:val="265EEDC7"/>
    <w:rsid w:val="267B935A"/>
    <w:rsid w:val="26A82FB3"/>
    <w:rsid w:val="26F18A3E"/>
    <w:rsid w:val="270F6410"/>
    <w:rsid w:val="27262245"/>
    <w:rsid w:val="272D83DA"/>
    <w:rsid w:val="274AB956"/>
    <w:rsid w:val="2759109B"/>
    <w:rsid w:val="275EE1E7"/>
    <w:rsid w:val="27641E62"/>
    <w:rsid w:val="2783D143"/>
    <w:rsid w:val="2788B650"/>
    <w:rsid w:val="2795B4A1"/>
    <w:rsid w:val="27C04765"/>
    <w:rsid w:val="27D585F3"/>
    <w:rsid w:val="27E23A95"/>
    <w:rsid w:val="28279B43"/>
    <w:rsid w:val="28486BEB"/>
    <w:rsid w:val="2850C6EE"/>
    <w:rsid w:val="287B8FFC"/>
    <w:rsid w:val="287D821B"/>
    <w:rsid w:val="288AC445"/>
    <w:rsid w:val="288C29D5"/>
    <w:rsid w:val="28B49084"/>
    <w:rsid w:val="28DE0929"/>
    <w:rsid w:val="28E028B1"/>
    <w:rsid w:val="28F0FFB8"/>
    <w:rsid w:val="291BF487"/>
    <w:rsid w:val="2949B38C"/>
    <w:rsid w:val="296712C0"/>
    <w:rsid w:val="297E0AF6"/>
    <w:rsid w:val="29B0870B"/>
    <w:rsid w:val="29B0B4BB"/>
    <w:rsid w:val="29F9D7D9"/>
    <w:rsid w:val="2A018BFB"/>
    <w:rsid w:val="2A08B64E"/>
    <w:rsid w:val="2A2BE9A6"/>
    <w:rsid w:val="2A3F40C1"/>
    <w:rsid w:val="2A419DC6"/>
    <w:rsid w:val="2A4266C6"/>
    <w:rsid w:val="2A47E240"/>
    <w:rsid w:val="2A55760B"/>
    <w:rsid w:val="2A5EFCE0"/>
    <w:rsid w:val="2A69AD08"/>
    <w:rsid w:val="2A9E04CA"/>
    <w:rsid w:val="2AD0AF66"/>
    <w:rsid w:val="2AE25FB9"/>
    <w:rsid w:val="2AE3D5C6"/>
    <w:rsid w:val="2AF003C7"/>
    <w:rsid w:val="2AF651A0"/>
    <w:rsid w:val="2AFFE99F"/>
    <w:rsid w:val="2B1CC35D"/>
    <w:rsid w:val="2B334BA9"/>
    <w:rsid w:val="2B336B82"/>
    <w:rsid w:val="2B516A0B"/>
    <w:rsid w:val="2B6AC621"/>
    <w:rsid w:val="2B6B4BF3"/>
    <w:rsid w:val="2BA74EA5"/>
    <w:rsid w:val="2BAAA23A"/>
    <w:rsid w:val="2BC52C04"/>
    <w:rsid w:val="2BC6F735"/>
    <w:rsid w:val="2BD36688"/>
    <w:rsid w:val="2BE2D11E"/>
    <w:rsid w:val="2C135961"/>
    <w:rsid w:val="2C251BA9"/>
    <w:rsid w:val="2C35C91D"/>
    <w:rsid w:val="2C3D2658"/>
    <w:rsid w:val="2C4B977B"/>
    <w:rsid w:val="2C4F27C9"/>
    <w:rsid w:val="2C5DC0ED"/>
    <w:rsid w:val="2C89ED8F"/>
    <w:rsid w:val="2C9EC8DE"/>
    <w:rsid w:val="2CBCBF2E"/>
    <w:rsid w:val="2CD34F65"/>
    <w:rsid w:val="2CE6AD30"/>
    <w:rsid w:val="2CF3C282"/>
    <w:rsid w:val="2CFBA77C"/>
    <w:rsid w:val="2D08B650"/>
    <w:rsid w:val="2D36316B"/>
    <w:rsid w:val="2D431F06"/>
    <w:rsid w:val="2D43BCD3"/>
    <w:rsid w:val="2D464FDB"/>
    <w:rsid w:val="2D555A6F"/>
    <w:rsid w:val="2D6DBEA8"/>
    <w:rsid w:val="2D7A0E57"/>
    <w:rsid w:val="2D7E5200"/>
    <w:rsid w:val="2D80DF71"/>
    <w:rsid w:val="2D8C6E0B"/>
    <w:rsid w:val="2DBFBDB1"/>
    <w:rsid w:val="2E3253B9"/>
    <w:rsid w:val="2E517C19"/>
    <w:rsid w:val="2E83714F"/>
    <w:rsid w:val="2E9027BB"/>
    <w:rsid w:val="2E9832A8"/>
    <w:rsid w:val="2EB8696D"/>
    <w:rsid w:val="2ED73E6F"/>
    <w:rsid w:val="2EE0FBD0"/>
    <w:rsid w:val="2F4D5116"/>
    <w:rsid w:val="2F54427D"/>
    <w:rsid w:val="2F5CBC6B"/>
    <w:rsid w:val="2F694F0C"/>
    <w:rsid w:val="2F9B6A6D"/>
    <w:rsid w:val="2FA0D1DA"/>
    <w:rsid w:val="2FB99041"/>
    <w:rsid w:val="2FD1C349"/>
    <w:rsid w:val="2FF7EF35"/>
    <w:rsid w:val="3011B8A7"/>
    <w:rsid w:val="30284D8C"/>
    <w:rsid w:val="303207BA"/>
    <w:rsid w:val="303EBD16"/>
    <w:rsid w:val="304456A9"/>
    <w:rsid w:val="305828E2"/>
    <w:rsid w:val="307C7FCE"/>
    <w:rsid w:val="307E135D"/>
    <w:rsid w:val="30ACA92D"/>
    <w:rsid w:val="30ACC14D"/>
    <w:rsid w:val="30CAC81C"/>
    <w:rsid w:val="30D0770A"/>
    <w:rsid w:val="30D0FE43"/>
    <w:rsid w:val="31096D11"/>
    <w:rsid w:val="311ED304"/>
    <w:rsid w:val="3128027E"/>
    <w:rsid w:val="312A8E82"/>
    <w:rsid w:val="312FA414"/>
    <w:rsid w:val="313BE83E"/>
    <w:rsid w:val="313E8DF9"/>
    <w:rsid w:val="316201A9"/>
    <w:rsid w:val="3169C22E"/>
    <w:rsid w:val="317277DD"/>
    <w:rsid w:val="3180BAE7"/>
    <w:rsid w:val="31A113D6"/>
    <w:rsid w:val="31C5D61F"/>
    <w:rsid w:val="31D5C12D"/>
    <w:rsid w:val="31DE7801"/>
    <w:rsid w:val="31FD5782"/>
    <w:rsid w:val="31FD67CC"/>
    <w:rsid w:val="321D807F"/>
    <w:rsid w:val="3241854C"/>
    <w:rsid w:val="32506C72"/>
    <w:rsid w:val="325837B1"/>
    <w:rsid w:val="327581EB"/>
    <w:rsid w:val="327AB55B"/>
    <w:rsid w:val="32AF99CA"/>
    <w:rsid w:val="3307DA06"/>
    <w:rsid w:val="331F51C2"/>
    <w:rsid w:val="3325202F"/>
    <w:rsid w:val="332ADB50"/>
    <w:rsid w:val="333BEA4E"/>
    <w:rsid w:val="33486B38"/>
    <w:rsid w:val="336D8A5E"/>
    <w:rsid w:val="336F9426"/>
    <w:rsid w:val="339E4137"/>
    <w:rsid w:val="33A0ECF0"/>
    <w:rsid w:val="33A2B0B4"/>
    <w:rsid w:val="33AC189E"/>
    <w:rsid w:val="33AFB72F"/>
    <w:rsid w:val="33C79F2A"/>
    <w:rsid w:val="33D515DD"/>
    <w:rsid w:val="33D94258"/>
    <w:rsid w:val="33E1506B"/>
    <w:rsid w:val="33E649C9"/>
    <w:rsid w:val="33E6A318"/>
    <w:rsid w:val="34134608"/>
    <w:rsid w:val="34262EC9"/>
    <w:rsid w:val="343F2DF0"/>
    <w:rsid w:val="344B6A2B"/>
    <w:rsid w:val="34553F0D"/>
    <w:rsid w:val="345DC5F9"/>
    <w:rsid w:val="34818B9A"/>
    <w:rsid w:val="34A7C9FA"/>
    <w:rsid w:val="34C36012"/>
    <w:rsid w:val="34D8802D"/>
    <w:rsid w:val="34E9F745"/>
    <w:rsid w:val="34F28CD5"/>
    <w:rsid w:val="34FF3411"/>
    <w:rsid w:val="350F294C"/>
    <w:rsid w:val="35246099"/>
    <w:rsid w:val="3529DCEB"/>
    <w:rsid w:val="35345726"/>
    <w:rsid w:val="3537B3DB"/>
    <w:rsid w:val="35394108"/>
    <w:rsid w:val="3541D6EA"/>
    <w:rsid w:val="35421B4B"/>
    <w:rsid w:val="359C4FBA"/>
    <w:rsid w:val="35A0888A"/>
    <w:rsid w:val="35A72D94"/>
    <w:rsid w:val="35BBE703"/>
    <w:rsid w:val="360A26F4"/>
    <w:rsid w:val="36513AB2"/>
    <w:rsid w:val="365E995B"/>
    <w:rsid w:val="3675B65B"/>
    <w:rsid w:val="3688A033"/>
    <w:rsid w:val="36B317CE"/>
    <w:rsid w:val="36CF50EB"/>
    <w:rsid w:val="36F0B1EC"/>
    <w:rsid w:val="36F94D87"/>
    <w:rsid w:val="37415DDB"/>
    <w:rsid w:val="37552614"/>
    <w:rsid w:val="375B097B"/>
    <w:rsid w:val="379CFE7C"/>
    <w:rsid w:val="37A1C18D"/>
    <w:rsid w:val="37AC4A74"/>
    <w:rsid w:val="37C5C4E0"/>
    <w:rsid w:val="37D48A69"/>
    <w:rsid w:val="37D4F953"/>
    <w:rsid w:val="37D6F2E1"/>
    <w:rsid w:val="37E57B3F"/>
    <w:rsid w:val="3807EC6A"/>
    <w:rsid w:val="38239BB3"/>
    <w:rsid w:val="3849CEFB"/>
    <w:rsid w:val="384D4A41"/>
    <w:rsid w:val="386B214C"/>
    <w:rsid w:val="386FEE16"/>
    <w:rsid w:val="38719729"/>
    <w:rsid w:val="387913FD"/>
    <w:rsid w:val="38BC6ABA"/>
    <w:rsid w:val="38C11A6C"/>
    <w:rsid w:val="38CA5B1C"/>
    <w:rsid w:val="38D3BA9E"/>
    <w:rsid w:val="38E050E2"/>
    <w:rsid w:val="392850CD"/>
    <w:rsid w:val="39292456"/>
    <w:rsid w:val="39716442"/>
    <w:rsid w:val="3987A2E4"/>
    <w:rsid w:val="399AAE2E"/>
    <w:rsid w:val="39A5C18E"/>
    <w:rsid w:val="39A66052"/>
    <w:rsid w:val="39C0E75D"/>
    <w:rsid w:val="39ECE767"/>
    <w:rsid w:val="39F73EDA"/>
    <w:rsid w:val="3A189BC3"/>
    <w:rsid w:val="3A87F1B3"/>
    <w:rsid w:val="3A8B8BDA"/>
    <w:rsid w:val="3A91F4A9"/>
    <w:rsid w:val="3A952CB8"/>
    <w:rsid w:val="3AAD787A"/>
    <w:rsid w:val="3AD98355"/>
    <w:rsid w:val="3AE72EDB"/>
    <w:rsid w:val="3AFB357C"/>
    <w:rsid w:val="3AFC3CA4"/>
    <w:rsid w:val="3B04560E"/>
    <w:rsid w:val="3B0DDB3D"/>
    <w:rsid w:val="3B19B48B"/>
    <w:rsid w:val="3B2204A8"/>
    <w:rsid w:val="3B3B389D"/>
    <w:rsid w:val="3B41C519"/>
    <w:rsid w:val="3B5A8074"/>
    <w:rsid w:val="3B7091AF"/>
    <w:rsid w:val="3B77A781"/>
    <w:rsid w:val="3B8B4E94"/>
    <w:rsid w:val="3B983472"/>
    <w:rsid w:val="3B99B34C"/>
    <w:rsid w:val="3B9BE12C"/>
    <w:rsid w:val="3B9EEE46"/>
    <w:rsid w:val="3BBFD3FA"/>
    <w:rsid w:val="3BDAF899"/>
    <w:rsid w:val="3BE46E52"/>
    <w:rsid w:val="3BEE636A"/>
    <w:rsid w:val="3C10DC3F"/>
    <w:rsid w:val="3C12ACBC"/>
    <w:rsid w:val="3C2F7A4E"/>
    <w:rsid w:val="3C2FAB56"/>
    <w:rsid w:val="3C717B33"/>
    <w:rsid w:val="3C797810"/>
    <w:rsid w:val="3C79B4B2"/>
    <w:rsid w:val="3C7B6B4D"/>
    <w:rsid w:val="3C7B764B"/>
    <w:rsid w:val="3C81D40E"/>
    <w:rsid w:val="3C942FC4"/>
    <w:rsid w:val="3C9B270D"/>
    <w:rsid w:val="3CA7A6CD"/>
    <w:rsid w:val="3CEE35B7"/>
    <w:rsid w:val="3D3404D3"/>
    <w:rsid w:val="3D5BE4BE"/>
    <w:rsid w:val="3D894F3A"/>
    <w:rsid w:val="3D97822A"/>
    <w:rsid w:val="3DB765C7"/>
    <w:rsid w:val="3DBF9275"/>
    <w:rsid w:val="3DCE1231"/>
    <w:rsid w:val="3DDBD562"/>
    <w:rsid w:val="3DFFFE6A"/>
    <w:rsid w:val="3E068D05"/>
    <w:rsid w:val="3E399973"/>
    <w:rsid w:val="3E5284AF"/>
    <w:rsid w:val="3E5882C9"/>
    <w:rsid w:val="3E6921F2"/>
    <w:rsid w:val="3E7A5ADD"/>
    <w:rsid w:val="3E8C8DF9"/>
    <w:rsid w:val="3E8E69F0"/>
    <w:rsid w:val="3E9FE822"/>
    <w:rsid w:val="3EA14811"/>
    <w:rsid w:val="3EB1B7C8"/>
    <w:rsid w:val="3EBDEE4F"/>
    <w:rsid w:val="3EDE3BDD"/>
    <w:rsid w:val="3EE183D9"/>
    <w:rsid w:val="3EE34AFB"/>
    <w:rsid w:val="3EEDF3EB"/>
    <w:rsid w:val="3EF77DEF"/>
    <w:rsid w:val="3EF7B063"/>
    <w:rsid w:val="3F0582AC"/>
    <w:rsid w:val="3F11F0AD"/>
    <w:rsid w:val="3F18637E"/>
    <w:rsid w:val="3F20E669"/>
    <w:rsid w:val="3F35DEE8"/>
    <w:rsid w:val="3F478179"/>
    <w:rsid w:val="3F494DEF"/>
    <w:rsid w:val="3F75048E"/>
    <w:rsid w:val="3F82918A"/>
    <w:rsid w:val="3F97B698"/>
    <w:rsid w:val="3F9F1033"/>
    <w:rsid w:val="3FA4B725"/>
    <w:rsid w:val="3FA7D457"/>
    <w:rsid w:val="3FBE9ED4"/>
    <w:rsid w:val="3FD2220A"/>
    <w:rsid w:val="3FE372E5"/>
    <w:rsid w:val="3FE4AC6D"/>
    <w:rsid w:val="40025E75"/>
    <w:rsid w:val="400B5DCA"/>
    <w:rsid w:val="402349E5"/>
    <w:rsid w:val="40357E71"/>
    <w:rsid w:val="405CFA4A"/>
    <w:rsid w:val="407076D7"/>
    <w:rsid w:val="407B805D"/>
    <w:rsid w:val="40901DEF"/>
    <w:rsid w:val="40AB4394"/>
    <w:rsid w:val="40C712A4"/>
    <w:rsid w:val="40C9931D"/>
    <w:rsid w:val="40E46412"/>
    <w:rsid w:val="40EB86D4"/>
    <w:rsid w:val="4109B9A4"/>
    <w:rsid w:val="41162BF2"/>
    <w:rsid w:val="415DFF72"/>
    <w:rsid w:val="416E7DC5"/>
    <w:rsid w:val="419A6CED"/>
    <w:rsid w:val="41CD0172"/>
    <w:rsid w:val="41DAF009"/>
    <w:rsid w:val="41E71479"/>
    <w:rsid w:val="422A0162"/>
    <w:rsid w:val="423B91CF"/>
    <w:rsid w:val="425B7CB4"/>
    <w:rsid w:val="428A50F7"/>
    <w:rsid w:val="429F7658"/>
    <w:rsid w:val="42C733B3"/>
    <w:rsid w:val="42E00E74"/>
    <w:rsid w:val="42E9EB57"/>
    <w:rsid w:val="42EC7522"/>
    <w:rsid w:val="431527FA"/>
    <w:rsid w:val="4316CD97"/>
    <w:rsid w:val="434BD832"/>
    <w:rsid w:val="4372F733"/>
    <w:rsid w:val="43787279"/>
    <w:rsid w:val="4384D24E"/>
    <w:rsid w:val="43915F72"/>
    <w:rsid w:val="43B44B65"/>
    <w:rsid w:val="43B54B67"/>
    <w:rsid w:val="43C47F6D"/>
    <w:rsid w:val="43E3121D"/>
    <w:rsid w:val="441BE641"/>
    <w:rsid w:val="441E2302"/>
    <w:rsid w:val="44497601"/>
    <w:rsid w:val="444CDD1D"/>
    <w:rsid w:val="445A3540"/>
    <w:rsid w:val="446EB862"/>
    <w:rsid w:val="4472B215"/>
    <w:rsid w:val="44783624"/>
    <w:rsid w:val="44803DA8"/>
    <w:rsid w:val="44A1AA4B"/>
    <w:rsid w:val="44B720EE"/>
    <w:rsid w:val="44C40E6C"/>
    <w:rsid w:val="44C5A690"/>
    <w:rsid w:val="44C851B0"/>
    <w:rsid w:val="44DB3BFB"/>
    <w:rsid w:val="44E9CB3F"/>
    <w:rsid w:val="44F4BA84"/>
    <w:rsid w:val="45190978"/>
    <w:rsid w:val="451C6096"/>
    <w:rsid w:val="4544A186"/>
    <w:rsid w:val="4550E8DD"/>
    <w:rsid w:val="45581CA4"/>
    <w:rsid w:val="45BE0CCB"/>
    <w:rsid w:val="45C28967"/>
    <w:rsid w:val="4625E744"/>
    <w:rsid w:val="4662ECBF"/>
    <w:rsid w:val="4667A242"/>
    <w:rsid w:val="4674CB0D"/>
    <w:rsid w:val="467EA11F"/>
    <w:rsid w:val="4684E45B"/>
    <w:rsid w:val="46A45B1A"/>
    <w:rsid w:val="46A4FFC8"/>
    <w:rsid w:val="46A81091"/>
    <w:rsid w:val="46D26316"/>
    <w:rsid w:val="46E734B3"/>
    <w:rsid w:val="46F2136F"/>
    <w:rsid w:val="46FE4D9B"/>
    <w:rsid w:val="470B6631"/>
    <w:rsid w:val="4752CAF1"/>
    <w:rsid w:val="476C7FD9"/>
    <w:rsid w:val="4799CAD7"/>
    <w:rsid w:val="47A64CC6"/>
    <w:rsid w:val="47CF2730"/>
    <w:rsid w:val="47D7BB70"/>
    <w:rsid w:val="47F45156"/>
    <w:rsid w:val="47F6AE3B"/>
    <w:rsid w:val="47FFF272"/>
    <w:rsid w:val="480E0DBB"/>
    <w:rsid w:val="480E8229"/>
    <w:rsid w:val="481EAA7F"/>
    <w:rsid w:val="48431861"/>
    <w:rsid w:val="4860E8F2"/>
    <w:rsid w:val="486F9708"/>
    <w:rsid w:val="48781816"/>
    <w:rsid w:val="48863D44"/>
    <w:rsid w:val="488AF11C"/>
    <w:rsid w:val="48AB21E5"/>
    <w:rsid w:val="48AE5AAC"/>
    <w:rsid w:val="48B55A42"/>
    <w:rsid w:val="48C699D5"/>
    <w:rsid w:val="4926B149"/>
    <w:rsid w:val="492F671E"/>
    <w:rsid w:val="4946329A"/>
    <w:rsid w:val="494FB43A"/>
    <w:rsid w:val="497A0CA9"/>
    <w:rsid w:val="49828B22"/>
    <w:rsid w:val="498C25A8"/>
    <w:rsid w:val="499E07F9"/>
    <w:rsid w:val="49A78B4C"/>
    <w:rsid w:val="49A9DE1C"/>
    <w:rsid w:val="49C49B1E"/>
    <w:rsid w:val="49DF7DC6"/>
    <w:rsid w:val="4A008744"/>
    <w:rsid w:val="4A131B83"/>
    <w:rsid w:val="4A14491F"/>
    <w:rsid w:val="4A2F5ADE"/>
    <w:rsid w:val="4A31FAA0"/>
    <w:rsid w:val="4A3CCB92"/>
    <w:rsid w:val="4A639A7B"/>
    <w:rsid w:val="4A6F9E2C"/>
    <w:rsid w:val="4A73A84D"/>
    <w:rsid w:val="4AA976B2"/>
    <w:rsid w:val="4ABF5619"/>
    <w:rsid w:val="4AEBE783"/>
    <w:rsid w:val="4B11F5D5"/>
    <w:rsid w:val="4B13036C"/>
    <w:rsid w:val="4B2CD5DD"/>
    <w:rsid w:val="4B3D8959"/>
    <w:rsid w:val="4B45AE7D"/>
    <w:rsid w:val="4B55265C"/>
    <w:rsid w:val="4B6D1B0A"/>
    <w:rsid w:val="4B714DAE"/>
    <w:rsid w:val="4B7F9F3B"/>
    <w:rsid w:val="4B8C7D50"/>
    <w:rsid w:val="4B9065F5"/>
    <w:rsid w:val="4B9D31C1"/>
    <w:rsid w:val="4BAF7A98"/>
    <w:rsid w:val="4BB0E7C8"/>
    <w:rsid w:val="4BC849BD"/>
    <w:rsid w:val="4BCA20AF"/>
    <w:rsid w:val="4BD472AF"/>
    <w:rsid w:val="4BF9454D"/>
    <w:rsid w:val="4C0BD5F8"/>
    <w:rsid w:val="4C5D07B0"/>
    <w:rsid w:val="4C93806E"/>
    <w:rsid w:val="4CAADE05"/>
    <w:rsid w:val="4CB8B5DA"/>
    <w:rsid w:val="4CCBF9A6"/>
    <w:rsid w:val="4CE17EDE"/>
    <w:rsid w:val="4CE9E0D2"/>
    <w:rsid w:val="4CF7B334"/>
    <w:rsid w:val="4D03B366"/>
    <w:rsid w:val="4D66E44A"/>
    <w:rsid w:val="4D76C053"/>
    <w:rsid w:val="4D7E4DF3"/>
    <w:rsid w:val="4D80FE87"/>
    <w:rsid w:val="4D82EB20"/>
    <w:rsid w:val="4DABB433"/>
    <w:rsid w:val="4DD8B618"/>
    <w:rsid w:val="4DDAD485"/>
    <w:rsid w:val="4DF3EDA5"/>
    <w:rsid w:val="4E059F31"/>
    <w:rsid w:val="4E10A45F"/>
    <w:rsid w:val="4E1A672C"/>
    <w:rsid w:val="4E25A55F"/>
    <w:rsid w:val="4E2CE047"/>
    <w:rsid w:val="4E2E685F"/>
    <w:rsid w:val="4E6D0491"/>
    <w:rsid w:val="4E71659E"/>
    <w:rsid w:val="4E934805"/>
    <w:rsid w:val="4E9384B9"/>
    <w:rsid w:val="4EABCDE0"/>
    <w:rsid w:val="4EE0D3C7"/>
    <w:rsid w:val="4EF57EC8"/>
    <w:rsid w:val="4EFD4FB9"/>
    <w:rsid w:val="4F0271BE"/>
    <w:rsid w:val="4F10779C"/>
    <w:rsid w:val="4F249BC6"/>
    <w:rsid w:val="4F3B6768"/>
    <w:rsid w:val="4F3FF134"/>
    <w:rsid w:val="4F4B3A62"/>
    <w:rsid w:val="4F566A7B"/>
    <w:rsid w:val="4FEE00C7"/>
    <w:rsid w:val="50218194"/>
    <w:rsid w:val="502E5EBC"/>
    <w:rsid w:val="50312458"/>
    <w:rsid w:val="503466C5"/>
    <w:rsid w:val="508491AE"/>
    <w:rsid w:val="508C0784"/>
    <w:rsid w:val="50C0D20C"/>
    <w:rsid w:val="50D3FD97"/>
    <w:rsid w:val="50E5063F"/>
    <w:rsid w:val="50EB38A8"/>
    <w:rsid w:val="50F260AE"/>
    <w:rsid w:val="512853D9"/>
    <w:rsid w:val="514F64DB"/>
    <w:rsid w:val="515EE2D3"/>
    <w:rsid w:val="51658EC2"/>
    <w:rsid w:val="51758C52"/>
    <w:rsid w:val="5189673F"/>
    <w:rsid w:val="51A42998"/>
    <w:rsid w:val="51ACA779"/>
    <w:rsid w:val="51BD51F5"/>
    <w:rsid w:val="51BE6281"/>
    <w:rsid w:val="51CA57CA"/>
    <w:rsid w:val="51FF25B7"/>
    <w:rsid w:val="52088C9C"/>
    <w:rsid w:val="52104F3B"/>
    <w:rsid w:val="52261D99"/>
    <w:rsid w:val="52326B91"/>
    <w:rsid w:val="52386308"/>
    <w:rsid w:val="527A48E8"/>
    <w:rsid w:val="52B7F802"/>
    <w:rsid w:val="52D4E99D"/>
    <w:rsid w:val="52F605C6"/>
    <w:rsid w:val="530CC902"/>
    <w:rsid w:val="531D35CC"/>
    <w:rsid w:val="533935F3"/>
    <w:rsid w:val="53457C4D"/>
    <w:rsid w:val="537C2B19"/>
    <w:rsid w:val="53A5C6A8"/>
    <w:rsid w:val="53AB8365"/>
    <w:rsid w:val="53DF81B5"/>
    <w:rsid w:val="53EB7F85"/>
    <w:rsid w:val="53F872CE"/>
    <w:rsid w:val="54023C99"/>
    <w:rsid w:val="540AFA81"/>
    <w:rsid w:val="541CC4B6"/>
    <w:rsid w:val="542D68AD"/>
    <w:rsid w:val="54728C3F"/>
    <w:rsid w:val="547A3A20"/>
    <w:rsid w:val="548DA089"/>
    <w:rsid w:val="548E5186"/>
    <w:rsid w:val="54B3108F"/>
    <w:rsid w:val="54D692B7"/>
    <w:rsid w:val="54DEFBDF"/>
    <w:rsid w:val="54ECBB57"/>
    <w:rsid w:val="54EF6BF7"/>
    <w:rsid w:val="54F4F2B7"/>
    <w:rsid w:val="55019D3B"/>
    <w:rsid w:val="5517EC26"/>
    <w:rsid w:val="552EE1E1"/>
    <w:rsid w:val="5530C9B7"/>
    <w:rsid w:val="555802D1"/>
    <w:rsid w:val="556BA2BB"/>
    <w:rsid w:val="55A4D0A6"/>
    <w:rsid w:val="55AADE3A"/>
    <w:rsid w:val="55C7F573"/>
    <w:rsid w:val="55C9126B"/>
    <w:rsid w:val="55D833E2"/>
    <w:rsid w:val="55F7EAF1"/>
    <w:rsid w:val="55FBC69B"/>
    <w:rsid w:val="55FC18D6"/>
    <w:rsid w:val="56019F82"/>
    <w:rsid w:val="5603396F"/>
    <w:rsid w:val="5642792E"/>
    <w:rsid w:val="566585D4"/>
    <w:rsid w:val="56779ABB"/>
    <w:rsid w:val="56BA8C1A"/>
    <w:rsid w:val="56BBFB43"/>
    <w:rsid w:val="56E22F22"/>
    <w:rsid w:val="56E42E7D"/>
    <w:rsid w:val="56E4624C"/>
    <w:rsid w:val="56F92A15"/>
    <w:rsid w:val="57045B91"/>
    <w:rsid w:val="5719FF56"/>
    <w:rsid w:val="571FA829"/>
    <w:rsid w:val="574C8E1A"/>
    <w:rsid w:val="5761BE42"/>
    <w:rsid w:val="578B5422"/>
    <w:rsid w:val="57981F14"/>
    <w:rsid w:val="57BA802B"/>
    <w:rsid w:val="57D6424A"/>
    <w:rsid w:val="57F04479"/>
    <w:rsid w:val="57FFA769"/>
    <w:rsid w:val="5805510E"/>
    <w:rsid w:val="5838B6D8"/>
    <w:rsid w:val="589BEF2C"/>
    <w:rsid w:val="58A33D8B"/>
    <w:rsid w:val="58D92F99"/>
    <w:rsid w:val="58E271CC"/>
    <w:rsid w:val="590235F8"/>
    <w:rsid w:val="5905BB36"/>
    <w:rsid w:val="590E6DC6"/>
    <w:rsid w:val="591404BA"/>
    <w:rsid w:val="594734CF"/>
    <w:rsid w:val="594B10AF"/>
    <w:rsid w:val="5981348A"/>
    <w:rsid w:val="59922AEB"/>
    <w:rsid w:val="59A6D989"/>
    <w:rsid w:val="59B38637"/>
    <w:rsid w:val="59BB6C6C"/>
    <w:rsid w:val="59BFB01E"/>
    <w:rsid w:val="59CA1140"/>
    <w:rsid w:val="59D3B770"/>
    <w:rsid w:val="59DA2AF8"/>
    <w:rsid w:val="59E0EE95"/>
    <w:rsid w:val="59E3EC3E"/>
    <w:rsid w:val="59F94BB6"/>
    <w:rsid w:val="5A12A58D"/>
    <w:rsid w:val="5A1F8AD0"/>
    <w:rsid w:val="5A4888DA"/>
    <w:rsid w:val="5A5BA6F9"/>
    <w:rsid w:val="5A723288"/>
    <w:rsid w:val="5AC5B85B"/>
    <w:rsid w:val="5AC6C59D"/>
    <w:rsid w:val="5AC7231F"/>
    <w:rsid w:val="5ACAC49C"/>
    <w:rsid w:val="5AF4E7EA"/>
    <w:rsid w:val="5AFD1EF3"/>
    <w:rsid w:val="5B161D55"/>
    <w:rsid w:val="5B210077"/>
    <w:rsid w:val="5B2E5147"/>
    <w:rsid w:val="5B3A6162"/>
    <w:rsid w:val="5B3C6585"/>
    <w:rsid w:val="5B64343B"/>
    <w:rsid w:val="5B68339F"/>
    <w:rsid w:val="5B769B48"/>
    <w:rsid w:val="5B8CE015"/>
    <w:rsid w:val="5B98D1CB"/>
    <w:rsid w:val="5BA7089A"/>
    <w:rsid w:val="5BBAD973"/>
    <w:rsid w:val="5BBB68A4"/>
    <w:rsid w:val="5BFAFBB9"/>
    <w:rsid w:val="5BFCE7A9"/>
    <w:rsid w:val="5C03D8C1"/>
    <w:rsid w:val="5C20D3C5"/>
    <w:rsid w:val="5C4CFCBF"/>
    <w:rsid w:val="5C5279FB"/>
    <w:rsid w:val="5C636085"/>
    <w:rsid w:val="5C739FF1"/>
    <w:rsid w:val="5C800D0F"/>
    <w:rsid w:val="5C89609A"/>
    <w:rsid w:val="5C8AA8DA"/>
    <w:rsid w:val="5CA1DF34"/>
    <w:rsid w:val="5CA90F92"/>
    <w:rsid w:val="5CAB6436"/>
    <w:rsid w:val="5CC6DEE0"/>
    <w:rsid w:val="5CEF3AE2"/>
    <w:rsid w:val="5CF77AD7"/>
    <w:rsid w:val="5D0FA583"/>
    <w:rsid w:val="5D1CB71D"/>
    <w:rsid w:val="5D27A8C4"/>
    <w:rsid w:val="5D526055"/>
    <w:rsid w:val="5D52FCE2"/>
    <w:rsid w:val="5D599F2C"/>
    <w:rsid w:val="5D748787"/>
    <w:rsid w:val="5D9667FD"/>
    <w:rsid w:val="5D9B788D"/>
    <w:rsid w:val="5DAAFE23"/>
    <w:rsid w:val="5DB0C1C1"/>
    <w:rsid w:val="5DB6F71D"/>
    <w:rsid w:val="5DEC5A1A"/>
    <w:rsid w:val="5DF16C4D"/>
    <w:rsid w:val="5DF1F3D5"/>
    <w:rsid w:val="5DFACF37"/>
    <w:rsid w:val="5DFEC3E1"/>
    <w:rsid w:val="5E1ECA30"/>
    <w:rsid w:val="5E2B70B7"/>
    <w:rsid w:val="5E3A12FB"/>
    <w:rsid w:val="5E4BADE2"/>
    <w:rsid w:val="5E662A92"/>
    <w:rsid w:val="5E8374B2"/>
    <w:rsid w:val="5EAE0790"/>
    <w:rsid w:val="5EB8838B"/>
    <w:rsid w:val="5EF52B37"/>
    <w:rsid w:val="5EF64921"/>
    <w:rsid w:val="5F0404AD"/>
    <w:rsid w:val="5F047B8F"/>
    <w:rsid w:val="5F13F0EB"/>
    <w:rsid w:val="5F1EBD0A"/>
    <w:rsid w:val="5F5D4736"/>
    <w:rsid w:val="5F6F2016"/>
    <w:rsid w:val="5F8187C2"/>
    <w:rsid w:val="5F83BEB9"/>
    <w:rsid w:val="5F8931A9"/>
    <w:rsid w:val="5F8A6A37"/>
    <w:rsid w:val="5F9508B8"/>
    <w:rsid w:val="5FAE9360"/>
    <w:rsid w:val="5FCA5B0B"/>
    <w:rsid w:val="5FDE3E74"/>
    <w:rsid w:val="5FFA8040"/>
    <w:rsid w:val="60129A2F"/>
    <w:rsid w:val="601F4513"/>
    <w:rsid w:val="60525E98"/>
    <w:rsid w:val="60616D36"/>
    <w:rsid w:val="6071740C"/>
    <w:rsid w:val="6079DD18"/>
    <w:rsid w:val="607E2498"/>
    <w:rsid w:val="60804B86"/>
    <w:rsid w:val="608BD76D"/>
    <w:rsid w:val="608E4A96"/>
    <w:rsid w:val="609AB578"/>
    <w:rsid w:val="60AFB41E"/>
    <w:rsid w:val="60C6E51A"/>
    <w:rsid w:val="60C7BC9F"/>
    <w:rsid w:val="60D2E5FE"/>
    <w:rsid w:val="60D4EF24"/>
    <w:rsid w:val="60E84AE6"/>
    <w:rsid w:val="60EAECD4"/>
    <w:rsid w:val="61230F2C"/>
    <w:rsid w:val="613DEC93"/>
    <w:rsid w:val="614AE384"/>
    <w:rsid w:val="614B26AC"/>
    <w:rsid w:val="616D2AC0"/>
    <w:rsid w:val="61840F22"/>
    <w:rsid w:val="61BC8897"/>
    <w:rsid w:val="61C3CA88"/>
    <w:rsid w:val="61FB1672"/>
    <w:rsid w:val="6217633D"/>
    <w:rsid w:val="622496FB"/>
    <w:rsid w:val="62354AB8"/>
    <w:rsid w:val="626EAAF5"/>
    <w:rsid w:val="62965B0C"/>
    <w:rsid w:val="62AE7823"/>
    <w:rsid w:val="62E047A1"/>
    <w:rsid w:val="62E8144E"/>
    <w:rsid w:val="62F6AD77"/>
    <w:rsid w:val="62FEAF87"/>
    <w:rsid w:val="6323F05B"/>
    <w:rsid w:val="6342B5EB"/>
    <w:rsid w:val="6350A1A3"/>
    <w:rsid w:val="636FDEDB"/>
    <w:rsid w:val="63771B44"/>
    <w:rsid w:val="63AD1AE7"/>
    <w:rsid w:val="63C6D1FF"/>
    <w:rsid w:val="63CE8D84"/>
    <w:rsid w:val="63D48D44"/>
    <w:rsid w:val="63E36D58"/>
    <w:rsid w:val="63F4DACC"/>
    <w:rsid w:val="63F62E8F"/>
    <w:rsid w:val="63F70179"/>
    <w:rsid w:val="64360580"/>
    <w:rsid w:val="64720CD4"/>
    <w:rsid w:val="64799AB1"/>
    <w:rsid w:val="649B8DC0"/>
    <w:rsid w:val="650545A4"/>
    <w:rsid w:val="65178941"/>
    <w:rsid w:val="6538E6DC"/>
    <w:rsid w:val="6544C211"/>
    <w:rsid w:val="6567C674"/>
    <w:rsid w:val="656E269B"/>
    <w:rsid w:val="658726BF"/>
    <w:rsid w:val="658DD1A5"/>
    <w:rsid w:val="658E8A12"/>
    <w:rsid w:val="65A0C384"/>
    <w:rsid w:val="65AF6FC0"/>
    <w:rsid w:val="65B4E287"/>
    <w:rsid w:val="65BAC9F2"/>
    <w:rsid w:val="65BE73D8"/>
    <w:rsid w:val="65E442FF"/>
    <w:rsid w:val="65E618E5"/>
    <w:rsid w:val="66012F3C"/>
    <w:rsid w:val="6614D69D"/>
    <w:rsid w:val="6617DB5E"/>
    <w:rsid w:val="6648244A"/>
    <w:rsid w:val="664DE668"/>
    <w:rsid w:val="6655C0D1"/>
    <w:rsid w:val="66736087"/>
    <w:rsid w:val="669F6290"/>
    <w:rsid w:val="66AE4B07"/>
    <w:rsid w:val="66B1CDA3"/>
    <w:rsid w:val="66CD1AAA"/>
    <w:rsid w:val="66EF99BD"/>
    <w:rsid w:val="6719803A"/>
    <w:rsid w:val="6720964D"/>
    <w:rsid w:val="673196F1"/>
    <w:rsid w:val="675119A1"/>
    <w:rsid w:val="676AAFD4"/>
    <w:rsid w:val="679CF00D"/>
    <w:rsid w:val="67B5A6AD"/>
    <w:rsid w:val="67B76EEF"/>
    <w:rsid w:val="67B9C9B7"/>
    <w:rsid w:val="67CD5B81"/>
    <w:rsid w:val="67FF64EF"/>
    <w:rsid w:val="6827F4B8"/>
    <w:rsid w:val="683D55F1"/>
    <w:rsid w:val="685F1BDA"/>
    <w:rsid w:val="6885B603"/>
    <w:rsid w:val="688DFE86"/>
    <w:rsid w:val="68A5C75D"/>
    <w:rsid w:val="68BDE628"/>
    <w:rsid w:val="68C37C54"/>
    <w:rsid w:val="68DE05B0"/>
    <w:rsid w:val="68E9BD1F"/>
    <w:rsid w:val="68F89932"/>
    <w:rsid w:val="691CCF15"/>
    <w:rsid w:val="695456AB"/>
    <w:rsid w:val="6975FF9E"/>
    <w:rsid w:val="697C1EA1"/>
    <w:rsid w:val="699443F0"/>
    <w:rsid w:val="699CD3D6"/>
    <w:rsid w:val="69B28A74"/>
    <w:rsid w:val="69BB57F4"/>
    <w:rsid w:val="69CCA803"/>
    <w:rsid w:val="69E66B5F"/>
    <w:rsid w:val="69EC09DC"/>
    <w:rsid w:val="6A11C36D"/>
    <w:rsid w:val="6A30562D"/>
    <w:rsid w:val="6A50E9FF"/>
    <w:rsid w:val="6A5CAE37"/>
    <w:rsid w:val="6A688FD9"/>
    <w:rsid w:val="6A9BF1BF"/>
    <w:rsid w:val="6A9E0615"/>
    <w:rsid w:val="6AAE428C"/>
    <w:rsid w:val="6ABAAFA5"/>
    <w:rsid w:val="6AFD0FB8"/>
    <w:rsid w:val="6B5872B2"/>
    <w:rsid w:val="6B651F8A"/>
    <w:rsid w:val="6B6677A8"/>
    <w:rsid w:val="6BA8FC3B"/>
    <w:rsid w:val="6BBC4C19"/>
    <w:rsid w:val="6C1A094A"/>
    <w:rsid w:val="6C25693B"/>
    <w:rsid w:val="6C39D676"/>
    <w:rsid w:val="6C43967F"/>
    <w:rsid w:val="6C6F145D"/>
    <w:rsid w:val="6C8BEFE1"/>
    <w:rsid w:val="6C9693E7"/>
    <w:rsid w:val="6C995FA0"/>
    <w:rsid w:val="6CA88759"/>
    <w:rsid w:val="6CC40EE5"/>
    <w:rsid w:val="6CC712C0"/>
    <w:rsid w:val="6CCE688B"/>
    <w:rsid w:val="6CD4CC33"/>
    <w:rsid w:val="6CD547F5"/>
    <w:rsid w:val="6CD83689"/>
    <w:rsid w:val="6CE27E4C"/>
    <w:rsid w:val="6D10759F"/>
    <w:rsid w:val="6D12F3E6"/>
    <w:rsid w:val="6D1313C0"/>
    <w:rsid w:val="6D327537"/>
    <w:rsid w:val="6D680034"/>
    <w:rsid w:val="6D6BF3F0"/>
    <w:rsid w:val="6D6C9035"/>
    <w:rsid w:val="6D76005D"/>
    <w:rsid w:val="6D82DEA7"/>
    <w:rsid w:val="6DAF8117"/>
    <w:rsid w:val="6DB532A6"/>
    <w:rsid w:val="6DB5460D"/>
    <w:rsid w:val="6DB6A058"/>
    <w:rsid w:val="6DE01FA2"/>
    <w:rsid w:val="6E02D7F3"/>
    <w:rsid w:val="6E13ACD3"/>
    <w:rsid w:val="6E28BD6B"/>
    <w:rsid w:val="6E2E6A33"/>
    <w:rsid w:val="6E476834"/>
    <w:rsid w:val="6E513C73"/>
    <w:rsid w:val="6E7C1BEF"/>
    <w:rsid w:val="6E85B0DC"/>
    <w:rsid w:val="6E8BB761"/>
    <w:rsid w:val="6E9E52BE"/>
    <w:rsid w:val="6EA22B51"/>
    <w:rsid w:val="6EAAD3F5"/>
    <w:rsid w:val="6EADC3C5"/>
    <w:rsid w:val="6EE01466"/>
    <w:rsid w:val="6EE687A2"/>
    <w:rsid w:val="6EF35B1C"/>
    <w:rsid w:val="6F2ACC8E"/>
    <w:rsid w:val="6F2CCD29"/>
    <w:rsid w:val="6F40C860"/>
    <w:rsid w:val="6F576144"/>
    <w:rsid w:val="6F6E0C54"/>
    <w:rsid w:val="6F8B67AD"/>
    <w:rsid w:val="6FA51051"/>
    <w:rsid w:val="6FC12D09"/>
    <w:rsid w:val="6FC8A7F4"/>
    <w:rsid w:val="6FCC2554"/>
    <w:rsid w:val="6FD5485B"/>
    <w:rsid w:val="6FD59D4F"/>
    <w:rsid w:val="6FE2E1C9"/>
    <w:rsid w:val="6FF20502"/>
    <w:rsid w:val="700041EF"/>
    <w:rsid w:val="7001DF13"/>
    <w:rsid w:val="70084420"/>
    <w:rsid w:val="700FB8EB"/>
    <w:rsid w:val="70171CE1"/>
    <w:rsid w:val="703B38DF"/>
    <w:rsid w:val="703F82EA"/>
    <w:rsid w:val="7042409A"/>
    <w:rsid w:val="705ADD9C"/>
    <w:rsid w:val="7068E709"/>
    <w:rsid w:val="7075967C"/>
    <w:rsid w:val="70ADE42D"/>
    <w:rsid w:val="70B4FF30"/>
    <w:rsid w:val="70BFBADF"/>
    <w:rsid w:val="70D2035A"/>
    <w:rsid w:val="70D6C482"/>
    <w:rsid w:val="70E0190B"/>
    <w:rsid w:val="7119D407"/>
    <w:rsid w:val="711AC91D"/>
    <w:rsid w:val="71234A56"/>
    <w:rsid w:val="712EE2B4"/>
    <w:rsid w:val="7131128E"/>
    <w:rsid w:val="713A6664"/>
    <w:rsid w:val="71640C8D"/>
    <w:rsid w:val="7168D1F2"/>
    <w:rsid w:val="71724B7B"/>
    <w:rsid w:val="7177C337"/>
    <w:rsid w:val="7185CBC7"/>
    <w:rsid w:val="718AA417"/>
    <w:rsid w:val="719F1135"/>
    <w:rsid w:val="71B99ADB"/>
    <w:rsid w:val="71E15EDA"/>
    <w:rsid w:val="7205BD20"/>
    <w:rsid w:val="722965B9"/>
    <w:rsid w:val="722E9FAC"/>
    <w:rsid w:val="72482C47"/>
    <w:rsid w:val="72675AB2"/>
    <w:rsid w:val="7275A47D"/>
    <w:rsid w:val="72B31456"/>
    <w:rsid w:val="72CCB62C"/>
    <w:rsid w:val="72D86E87"/>
    <w:rsid w:val="72DF163E"/>
    <w:rsid w:val="72E531A0"/>
    <w:rsid w:val="72F41F83"/>
    <w:rsid w:val="72FDA3A4"/>
    <w:rsid w:val="73274439"/>
    <w:rsid w:val="7355C743"/>
    <w:rsid w:val="73638497"/>
    <w:rsid w:val="73680C8B"/>
    <w:rsid w:val="736B6AED"/>
    <w:rsid w:val="73778658"/>
    <w:rsid w:val="73DBBAB9"/>
    <w:rsid w:val="73E3FCA8"/>
    <w:rsid w:val="73E4E742"/>
    <w:rsid w:val="73EF0246"/>
    <w:rsid w:val="73F15107"/>
    <w:rsid w:val="73F65ADC"/>
    <w:rsid w:val="740369D0"/>
    <w:rsid w:val="743C27C7"/>
    <w:rsid w:val="7440D9B4"/>
    <w:rsid w:val="7451D2DD"/>
    <w:rsid w:val="746DE7BA"/>
    <w:rsid w:val="74778677"/>
    <w:rsid w:val="749D2A8F"/>
    <w:rsid w:val="749F1772"/>
    <w:rsid w:val="74C60A1C"/>
    <w:rsid w:val="74E79401"/>
    <w:rsid w:val="750CAF5E"/>
    <w:rsid w:val="753BBF89"/>
    <w:rsid w:val="7553342E"/>
    <w:rsid w:val="7564F158"/>
    <w:rsid w:val="759A48BE"/>
    <w:rsid w:val="75B11C76"/>
    <w:rsid w:val="75B440EA"/>
    <w:rsid w:val="75CE4D7E"/>
    <w:rsid w:val="75E2A4B2"/>
    <w:rsid w:val="7604B3CA"/>
    <w:rsid w:val="7638FAF0"/>
    <w:rsid w:val="7645BC9E"/>
    <w:rsid w:val="76556A78"/>
    <w:rsid w:val="7656B514"/>
    <w:rsid w:val="76593170"/>
    <w:rsid w:val="768C7403"/>
    <w:rsid w:val="76975879"/>
    <w:rsid w:val="76BF8527"/>
    <w:rsid w:val="76E187A6"/>
    <w:rsid w:val="76E9EFE5"/>
    <w:rsid w:val="76F290EA"/>
    <w:rsid w:val="7742FFF6"/>
    <w:rsid w:val="77523EF0"/>
    <w:rsid w:val="7763B406"/>
    <w:rsid w:val="777F8DEA"/>
    <w:rsid w:val="7789158B"/>
    <w:rsid w:val="77A514EF"/>
    <w:rsid w:val="77A5B960"/>
    <w:rsid w:val="77ADC661"/>
    <w:rsid w:val="77BECED8"/>
    <w:rsid w:val="77C07D26"/>
    <w:rsid w:val="77D24474"/>
    <w:rsid w:val="77DA0150"/>
    <w:rsid w:val="77E1BEF1"/>
    <w:rsid w:val="77EC13D1"/>
    <w:rsid w:val="77EE5D9E"/>
    <w:rsid w:val="77FD1DD4"/>
    <w:rsid w:val="77FE6267"/>
    <w:rsid w:val="78017E77"/>
    <w:rsid w:val="7810E26F"/>
    <w:rsid w:val="782C8411"/>
    <w:rsid w:val="78523D9A"/>
    <w:rsid w:val="7859D2C9"/>
    <w:rsid w:val="788AD4F0"/>
    <w:rsid w:val="78AB7F7C"/>
    <w:rsid w:val="78AE70F8"/>
    <w:rsid w:val="78B45CD9"/>
    <w:rsid w:val="78C305B5"/>
    <w:rsid w:val="78DE92E6"/>
    <w:rsid w:val="78DEFCF3"/>
    <w:rsid w:val="78DFF7D5"/>
    <w:rsid w:val="78E99261"/>
    <w:rsid w:val="790BAE3B"/>
    <w:rsid w:val="7915335F"/>
    <w:rsid w:val="7935C181"/>
    <w:rsid w:val="7947C33C"/>
    <w:rsid w:val="7984D49D"/>
    <w:rsid w:val="799D3154"/>
    <w:rsid w:val="79A993DD"/>
    <w:rsid w:val="79EAE114"/>
    <w:rsid w:val="79EBBF59"/>
    <w:rsid w:val="79F5C91D"/>
    <w:rsid w:val="79FC4B3C"/>
    <w:rsid w:val="7A023751"/>
    <w:rsid w:val="7A0E1039"/>
    <w:rsid w:val="7A111835"/>
    <w:rsid w:val="7A1C353A"/>
    <w:rsid w:val="7A2A41A1"/>
    <w:rsid w:val="7A465878"/>
    <w:rsid w:val="7A675627"/>
    <w:rsid w:val="7AA12207"/>
    <w:rsid w:val="7AACDDF2"/>
    <w:rsid w:val="7AB5DA68"/>
    <w:rsid w:val="7AC622D4"/>
    <w:rsid w:val="7ACD872D"/>
    <w:rsid w:val="7AE59E88"/>
    <w:rsid w:val="7B4ED210"/>
    <w:rsid w:val="7B64AA90"/>
    <w:rsid w:val="7B80B004"/>
    <w:rsid w:val="7B8B552D"/>
    <w:rsid w:val="7B99EF22"/>
    <w:rsid w:val="7B9EC27E"/>
    <w:rsid w:val="7BBB5C42"/>
    <w:rsid w:val="7BD80142"/>
    <w:rsid w:val="7BFE59F1"/>
    <w:rsid w:val="7C02CE3A"/>
    <w:rsid w:val="7C4249A9"/>
    <w:rsid w:val="7C62A824"/>
    <w:rsid w:val="7C87C34F"/>
    <w:rsid w:val="7CC199A1"/>
    <w:rsid w:val="7CC7C658"/>
    <w:rsid w:val="7D04B377"/>
    <w:rsid w:val="7D07A7DE"/>
    <w:rsid w:val="7D084389"/>
    <w:rsid w:val="7D3F79A8"/>
    <w:rsid w:val="7D494549"/>
    <w:rsid w:val="7D792C64"/>
    <w:rsid w:val="7D7E4B36"/>
    <w:rsid w:val="7DA3937E"/>
    <w:rsid w:val="7DDD846F"/>
    <w:rsid w:val="7DFE3CCD"/>
    <w:rsid w:val="7E0CFFEF"/>
    <w:rsid w:val="7E4AAEC5"/>
    <w:rsid w:val="7E60A2A2"/>
    <w:rsid w:val="7E938550"/>
    <w:rsid w:val="7ECDF34B"/>
    <w:rsid w:val="7ED4ED4C"/>
    <w:rsid w:val="7EEF182E"/>
    <w:rsid w:val="7EFAD514"/>
    <w:rsid w:val="7F106AC5"/>
    <w:rsid w:val="7F12D54D"/>
    <w:rsid w:val="7F1F7A8D"/>
    <w:rsid w:val="7F3D3D57"/>
    <w:rsid w:val="7F3DF8EC"/>
    <w:rsid w:val="7F65EE5F"/>
    <w:rsid w:val="7F7116AE"/>
    <w:rsid w:val="7F7571F9"/>
    <w:rsid w:val="7F88A074"/>
    <w:rsid w:val="7F98F6E2"/>
    <w:rsid w:val="7F9A53E4"/>
    <w:rsid w:val="7F9C78A2"/>
    <w:rsid w:val="7FB63CFF"/>
    <w:rsid w:val="7FD90E80"/>
    <w:rsid w:val="7FE040A1"/>
    <w:rsid w:val="7FE3D013"/>
    <w:rsid w:val="7FEB7A12"/>
    <w:rsid w:val="7FFDC76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57A18C"/>
  <w14:defaultImageDpi w14:val="32767"/>
  <w15:chartTrackingRefBased/>
  <w15:docId w15:val="{D1C60887-94E3-49B8-A42E-3273D2214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6325E"/>
    <w:rPr>
      <w:rFonts w:ascii="Times New Roman" w:eastAsia="Times New Roman" w:hAnsi="Times New Roman" w:cs="Times New Roman"/>
    </w:rPr>
  </w:style>
  <w:style w:type="paragraph" w:styleId="Heading2">
    <w:name w:val="heading 2"/>
    <w:basedOn w:val="Normal"/>
    <w:link w:val="Heading2Char"/>
    <w:uiPriority w:val="9"/>
    <w:semiHidden/>
    <w:unhideWhenUsed/>
    <w:qFormat/>
    <w:rsid w:val="00E25784"/>
    <w:pPr>
      <w:spacing w:before="100" w:beforeAutospacing="1" w:after="100" w:afterAutospacing="1"/>
      <w:outlineLvl w:val="1"/>
    </w:pPr>
    <w:rPr>
      <w:rFonts w:ascii="Calibri" w:eastAsiaTheme="minorHAnsi" w:hAnsi="Calibri" w:cs="Calibri"/>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1F03"/>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1F03"/>
  </w:style>
  <w:style w:type="paragraph" w:styleId="Footer">
    <w:name w:val="footer"/>
    <w:basedOn w:val="Normal"/>
    <w:link w:val="FooterChar"/>
    <w:uiPriority w:val="99"/>
    <w:unhideWhenUsed/>
    <w:rsid w:val="001D1F03"/>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1F03"/>
  </w:style>
  <w:style w:type="paragraph" w:styleId="BalloonText">
    <w:name w:val="Balloon Text"/>
    <w:basedOn w:val="Normal"/>
    <w:link w:val="BalloonTextChar"/>
    <w:uiPriority w:val="99"/>
    <w:semiHidden/>
    <w:unhideWhenUsed/>
    <w:rsid w:val="001D1F03"/>
    <w:rPr>
      <w:rFonts w:eastAsiaTheme="minorEastAsia"/>
      <w:sz w:val="18"/>
      <w:szCs w:val="18"/>
    </w:rPr>
  </w:style>
  <w:style w:type="character" w:customStyle="1" w:styleId="BalloonTextChar">
    <w:name w:val="Balloon Text Char"/>
    <w:basedOn w:val="DefaultParagraphFont"/>
    <w:link w:val="BalloonText"/>
    <w:uiPriority w:val="99"/>
    <w:semiHidden/>
    <w:rsid w:val="001D1F03"/>
    <w:rPr>
      <w:rFonts w:ascii="Times New Roman" w:hAnsi="Times New Roman" w:cs="Times New Roman"/>
      <w:sz w:val="18"/>
      <w:szCs w:val="18"/>
    </w:rPr>
  </w:style>
  <w:style w:type="table" w:styleId="TableGrid">
    <w:name w:val="Table Grid"/>
    <w:basedOn w:val="TableNormal"/>
    <w:uiPriority w:val="59"/>
    <w:rsid w:val="004D44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 1"/>
    <w:basedOn w:val="Normal"/>
    <w:uiPriority w:val="99"/>
    <w:rsid w:val="003E2CBA"/>
    <w:pPr>
      <w:suppressAutoHyphens/>
      <w:autoSpaceDE w:val="0"/>
      <w:autoSpaceDN w:val="0"/>
      <w:adjustRightInd w:val="0"/>
      <w:spacing w:after="113" w:line="280" w:lineRule="atLeast"/>
      <w:textAlignment w:val="center"/>
    </w:pPr>
    <w:rPr>
      <w:rFonts w:ascii="Trenda It" w:eastAsiaTheme="minorHAnsi" w:hAnsi="Trenda It" w:cs="Trenda It"/>
      <w:caps/>
      <w:color w:val="C31F26"/>
      <w:u w:color="000000"/>
    </w:rPr>
  </w:style>
  <w:style w:type="paragraph" w:customStyle="1" w:styleId="BODYCOPY">
    <w:name w:val="BODY COPY"/>
    <w:basedOn w:val="Normal"/>
    <w:uiPriority w:val="99"/>
    <w:rsid w:val="003E2CBA"/>
    <w:pPr>
      <w:suppressAutoHyphens/>
      <w:autoSpaceDE w:val="0"/>
      <w:autoSpaceDN w:val="0"/>
      <w:adjustRightInd w:val="0"/>
      <w:spacing w:after="57" w:line="200" w:lineRule="atLeast"/>
      <w:textAlignment w:val="center"/>
    </w:pPr>
    <w:rPr>
      <w:rFonts w:ascii="Trenda" w:eastAsiaTheme="minorHAnsi" w:hAnsi="Trenda" w:cs="Trenda"/>
      <w:color w:val="000000"/>
      <w:sz w:val="16"/>
      <w:szCs w:val="16"/>
    </w:rPr>
  </w:style>
  <w:style w:type="character" w:customStyle="1" w:styleId="CharacterStyle1">
    <w:name w:val="Character Style 1"/>
    <w:uiPriority w:val="99"/>
    <w:rsid w:val="003E2CBA"/>
    <w:rPr>
      <w:rFonts w:ascii="Trenda Heavy It" w:hAnsi="Trenda Heavy It" w:cs="Trenda Heavy It"/>
      <w:caps/>
      <w:color w:val="C31F26"/>
      <w:sz w:val="16"/>
      <w:szCs w:val="16"/>
      <w:u w:val="none"/>
    </w:rPr>
  </w:style>
  <w:style w:type="paragraph" w:styleId="Revision">
    <w:name w:val="Revision"/>
    <w:hidden/>
    <w:uiPriority w:val="99"/>
    <w:semiHidden/>
    <w:rsid w:val="00DA203B"/>
    <w:rPr>
      <w:rFonts w:eastAsiaTheme="minorEastAsia"/>
    </w:rPr>
  </w:style>
  <w:style w:type="character" w:styleId="Strong">
    <w:name w:val="Strong"/>
    <w:basedOn w:val="DefaultParagraphFont"/>
    <w:uiPriority w:val="22"/>
    <w:qFormat/>
    <w:rsid w:val="007A5682"/>
    <w:rPr>
      <w:b/>
      <w:bCs/>
    </w:rPr>
  </w:style>
  <w:style w:type="paragraph" w:customStyle="1" w:styleId="TableColumnTables">
    <w:name w:val="Table Column (Tables)"/>
    <w:basedOn w:val="Normal"/>
    <w:uiPriority w:val="99"/>
    <w:rsid w:val="000C588C"/>
    <w:pPr>
      <w:suppressAutoHyphens/>
      <w:autoSpaceDE w:val="0"/>
      <w:autoSpaceDN w:val="0"/>
      <w:adjustRightInd w:val="0"/>
      <w:spacing w:after="57" w:line="180" w:lineRule="atLeast"/>
      <w:textAlignment w:val="center"/>
    </w:pPr>
    <w:rPr>
      <w:rFonts w:ascii="Trenda Semibold" w:eastAsiaTheme="minorHAnsi" w:hAnsi="Trenda Semibold" w:cs="Trenda Semibold"/>
      <w:color w:val="000000"/>
      <w:sz w:val="14"/>
      <w:szCs w:val="14"/>
    </w:rPr>
  </w:style>
  <w:style w:type="character" w:styleId="Hyperlink">
    <w:name w:val="Hyperlink"/>
    <w:basedOn w:val="DefaultParagraphFont"/>
    <w:uiPriority w:val="99"/>
    <w:unhideWhenUsed/>
    <w:rsid w:val="006A627B"/>
    <w:rPr>
      <w:color w:val="0563C1" w:themeColor="hyperlink"/>
      <w:u w:val="single"/>
    </w:rPr>
  </w:style>
  <w:style w:type="character" w:styleId="UnresolvedMention">
    <w:name w:val="Unresolved Mention"/>
    <w:basedOn w:val="DefaultParagraphFont"/>
    <w:uiPriority w:val="99"/>
    <w:rsid w:val="006A627B"/>
    <w:rPr>
      <w:color w:val="605E5C"/>
      <w:shd w:val="clear" w:color="auto" w:fill="E1DFDD"/>
    </w:rPr>
  </w:style>
  <w:style w:type="character" w:styleId="FollowedHyperlink">
    <w:name w:val="FollowedHyperlink"/>
    <w:basedOn w:val="DefaultParagraphFont"/>
    <w:uiPriority w:val="99"/>
    <w:semiHidden/>
    <w:unhideWhenUsed/>
    <w:rsid w:val="00824061"/>
    <w:rPr>
      <w:color w:val="954F72" w:themeColor="followedHyperlink"/>
      <w:u w:val="single"/>
    </w:rPr>
  </w:style>
  <w:style w:type="paragraph" w:styleId="ListParagraph">
    <w:name w:val="List Paragraph"/>
    <w:basedOn w:val="Normal"/>
    <w:uiPriority w:val="34"/>
    <w:qFormat/>
    <w:rsid w:val="00FF6B5C"/>
    <w:pPr>
      <w:ind w:left="720"/>
      <w:contextualSpacing/>
    </w:pPr>
  </w:style>
  <w:style w:type="character" w:styleId="CommentReference">
    <w:name w:val="annotation reference"/>
    <w:basedOn w:val="DefaultParagraphFont"/>
    <w:uiPriority w:val="99"/>
    <w:semiHidden/>
    <w:unhideWhenUsed/>
    <w:rsid w:val="00B645B8"/>
    <w:rPr>
      <w:sz w:val="16"/>
      <w:szCs w:val="16"/>
    </w:rPr>
  </w:style>
  <w:style w:type="paragraph" w:styleId="CommentText">
    <w:name w:val="annotation text"/>
    <w:basedOn w:val="Normal"/>
    <w:link w:val="CommentTextChar"/>
    <w:uiPriority w:val="99"/>
    <w:unhideWhenUsed/>
    <w:rsid w:val="00B645B8"/>
    <w:rPr>
      <w:sz w:val="20"/>
      <w:szCs w:val="20"/>
    </w:rPr>
  </w:style>
  <w:style w:type="character" w:customStyle="1" w:styleId="CommentTextChar">
    <w:name w:val="Comment Text Char"/>
    <w:basedOn w:val="DefaultParagraphFont"/>
    <w:link w:val="CommentText"/>
    <w:uiPriority w:val="99"/>
    <w:rsid w:val="00B645B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645B8"/>
    <w:rPr>
      <w:b/>
      <w:bCs/>
    </w:rPr>
  </w:style>
  <w:style w:type="character" w:customStyle="1" w:styleId="CommentSubjectChar">
    <w:name w:val="Comment Subject Char"/>
    <w:basedOn w:val="CommentTextChar"/>
    <w:link w:val="CommentSubject"/>
    <w:uiPriority w:val="99"/>
    <w:semiHidden/>
    <w:rsid w:val="00B645B8"/>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A524D6"/>
    <w:rPr>
      <w:rFonts w:ascii="Calibri" w:eastAsiaTheme="minorHAnsi" w:hAnsi="Calibri" w:cs="Calibri"/>
      <w:sz w:val="22"/>
      <w:szCs w:val="22"/>
      <w:lang w:eastAsia="en-GB"/>
    </w:rPr>
  </w:style>
  <w:style w:type="character" w:customStyle="1" w:styleId="Heading2Char">
    <w:name w:val="Heading 2 Char"/>
    <w:basedOn w:val="DefaultParagraphFont"/>
    <w:link w:val="Heading2"/>
    <w:uiPriority w:val="9"/>
    <w:semiHidden/>
    <w:rsid w:val="00E25784"/>
    <w:rPr>
      <w:rFonts w:ascii="Calibri" w:hAnsi="Calibri" w:cs="Calibri"/>
      <w:b/>
      <w:bCs/>
      <w:sz w:val="36"/>
      <w:szCs w:val="36"/>
      <w:lang w:eastAsia="en-GB"/>
    </w:rPr>
  </w:style>
  <w:style w:type="character" w:customStyle="1" w:styleId="A2">
    <w:name w:val="A2"/>
    <w:uiPriority w:val="99"/>
    <w:rsid w:val="00552069"/>
    <w:rPr>
      <w:rFonts w:ascii="Gotham" w:hAnsi="Gotham" w:cs="Gotham" w:hint="default"/>
      <w:color w:val="000000"/>
      <w:sz w:val="28"/>
      <w:szCs w:val="28"/>
    </w:rPr>
  </w:style>
  <w:style w:type="table" w:styleId="TableTheme">
    <w:name w:val="Table Theme"/>
    <w:basedOn w:val="TableNormal"/>
    <w:uiPriority w:val="99"/>
    <w:rsid w:val="00DA024E"/>
    <w:pPr>
      <w:spacing w:after="160" w:line="259"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6177B4"/>
    <w:rPr>
      <w:rFonts w:ascii="Calibri" w:eastAsiaTheme="minorHAnsi" w:hAnsi="Calibri" w:cs="Calibri"/>
      <w:sz w:val="22"/>
      <w:szCs w:val="22"/>
      <w:lang w:eastAsia="en-GB"/>
    </w:rPr>
  </w:style>
  <w:style w:type="paragraph" w:customStyle="1" w:styleId="xmsolistparagraph">
    <w:name w:val="x_msolistparagraph"/>
    <w:basedOn w:val="Normal"/>
    <w:rsid w:val="006177B4"/>
    <w:pPr>
      <w:ind w:left="720"/>
    </w:pPr>
    <w:rPr>
      <w:rFonts w:ascii="Calibri" w:eastAsiaTheme="minorHAnsi" w:hAnsi="Calibri" w:cs="Calibri"/>
      <w:sz w:val="22"/>
      <w:szCs w:val="22"/>
      <w:lang w:eastAsia="en-GB"/>
    </w:rPr>
  </w:style>
  <w:style w:type="paragraph" w:customStyle="1" w:styleId="paragraph">
    <w:name w:val="paragraph"/>
    <w:basedOn w:val="Normal"/>
    <w:rsid w:val="003306D0"/>
    <w:pPr>
      <w:spacing w:before="100" w:beforeAutospacing="1" w:after="100" w:afterAutospacing="1"/>
    </w:pPr>
    <w:rPr>
      <w:lang w:eastAsia="en-GB"/>
    </w:rPr>
  </w:style>
  <w:style w:type="character" w:customStyle="1" w:styleId="normaltextrun">
    <w:name w:val="normaltextrun"/>
    <w:basedOn w:val="DefaultParagraphFont"/>
    <w:rsid w:val="003306D0"/>
  </w:style>
  <w:style w:type="character" w:customStyle="1" w:styleId="eop">
    <w:name w:val="eop"/>
    <w:basedOn w:val="DefaultParagraphFont"/>
    <w:rsid w:val="003306D0"/>
  </w:style>
  <w:style w:type="paragraph" w:customStyle="1" w:styleId="JBLContent">
    <w:name w:val="JBL Content"/>
    <w:basedOn w:val="Normal"/>
    <w:link w:val="JBLContentChar"/>
    <w:qFormat/>
    <w:rsid w:val="00E11B07"/>
    <w:rPr>
      <w:rFonts w:ascii="Din" w:eastAsiaTheme="minorHAnsi" w:hAnsi="Din" w:cstheme="minorBidi"/>
      <w:sz w:val="22"/>
    </w:rPr>
  </w:style>
  <w:style w:type="character" w:customStyle="1" w:styleId="JBLContentChar">
    <w:name w:val="JBL Content Char"/>
    <w:basedOn w:val="DefaultParagraphFont"/>
    <w:link w:val="JBLContent"/>
    <w:rsid w:val="00E11B07"/>
    <w:rPr>
      <w:rFonts w:ascii="Din" w:hAnsi="Din"/>
      <w:sz w:val="22"/>
    </w:rPr>
  </w:style>
  <w:style w:type="paragraph" w:customStyle="1" w:styleId="JBLBullet">
    <w:name w:val="JBL Bullet"/>
    <w:basedOn w:val="ListParagraph"/>
    <w:link w:val="JBLBulletChar"/>
    <w:qFormat/>
    <w:rsid w:val="00E11B07"/>
    <w:pPr>
      <w:numPr>
        <w:numId w:val="17"/>
      </w:numPr>
    </w:pPr>
    <w:rPr>
      <w:rFonts w:ascii="Din" w:eastAsiaTheme="minorHAnsi" w:hAnsi="Din" w:cstheme="minorBidi"/>
      <w:sz w:val="22"/>
    </w:rPr>
  </w:style>
  <w:style w:type="character" w:customStyle="1" w:styleId="JBLBulletChar">
    <w:name w:val="JBL Bullet Char"/>
    <w:basedOn w:val="DefaultParagraphFont"/>
    <w:link w:val="JBLBullet"/>
    <w:rsid w:val="00E11B07"/>
    <w:rPr>
      <w:rFonts w:ascii="Din" w:hAnsi="Din"/>
      <w:sz w:val="22"/>
    </w:rPr>
  </w:style>
  <w:style w:type="table" w:customStyle="1" w:styleId="TableGrid1">
    <w:name w:val="Table Grid1"/>
    <w:basedOn w:val="TableNormal"/>
    <w:next w:val="TableGrid"/>
    <w:uiPriority w:val="59"/>
    <w:rsid w:val="00013148"/>
    <w:rPr>
      <w:rFonts w:ascii="Calibri" w:eastAsia="MS Mincho" w:hAnsi="Calibri" w:cs="Calibri"/>
      <w:color w:val="000000"/>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E795E"/>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445373">
      <w:bodyDiv w:val="1"/>
      <w:marLeft w:val="0"/>
      <w:marRight w:val="0"/>
      <w:marTop w:val="0"/>
      <w:marBottom w:val="0"/>
      <w:divBdr>
        <w:top w:val="none" w:sz="0" w:space="0" w:color="auto"/>
        <w:left w:val="none" w:sz="0" w:space="0" w:color="auto"/>
        <w:bottom w:val="none" w:sz="0" w:space="0" w:color="auto"/>
        <w:right w:val="none" w:sz="0" w:space="0" w:color="auto"/>
      </w:divBdr>
    </w:div>
    <w:div w:id="128985613">
      <w:bodyDiv w:val="1"/>
      <w:marLeft w:val="0"/>
      <w:marRight w:val="0"/>
      <w:marTop w:val="0"/>
      <w:marBottom w:val="0"/>
      <w:divBdr>
        <w:top w:val="none" w:sz="0" w:space="0" w:color="auto"/>
        <w:left w:val="none" w:sz="0" w:space="0" w:color="auto"/>
        <w:bottom w:val="none" w:sz="0" w:space="0" w:color="auto"/>
        <w:right w:val="none" w:sz="0" w:space="0" w:color="auto"/>
      </w:divBdr>
      <w:divsChild>
        <w:div w:id="508372791">
          <w:marLeft w:val="0"/>
          <w:marRight w:val="0"/>
          <w:marTop w:val="0"/>
          <w:marBottom w:val="0"/>
          <w:divBdr>
            <w:top w:val="none" w:sz="0" w:space="0" w:color="auto"/>
            <w:left w:val="none" w:sz="0" w:space="0" w:color="auto"/>
            <w:bottom w:val="none" w:sz="0" w:space="0" w:color="auto"/>
            <w:right w:val="none" w:sz="0" w:space="0" w:color="auto"/>
          </w:divBdr>
        </w:div>
      </w:divsChild>
    </w:div>
    <w:div w:id="217791299">
      <w:bodyDiv w:val="1"/>
      <w:marLeft w:val="0"/>
      <w:marRight w:val="0"/>
      <w:marTop w:val="0"/>
      <w:marBottom w:val="0"/>
      <w:divBdr>
        <w:top w:val="none" w:sz="0" w:space="0" w:color="auto"/>
        <w:left w:val="none" w:sz="0" w:space="0" w:color="auto"/>
        <w:bottom w:val="none" w:sz="0" w:space="0" w:color="auto"/>
        <w:right w:val="none" w:sz="0" w:space="0" w:color="auto"/>
      </w:divBdr>
    </w:div>
    <w:div w:id="241566596">
      <w:bodyDiv w:val="1"/>
      <w:marLeft w:val="0"/>
      <w:marRight w:val="0"/>
      <w:marTop w:val="0"/>
      <w:marBottom w:val="0"/>
      <w:divBdr>
        <w:top w:val="none" w:sz="0" w:space="0" w:color="auto"/>
        <w:left w:val="none" w:sz="0" w:space="0" w:color="auto"/>
        <w:bottom w:val="none" w:sz="0" w:space="0" w:color="auto"/>
        <w:right w:val="none" w:sz="0" w:space="0" w:color="auto"/>
      </w:divBdr>
    </w:div>
    <w:div w:id="252521226">
      <w:bodyDiv w:val="1"/>
      <w:marLeft w:val="0"/>
      <w:marRight w:val="0"/>
      <w:marTop w:val="0"/>
      <w:marBottom w:val="0"/>
      <w:divBdr>
        <w:top w:val="none" w:sz="0" w:space="0" w:color="auto"/>
        <w:left w:val="none" w:sz="0" w:space="0" w:color="auto"/>
        <w:bottom w:val="none" w:sz="0" w:space="0" w:color="auto"/>
        <w:right w:val="none" w:sz="0" w:space="0" w:color="auto"/>
      </w:divBdr>
    </w:div>
    <w:div w:id="263659025">
      <w:bodyDiv w:val="1"/>
      <w:marLeft w:val="0"/>
      <w:marRight w:val="0"/>
      <w:marTop w:val="0"/>
      <w:marBottom w:val="0"/>
      <w:divBdr>
        <w:top w:val="none" w:sz="0" w:space="0" w:color="auto"/>
        <w:left w:val="none" w:sz="0" w:space="0" w:color="auto"/>
        <w:bottom w:val="none" w:sz="0" w:space="0" w:color="auto"/>
        <w:right w:val="none" w:sz="0" w:space="0" w:color="auto"/>
      </w:divBdr>
    </w:div>
    <w:div w:id="265037647">
      <w:bodyDiv w:val="1"/>
      <w:marLeft w:val="0"/>
      <w:marRight w:val="0"/>
      <w:marTop w:val="0"/>
      <w:marBottom w:val="0"/>
      <w:divBdr>
        <w:top w:val="none" w:sz="0" w:space="0" w:color="auto"/>
        <w:left w:val="none" w:sz="0" w:space="0" w:color="auto"/>
        <w:bottom w:val="none" w:sz="0" w:space="0" w:color="auto"/>
        <w:right w:val="none" w:sz="0" w:space="0" w:color="auto"/>
      </w:divBdr>
    </w:div>
    <w:div w:id="268514373">
      <w:bodyDiv w:val="1"/>
      <w:marLeft w:val="0"/>
      <w:marRight w:val="0"/>
      <w:marTop w:val="0"/>
      <w:marBottom w:val="0"/>
      <w:divBdr>
        <w:top w:val="none" w:sz="0" w:space="0" w:color="auto"/>
        <w:left w:val="none" w:sz="0" w:space="0" w:color="auto"/>
        <w:bottom w:val="none" w:sz="0" w:space="0" w:color="auto"/>
        <w:right w:val="none" w:sz="0" w:space="0" w:color="auto"/>
      </w:divBdr>
    </w:div>
    <w:div w:id="290020944">
      <w:bodyDiv w:val="1"/>
      <w:marLeft w:val="0"/>
      <w:marRight w:val="0"/>
      <w:marTop w:val="0"/>
      <w:marBottom w:val="0"/>
      <w:divBdr>
        <w:top w:val="none" w:sz="0" w:space="0" w:color="auto"/>
        <w:left w:val="none" w:sz="0" w:space="0" w:color="auto"/>
        <w:bottom w:val="none" w:sz="0" w:space="0" w:color="auto"/>
        <w:right w:val="none" w:sz="0" w:space="0" w:color="auto"/>
      </w:divBdr>
    </w:div>
    <w:div w:id="347218016">
      <w:bodyDiv w:val="1"/>
      <w:marLeft w:val="0"/>
      <w:marRight w:val="0"/>
      <w:marTop w:val="0"/>
      <w:marBottom w:val="0"/>
      <w:divBdr>
        <w:top w:val="none" w:sz="0" w:space="0" w:color="auto"/>
        <w:left w:val="none" w:sz="0" w:space="0" w:color="auto"/>
        <w:bottom w:val="none" w:sz="0" w:space="0" w:color="auto"/>
        <w:right w:val="none" w:sz="0" w:space="0" w:color="auto"/>
      </w:divBdr>
    </w:div>
    <w:div w:id="393744710">
      <w:bodyDiv w:val="1"/>
      <w:marLeft w:val="0"/>
      <w:marRight w:val="0"/>
      <w:marTop w:val="0"/>
      <w:marBottom w:val="0"/>
      <w:divBdr>
        <w:top w:val="none" w:sz="0" w:space="0" w:color="auto"/>
        <w:left w:val="none" w:sz="0" w:space="0" w:color="auto"/>
        <w:bottom w:val="none" w:sz="0" w:space="0" w:color="auto"/>
        <w:right w:val="none" w:sz="0" w:space="0" w:color="auto"/>
      </w:divBdr>
      <w:divsChild>
        <w:div w:id="536354470">
          <w:marLeft w:val="0"/>
          <w:marRight w:val="0"/>
          <w:marTop w:val="0"/>
          <w:marBottom w:val="0"/>
          <w:divBdr>
            <w:top w:val="none" w:sz="0" w:space="0" w:color="auto"/>
            <w:left w:val="none" w:sz="0" w:space="0" w:color="auto"/>
            <w:bottom w:val="none" w:sz="0" w:space="0" w:color="auto"/>
            <w:right w:val="none" w:sz="0" w:space="0" w:color="auto"/>
          </w:divBdr>
        </w:div>
        <w:div w:id="574515571">
          <w:marLeft w:val="0"/>
          <w:marRight w:val="0"/>
          <w:marTop w:val="0"/>
          <w:marBottom w:val="0"/>
          <w:divBdr>
            <w:top w:val="none" w:sz="0" w:space="0" w:color="auto"/>
            <w:left w:val="none" w:sz="0" w:space="0" w:color="auto"/>
            <w:bottom w:val="none" w:sz="0" w:space="0" w:color="auto"/>
            <w:right w:val="none" w:sz="0" w:space="0" w:color="auto"/>
          </w:divBdr>
        </w:div>
        <w:div w:id="1329409882">
          <w:marLeft w:val="0"/>
          <w:marRight w:val="0"/>
          <w:marTop w:val="0"/>
          <w:marBottom w:val="0"/>
          <w:divBdr>
            <w:top w:val="none" w:sz="0" w:space="0" w:color="auto"/>
            <w:left w:val="none" w:sz="0" w:space="0" w:color="auto"/>
            <w:bottom w:val="none" w:sz="0" w:space="0" w:color="auto"/>
            <w:right w:val="none" w:sz="0" w:space="0" w:color="auto"/>
          </w:divBdr>
        </w:div>
      </w:divsChild>
    </w:div>
    <w:div w:id="398405564">
      <w:bodyDiv w:val="1"/>
      <w:marLeft w:val="0"/>
      <w:marRight w:val="0"/>
      <w:marTop w:val="0"/>
      <w:marBottom w:val="0"/>
      <w:divBdr>
        <w:top w:val="none" w:sz="0" w:space="0" w:color="auto"/>
        <w:left w:val="none" w:sz="0" w:space="0" w:color="auto"/>
        <w:bottom w:val="none" w:sz="0" w:space="0" w:color="auto"/>
        <w:right w:val="none" w:sz="0" w:space="0" w:color="auto"/>
      </w:divBdr>
    </w:div>
    <w:div w:id="420227476">
      <w:bodyDiv w:val="1"/>
      <w:marLeft w:val="0"/>
      <w:marRight w:val="0"/>
      <w:marTop w:val="0"/>
      <w:marBottom w:val="0"/>
      <w:divBdr>
        <w:top w:val="none" w:sz="0" w:space="0" w:color="auto"/>
        <w:left w:val="none" w:sz="0" w:space="0" w:color="auto"/>
        <w:bottom w:val="none" w:sz="0" w:space="0" w:color="auto"/>
        <w:right w:val="none" w:sz="0" w:space="0" w:color="auto"/>
      </w:divBdr>
    </w:div>
    <w:div w:id="423963522">
      <w:bodyDiv w:val="1"/>
      <w:marLeft w:val="0"/>
      <w:marRight w:val="0"/>
      <w:marTop w:val="0"/>
      <w:marBottom w:val="0"/>
      <w:divBdr>
        <w:top w:val="none" w:sz="0" w:space="0" w:color="auto"/>
        <w:left w:val="none" w:sz="0" w:space="0" w:color="auto"/>
        <w:bottom w:val="none" w:sz="0" w:space="0" w:color="auto"/>
        <w:right w:val="none" w:sz="0" w:space="0" w:color="auto"/>
      </w:divBdr>
    </w:div>
    <w:div w:id="456797039">
      <w:bodyDiv w:val="1"/>
      <w:marLeft w:val="0"/>
      <w:marRight w:val="0"/>
      <w:marTop w:val="0"/>
      <w:marBottom w:val="0"/>
      <w:divBdr>
        <w:top w:val="none" w:sz="0" w:space="0" w:color="auto"/>
        <w:left w:val="none" w:sz="0" w:space="0" w:color="auto"/>
        <w:bottom w:val="none" w:sz="0" w:space="0" w:color="auto"/>
        <w:right w:val="none" w:sz="0" w:space="0" w:color="auto"/>
      </w:divBdr>
    </w:div>
    <w:div w:id="481579020">
      <w:bodyDiv w:val="1"/>
      <w:marLeft w:val="0"/>
      <w:marRight w:val="0"/>
      <w:marTop w:val="0"/>
      <w:marBottom w:val="0"/>
      <w:divBdr>
        <w:top w:val="none" w:sz="0" w:space="0" w:color="auto"/>
        <w:left w:val="none" w:sz="0" w:space="0" w:color="auto"/>
        <w:bottom w:val="none" w:sz="0" w:space="0" w:color="auto"/>
        <w:right w:val="none" w:sz="0" w:space="0" w:color="auto"/>
      </w:divBdr>
    </w:div>
    <w:div w:id="541403410">
      <w:bodyDiv w:val="1"/>
      <w:marLeft w:val="0"/>
      <w:marRight w:val="0"/>
      <w:marTop w:val="0"/>
      <w:marBottom w:val="0"/>
      <w:divBdr>
        <w:top w:val="none" w:sz="0" w:space="0" w:color="auto"/>
        <w:left w:val="none" w:sz="0" w:space="0" w:color="auto"/>
        <w:bottom w:val="none" w:sz="0" w:space="0" w:color="auto"/>
        <w:right w:val="none" w:sz="0" w:space="0" w:color="auto"/>
      </w:divBdr>
    </w:div>
    <w:div w:id="541744057">
      <w:bodyDiv w:val="1"/>
      <w:marLeft w:val="0"/>
      <w:marRight w:val="0"/>
      <w:marTop w:val="0"/>
      <w:marBottom w:val="0"/>
      <w:divBdr>
        <w:top w:val="none" w:sz="0" w:space="0" w:color="auto"/>
        <w:left w:val="none" w:sz="0" w:space="0" w:color="auto"/>
        <w:bottom w:val="none" w:sz="0" w:space="0" w:color="auto"/>
        <w:right w:val="none" w:sz="0" w:space="0" w:color="auto"/>
      </w:divBdr>
    </w:div>
    <w:div w:id="616916030">
      <w:bodyDiv w:val="1"/>
      <w:marLeft w:val="0"/>
      <w:marRight w:val="0"/>
      <w:marTop w:val="0"/>
      <w:marBottom w:val="0"/>
      <w:divBdr>
        <w:top w:val="none" w:sz="0" w:space="0" w:color="auto"/>
        <w:left w:val="none" w:sz="0" w:space="0" w:color="auto"/>
        <w:bottom w:val="none" w:sz="0" w:space="0" w:color="auto"/>
        <w:right w:val="none" w:sz="0" w:space="0" w:color="auto"/>
      </w:divBdr>
    </w:div>
    <w:div w:id="876157927">
      <w:bodyDiv w:val="1"/>
      <w:marLeft w:val="0"/>
      <w:marRight w:val="0"/>
      <w:marTop w:val="0"/>
      <w:marBottom w:val="0"/>
      <w:divBdr>
        <w:top w:val="none" w:sz="0" w:space="0" w:color="auto"/>
        <w:left w:val="none" w:sz="0" w:space="0" w:color="auto"/>
        <w:bottom w:val="none" w:sz="0" w:space="0" w:color="auto"/>
        <w:right w:val="none" w:sz="0" w:space="0" w:color="auto"/>
      </w:divBdr>
    </w:div>
    <w:div w:id="906257680">
      <w:bodyDiv w:val="1"/>
      <w:marLeft w:val="0"/>
      <w:marRight w:val="0"/>
      <w:marTop w:val="0"/>
      <w:marBottom w:val="0"/>
      <w:divBdr>
        <w:top w:val="none" w:sz="0" w:space="0" w:color="auto"/>
        <w:left w:val="none" w:sz="0" w:space="0" w:color="auto"/>
        <w:bottom w:val="none" w:sz="0" w:space="0" w:color="auto"/>
        <w:right w:val="none" w:sz="0" w:space="0" w:color="auto"/>
      </w:divBdr>
    </w:div>
    <w:div w:id="957952892">
      <w:bodyDiv w:val="1"/>
      <w:marLeft w:val="0"/>
      <w:marRight w:val="0"/>
      <w:marTop w:val="0"/>
      <w:marBottom w:val="0"/>
      <w:divBdr>
        <w:top w:val="none" w:sz="0" w:space="0" w:color="auto"/>
        <w:left w:val="none" w:sz="0" w:space="0" w:color="auto"/>
        <w:bottom w:val="none" w:sz="0" w:space="0" w:color="auto"/>
        <w:right w:val="none" w:sz="0" w:space="0" w:color="auto"/>
      </w:divBdr>
    </w:div>
    <w:div w:id="973829078">
      <w:bodyDiv w:val="1"/>
      <w:marLeft w:val="0"/>
      <w:marRight w:val="0"/>
      <w:marTop w:val="0"/>
      <w:marBottom w:val="0"/>
      <w:divBdr>
        <w:top w:val="none" w:sz="0" w:space="0" w:color="auto"/>
        <w:left w:val="none" w:sz="0" w:space="0" w:color="auto"/>
        <w:bottom w:val="none" w:sz="0" w:space="0" w:color="auto"/>
        <w:right w:val="none" w:sz="0" w:space="0" w:color="auto"/>
      </w:divBdr>
    </w:div>
    <w:div w:id="1245191229">
      <w:bodyDiv w:val="1"/>
      <w:marLeft w:val="0"/>
      <w:marRight w:val="0"/>
      <w:marTop w:val="0"/>
      <w:marBottom w:val="0"/>
      <w:divBdr>
        <w:top w:val="none" w:sz="0" w:space="0" w:color="auto"/>
        <w:left w:val="none" w:sz="0" w:space="0" w:color="auto"/>
        <w:bottom w:val="none" w:sz="0" w:space="0" w:color="auto"/>
        <w:right w:val="none" w:sz="0" w:space="0" w:color="auto"/>
      </w:divBdr>
    </w:div>
    <w:div w:id="1245803021">
      <w:bodyDiv w:val="1"/>
      <w:marLeft w:val="0"/>
      <w:marRight w:val="0"/>
      <w:marTop w:val="0"/>
      <w:marBottom w:val="0"/>
      <w:divBdr>
        <w:top w:val="none" w:sz="0" w:space="0" w:color="auto"/>
        <w:left w:val="none" w:sz="0" w:space="0" w:color="auto"/>
        <w:bottom w:val="none" w:sz="0" w:space="0" w:color="auto"/>
        <w:right w:val="none" w:sz="0" w:space="0" w:color="auto"/>
      </w:divBdr>
    </w:div>
    <w:div w:id="1377896634">
      <w:bodyDiv w:val="1"/>
      <w:marLeft w:val="0"/>
      <w:marRight w:val="0"/>
      <w:marTop w:val="0"/>
      <w:marBottom w:val="0"/>
      <w:divBdr>
        <w:top w:val="none" w:sz="0" w:space="0" w:color="auto"/>
        <w:left w:val="none" w:sz="0" w:space="0" w:color="auto"/>
        <w:bottom w:val="none" w:sz="0" w:space="0" w:color="auto"/>
        <w:right w:val="none" w:sz="0" w:space="0" w:color="auto"/>
      </w:divBdr>
    </w:div>
    <w:div w:id="1396511461">
      <w:bodyDiv w:val="1"/>
      <w:marLeft w:val="0"/>
      <w:marRight w:val="0"/>
      <w:marTop w:val="0"/>
      <w:marBottom w:val="0"/>
      <w:divBdr>
        <w:top w:val="none" w:sz="0" w:space="0" w:color="auto"/>
        <w:left w:val="none" w:sz="0" w:space="0" w:color="auto"/>
        <w:bottom w:val="none" w:sz="0" w:space="0" w:color="auto"/>
        <w:right w:val="none" w:sz="0" w:space="0" w:color="auto"/>
      </w:divBdr>
    </w:div>
    <w:div w:id="1493061013">
      <w:bodyDiv w:val="1"/>
      <w:marLeft w:val="0"/>
      <w:marRight w:val="0"/>
      <w:marTop w:val="0"/>
      <w:marBottom w:val="0"/>
      <w:divBdr>
        <w:top w:val="none" w:sz="0" w:space="0" w:color="auto"/>
        <w:left w:val="none" w:sz="0" w:space="0" w:color="auto"/>
        <w:bottom w:val="none" w:sz="0" w:space="0" w:color="auto"/>
        <w:right w:val="none" w:sz="0" w:space="0" w:color="auto"/>
      </w:divBdr>
    </w:div>
    <w:div w:id="1511336747">
      <w:bodyDiv w:val="1"/>
      <w:marLeft w:val="0"/>
      <w:marRight w:val="0"/>
      <w:marTop w:val="0"/>
      <w:marBottom w:val="0"/>
      <w:divBdr>
        <w:top w:val="none" w:sz="0" w:space="0" w:color="auto"/>
        <w:left w:val="none" w:sz="0" w:space="0" w:color="auto"/>
        <w:bottom w:val="none" w:sz="0" w:space="0" w:color="auto"/>
        <w:right w:val="none" w:sz="0" w:space="0" w:color="auto"/>
      </w:divBdr>
    </w:div>
    <w:div w:id="1519541030">
      <w:bodyDiv w:val="1"/>
      <w:marLeft w:val="0"/>
      <w:marRight w:val="0"/>
      <w:marTop w:val="0"/>
      <w:marBottom w:val="0"/>
      <w:divBdr>
        <w:top w:val="none" w:sz="0" w:space="0" w:color="auto"/>
        <w:left w:val="none" w:sz="0" w:space="0" w:color="auto"/>
        <w:bottom w:val="none" w:sz="0" w:space="0" w:color="auto"/>
        <w:right w:val="none" w:sz="0" w:space="0" w:color="auto"/>
      </w:divBdr>
    </w:div>
    <w:div w:id="1612780665">
      <w:bodyDiv w:val="1"/>
      <w:marLeft w:val="0"/>
      <w:marRight w:val="0"/>
      <w:marTop w:val="0"/>
      <w:marBottom w:val="0"/>
      <w:divBdr>
        <w:top w:val="none" w:sz="0" w:space="0" w:color="auto"/>
        <w:left w:val="none" w:sz="0" w:space="0" w:color="auto"/>
        <w:bottom w:val="none" w:sz="0" w:space="0" w:color="auto"/>
        <w:right w:val="none" w:sz="0" w:space="0" w:color="auto"/>
      </w:divBdr>
    </w:div>
    <w:div w:id="1764884646">
      <w:bodyDiv w:val="1"/>
      <w:marLeft w:val="0"/>
      <w:marRight w:val="0"/>
      <w:marTop w:val="0"/>
      <w:marBottom w:val="0"/>
      <w:divBdr>
        <w:top w:val="none" w:sz="0" w:space="0" w:color="auto"/>
        <w:left w:val="none" w:sz="0" w:space="0" w:color="auto"/>
        <w:bottom w:val="none" w:sz="0" w:space="0" w:color="auto"/>
        <w:right w:val="none" w:sz="0" w:space="0" w:color="auto"/>
      </w:divBdr>
    </w:div>
    <w:div w:id="1774544962">
      <w:bodyDiv w:val="1"/>
      <w:marLeft w:val="0"/>
      <w:marRight w:val="0"/>
      <w:marTop w:val="0"/>
      <w:marBottom w:val="0"/>
      <w:divBdr>
        <w:top w:val="none" w:sz="0" w:space="0" w:color="auto"/>
        <w:left w:val="none" w:sz="0" w:space="0" w:color="auto"/>
        <w:bottom w:val="none" w:sz="0" w:space="0" w:color="auto"/>
        <w:right w:val="none" w:sz="0" w:space="0" w:color="auto"/>
      </w:divBdr>
    </w:div>
    <w:div w:id="1775511432">
      <w:bodyDiv w:val="1"/>
      <w:marLeft w:val="0"/>
      <w:marRight w:val="0"/>
      <w:marTop w:val="0"/>
      <w:marBottom w:val="0"/>
      <w:divBdr>
        <w:top w:val="none" w:sz="0" w:space="0" w:color="auto"/>
        <w:left w:val="none" w:sz="0" w:space="0" w:color="auto"/>
        <w:bottom w:val="none" w:sz="0" w:space="0" w:color="auto"/>
        <w:right w:val="none" w:sz="0" w:space="0" w:color="auto"/>
      </w:divBdr>
    </w:div>
    <w:div w:id="1848405904">
      <w:bodyDiv w:val="1"/>
      <w:marLeft w:val="0"/>
      <w:marRight w:val="0"/>
      <w:marTop w:val="0"/>
      <w:marBottom w:val="0"/>
      <w:divBdr>
        <w:top w:val="none" w:sz="0" w:space="0" w:color="auto"/>
        <w:left w:val="none" w:sz="0" w:space="0" w:color="auto"/>
        <w:bottom w:val="none" w:sz="0" w:space="0" w:color="auto"/>
        <w:right w:val="none" w:sz="0" w:space="0" w:color="auto"/>
      </w:divBdr>
    </w:div>
    <w:div w:id="1850563531">
      <w:bodyDiv w:val="1"/>
      <w:marLeft w:val="0"/>
      <w:marRight w:val="0"/>
      <w:marTop w:val="0"/>
      <w:marBottom w:val="0"/>
      <w:divBdr>
        <w:top w:val="none" w:sz="0" w:space="0" w:color="auto"/>
        <w:left w:val="none" w:sz="0" w:space="0" w:color="auto"/>
        <w:bottom w:val="none" w:sz="0" w:space="0" w:color="auto"/>
        <w:right w:val="none" w:sz="0" w:space="0" w:color="auto"/>
      </w:divBdr>
    </w:div>
    <w:div w:id="1869221006">
      <w:bodyDiv w:val="1"/>
      <w:marLeft w:val="0"/>
      <w:marRight w:val="0"/>
      <w:marTop w:val="0"/>
      <w:marBottom w:val="0"/>
      <w:divBdr>
        <w:top w:val="none" w:sz="0" w:space="0" w:color="auto"/>
        <w:left w:val="none" w:sz="0" w:space="0" w:color="auto"/>
        <w:bottom w:val="none" w:sz="0" w:space="0" w:color="auto"/>
        <w:right w:val="none" w:sz="0" w:space="0" w:color="auto"/>
      </w:divBdr>
    </w:div>
    <w:div w:id="1925190348">
      <w:bodyDiv w:val="1"/>
      <w:marLeft w:val="0"/>
      <w:marRight w:val="0"/>
      <w:marTop w:val="0"/>
      <w:marBottom w:val="0"/>
      <w:divBdr>
        <w:top w:val="none" w:sz="0" w:space="0" w:color="auto"/>
        <w:left w:val="none" w:sz="0" w:space="0" w:color="auto"/>
        <w:bottom w:val="none" w:sz="0" w:space="0" w:color="auto"/>
        <w:right w:val="none" w:sz="0" w:space="0" w:color="auto"/>
      </w:divBdr>
    </w:div>
    <w:div w:id="2103720887">
      <w:bodyDiv w:val="1"/>
      <w:marLeft w:val="0"/>
      <w:marRight w:val="0"/>
      <w:marTop w:val="0"/>
      <w:marBottom w:val="0"/>
      <w:divBdr>
        <w:top w:val="none" w:sz="0" w:space="0" w:color="auto"/>
        <w:left w:val="none" w:sz="0" w:space="0" w:color="auto"/>
        <w:bottom w:val="none" w:sz="0" w:space="0" w:color="auto"/>
        <w:right w:val="none" w:sz="0" w:space="0" w:color="auto"/>
      </w:divBdr>
    </w:div>
    <w:div w:id="2110657921">
      <w:bodyDiv w:val="1"/>
      <w:marLeft w:val="0"/>
      <w:marRight w:val="0"/>
      <w:marTop w:val="0"/>
      <w:marBottom w:val="0"/>
      <w:divBdr>
        <w:top w:val="none" w:sz="0" w:space="0" w:color="auto"/>
        <w:left w:val="none" w:sz="0" w:space="0" w:color="auto"/>
        <w:bottom w:val="none" w:sz="0" w:space="0" w:color="auto"/>
        <w:right w:val="none" w:sz="0" w:space="0" w:color="auto"/>
      </w:divBdr>
      <w:divsChild>
        <w:div w:id="57242659">
          <w:marLeft w:val="0"/>
          <w:marRight w:val="0"/>
          <w:marTop w:val="0"/>
          <w:marBottom w:val="0"/>
          <w:divBdr>
            <w:top w:val="none" w:sz="0" w:space="0" w:color="auto"/>
            <w:left w:val="none" w:sz="0" w:space="0" w:color="auto"/>
            <w:bottom w:val="none" w:sz="0" w:space="0" w:color="auto"/>
            <w:right w:val="none" w:sz="0" w:space="0" w:color="auto"/>
          </w:divBdr>
        </w:div>
        <w:div w:id="817040925">
          <w:marLeft w:val="0"/>
          <w:marRight w:val="0"/>
          <w:marTop w:val="0"/>
          <w:marBottom w:val="0"/>
          <w:divBdr>
            <w:top w:val="none" w:sz="0" w:space="0" w:color="auto"/>
            <w:left w:val="none" w:sz="0" w:space="0" w:color="auto"/>
            <w:bottom w:val="none" w:sz="0" w:space="0" w:color="auto"/>
            <w:right w:val="none" w:sz="0" w:space="0" w:color="auto"/>
          </w:divBdr>
        </w:div>
        <w:div w:id="973606656">
          <w:marLeft w:val="0"/>
          <w:marRight w:val="0"/>
          <w:marTop w:val="0"/>
          <w:marBottom w:val="0"/>
          <w:divBdr>
            <w:top w:val="none" w:sz="0" w:space="0" w:color="auto"/>
            <w:left w:val="none" w:sz="0" w:space="0" w:color="auto"/>
            <w:bottom w:val="none" w:sz="0" w:space="0" w:color="auto"/>
            <w:right w:val="none" w:sz="0" w:space="0" w:color="auto"/>
          </w:divBdr>
        </w:div>
        <w:div w:id="1221016360">
          <w:marLeft w:val="0"/>
          <w:marRight w:val="0"/>
          <w:marTop w:val="0"/>
          <w:marBottom w:val="0"/>
          <w:divBdr>
            <w:top w:val="none" w:sz="0" w:space="0" w:color="auto"/>
            <w:left w:val="none" w:sz="0" w:space="0" w:color="auto"/>
            <w:bottom w:val="none" w:sz="0" w:space="0" w:color="auto"/>
            <w:right w:val="none" w:sz="0" w:space="0" w:color="auto"/>
          </w:divBdr>
        </w:div>
        <w:div w:id="1322998827">
          <w:marLeft w:val="0"/>
          <w:marRight w:val="0"/>
          <w:marTop w:val="0"/>
          <w:marBottom w:val="0"/>
          <w:divBdr>
            <w:top w:val="none" w:sz="0" w:space="0" w:color="auto"/>
            <w:left w:val="none" w:sz="0" w:space="0" w:color="auto"/>
            <w:bottom w:val="none" w:sz="0" w:space="0" w:color="auto"/>
            <w:right w:val="none" w:sz="0" w:space="0" w:color="auto"/>
          </w:divBdr>
        </w:div>
        <w:div w:id="1548250700">
          <w:marLeft w:val="0"/>
          <w:marRight w:val="0"/>
          <w:marTop w:val="0"/>
          <w:marBottom w:val="0"/>
          <w:divBdr>
            <w:top w:val="none" w:sz="0" w:space="0" w:color="auto"/>
            <w:left w:val="none" w:sz="0" w:space="0" w:color="auto"/>
            <w:bottom w:val="none" w:sz="0" w:space="0" w:color="auto"/>
            <w:right w:val="none" w:sz="0" w:space="0" w:color="auto"/>
          </w:divBdr>
        </w:div>
        <w:div w:id="1973099587">
          <w:marLeft w:val="0"/>
          <w:marRight w:val="0"/>
          <w:marTop w:val="0"/>
          <w:marBottom w:val="0"/>
          <w:divBdr>
            <w:top w:val="none" w:sz="0" w:space="0" w:color="auto"/>
            <w:left w:val="none" w:sz="0" w:space="0" w:color="auto"/>
            <w:bottom w:val="none" w:sz="0" w:space="0" w:color="auto"/>
            <w:right w:val="none" w:sz="0" w:space="0" w:color="auto"/>
          </w:divBdr>
        </w:div>
        <w:div w:id="2022463265">
          <w:marLeft w:val="0"/>
          <w:marRight w:val="0"/>
          <w:marTop w:val="0"/>
          <w:marBottom w:val="0"/>
          <w:divBdr>
            <w:top w:val="none" w:sz="0" w:space="0" w:color="auto"/>
            <w:left w:val="none" w:sz="0" w:space="0" w:color="auto"/>
            <w:bottom w:val="none" w:sz="0" w:space="0" w:color="auto"/>
            <w:right w:val="none" w:sz="0" w:space="0" w:color="auto"/>
          </w:divBdr>
        </w:div>
        <w:div w:id="2060280867">
          <w:marLeft w:val="0"/>
          <w:marRight w:val="0"/>
          <w:marTop w:val="0"/>
          <w:marBottom w:val="0"/>
          <w:divBdr>
            <w:top w:val="none" w:sz="0" w:space="0" w:color="auto"/>
            <w:left w:val="none" w:sz="0" w:space="0" w:color="auto"/>
            <w:bottom w:val="none" w:sz="0" w:space="0" w:color="auto"/>
            <w:right w:val="none" w:sz="0" w:space="0" w:color="auto"/>
          </w:divBdr>
        </w:div>
        <w:div w:id="2101220573">
          <w:marLeft w:val="0"/>
          <w:marRight w:val="0"/>
          <w:marTop w:val="0"/>
          <w:marBottom w:val="0"/>
          <w:divBdr>
            <w:top w:val="none" w:sz="0" w:space="0" w:color="auto"/>
            <w:left w:val="none" w:sz="0" w:space="0" w:color="auto"/>
            <w:bottom w:val="none" w:sz="0" w:space="0" w:color="auto"/>
            <w:right w:val="none" w:sz="0" w:space="0" w:color="auto"/>
          </w:divBdr>
        </w:div>
        <w:div w:id="21212174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ay.cracknell@jerseysport.je"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laudia.andrade@jerseysport.j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db84e82-d2b0-4645-8e08-154dc897cddd">
      <UserInfo>
        <DisplayName/>
        <AccountId xsi:nil="true"/>
        <AccountType/>
      </UserInfo>
    </SharedWithUsers>
    <_ip_UnifiedCompliancePolicyUIAction xmlns="http://schemas.microsoft.com/sharepoint/v3" xsi:nil="true"/>
    <TaxCatchAll xmlns="adb84e82-d2b0-4645-8e08-154dc897cddd" xsi:nil="true"/>
    <lcf76f155ced4ddcb4097134ff3c332f xmlns="deb29518-60d6-4bd8-bee7-c513efade694">
      <Terms xmlns="http://schemas.microsoft.com/office/infopath/2007/PartnerControls"/>
    </lcf76f155ced4ddcb4097134ff3c332f>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F7A1857952CE4EAA865D885D50343D" ma:contentTypeVersion="30" ma:contentTypeDescription="Create a new document." ma:contentTypeScope="" ma:versionID="530b655433b7dac1053e6ed41b200ddc">
  <xsd:schema xmlns:xsd="http://www.w3.org/2001/XMLSchema" xmlns:xs="http://www.w3.org/2001/XMLSchema" xmlns:p="http://schemas.microsoft.com/office/2006/metadata/properties" xmlns:ns1="http://schemas.microsoft.com/sharepoint/v3" xmlns:ns2="adb84e82-d2b0-4645-8e08-154dc897cddd" xmlns:ns3="deb29518-60d6-4bd8-bee7-c513efade694" targetNamespace="http://schemas.microsoft.com/office/2006/metadata/properties" ma:root="true" ma:fieldsID="dffb1d670636451422033dfe23631c04" ns1:_="" ns2:_="" ns3:_="">
    <xsd:import namespace="http://schemas.microsoft.com/sharepoint/v3"/>
    <xsd:import namespace="adb84e82-d2b0-4645-8e08-154dc897cddd"/>
    <xsd:import namespace="deb29518-60d6-4bd8-bee7-c513efade69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b84e82-d2b0-4645-8e08-154dc897cdd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5" nillable="true" ma:displayName="Taxonomy Catch All Column" ma:hidden="true" ma:list="{2c8e991b-c1c3-49cb-b1d8-2e5c420a42fc}" ma:internalName="TaxCatchAll" ma:showField="CatchAllData" ma:web="adb84e82-d2b0-4645-8e08-154dc897cdd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eb29518-60d6-4bd8-bee7-c513efade694"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3f0202d-1cce-4c9f-ad94-9ac31da5488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1E7F13-41EE-4D2F-8BAF-207A665E5C3D}">
  <ds:schemaRefs>
    <ds:schemaRef ds:uri="http://schemas.microsoft.com/sharepoint/v3/contenttype/forms"/>
  </ds:schemaRefs>
</ds:datastoreItem>
</file>

<file path=customXml/itemProps2.xml><?xml version="1.0" encoding="utf-8"?>
<ds:datastoreItem xmlns:ds="http://schemas.openxmlformats.org/officeDocument/2006/customXml" ds:itemID="{BFCB24E9-B63E-433D-B51B-81DDCEF523AA}">
  <ds:schemaRefs>
    <ds:schemaRef ds:uri="http://schemas.microsoft.com/office/2006/metadata/properties"/>
    <ds:schemaRef ds:uri="http://schemas.microsoft.com/office/infopath/2007/PartnerControls"/>
    <ds:schemaRef ds:uri="adb84e82-d2b0-4645-8e08-154dc897cddd"/>
    <ds:schemaRef ds:uri="http://schemas.microsoft.com/sharepoint/v3"/>
    <ds:schemaRef ds:uri="deb29518-60d6-4bd8-bee7-c513efade694"/>
  </ds:schemaRefs>
</ds:datastoreItem>
</file>

<file path=customXml/itemProps3.xml><?xml version="1.0" encoding="utf-8"?>
<ds:datastoreItem xmlns:ds="http://schemas.openxmlformats.org/officeDocument/2006/customXml" ds:itemID="{6DD53B66-B316-4E02-80A1-9ED2743E208A}"/>
</file>

<file path=customXml/itemProps4.xml><?xml version="1.0" encoding="utf-8"?>
<ds:datastoreItem xmlns:ds="http://schemas.openxmlformats.org/officeDocument/2006/customXml" ds:itemID="{C9BCF036-99DA-5F44-B4B4-13A389189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9</Words>
  <Characters>2607</Characters>
  <Application>Microsoft Office Word</Application>
  <DocSecurity>0</DocSecurity>
  <Lines>86</Lines>
  <Paragraphs>38</Paragraphs>
  <ScaleCrop>false</ScaleCrop>
  <Company/>
  <LinksUpToDate>false</LinksUpToDate>
  <CharactersWithSpaces>3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Freeman</dc:creator>
  <cp:keywords/>
  <dc:description/>
  <cp:lastModifiedBy>Faye Scott</cp:lastModifiedBy>
  <cp:revision>2</cp:revision>
  <cp:lastPrinted>2023-02-19T00:59:00Z</cp:lastPrinted>
  <dcterms:created xsi:type="dcterms:W3CDTF">2026-03-05T09:55:00Z</dcterms:created>
  <dcterms:modified xsi:type="dcterms:W3CDTF">2026-03-05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F7A1857952CE4EAA865D885D50343D</vt:lpwstr>
  </property>
  <property fmtid="{D5CDD505-2E9C-101B-9397-08002B2CF9AE}" pid="3" name="MediaServiceImageTags">
    <vt:lpwstr/>
  </property>
  <property fmtid="{D5CDD505-2E9C-101B-9397-08002B2CF9AE}" pid="4" name="GrammarlyDocumentId">
    <vt:lpwstr>d1cad6cc-8082-4293-b60e-0676a882d5f7</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